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C74FB" w14:textId="77777777" w:rsidR="00CD13AE" w:rsidRPr="00CD13AE" w:rsidRDefault="007958D1" w:rsidP="00CD13AE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7958D1">
        <w:rPr>
          <w:rFonts w:ascii="Times New Roman" w:eastAsia="Times New Roman" w:hAnsi="Times New Roman" w:cs="Times New Roman" w:hint="eastAsia"/>
          <w:sz w:val="24"/>
          <w:szCs w:val="24"/>
        </w:rPr>
        <w:t>(T21)</w:t>
      </w:r>
      <w:r w:rsidRPr="007958D1">
        <w:rPr>
          <w:rFonts w:ascii="新細明體" w:eastAsia="新細明體" w:hAnsi="新細明體" w:cs="新細明體" w:hint="eastAsia"/>
          <w:sz w:val="24"/>
          <w:szCs w:val="24"/>
        </w:rPr>
        <w:t>總複習</w:t>
      </w:r>
      <w:r w:rsidRPr="007958D1">
        <w:rPr>
          <w:rFonts w:ascii="Times New Roman" w:eastAsia="Times New Roman" w:hAnsi="Times New Roman" w:cs="Times New Roman" w:hint="eastAsia"/>
          <w:sz w:val="24"/>
          <w:szCs w:val="24"/>
        </w:rPr>
        <w:t>Cdn</w:t>
      </w:r>
      <w:r w:rsidRPr="007958D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958D1">
        <w:rPr>
          <w:rFonts w:ascii="Times New Roman" w:eastAsia="Times New Roman" w:hAnsi="Times New Roman" w:cs="Times New Roman" w:hint="eastAsia"/>
          <w:sz w:val="24"/>
          <w:szCs w:val="24"/>
        </w:rPr>
        <w:t>Ajax</w:t>
      </w:r>
      <w:r w:rsidRPr="007958D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958D1">
        <w:rPr>
          <w:rFonts w:ascii="Times New Roman" w:eastAsia="Times New Roman" w:hAnsi="Times New Roman" w:cs="Times New Roman" w:hint="eastAsia"/>
          <w:sz w:val="24"/>
          <w:szCs w:val="24"/>
        </w:rPr>
        <w:t>JqueryUi</w:t>
      </w:r>
      <w:r w:rsidRPr="007958D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958D1">
        <w:rPr>
          <w:rFonts w:ascii="Times New Roman" w:eastAsia="Times New Roman" w:hAnsi="Times New Roman" w:cs="Times New Roman" w:hint="eastAsia"/>
          <w:sz w:val="24"/>
          <w:szCs w:val="24"/>
        </w:rPr>
        <w:t>AutoComplete</w:t>
      </w:r>
      <w:r w:rsidR="00877C0C">
        <w:rPr>
          <w:rFonts w:ascii="Times New Roman" w:eastAsia="Times New Roman" w:hAnsi="Times New Roman" w:cs="Times New Roman"/>
          <w:sz w:val="24"/>
          <w:szCs w:val="24"/>
        </w:rPr>
        <w:br/>
        <w:t>CourseGUID: 8503b39c-5887-4634-8291-facfb3117924</w:t>
      </w:r>
      <w:r w:rsidR="00877C0C">
        <w:rPr>
          <w:rFonts w:ascii="Times New Roman" w:eastAsia="Times New Roman" w:hAnsi="Times New Roman" w:cs="Times New Roman"/>
          <w:sz w:val="24"/>
          <w:szCs w:val="24"/>
        </w:rPr>
        <w:br/>
      </w:r>
      <w:r w:rsidR="00877C0C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77C0C">
        <w:rPr>
          <w:rFonts w:ascii="Times New Roman" w:eastAsia="Times New Roman" w:hAnsi="Times New Roman" w:cs="Times New Roman"/>
          <w:sz w:val="24"/>
          <w:szCs w:val="24"/>
        </w:rPr>
        <w:br/>
      </w:r>
      <w:r w:rsidR="00CD13AE" w:rsidRPr="00CD13AE">
        <w:rPr>
          <w:rFonts w:ascii="Times New Roman" w:eastAsia="Times New Roman" w:hAnsi="Times New Roman" w:cs="Times New Roman" w:hint="eastAsia"/>
          <w:sz w:val="24"/>
          <w:szCs w:val="24"/>
        </w:rPr>
        <w:t>(T21)</w:t>
      </w:r>
      <w:r w:rsidR="00CD13AE" w:rsidRPr="00CD13AE">
        <w:rPr>
          <w:rFonts w:ascii="新細明體" w:eastAsia="新細明體" w:hAnsi="新細明體" w:cs="新細明體" w:hint="eastAsia"/>
          <w:sz w:val="24"/>
          <w:szCs w:val="24"/>
        </w:rPr>
        <w:t>總複習</w:t>
      </w:r>
      <w:r w:rsidR="00CD13AE" w:rsidRPr="00CD13AE">
        <w:rPr>
          <w:rFonts w:ascii="Times New Roman" w:eastAsia="Times New Roman" w:hAnsi="Times New Roman" w:cs="Times New Roman" w:hint="eastAsia"/>
          <w:sz w:val="24"/>
          <w:szCs w:val="24"/>
        </w:rPr>
        <w:t>Cdn</w:t>
      </w:r>
      <w:r w:rsidR="00CD13AE" w:rsidRPr="00CD13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CD13AE" w:rsidRPr="00CD13AE">
        <w:rPr>
          <w:rFonts w:ascii="Times New Roman" w:eastAsia="Times New Roman" w:hAnsi="Times New Roman" w:cs="Times New Roman" w:hint="eastAsia"/>
          <w:sz w:val="24"/>
          <w:szCs w:val="24"/>
        </w:rPr>
        <w:t>Ajax</w:t>
      </w:r>
      <w:r w:rsidR="00CD13AE" w:rsidRPr="00CD13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CD13AE" w:rsidRPr="00CD13AE">
        <w:rPr>
          <w:rFonts w:ascii="Times New Roman" w:eastAsia="Times New Roman" w:hAnsi="Times New Roman" w:cs="Times New Roman" w:hint="eastAsia"/>
          <w:sz w:val="24"/>
          <w:szCs w:val="24"/>
        </w:rPr>
        <w:t>JqueryUi</w:t>
      </w:r>
      <w:r w:rsidR="00CD13AE" w:rsidRPr="00CD13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CD13AE" w:rsidRPr="00CD13AE">
        <w:rPr>
          <w:rFonts w:ascii="Times New Roman" w:eastAsia="Times New Roman" w:hAnsi="Times New Roman" w:cs="Times New Roman" w:hint="eastAsia"/>
          <w:sz w:val="24"/>
          <w:szCs w:val="24"/>
        </w:rPr>
        <w:t>AutoComplete</w:t>
      </w:r>
    </w:p>
    <w:p w14:paraId="0A10842C" w14:textId="77777777" w:rsidR="00CD13AE" w:rsidRPr="00CD13AE" w:rsidRDefault="00CD13AE" w:rsidP="00CD13AE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D13AE">
        <w:rPr>
          <w:rFonts w:ascii="Times New Roman" w:eastAsia="Times New Roman" w:hAnsi="Times New Roman" w:cs="Times New Roman" w:hint="eastAsia"/>
          <w:sz w:val="24"/>
          <w:szCs w:val="24"/>
        </w:rPr>
        <w:t>(T21-1)</w:t>
      </w:r>
      <w:r w:rsidRPr="00CD13AE">
        <w:rPr>
          <w:rFonts w:ascii="新細明體" w:eastAsia="新細明體" w:hAnsi="新細明體" w:cs="新細明體" w:hint="eastAsia"/>
          <w:sz w:val="24"/>
          <w:szCs w:val="24"/>
        </w:rPr>
        <w:t>總複習</w:t>
      </w:r>
      <w:r w:rsidRPr="00CD13AE">
        <w:rPr>
          <w:rFonts w:ascii="Times New Roman" w:eastAsia="Times New Roman" w:hAnsi="Times New Roman" w:cs="Times New Roman" w:hint="eastAsia"/>
          <w:sz w:val="24"/>
          <w:szCs w:val="24"/>
        </w:rPr>
        <w:t>CDN Part1   (1. to 2.8.2.)</w:t>
      </w:r>
    </w:p>
    <w:p w14:paraId="36AB4E4C" w14:textId="77777777" w:rsidR="00CD13AE" w:rsidRPr="00CD13AE" w:rsidRDefault="00CD13AE" w:rsidP="00CD13AE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D13AE">
        <w:rPr>
          <w:rFonts w:ascii="Times New Roman" w:eastAsia="Times New Roman" w:hAnsi="Times New Roman" w:cs="Times New Roman" w:hint="eastAsia"/>
          <w:sz w:val="24"/>
          <w:szCs w:val="24"/>
        </w:rPr>
        <w:t>(T21-2)</w:t>
      </w:r>
      <w:r w:rsidRPr="00CD13AE">
        <w:rPr>
          <w:rFonts w:ascii="新細明體" w:eastAsia="新細明體" w:hAnsi="新細明體" w:cs="新細明體" w:hint="eastAsia"/>
          <w:sz w:val="24"/>
          <w:szCs w:val="24"/>
        </w:rPr>
        <w:t>總複習</w:t>
      </w:r>
      <w:r w:rsidRPr="00CD13AE">
        <w:rPr>
          <w:rFonts w:ascii="Times New Roman" w:eastAsia="Times New Roman" w:hAnsi="Times New Roman" w:cs="Times New Roman" w:hint="eastAsia"/>
          <w:sz w:val="24"/>
          <w:szCs w:val="24"/>
        </w:rPr>
        <w:t>CDN Part2   (2.8.3. to 3.)</w:t>
      </w:r>
    </w:p>
    <w:p w14:paraId="64E789EE" w14:textId="77777777" w:rsidR="00CD13AE" w:rsidRPr="00CD13AE" w:rsidRDefault="00CD13AE" w:rsidP="00CD13AE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CD13AE">
        <w:rPr>
          <w:rFonts w:ascii="Times New Roman" w:eastAsia="Times New Roman" w:hAnsi="Times New Roman" w:cs="Times New Roman" w:hint="eastAsia"/>
          <w:sz w:val="24"/>
          <w:szCs w:val="24"/>
        </w:rPr>
        <w:t>(T21-3)</w:t>
      </w:r>
      <w:r w:rsidRPr="00CD13AE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CD13AE">
        <w:rPr>
          <w:rFonts w:ascii="Times New Roman" w:eastAsia="Times New Roman" w:hAnsi="Times New Roman" w:cs="Times New Roman" w:hint="eastAsia"/>
          <w:sz w:val="24"/>
          <w:szCs w:val="24"/>
        </w:rPr>
        <w:t>Ajax   (4.)</w:t>
      </w:r>
    </w:p>
    <w:p w14:paraId="4D3D3B92" w14:textId="21A364E0" w:rsidR="00877C0C" w:rsidRPr="00877C0C" w:rsidRDefault="00CD13AE" w:rsidP="00CD13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D13AE">
        <w:rPr>
          <w:rFonts w:ascii="Times New Roman" w:eastAsia="Times New Roman" w:hAnsi="Times New Roman" w:cs="Times New Roman" w:hint="eastAsia"/>
          <w:sz w:val="24"/>
          <w:szCs w:val="24"/>
        </w:rPr>
        <w:t>(T21-4)</w:t>
      </w:r>
      <w:r w:rsidRPr="00CD13AE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CD13AE">
        <w:rPr>
          <w:rFonts w:ascii="Times New Roman" w:eastAsia="Times New Roman" w:hAnsi="Times New Roman" w:cs="Times New Roman" w:hint="eastAsia"/>
          <w:sz w:val="24"/>
          <w:szCs w:val="24"/>
        </w:rPr>
        <w:t>JqueryUi</w:t>
      </w:r>
      <w:r w:rsidRPr="00CD13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CD13AE">
        <w:rPr>
          <w:rFonts w:ascii="Times New Roman" w:eastAsia="Times New Roman" w:hAnsi="Times New Roman" w:cs="Times New Roman" w:hint="eastAsia"/>
          <w:sz w:val="24"/>
          <w:szCs w:val="24"/>
        </w:rPr>
        <w:t>AutoComplete   (5.)</w:t>
      </w:r>
      <w:r w:rsidR="00877C0C">
        <w:rPr>
          <w:rFonts w:ascii="新細明體" w:eastAsia="新細明體" w:hAnsi="新細明體" w:cs="新細明體"/>
          <w:sz w:val="24"/>
          <w:szCs w:val="24"/>
        </w:rPr>
        <w:br/>
      </w:r>
      <w:r w:rsidR="00877C0C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77C0C">
        <w:rPr>
          <w:rFonts w:ascii="Times New Roman" w:eastAsia="Times New Roman" w:hAnsi="Times New Roman" w:cs="Times New Roman"/>
          <w:sz w:val="24"/>
          <w:szCs w:val="24"/>
        </w:rPr>
        <w:br/>
      </w:r>
      <w:r w:rsidR="00877C0C" w:rsidRPr="00877C0C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41233185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E2FA137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1. OnlineGame DB</w:t>
      </w:r>
    </w:p>
    <w:p w14:paraId="0448BC63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1.0. Some points</w:t>
      </w:r>
    </w:p>
    <w:p w14:paraId="756FC9C0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5C9BB5E5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5C9E08CD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5C48EEB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 OnlineGame Solution</w:t>
      </w:r>
    </w:p>
    <w:p w14:paraId="50AB9D2B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. OnlineGame Solution</w:t>
      </w:r>
    </w:p>
    <w:p w14:paraId="62B9659E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2. OnlineGame.Web</w:t>
      </w:r>
    </w:p>
    <w:p w14:paraId="7D7C46EC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3. Web.config</w:t>
      </w:r>
    </w:p>
    <w:p w14:paraId="23B9B47C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3.1. Web.config</w:t>
      </w:r>
    </w:p>
    <w:p w14:paraId="264DD07D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3.2. The way to use key of Web.config in a class</w:t>
      </w:r>
    </w:p>
    <w:p w14:paraId="12442447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3.3. The way to use key of in view</w:t>
      </w:r>
    </w:p>
    <w:p w14:paraId="5B307B9A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4. WebShare/WebShareConst.cs</w:t>
      </w:r>
    </w:p>
    <w:p w14:paraId="6E02AB8B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5. Global.asax.cs</w:t>
      </w:r>
    </w:p>
    <w:p w14:paraId="777BE336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6. App_Start/RouteConfig.cs</w:t>
      </w:r>
    </w:p>
    <w:p w14:paraId="66C88839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7. Error Handling</w:t>
      </w:r>
    </w:p>
    <w:p w14:paraId="361EEB6B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7.1. Web.config</w:t>
      </w:r>
    </w:p>
    <w:p w14:paraId="5B3A333F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7.2. App_Start/FilterConfig.cs</w:t>
      </w:r>
    </w:p>
    <w:p w14:paraId="62CCEDBF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7.3. Global.asax.cs</w:t>
      </w:r>
    </w:p>
    <w:p w14:paraId="6AC9ADDF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7.4. Controllers/ErrorController.cs</w:t>
      </w:r>
    </w:p>
    <w:p w14:paraId="56203D05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7.5. Error View</w:t>
      </w:r>
    </w:p>
    <w:p w14:paraId="2DD1D025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7.5.1. Views/Shared/Resource/ErrorResource.resx (NameSpace: OnlineGame.Web.Error)</w:t>
      </w:r>
    </w:p>
    <w:p w14:paraId="652AE16C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7.5.2. Views/Shared/Error.cshtml</w:t>
      </w:r>
    </w:p>
    <w:p w14:paraId="3916DF1A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7.5.3. Views/Shared/UnauthorizedError.cshtml</w:t>
      </w:r>
    </w:p>
    <w:p w14:paraId="3D79AD61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7.5.4. Views/Shared/NotFound.cshtml</w:t>
      </w:r>
    </w:p>
    <w:p w14:paraId="7FFD4045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7.5.5. Views/Shared/InternalServerError.cshtml</w:t>
      </w:r>
    </w:p>
    <w:p w14:paraId="319795B2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8. WebShare/Attribute</w:t>
      </w:r>
    </w:p>
    <w:p w14:paraId="1F56A69B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8.1. CustomizeCacheAttribute</w:t>
      </w:r>
    </w:p>
    <w:p w14:paraId="5A425316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8.1.1. WebShare/Attribute/CustomizeCacheAttribute.cs</w:t>
      </w:r>
    </w:p>
    <w:p w14:paraId="3D7A5779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8.1.2. The way to use WebShare/Attribute/CustomizeCacheAttribute.cs</w:t>
      </w:r>
    </w:p>
    <w:p w14:paraId="197A86B0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8.2. DateRangeAttribute, BetweenMinimumDateAndTodayAttribute, BeforeTodayAttribute</w:t>
      </w:r>
    </w:p>
    <w:p w14:paraId="0C8DDD97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8.2.1. WebShare/Attribute/DateRangeAttribute.cs</w:t>
      </w:r>
    </w:p>
    <w:p w14:paraId="397AA08E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8.2.2. WebShare/Attribute/BetweenMinimumDateAndTodayAttribute.cs</w:t>
      </w:r>
    </w:p>
    <w:p w14:paraId="306E31FE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8.2.3. WebShare/Attribute/BeforeTodayAttribute.cs</w:t>
      </w:r>
    </w:p>
    <w:p w14:paraId="0E809EEA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8.2.4. The way to use DateRangeAttribute, BetweenMinimumDateAndTodayAttribute, BeforeTodayAttribute</w:t>
      </w:r>
    </w:p>
    <w:p w14:paraId="775D2EFA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8.3. RemoteClientServerAttribute.cs</w:t>
      </w:r>
    </w:p>
    <w:p w14:paraId="4CE020F5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8.3.1. WebShare/Attribute/RemoteClientServerAttribute.cs</w:t>
      </w:r>
    </w:p>
    <w:p w14:paraId="4D5D45D3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8.3.2. The way to use RemoteClientServerAttribute</w:t>
      </w:r>
    </w:p>
    <w:p w14:paraId="0E4C7BEF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 Fix the Date format dd/mm/yyyy issue - Jquery Validation in Chrome and Safari won't validate with dd/mm/yyyy</w:t>
      </w:r>
    </w:p>
    <w:p w14:paraId="273B2FDB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1. Jquery UI Datepicker</w:t>
      </w:r>
    </w:p>
    <w:p w14:paraId="24A7A898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1.1. Install Jquery UI</w:t>
      </w:r>
    </w:p>
    <w:p w14:paraId="4EFBA65C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1.2. Views/Shared/_Layout.cshtml</w:t>
      </w:r>
    </w:p>
    <w:p w14:paraId="2729FAC7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lastRenderedPageBreak/>
        <w:t>2.9.1.3. WebShare/WebShareConst.cs</w:t>
      </w:r>
    </w:p>
    <w:p w14:paraId="10867897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1.4. Views/Gamer/Edit.cshtml  Or  Views/Gamer/Create.cshtml</w:t>
      </w:r>
    </w:p>
    <w:p w14:paraId="11CCF999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1.5. Client Side Date Range</w:t>
      </w:r>
    </w:p>
    <w:p w14:paraId="7F9013A8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2. Induction - Date format dd/mm/yyyy issue</w:t>
      </w:r>
    </w:p>
    <w:p w14:paraId="554F1342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2.1. Web.config</w:t>
      </w:r>
    </w:p>
    <w:p w14:paraId="55A2B54C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2.2. WebShare/WebShareConst.cs</w:t>
      </w:r>
    </w:p>
    <w:p w14:paraId="5E121B25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2.3. Models/Gamer/Gamer.cs</w:t>
      </w:r>
    </w:p>
    <w:p w14:paraId="77A841EA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2.4. Models/Gamer/GamerMetaData.cs</w:t>
      </w:r>
    </w:p>
    <w:p w14:paraId="0CF5A84B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 xml:space="preserve">2.9.2.5. Views/Gamer/Edit.cshtml   Or  Views/Gamer/Create.cshtml   </w:t>
      </w:r>
    </w:p>
    <w:p w14:paraId="47460981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3. Fix the Date format dd/mm/yyyy issue</w:t>
      </w:r>
    </w:p>
    <w:p w14:paraId="64E785E8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3.1. Scripts/operation.js</w:t>
      </w:r>
    </w:p>
    <w:p w14:paraId="210912A3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9.3.2. Views/Shared/_Layout.cshtml</w:t>
      </w:r>
    </w:p>
    <w:p w14:paraId="741CCCA1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0.  Enable client side validation</w:t>
      </w:r>
    </w:p>
    <w:p w14:paraId="0FE33F64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0.1. Enable Unobtrusive Validation</w:t>
      </w:r>
    </w:p>
    <w:p w14:paraId="1C039F65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0.1.1. Enable Unobtrusive Validation Method1 - Web.config</w:t>
      </w:r>
    </w:p>
    <w:p w14:paraId="5206A4C8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0.1.2. Enable client side validation Method2 - Global.asax.cs</w:t>
      </w:r>
    </w:p>
    <w:p w14:paraId="63EC643F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0.1.3. Enable client side validation Method3 - In the View</w:t>
      </w:r>
    </w:p>
    <w:p w14:paraId="7ECEABAF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0.2. In the View</w:t>
      </w:r>
    </w:p>
    <w:p w14:paraId="599D60DE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0.3. How it works</w:t>
      </w:r>
    </w:p>
    <w:p w14:paraId="059A0E14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0.3.1. How it works - Models/Gamer/Gamer.cs</w:t>
      </w:r>
    </w:p>
    <w:p w14:paraId="021AB830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0.3.2. How it works - Models/Gamer/GamerMetaData.cs</w:t>
      </w:r>
    </w:p>
    <w:p w14:paraId="5618AF46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0.3.3. How it works - Edit.cshtml</w:t>
      </w:r>
    </w:p>
    <w:p w14:paraId="0C090639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1.  Enable client side validation Summary</w:t>
      </w:r>
    </w:p>
    <w:p w14:paraId="51407180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1.1. _Layout.cshtml</w:t>
      </w:r>
    </w:p>
    <w:p w14:paraId="304F2F91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1.2. Content/Site.css</w:t>
      </w:r>
    </w:p>
    <w:p w14:paraId="68E08F03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1.3. In the View - validation Summary</w:t>
      </w:r>
    </w:p>
    <w:p w14:paraId="09DB4EEB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2.11.4. In the View - Field validation</w:t>
      </w:r>
    </w:p>
    <w:p w14:paraId="3D6F4545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0C12EDF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3. OnlineGame.Web</w:t>
      </w:r>
    </w:p>
    <w:p w14:paraId="3E3013CD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3.1. ADO.Net Entity Data Model - Entity Framework</w:t>
      </w:r>
    </w:p>
    <w:p w14:paraId="557483CD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3.2. Controllers/GamerController.cs</w:t>
      </w:r>
    </w:p>
    <w:p w14:paraId="71F131A0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D09C561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4. OnlineGame.Web - AJAX</w:t>
      </w:r>
    </w:p>
    <w:p w14:paraId="0AE5F6A1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4.1. Install Ajax</w:t>
      </w:r>
    </w:p>
    <w:p w14:paraId="3333308B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4.2. Views/Shared/_Layout.cshtml</w:t>
      </w:r>
    </w:p>
    <w:p w14:paraId="4DDA04DC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4.3. spinner.gif</w:t>
      </w:r>
    </w:p>
    <w:p w14:paraId="3FF946E3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4.4. Controllers/GamerController.cs</w:t>
      </w:r>
    </w:p>
    <w:p w14:paraId="59213992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4.5. Views/Gamer/_Gamer.cshtml - (Partial View)</w:t>
      </w:r>
    </w:p>
    <w:p w14:paraId="6AAA7E56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4.6. Views/Gamer/Index2.cshtml</w:t>
      </w:r>
    </w:p>
    <w:p w14:paraId="29BDA374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B34566E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5. OnlineGame.Web - jQuery UI AutoComplete</w:t>
      </w:r>
    </w:p>
    <w:p w14:paraId="51E4AA21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5.1. Views/Shared/_Layout.cshtml</w:t>
      </w:r>
    </w:p>
    <w:p w14:paraId="4C5F8AAE" w14:textId="77777777" w:rsidR="00877C0C" w:rsidRPr="00877C0C" w:rsidRDefault="00877C0C" w:rsidP="00112A0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5.2. Controllers/GamerController.cs</w:t>
      </w:r>
    </w:p>
    <w:p w14:paraId="507EA849" w14:textId="13D24730" w:rsidR="00AA3FDA" w:rsidRDefault="00877C0C" w:rsidP="00112A03">
      <w:pPr>
        <w:spacing w:after="0"/>
      </w:pPr>
      <w:r w:rsidRPr="00877C0C">
        <w:rPr>
          <w:rFonts w:ascii="Times New Roman" w:eastAsia="Times New Roman" w:hAnsi="Times New Roman" w:cs="Times New Roman"/>
          <w:sz w:val="24"/>
          <w:szCs w:val="24"/>
        </w:rPr>
        <w:t>5.3. Views/Gamer/Index6.cshtml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260ACB2B" w14:textId="77777777" w:rsidR="00AA3FDA" w:rsidRDefault="00AA3FDA" w:rsidP="00112A03">
      <w:pPr>
        <w:spacing w:after="0"/>
      </w:pPr>
      <w:r>
        <w:rPr>
          <w:sz w:val="48"/>
          <w:szCs w:val="48"/>
        </w:rPr>
        <w:t>0. Summary</w:t>
      </w:r>
    </w:p>
    <w:p w14:paraId="0720F183" w14:textId="77777777" w:rsidR="00AA3FDA" w:rsidRDefault="00AA3FDA" w:rsidP="00112A03">
      <w:pPr>
        <w:spacing w:after="0"/>
      </w:pPr>
    </w:p>
    <w:p w14:paraId="15DDED9C" w14:textId="77777777" w:rsidR="00AA3FDA" w:rsidRDefault="00AA3FDA" w:rsidP="00112A03">
      <w:pPr>
        <w:spacing w:after="0"/>
      </w:pPr>
    </w:p>
    <w:p w14:paraId="7DF123EE" w14:textId="77777777" w:rsidR="00AA3FDA" w:rsidRDefault="00AA3FDA" w:rsidP="00112A03">
      <w:pPr>
        <w:spacing w:after="0"/>
      </w:pPr>
      <w:r>
        <w:t>In this tutorial, we will discuss</w:t>
      </w:r>
    </w:p>
    <w:p w14:paraId="26FC4C63" w14:textId="77777777" w:rsidR="00AA3FDA" w:rsidRDefault="00AA3FDA" w:rsidP="00112A03">
      <w:pPr>
        <w:spacing w:after="0"/>
      </w:pPr>
      <w:r>
        <w:t>* AJax</w:t>
      </w:r>
    </w:p>
    <w:p w14:paraId="380B2D3C" w14:textId="77777777" w:rsidR="00AA3FDA" w:rsidRDefault="00AA3FDA" w:rsidP="00112A03">
      <w:pPr>
        <w:spacing w:after="0"/>
      </w:pPr>
      <w:r>
        <w:t>* JqueryUi</w:t>
      </w:r>
    </w:p>
    <w:p w14:paraId="1FD32446" w14:textId="77777777" w:rsidR="00AA3FDA" w:rsidRDefault="00AA3FDA" w:rsidP="00112A03">
      <w:pPr>
        <w:spacing w:after="0"/>
      </w:pPr>
      <w:r>
        <w:t>* AutoComplete</w:t>
      </w:r>
    </w:p>
    <w:p w14:paraId="0223643B" w14:textId="77777777" w:rsidR="00AA3FDA" w:rsidRDefault="00AA3FDA" w:rsidP="00112A03">
      <w:pPr>
        <w:spacing w:after="0"/>
      </w:pPr>
      <w:r>
        <w:lastRenderedPageBreak/>
        <w:t>* CDN</w:t>
      </w:r>
    </w:p>
    <w:p w14:paraId="22C8D3E6" w14:textId="77777777" w:rsidR="00AA3FDA" w:rsidRDefault="00AA3FDA" w:rsidP="00112A03">
      <w:pPr>
        <w:spacing w:after="0"/>
      </w:pPr>
      <w:r>
        <w:t>-------------------</w:t>
      </w:r>
    </w:p>
    <w:p w14:paraId="0D75D555" w14:textId="77777777" w:rsidR="00AA3FDA" w:rsidRDefault="00AA3FDA" w:rsidP="00112A03">
      <w:pPr>
        <w:spacing w:after="0"/>
      </w:pPr>
      <w:r>
        <w:t>總複習，完全攻略</w:t>
      </w:r>
      <w:r>
        <w:t>CDN</w:t>
      </w:r>
      <w:r>
        <w:t>，</w:t>
      </w:r>
      <w:r>
        <w:t>AJax</w:t>
      </w:r>
      <w:r>
        <w:t>，</w:t>
      </w:r>
      <w:r>
        <w:t>Jquery UI AutoComplete</w:t>
      </w:r>
      <w:r>
        <w:rPr>
          <w:rFonts w:ascii="新細明體" w:eastAsia="新細明體" w:hAnsi="新細明體" w:cs="新細明體" w:hint="eastAsia"/>
        </w:rPr>
        <w:t>。</w:t>
      </w:r>
    </w:p>
    <w:p w14:paraId="7C85DFE3" w14:textId="77777777" w:rsidR="00AA3FDA" w:rsidRDefault="00AA3FDA" w:rsidP="00112A03">
      <w:pPr>
        <w:spacing w:after="0"/>
      </w:pPr>
      <w:r>
        <w:t xml:space="preserve">* </w:t>
      </w:r>
      <w:r>
        <w:t>整套課程的總複習</w:t>
      </w:r>
      <w:r>
        <w:rPr>
          <w:rFonts w:ascii="新細明體" w:eastAsia="新細明體" w:hAnsi="新細明體" w:cs="新細明體" w:hint="eastAsia"/>
        </w:rPr>
        <w:t>。</w:t>
      </w:r>
    </w:p>
    <w:p w14:paraId="36EB08A4" w14:textId="77777777" w:rsidR="00AA3FDA" w:rsidRDefault="00AA3FDA" w:rsidP="00112A03">
      <w:pPr>
        <w:spacing w:after="0"/>
      </w:pPr>
      <w:r>
        <w:t>* CDN</w:t>
      </w:r>
      <w:r>
        <w:t>是啥</w:t>
      </w:r>
      <w:r>
        <w:t>?</w:t>
      </w:r>
    </w:p>
    <w:p w14:paraId="71B75B1C" w14:textId="77777777" w:rsidR="00AA3FDA" w:rsidRDefault="00AA3FDA" w:rsidP="00112A03">
      <w:pPr>
        <w:spacing w:after="0"/>
      </w:pPr>
      <w:r>
        <w:t xml:space="preserve">* </w:t>
      </w:r>
      <w:r>
        <w:t>完美攻略</w:t>
      </w:r>
      <w:r>
        <w:t>AJAX</w:t>
      </w:r>
      <w:r>
        <w:t>還有</w:t>
      </w:r>
      <w:r>
        <w:t>Jquery UI AutoComplete</w:t>
      </w:r>
      <w:r>
        <w:rPr>
          <w:rFonts w:ascii="新細明體" w:eastAsia="新細明體" w:hAnsi="新細明體" w:cs="新細明體" w:hint="eastAsia"/>
        </w:rPr>
        <w:t>。</w:t>
      </w:r>
    </w:p>
    <w:p w14:paraId="222F31B7" w14:textId="77777777" w:rsidR="00AA3FDA" w:rsidRDefault="00AA3FDA" w:rsidP="00112A03">
      <w:pPr>
        <w:spacing w:after="0"/>
      </w:pPr>
    </w:p>
    <w:p w14:paraId="07930CBB" w14:textId="77777777" w:rsidR="00AA3FDA" w:rsidRDefault="00AA3FDA" w:rsidP="00112A03">
      <w:pPr>
        <w:spacing w:after="0"/>
      </w:pPr>
    </w:p>
    <w:p w14:paraId="2F5C0DD8" w14:textId="77777777" w:rsidR="00AA3FDA" w:rsidRDefault="00AA3FDA" w:rsidP="00112A03">
      <w:pPr>
        <w:spacing w:after="0"/>
      </w:pPr>
      <w:r>
        <w:t>0.</w:t>
      </w:r>
    </w:p>
    <w:p w14:paraId="798BDBE0" w14:textId="77777777" w:rsidR="00AA3FDA" w:rsidRDefault="00AA3FDA" w:rsidP="00112A03">
      <w:pPr>
        <w:spacing w:after="0"/>
      </w:pPr>
      <w:r>
        <w:t>Regular expression </w:t>
      </w:r>
    </w:p>
    <w:p w14:paraId="057F1A5D" w14:textId="77777777" w:rsidR="00AA3FDA" w:rsidRDefault="00000000" w:rsidP="00112A03">
      <w:pPr>
        <w:spacing w:after="0"/>
      </w:pPr>
      <w:hyperlink r:id="rId9" w:history="1">
        <w:r w:rsidR="00AA3FDA">
          <w:rPr>
            <w:rStyle w:val="Hyperlink"/>
          </w:rPr>
          <w:t>https://regexr.com/</w:t>
        </w:r>
      </w:hyperlink>
    </w:p>
    <w:p w14:paraId="78230A2B" w14:textId="77777777" w:rsidR="00AA3FDA" w:rsidRDefault="00AA3FDA" w:rsidP="00112A03">
      <w:pPr>
        <w:spacing w:after="0"/>
      </w:pPr>
      <w:r>
        <w:t>------------------------------------------------------</w:t>
      </w:r>
    </w:p>
    <w:p w14:paraId="734A1026" w14:textId="77777777" w:rsidR="00AA3FDA" w:rsidRDefault="00AA3FDA" w:rsidP="00112A03">
      <w:pPr>
        <w:spacing w:after="0"/>
      </w:pPr>
      <w:r>
        <w:t>1.</w:t>
      </w:r>
    </w:p>
    <w:p w14:paraId="7B5A7DCF" w14:textId="77777777" w:rsidR="00AA3FDA" w:rsidRDefault="00AA3FDA" w:rsidP="00112A03">
      <w:pPr>
        <w:spacing w:after="0"/>
      </w:pPr>
      <w:r>
        <w:t>Asynchronous JavaScript And XML (AJAX) can do partial page updates without reloading the entire page.</w:t>
      </w:r>
    </w:p>
    <w:p w14:paraId="59995FB7" w14:textId="77777777" w:rsidR="00AA3FDA" w:rsidRDefault="00AA3FDA" w:rsidP="00112A03">
      <w:pPr>
        <w:spacing w:after="0"/>
      </w:pPr>
      <w:r>
        <w:t>1.1.</w:t>
      </w:r>
    </w:p>
    <w:p w14:paraId="6BF9D083" w14:textId="77777777" w:rsidR="00AA3FDA" w:rsidRDefault="00AA3FDA" w:rsidP="00112A03">
      <w:pPr>
        <w:spacing w:after="0"/>
      </w:pPr>
      <w:r>
        <w:t>Good at AJAX</w:t>
      </w:r>
    </w:p>
    <w:p w14:paraId="69C1140B" w14:textId="77777777" w:rsidR="00AA3FDA" w:rsidRDefault="00AA3FDA" w:rsidP="00112A03">
      <w:pPr>
        <w:spacing w:after="0"/>
      </w:pPr>
      <w:r>
        <w:t>1.1.1.</w:t>
      </w:r>
    </w:p>
    <w:p w14:paraId="2F2ADDE9" w14:textId="77777777" w:rsidR="00AA3FDA" w:rsidRDefault="00AA3FDA" w:rsidP="00112A03">
      <w:pPr>
        <w:spacing w:after="0"/>
      </w:pPr>
      <w:r>
        <w:t>Ajax application has no blocking.</w:t>
      </w:r>
    </w:p>
    <w:p w14:paraId="1A900D69" w14:textId="77777777" w:rsidR="00AA3FDA" w:rsidRDefault="00AA3FDA" w:rsidP="00112A03">
      <w:pPr>
        <w:spacing w:after="0"/>
      </w:pPr>
      <w:r>
        <w:t>AJAX applications will allow users to interact with the rest of page while the server is still processing the partial page.</w:t>
      </w:r>
    </w:p>
    <w:p w14:paraId="235F3FDA" w14:textId="77777777" w:rsidR="00AA3FDA" w:rsidRDefault="00AA3FDA" w:rsidP="00112A03">
      <w:pPr>
        <w:spacing w:after="0"/>
      </w:pPr>
      <w:r>
        <w:t>1.1.2.</w:t>
      </w:r>
    </w:p>
    <w:p w14:paraId="18214558" w14:textId="77777777" w:rsidR="00AA3FDA" w:rsidRDefault="00AA3FDA" w:rsidP="00112A03">
      <w:pPr>
        <w:spacing w:after="0"/>
      </w:pPr>
      <w:r>
        <w:rPr>
          <w:b/>
          <w:bCs/>
        </w:rPr>
        <w:t>No screen flicker.</w:t>
      </w:r>
    </w:p>
    <w:p w14:paraId="4F6E0ED2" w14:textId="77777777" w:rsidR="00AA3FDA" w:rsidRDefault="00AA3FDA" w:rsidP="00112A03">
      <w:pPr>
        <w:spacing w:after="0"/>
      </w:pPr>
      <w:r>
        <w:t>AJAX </w:t>
      </w:r>
      <w:r>
        <w:rPr>
          <w:b/>
          <w:bCs/>
        </w:rPr>
        <w:t>reduced network traffic</w:t>
      </w:r>
      <w:r>
        <w:t> and get </w:t>
      </w:r>
      <w:r>
        <w:rPr>
          <w:b/>
          <w:bCs/>
        </w:rPr>
        <w:t>better performance</w:t>
      </w:r>
      <w:r>
        <w:t>,</w:t>
      </w:r>
    </w:p>
    <w:p w14:paraId="4C3B5D90" w14:textId="77777777" w:rsidR="00AA3FDA" w:rsidRDefault="00AA3FDA" w:rsidP="00112A03">
      <w:pPr>
        <w:spacing w:after="0"/>
      </w:pPr>
      <w:r>
        <w:t>because AJAX can do partial page updates without reloading the entire page and screen flickers.</w:t>
      </w:r>
    </w:p>
    <w:p w14:paraId="1C813DE6" w14:textId="77777777" w:rsidR="00AA3FDA" w:rsidRDefault="00AA3FDA" w:rsidP="00112A03">
      <w:pPr>
        <w:spacing w:after="0"/>
      </w:pPr>
      <w:r>
        <w:t>Therefore, AJAX application is </w:t>
      </w:r>
      <w:r>
        <w:rPr>
          <w:b/>
          <w:bCs/>
        </w:rPr>
        <w:t>no screen flicker application</w:t>
      </w:r>
      <w:r>
        <w:t>.</w:t>
      </w:r>
    </w:p>
    <w:p w14:paraId="25305934" w14:textId="77777777" w:rsidR="00AA3FDA" w:rsidRDefault="00AA3FDA" w:rsidP="00112A03">
      <w:pPr>
        <w:spacing w:after="0"/>
      </w:pPr>
      <w:r>
        <w:t>1.2.</w:t>
      </w:r>
    </w:p>
    <w:p w14:paraId="4ADADFA7" w14:textId="77777777" w:rsidR="00AA3FDA" w:rsidRDefault="00AA3FDA" w:rsidP="00112A03">
      <w:pPr>
        <w:spacing w:after="0"/>
      </w:pPr>
      <w:r>
        <w:t>Bad at AJAX</w:t>
      </w:r>
    </w:p>
    <w:p w14:paraId="49C2F99C" w14:textId="77777777" w:rsidR="00AA3FDA" w:rsidRDefault="00AA3FDA" w:rsidP="00112A03">
      <w:pPr>
        <w:spacing w:after="0"/>
      </w:pPr>
      <w:r>
        <w:t>1.2.1.</w:t>
      </w:r>
    </w:p>
    <w:p w14:paraId="57EEBDBF" w14:textId="77777777" w:rsidR="00AA3FDA" w:rsidRDefault="00AA3FDA" w:rsidP="00112A03">
      <w:pPr>
        <w:spacing w:after="0"/>
      </w:pPr>
      <w:r>
        <w:t>AJAX relies on JavaScript. If users disable JavaScript, then AJAX will not work.</w:t>
      </w:r>
    </w:p>
    <w:p w14:paraId="7CF22DB0" w14:textId="77777777" w:rsidR="00AA3FDA" w:rsidRDefault="00AA3FDA" w:rsidP="00112A03">
      <w:pPr>
        <w:spacing w:after="0"/>
      </w:pPr>
      <w:r>
        <w:t>1.2.2.</w:t>
      </w:r>
    </w:p>
    <w:p w14:paraId="71CFA8F4" w14:textId="77777777" w:rsidR="00AA3FDA" w:rsidRDefault="00AA3FDA" w:rsidP="00112A03">
      <w:pPr>
        <w:spacing w:after="0"/>
      </w:pPr>
      <w:r>
        <w:t>AJAX update the part of page, so the URL will not change,</w:t>
      </w:r>
    </w:p>
    <w:p w14:paraId="469187C2" w14:textId="77777777" w:rsidR="00AA3FDA" w:rsidRDefault="00AA3FDA" w:rsidP="00112A03">
      <w:pPr>
        <w:spacing w:after="0"/>
      </w:pPr>
      <w:r>
        <w:t>so it can not be bookmarked easily and hard to debug.</w:t>
      </w:r>
    </w:p>
    <w:p w14:paraId="581205B3" w14:textId="77777777" w:rsidR="00AA3FDA" w:rsidRDefault="00AA3FDA" w:rsidP="00112A03">
      <w:pPr>
        <w:spacing w:after="0"/>
      </w:pPr>
      <w:r>
        <w:t>In addition, Search Engine like Google can not index AJAX pages.</w:t>
      </w:r>
    </w:p>
    <w:p w14:paraId="46719744" w14:textId="77777777" w:rsidR="00AA3FDA" w:rsidRDefault="00AA3FDA" w:rsidP="00112A03">
      <w:pPr>
        <w:spacing w:after="0"/>
      </w:pPr>
      <w:r>
        <w:t>1.3.</w:t>
      </w:r>
    </w:p>
    <w:p w14:paraId="0EC4F37B" w14:textId="77777777" w:rsidR="00AA3FDA" w:rsidRDefault="00AA3FDA" w:rsidP="00112A03">
      <w:pPr>
        <w:spacing w:after="0"/>
      </w:pPr>
      <w:r>
        <w:t>Features which is usually implemented by AJAX</w:t>
      </w:r>
    </w:p>
    <w:p w14:paraId="34BD7F1D" w14:textId="77777777" w:rsidR="00AA3FDA" w:rsidRDefault="00AA3FDA" w:rsidP="00112A03">
      <w:pPr>
        <w:spacing w:after="0"/>
      </w:pPr>
      <w:r>
        <w:t>1.3.1.</w:t>
      </w:r>
    </w:p>
    <w:p w14:paraId="64C255AC" w14:textId="77777777" w:rsidR="00AA3FDA" w:rsidRDefault="00AA3FDA" w:rsidP="00112A03">
      <w:pPr>
        <w:spacing w:after="0"/>
      </w:pPr>
      <w:r>
        <w:t>AutoComplete feature</w:t>
      </w:r>
    </w:p>
    <w:p w14:paraId="0E5D9508" w14:textId="77777777" w:rsidR="00AA3FDA" w:rsidRDefault="00AA3FDA" w:rsidP="00112A03">
      <w:pPr>
        <w:spacing w:after="0"/>
      </w:pPr>
      <w:r>
        <w:t>E.g. Google, bing</w:t>
      </w:r>
    </w:p>
    <w:p w14:paraId="372B1CD0" w14:textId="77777777" w:rsidR="00AA3FDA" w:rsidRDefault="00AA3FDA" w:rsidP="00112A03">
      <w:pPr>
        <w:spacing w:after="0"/>
      </w:pPr>
      <w:r>
        <w:t>1.3.2.</w:t>
      </w:r>
    </w:p>
    <w:p w14:paraId="0BFD274A" w14:textId="77777777" w:rsidR="00AA3FDA" w:rsidRDefault="00AA3FDA" w:rsidP="00112A03">
      <w:pPr>
        <w:spacing w:after="0"/>
      </w:pPr>
      <w:r>
        <w:t>AutoSave feature</w:t>
      </w:r>
    </w:p>
    <w:p w14:paraId="09D8FF8D" w14:textId="77777777" w:rsidR="00AA3FDA" w:rsidRDefault="00AA3FDA" w:rsidP="00112A03">
      <w:pPr>
        <w:spacing w:after="0"/>
      </w:pPr>
      <w:r>
        <w:t>E.g. Gmail</w:t>
      </w:r>
    </w:p>
    <w:p w14:paraId="64D08A81" w14:textId="77777777" w:rsidR="00AA3FDA" w:rsidRDefault="00AA3FDA" w:rsidP="00112A03">
      <w:pPr>
        <w:spacing w:after="0"/>
      </w:pPr>
      <w:r>
        <w:t>1.3.3.</w:t>
      </w:r>
    </w:p>
    <w:p w14:paraId="2F5E5F3D" w14:textId="77777777" w:rsidR="00AA3FDA" w:rsidRDefault="00AA3FDA" w:rsidP="00112A03">
      <w:pPr>
        <w:spacing w:after="0"/>
      </w:pPr>
      <w:r>
        <w:t>Remote validation feature</w:t>
      </w:r>
    </w:p>
    <w:p w14:paraId="527881F9" w14:textId="77777777" w:rsidR="00AA3FDA" w:rsidRDefault="00AA3FDA" w:rsidP="00112A03">
      <w:pPr>
        <w:spacing w:after="0"/>
      </w:pPr>
      <w:r>
        <w:t>E.g. When you register as a new user of Gmail, Gmail validate if the username is already in use.</w:t>
      </w:r>
    </w:p>
    <w:p w14:paraId="741F0CFD" w14:textId="77777777" w:rsidR="00AA3FDA" w:rsidRDefault="00AA3FDA" w:rsidP="00112A03">
      <w:pPr>
        <w:spacing w:after="0"/>
      </w:pPr>
      <w:r>
        <w:t>1.3.4.</w:t>
      </w:r>
    </w:p>
    <w:p w14:paraId="66423673" w14:textId="77777777" w:rsidR="00AA3FDA" w:rsidRDefault="00AA3FDA" w:rsidP="00112A03">
      <w:pPr>
        <w:spacing w:after="0"/>
      </w:pPr>
      <w:r>
        <w:t>Auto Load feature</w:t>
      </w:r>
    </w:p>
    <w:p w14:paraId="152FD364" w14:textId="77777777" w:rsidR="00AA3FDA" w:rsidRDefault="00AA3FDA" w:rsidP="00112A03">
      <w:pPr>
        <w:spacing w:after="0"/>
      </w:pPr>
      <w:r>
        <w:t>E.g. When you keep scrolling down on Facebook, it will keep loading data without change the URL.</w:t>
      </w:r>
    </w:p>
    <w:p w14:paraId="66CD4F3C" w14:textId="77777777" w:rsidR="00AA3FDA" w:rsidRDefault="00AA3FDA" w:rsidP="00112A03">
      <w:pPr>
        <w:spacing w:after="0"/>
      </w:pPr>
    </w:p>
    <w:p w14:paraId="6D659B91" w14:textId="77777777" w:rsidR="00AA3FDA" w:rsidRDefault="00AA3FDA" w:rsidP="00112A03">
      <w:pPr>
        <w:spacing w:after="0"/>
      </w:pPr>
      <w:r>
        <w:t>------------------------------------------------------</w:t>
      </w:r>
    </w:p>
    <w:p w14:paraId="6E0E03A8" w14:textId="77777777" w:rsidR="00AA3FDA" w:rsidRDefault="00AA3FDA" w:rsidP="00112A03">
      <w:pPr>
        <w:spacing w:after="0"/>
      </w:pPr>
      <w:r>
        <w:t>2.</w:t>
      </w:r>
    </w:p>
    <w:p w14:paraId="2AAF3925" w14:textId="77777777" w:rsidR="00AA3FDA" w:rsidRDefault="00AA3FDA" w:rsidP="00112A03">
      <w:pPr>
        <w:spacing w:after="0"/>
      </w:pPr>
      <w:r>
        <w:t>JavaScript minification </w:t>
      </w:r>
    </w:p>
    <w:p w14:paraId="1F3016B0" w14:textId="77777777" w:rsidR="00AA3FDA" w:rsidRDefault="00AA3FDA" w:rsidP="00112A03">
      <w:pPr>
        <w:spacing w:after="0"/>
      </w:pPr>
      <w:r>
        <w:t>2.1.</w:t>
      </w:r>
    </w:p>
    <w:p w14:paraId="12E3140A" w14:textId="77777777" w:rsidR="00AA3FDA" w:rsidRDefault="00AA3FDA" w:rsidP="00112A03">
      <w:pPr>
        <w:spacing w:after="0"/>
      </w:pPr>
      <w:r>
        <w:t>"jquery-1.12.4.min.js" is the minified version of "jquery-1.12.4.js",</w:t>
      </w:r>
    </w:p>
    <w:p w14:paraId="2C847CA8" w14:textId="77777777" w:rsidR="00AA3FDA" w:rsidRDefault="00AA3FDA" w:rsidP="00112A03">
      <w:pPr>
        <w:spacing w:after="0"/>
      </w:pPr>
      <w:r>
        <w:lastRenderedPageBreak/>
        <w:t>the functionality of the minified version will be the same as the non-minified version.</w:t>
      </w:r>
    </w:p>
    <w:p w14:paraId="71AEF545" w14:textId="77777777" w:rsidR="00AA3FDA" w:rsidRDefault="00AA3FDA" w:rsidP="00112A03">
      <w:pPr>
        <w:spacing w:after="0"/>
      </w:pPr>
      <w:r>
        <w:t>Minified version remove comments, extra white spaces new line characters and use shorter variable names,</w:t>
      </w:r>
    </w:p>
    <w:p w14:paraId="600459C4" w14:textId="77777777" w:rsidR="00AA3FDA" w:rsidRDefault="00AA3FDA" w:rsidP="00112A03">
      <w:pPr>
        <w:spacing w:after="0"/>
      </w:pPr>
      <w:r>
        <w:t>so minified version has smaller size and is faster during network transaction.</w:t>
      </w:r>
    </w:p>
    <w:p w14:paraId="21F49E3B" w14:textId="77777777" w:rsidR="00AA3FDA" w:rsidRDefault="00AA3FDA" w:rsidP="00112A03">
      <w:pPr>
        <w:spacing w:after="0"/>
      </w:pPr>
      <w:r>
        <w:t>If you want to minify your javascript file, you may google "minify js" keyword.</w:t>
      </w:r>
    </w:p>
    <w:p w14:paraId="4066F1BC" w14:textId="77777777" w:rsidR="00AA3FDA" w:rsidRDefault="00AA3FDA" w:rsidP="00112A03">
      <w:pPr>
        <w:spacing w:after="0"/>
      </w:pPr>
      <w:r>
        <w:t>You may find a lot of minifying tools.</w:t>
      </w:r>
    </w:p>
    <w:p w14:paraId="48548AE5" w14:textId="77777777" w:rsidR="00AA3FDA" w:rsidRDefault="00000000" w:rsidP="00112A03">
      <w:pPr>
        <w:spacing w:after="0"/>
      </w:pPr>
      <w:hyperlink r:id="rId10" w:history="1">
        <w:r w:rsidR="00AA3FDA">
          <w:rPr>
            <w:rStyle w:val="Hyperlink"/>
          </w:rPr>
          <w:t>https://jscompress.com/</w:t>
        </w:r>
      </w:hyperlink>
    </w:p>
    <w:p w14:paraId="6E61459C" w14:textId="77777777" w:rsidR="00AA3FDA" w:rsidRDefault="00000000" w:rsidP="00112A03">
      <w:pPr>
        <w:spacing w:after="0"/>
      </w:pPr>
      <w:hyperlink r:id="rId11" w:history="1">
        <w:r w:rsidR="00AA3FDA">
          <w:rPr>
            <w:rStyle w:val="Hyperlink"/>
          </w:rPr>
          <w:t>https://javascript-minifier.com/</w:t>
        </w:r>
      </w:hyperlink>
    </w:p>
    <w:p w14:paraId="24B86A62" w14:textId="77777777" w:rsidR="00AA3FDA" w:rsidRDefault="00000000" w:rsidP="00112A03">
      <w:pPr>
        <w:spacing w:after="0"/>
      </w:pPr>
      <w:hyperlink r:id="rId12" w:history="1">
        <w:r w:rsidR="00AA3FDA">
          <w:rPr>
            <w:rStyle w:val="Hyperlink"/>
          </w:rPr>
          <w:t>https://www.minifier.org/</w:t>
        </w:r>
      </w:hyperlink>
    </w:p>
    <w:p w14:paraId="51D5FD0E" w14:textId="77777777" w:rsidR="00AA3FDA" w:rsidRDefault="00000000" w:rsidP="00112A03">
      <w:pPr>
        <w:spacing w:after="0"/>
      </w:pPr>
      <w:hyperlink r:id="rId13" w:history="1">
        <w:r w:rsidR="00AA3FDA">
          <w:rPr>
            <w:rStyle w:val="Hyperlink"/>
          </w:rPr>
          <w:t>https://www.danstools.com/javascript-minify/</w:t>
        </w:r>
      </w:hyperlink>
    </w:p>
    <w:p w14:paraId="1959D88E" w14:textId="77777777" w:rsidR="00AA3FDA" w:rsidRDefault="00AA3FDA" w:rsidP="00112A03">
      <w:pPr>
        <w:spacing w:after="0"/>
      </w:pPr>
      <w:r>
        <w:t>2.2.</w:t>
      </w:r>
    </w:p>
    <w:p w14:paraId="26D58A97" w14:textId="77777777" w:rsidR="00AA3FDA" w:rsidRDefault="00AA3FDA" w:rsidP="00112A03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Minified version is hard to debug.</w:t>
      </w:r>
    </w:p>
    <w:p w14:paraId="693295E0" w14:textId="77777777" w:rsidR="00AA3FDA" w:rsidRDefault="00AA3FDA" w:rsidP="00112A03">
      <w:pPr>
        <w:spacing w:after="0"/>
      </w:pPr>
      <w:r>
        <w:t>During developing, developer use </w:t>
      </w:r>
      <w:r>
        <w:rPr>
          <w:rFonts w:ascii="Tahoma" w:hAnsi="Tahoma" w:cs="Tahoma"/>
          <w:color w:val="000000"/>
          <w:sz w:val="27"/>
          <w:szCs w:val="27"/>
        </w:rPr>
        <w:t>non-minified version.</w:t>
      </w:r>
    </w:p>
    <w:p w14:paraId="54AC961B" w14:textId="77777777" w:rsidR="00AA3FDA" w:rsidRDefault="00AA3FDA" w:rsidP="00112A03">
      <w:pPr>
        <w:spacing w:after="0"/>
      </w:pPr>
      <w:r>
        <w:t>When publishing the website, we use minified version.</w:t>
      </w:r>
    </w:p>
    <w:p w14:paraId="7C075A94" w14:textId="77777777" w:rsidR="00AA3FDA" w:rsidRDefault="00AA3FDA" w:rsidP="00112A03">
      <w:pPr>
        <w:spacing w:after="0"/>
      </w:pPr>
    </w:p>
    <w:p w14:paraId="412AD8A0" w14:textId="77777777" w:rsidR="00AA3FDA" w:rsidRDefault="00AA3FDA" w:rsidP="00112A03">
      <w:pPr>
        <w:spacing w:after="0"/>
      </w:pPr>
      <w:r>
        <w:t>------------------------------------------------------</w:t>
      </w:r>
    </w:p>
    <w:p w14:paraId="23C54B84" w14:textId="77777777" w:rsidR="00AA3FDA" w:rsidRDefault="00AA3FDA" w:rsidP="00112A03">
      <w:pPr>
        <w:spacing w:after="0"/>
      </w:pPr>
      <w:r>
        <w:t>3.</w:t>
      </w:r>
    </w:p>
    <w:p w14:paraId="62EED52D" w14:textId="77777777" w:rsidR="00AA3FDA" w:rsidRDefault="00AA3FDA" w:rsidP="00112A03">
      <w:pPr>
        <w:spacing w:after="0"/>
      </w:pPr>
      <w:r>
        <w:t>JavaScript cdn version</w:t>
      </w:r>
    </w:p>
    <w:p w14:paraId="7F751176" w14:textId="77777777" w:rsidR="00AA3FDA" w:rsidRDefault="00AA3FDA" w:rsidP="00112A03">
      <w:pPr>
        <w:spacing w:after="0"/>
      </w:pPr>
      <w:r>
        <w:t>Content Delivery Network (CDN) is a network of computers that exist all over the world.</w:t>
      </w:r>
    </w:p>
    <w:p w14:paraId="492BCE35" w14:textId="77777777" w:rsidR="00AA3FDA" w:rsidRDefault="00AA3FDA" w:rsidP="00112A03">
      <w:pPr>
        <w:spacing w:after="0"/>
      </w:pPr>
      <w:r>
        <w:t>E.g.</w:t>
      </w:r>
    </w:p>
    <w:p w14:paraId="3092A84A" w14:textId="77777777" w:rsidR="00AA3FDA" w:rsidRDefault="00AA3FDA" w:rsidP="00112A03">
      <w:pPr>
        <w:spacing w:after="0"/>
      </w:pPr>
      <w:r>
        <w:t>This is the way to import jquery ui</w:t>
      </w:r>
    </w:p>
    <w:p w14:paraId="054EDAF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ui-1.12.1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337639" w14:textId="77777777" w:rsidR="00AA3FDA" w:rsidRDefault="00AA3FDA" w:rsidP="00112A03">
      <w:pPr>
        <w:spacing w:after="0"/>
      </w:pPr>
      <w:r>
        <w:t>This is the jquery ui cdn version.</w:t>
      </w:r>
    </w:p>
    <w:p w14:paraId="7A4B3488" w14:textId="77777777" w:rsidR="00AA3FDA" w:rsidRDefault="00000000" w:rsidP="00112A03">
      <w:pPr>
        <w:spacing w:after="0"/>
      </w:pPr>
      <w:hyperlink r:id="rId14" w:history="1">
        <w:r w:rsidR="00AA3FDA">
          <w:rPr>
            <w:rStyle w:val="Hyperlink"/>
          </w:rPr>
          <w:t>https://code.jquery.com/ui/1.12.1/jquery-ui.min.js</w:t>
        </w:r>
      </w:hyperlink>
    </w:p>
    <w:p w14:paraId="322B3EB7" w14:textId="77777777" w:rsidR="00AA3FDA" w:rsidRDefault="00AA3FDA" w:rsidP="00112A03">
      <w:pPr>
        <w:spacing w:after="0"/>
      </w:pPr>
      <w:r>
        <w:t>Thus, you may import the jquery ui as following.</w:t>
      </w:r>
    </w:p>
    <w:p w14:paraId="4011CF5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https://code.jquery.com/ui/1.12.1/jquery-ui.min.js</w:t>
        </w:r>
      </w:hyperlink>
      <w:r>
        <w:rPr>
          <w:rFonts w:ascii="Consolas" w:hAnsi="Consolas"/>
          <w:color w:val="0000FF"/>
          <w:sz w:val="18"/>
          <w:szCs w:val="18"/>
        </w:rPr>
        <w:t>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4B324B" w14:textId="77777777" w:rsidR="00AA3FDA" w:rsidRDefault="00AA3FDA" w:rsidP="00112A03">
      <w:pPr>
        <w:spacing w:after="0"/>
      </w:pPr>
      <w:r>
        <w:t>There is no different between import jquery ui cdn version of local version.</w:t>
      </w:r>
    </w:p>
    <w:p w14:paraId="0DD50EE3" w14:textId="77777777" w:rsidR="00AA3FDA" w:rsidRDefault="00AA3FDA" w:rsidP="00112A03">
      <w:pPr>
        <w:spacing w:after="0"/>
      </w:pPr>
      <w:r>
        <w:t>In most companies, they ask developer use non-cdn version,</w:t>
      </w:r>
    </w:p>
    <w:p w14:paraId="41A8D150" w14:textId="77777777" w:rsidR="00AA3FDA" w:rsidRDefault="00AA3FDA" w:rsidP="00112A03">
      <w:pPr>
        <w:spacing w:after="0"/>
      </w:pPr>
      <w:r>
        <w:t>because the cdn version might be down someday.</w:t>
      </w:r>
    </w:p>
    <w:p w14:paraId="0472C268" w14:textId="77777777" w:rsidR="00AA3FDA" w:rsidRDefault="00AA3FDA" w:rsidP="00112A03">
      <w:pPr>
        <w:spacing w:after="0"/>
      </w:pPr>
    </w:p>
    <w:p w14:paraId="4198C92D" w14:textId="77777777" w:rsidR="00AA3FDA" w:rsidRDefault="00AA3FDA" w:rsidP="00112A03">
      <w:pPr>
        <w:spacing w:after="0"/>
      </w:pPr>
      <w:r>
        <w:t>=========================================</w:t>
      </w:r>
    </w:p>
    <w:p w14:paraId="1D6AA26F" w14:textId="77777777" w:rsidR="00AA3FDA" w:rsidRDefault="00AA3FDA" w:rsidP="00112A03">
      <w:pPr>
        <w:spacing w:after="0"/>
      </w:pPr>
    </w:p>
    <w:p w14:paraId="1EE6430F" w14:textId="77777777" w:rsidR="00AA3FDA" w:rsidRDefault="00AA3FDA" w:rsidP="00112A03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 OnlineGame DB</w:t>
      </w:r>
    </w:p>
    <w:p w14:paraId="02A75BE9" w14:textId="77777777" w:rsidR="00AA3FDA" w:rsidRDefault="00AA3FDA" w:rsidP="00112A03">
      <w:pPr>
        <w:spacing w:after="0"/>
        <w:rPr>
          <w:sz w:val="27"/>
          <w:szCs w:val="27"/>
        </w:rPr>
      </w:pPr>
    </w:p>
    <w:p w14:paraId="697DBBBB" w14:textId="77777777" w:rsidR="00AA3FDA" w:rsidRDefault="00AA3FDA" w:rsidP="00112A03">
      <w:pPr>
        <w:spacing w:after="0"/>
        <w:rPr>
          <w:sz w:val="24"/>
          <w:szCs w:val="24"/>
        </w:rPr>
      </w:pPr>
      <w:r>
        <w:rPr>
          <w:sz w:val="36"/>
          <w:szCs w:val="36"/>
        </w:rPr>
        <w:t>1.0. Some points</w:t>
      </w:r>
    </w:p>
    <w:p w14:paraId="1797D6B8" w14:textId="77777777" w:rsidR="00AA3FDA" w:rsidRDefault="00AA3FDA" w:rsidP="00112A03">
      <w:pPr>
        <w:spacing w:after="0"/>
        <w:rPr>
          <w:sz w:val="27"/>
          <w:szCs w:val="27"/>
        </w:rPr>
      </w:pPr>
    </w:p>
    <w:p w14:paraId="37151CE6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sz w:val="27"/>
          <w:szCs w:val="27"/>
        </w:rPr>
        <w:t>Regular expression </w:t>
      </w:r>
    </w:p>
    <w:p w14:paraId="4002650B" w14:textId="77777777" w:rsidR="00AA3FDA" w:rsidRDefault="00000000" w:rsidP="00112A03">
      <w:pPr>
        <w:spacing w:after="0"/>
        <w:rPr>
          <w:sz w:val="24"/>
          <w:szCs w:val="24"/>
        </w:rPr>
      </w:pPr>
      <w:hyperlink r:id="rId16" w:history="1">
        <w:r w:rsidR="00AA3FDA">
          <w:rPr>
            <w:rStyle w:val="Hyperlink"/>
          </w:rPr>
          <w:t>https://regexr.com/</w:t>
        </w:r>
      </w:hyperlink>
    </w:p>
    <w:p w14:paraId="36EB2765" w14:textId="77777777" w:rsidR="00AA3FDA" w:rsidRDefault="00AA3FDA" w:rsidP="00112A03">
      <w:pPr>
        <w:spacing w:after="0"/>
        <w:rPr>
          <w:sz w:val="27"/>
          <w:szCs w:val="27"/>
        </w:rPr>
      </w:pPr>
    </w:p>
    <w:p w14:paraId="765323B5" w14:textId="77777777" w:rsidR="00AA3FDA" w:rsidRDefault="00AA3FDA" w:rsidP="00112A03">
      <w:pPr>
        <w:spacing w:after="0"/>
        <w:rPr>
          <w:sz w:val="27"/>
          <w:szCs w:val="27"/>
        </w:rPr>
      </w:pPr>
    </w:p>
    <w:p w14:paraId="6E8DC4AC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4FBEE64E" w14:textId="77777777" w:rsidR="00AA3FDA" w:rsidRDefault="00AA3FDA" w:rsidP="00112A03">
      <w:pPr>
        <w:spacing w:after="0"/>
        <w:rPr>
          <w:sz w:val="27"/>
          <w:szCs w:val="27"/>
        </w:rPr>
      </w:pPr>
    </w:p>
    <w:p w14:paraId="699626DC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405DAEAC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 </w:t>
      </w:r>
    </w:p>
    <w:p w14:paraId="6502D3C6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 </w:t>
      </w:r>
    </w:p>
    <w:p w14:paraId="38834439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1EDD0AC3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 options Tab --&gt; Recovery model 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imple</w:t>
      </w:r>
    </w:p>
    <w:p w14:paraId="20F29C54" w14:textId="77777777" w:rsidR="00AA3FDA" w:rsidRDefault="00AA3FDA" w:rsidP="00112A03">
      <w:pPr>
        <w:spacing w:after="0"/>
        <w:rPr>
          <w:sz w:val="27"/>
          <w:szCs w:val="27"/>
        </w:rPr>
      </w:pPr>
    </w:p>
    <w:p w14:paraId="166412EB" w14:textId="500850CA" w:rsidR="00AA3FDA" w:rsidRDefault="00AA3FDA" w:rsidP="00112A0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72E7529F" wp14:editId="1C1E434B">
            <wp:extent cx="2506980" cy="1798320"/>
            <wp:effectExtent l="0" t="0" r="762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67107" w14:textId="77777777" w:rsidR="00AA3FDA" w:rsidRDefault="00AA3FDA" w:rsidP="00112A03">
      <w:pPr>
        <w:spacing w:after="0"/>
        <w:rPr>
          <w:sz w:val="27"/>
          <w:szCs w:val="27"/>
        </w:rPr>
      </w:pPr>
    </w:p>
    <w:p w14:paraId="7B9AE119" w14:textId="77777777" w:rsidR="00AA3FDA" w:rsidRDefault="00AA3FDA" w:rsidP="00112A03">
      <w:pPr>
        <w:spacing w:after="0"/>
        <w:rPr>
          <w:sz w:val="27"/>
          <w:szCs w:val="27"/>
        </w:rPr>
      </w:pPr>
    </w:p>
    <w:p w14:paraId="7FBA67D3" w14:textId="7817B18E" w:rsidR="00AA3FDA" w:rsidRDefault="00AA3FDA" w:rsidP="00112A0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F599BA5" wp14:editId="3BD867ED">
            <wp:extent cx="4754880" cy="1737360"/>
            <wp:effectExtent l="0" t="0" r="7620" b="0"/>
            <wp:docPr id="68" name="Picture 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E11A6" w14:textId="77777777" w:rsidR="00AA3FDA" w:rsidRDefault="00AA3FDA" w:rsidP="00112A03">
      <w:pPr>
        <w:spacing w:after="0"/>
        <w:rPr>
          <w:sz w:val="27"/>
          <w:szCs w:val="27"/>
        </w:rPr>
      </w:pPr>
    </w:p>
    <w:p w14:paraId="5B67DADB" w14:textId="77777777" w:rsidR="00AA3FDA" w:rsidRDefault="00AA3FDA" w:rsidP="00112A03">
      <w:pPr>
        <w:spacing w:after="0"/>
        <w:rPr>
          <w:sz w:val="27"/>
          <w:szCs w:val="27"/>
        </w:rPr>
      </w:pPr>
    </w:p>
    <w:p w14:paraId="3A43DD53" w14:textId="4231DB76" w:rsidR="00AA3FDA" w:rsidRDefault="00AA3FDA" w:rsidP="00112A0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BB4C26A" wp14:editId="328F6566">
            <wp:extent cx="4732020" cy="1348740"/>
            <wp:effectExtent l="0" t="0" r="0" b="38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E83DB" w14:textId="77777777" w:rsidR="00AA3FDA" w:rsidRDefault="00AA3FDA" w:rsidP="00112A03">
      <w:pPr>
        <w:spacing w:after="0"/>
        <w:rPr>
          <w:sz w:val="27"/>
          <w:szCs w:val="27"/>
        </w:rPr>
      </w:pPr>
    </w:p>
    <w:p w14:paraId="6E654611" w14:textId="77777777" w:rsidR="00AA3FDA" w:rsidRDefault="00AA3FDA" w:rsidP="00112A03">
      <w:pPr>
        <w:spacing w:after="0"/>
        <w:rPr>
          <w:sz w:val="27"/>
          <w:szCs w:val="27"/>
        </w:rPr>
      </w:pPr>
    </w:p>
    <w:p w14:paraId="3E3DEE64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68EF41AD" w14:textId="77777777" w:rsidR="00AA3FDA" w:rsidRDefault="00AA3FDA" w:rsidP="00112A03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3DB7716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18630F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410740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641032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72275E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01252D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A0020B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1F347C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D153B1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s</w:t>
      </w:r>
    </w:p>
    <w:p w14:paraId="1289AC9E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6AFDE2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3EA2CD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9C760E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DCDF6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4740ED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36A61C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365CB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790E77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 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4D0CEFD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5AC22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D66BD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44F3061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A3E9AE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One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C90F8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26624D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Two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3A0CBD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AB8A84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Three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1BCBC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A66AA4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Four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9E423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255F70E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Five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7B32D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65A7C0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Six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54360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1A8F06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Seven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91B54B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88CE9C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Eight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F0A10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A5F46F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Nine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1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314F84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2C424C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Ten AASSVV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6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9C3345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0BADB6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Eleven TTBBD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80897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2D265BC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Twelve GHSDSW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8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234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39C5D9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0C0309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Thirteen FSW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8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148C7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75DD2F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Fourteen QWDE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2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73172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B4C5A0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Fifteen SSDBV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3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26D27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B64750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Sixteen TTNS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7EB1D1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1C792A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Eighteen MGF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1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2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05223AE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A2F8C6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Nineteen DBT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29014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9223EA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Twenty YUKF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6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C997C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DD09FB5" w14:textId="77777777" w:rsidR="00AA3FDA" w:rsidRDefault="00AA3FDA" w:rsidP="00112A03">
      <w:pPr>
        <w:spacing w:after="0"/>
        <w:rPr>
          <w:sz w:val="27"/>
          <w:szCs w:val="27"/>
        </w:rPr>
      </w:pPr>
    </w:p>
    <w:p w14:paraId="278BCAAE" w14:textId="77777777" w:rsidR="00AA3FDA" w:rsidRDefault="00AA3FDA" w:rsidP="00112A03">
      <w:pPr>
        <w:spacing w:after="0"/>
        <w:rPr>
          <w:sz w:val="27"/>
          <w:szCs w:val="27"/>
        </w:rPr>
      </w:pPr>
    </w:p>
    <w:p w14:paraId="38EB4C94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35E59BAA" w14:textId="77777777" w:rsidR="00AA3FDA" w:rsidRDefault="00AA3FDA" w:rsidP="00112A03">
      <w:pPr>
        <w:spacing w:after="0"/>
        <w:rPr>
          <w:sz w:val="27"/>
          <w:szCs w:val="27"/>
        </w:rPr>
      </w:pPr>
    </w:p>
    <w:p w14:paraId="449190B0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 SQL server</w:t>
      </w:r>
    </w:p>
    <w:p w14:paraId="1F68982A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0AA25023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0FE91021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7B1C8B6A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Login Name :</w:t>
      </w:r>
    </w:p>
    <w:p w14:paraId="111D6203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</w:t>
      </w:r>
    </w:p>
    <w:p w14:paraId="2F45D459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24F02A35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lastRenderedPageBreak/>
        <w:t>1234</w:t>
      </w:r>
    </w:p>
    <w:p w14:paraId="2C8FFEDC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2B30FBF7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113EF57F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375CB68B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7AD3CF2E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2AC00C00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ysadmin</w:t>
      </w:r>
    </w:p>
    <w:p w14:paraId="2499323F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242950FD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6014B2EE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15213712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Select every single role.</w:t>
      </w:r>
    </w:p>
    <w:p w14:paraId="364A6284" w14:textId="77777777" w:rsidR="00AA3FDA" w:rsidRDefault="00AA3FDA" w:rsidP="00112A03">
      <w:pPr>
        <w:spacing w:after="0"/>
        <w:rPr>
          <w:sz w:val="27"/>
          <w:szCs w:val="27"/>
        </w:rPr>
      </w:pPr>
    </w:p>
    <w:p w14:paraId="5EB22589" w14:textId="6039B4BA" w:rsidR="00AA3FDA" w:rsidRDefault="00AA3FDA" w:rsidP="00112A0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0931C33" wp14:editId="2BD33234">
            <wp:extent cx="2369820" cy="1653540"/>
            <wp:effectExtent l="0" t="0" r="0" b="3810"/>
            <wp:docPr id="66" name="Picture 66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6F2D3" w14:textId="77777777" w:rsidR="00AA3FDA" w:rsidRDefault="00AA3FDA" w:rsidP="00112A03">
      <w:pPr>
        <w:spacing w:after="0"/>
        <w:rPr>
          <w:sz w:val="27"/>
          <w:szCs w:val="27"/>
        </w:rPr>
      </w:pPr>
    </w:p>
    <w:p w14:paraId="69AE84BB" w14:textId="77777777" w:rsidR="00AA3FDA" w:rsidRDefault="00AA3FDA" w:rsidP="00112A03">
      <w:pPr>
        <w:spacing w:after="0"/>
        <w:rPr>
          <w:sz w:val="27"/>
          <w:szCs w:val="27"/>
        </w:rPr>
      </w:pPr>
    </w:p>
    <w:p w14:paraId="6726F257" w14:textId="5B765000" w:rsidR="00AA3FDA" w:rsidRDefault="00AA3FDA" w:rsidP="00112A0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6AD9324" wp14:editId="3895875A">
            <wp:extent cx="4876800" cy="4411980"/>
            <wp:effectExtent l="0" t="0" r="0" b="762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BEFD6" w14:textId="77777777" w:rsidR="00AA3FDA" w:rsidRDefault="00AA3FDA" w:rsidP="00112A03">
      <w:pPr>
        <w:spacing w:after="0"/>
        <w:rPr>
          <w:sz w:val="27"/>
          <w:szCs w:val="27"/>
        </w:rPr>
      </w:pPr>
    </w:p>
    <w:p w14:paraId="1C9CC4BA" w14:textId="4F336E31" w:rsidR="00AA3FDA" w:rsidRDefault="00AA3FDA" w:rsidP="00112A0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6BF291E9" wp14:editId="16EAF7DC">
            <wp:extent cx="4724400" cy="427482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3E132" w14:textId="77777777" w:rsidR="00AA3FDA" w:rsidRDefault="00AA3FDA" w:rsidP="00112A03">
      <w:pPr>
        <w:spacing w:after="0"/>
        <w:rPr>
          <w:sz w:val="27"/>
          <w:szCs w:val="27"/>
        </w:rPr>
      </w:pPr>
    </w:p>
    <w:p w14:paraId="72531BE5" w14:textId="77777777" w:rsidR="00AA3FDA" w:rsidRDefault="00AA3FDA" w:rsidP="00112A03">
      <w:pPr>
        <w:spacing w:after="0"/>
        <w:rPr>
          <w:sz w:val="27"/>
          <w:szCs w:val="27"/>
        </w:rPr>
      </w:pPr>
    </w:p>
    <w:p w14:paraId="79620D22" w14:textId="25E564AB" w:rsidR="00AA3FDA" w:rsidRDefault="00AA3FDA" w:rsidP="00112A0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3D48813" wp14:editId="6D2B017F">
            <wp:extent cx="4975860" cy="4495800"/>
            <wp:effectExtent l="0" t="0" r="0" b="0"/>
            <wp:docPr id="63" name="Picture 6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ED5C0" w14:textId="77777777" w:rsidR="00AA3FDA" w:rsidRDefault="00AA3FDA" w:rsidP="00112A03">
      <w:pPr>
        <w:spacing w:after="0"/>
        <w:rPr>
          <w:sz w:val="24"/>
          <w:szCs w:val="24"/>
        </w:rPr>
      </w:pPr>
    </w:p>
    <w:p w14:paraId="057AFF18" w14:textId="77777777" w:rsidR="00AA3FDA" w:rsidRDefault="00AA3FDA" w:rsidP="00112A03">
      <w:pPr>
        <w:spacing w:after="0"/>
      </w:pPr>
    </w:p>
    <w:p w14:paraId="5A98F51D" w14:textId="77777777" w:rsidR="00AA3FDA" w:rsidRDefault="00AA3FDA" w:rsidP="00112A03">
      <w:pPr>
        <w:spacing w:after="0"/>
      </w:pPr>
      <w:r>
        <w:rPr>
          <w:sz w:val="48"/>
          <w:szCs w:val="48"/>
        </w:rPr>
        <w:lastRenderedPageBreak/>
        <w:t>2. OnlineGame Solution</w:t>
      </w:r>
    </w:p>
    <w:p w14:paraId="3900389F" w14:textId="77777777" w:rsidR="00AA3FDA" w:rsidRDefault="00AA3FDA" w:rsidP="00112A03">
      <w:pPr>
        <w:spacing w:after="0"/>
      </w:pPr>
    </w:p>
    <w:p w14:paraId="5888F27E" w14:textId="77777777" w:rsidR="00AA3FDA" w:rsidRDefault="00AA3FDA" w:rsidP="00112A03">
      <w:pPr>
        <w:spacing w:after="0"/>
      </w:pPr>
    </w:p>
    <w:p w14:paraId="18CBB799" w14:textId="77777777" w:rsidR="00AA3FDA" w:rsidRDefault="00AA3FDA" w:rsidP="00112A03">
      <w:pPr>
        <w:spacing w:after="0"/>
      </w:pPr>
      <w:r>
        <w:rPr>
          <w:sz w:val="36"/>
          <w:szCs w:val="36"/>
        </w:rPr>
        <w:t>2.1. OnlineGame Solution</w:t>
      </w:r>
    </w:p>
    <w:p w14:paraId="5A4F2AAB" w14:textId="77777777" w:rsidR="00AA3FDA" w:rsidRDefault="00AA3FDA" w:rsidP="00112A03">
      <w:pPr>
        <w:spacing w:after="0"/>
      </w:pPr>
    </w:p>
    <w:p w14:paraId="2A24C3E7" w14:textId="77777777" w:rsidR="00AA3FDA" w:rsidRDefault="00AA3FDA" w:rsidP="00112A03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5F7C5054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&gt;  Blank Solution </w:t>
      </w:r>
    </w:p>
    <w:p w14:paraId="3F22976F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2D184CE6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</w:p>
    <w:p w14:paraId="184AE9A6" w14:textId="77777777" w:rsidR="00AA3FDA" w:rsidRDefault="00AA3FDA" w:rsidP="00112A03">
      <w:pPr>
        <w:spacing w:after="0"/>
        <w:rPr>
          <w:sz w:val="24"/>
          <w:szCs w:val="24"/>
        </w:rPr>
      </w:pPr>
    </w:p>
    <w:p w14:paraId="0CF253D5" w14:textId="7E414936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1B751CD8" wp14:editId="3E668677">
            <wp:extent cx="5274310" cy="2976245"/>
            <wp:effectExtent l="0" t="0" r="254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6D3A4" w14:textId="77777777" w:rsidR="00AA3FDA" w:rsidRDefault="00AA3FDA" w:rsidP="00112A03">
      <w:pPr>
        <w:spacing w:after="0"/>
      </w:pPr>
    </w:p>
    <w:p w14:paraId="1A721C70" w14:textId="77777777" w:rsidR="00AA3FDA" w:rsidRDefault="00AA3FDA" w:rsidP="00112A03">
      <w:pPr>
        <w:spacing w:after="0"/>
      </w:pPr>
      <w:r>
        <w:rPr>
          <w:sz w:val="36"/>
          <w:szCs w:val="36"/>
        </w:rPr>
        <w:t>2.2. OnlineGame.Web</w:t>
      </w:r>
    </w:p>
    <w:p w14:paraId="26B9B0B5" w14:textId="77777777" w:rsidR="00AA3FDA" w:rsidRDefault="00AA3FDA" w:rsidP="00112A03">
      <w:pPr>
        <w:spacing w:after="0"/>
      </w:pPr>
    </w:p>
    <w:p w14:paraId="3CBCD630" w14:textId="77777777" w:rsidR="00AA3FDA" w:rsidRDefault="00AA3FDA" w:rsidP="00112A03">
      <w:pPr>
        <w:spacing w:after="0"/>
      </w:pPr>
      <w:r>
        <w:t>Solutions Name --&gt; Add --&gt; New Project --&gt;</w:t>
      </w:r>
    </w:p>
    <w:p w14:paraId="3371BF63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hyperlink r:id="rId25" w:history="1">
        <w:r>
          <w:rPr>
            <w:rStyle w:val="Hyperlink"/>
            <w:rFonts w:ascii="Tahoma" w:hAnsi="Tahoma" w:cs="Tahoma"/>
            <w:color w:val="000000"/>
            <w:sz w:val="27"/>
            <w:szCs w:val="27"/>
          </w:rPr>
          <w:t>ASP.NET</w:t>
        </w:r>
      </w:hyperlink>
      <w:r>
        <w:rPr>
          <w:rFonts w:ascii="Tahoma" w:hAnsi="Tahoma" w:cs="Tahoma"/>
          <w:color w:val="000000"/>
          <w:sz w:val="18"/>
          <w:szCs w:val="18"/>
        </w:rPr>
        <w:t>Web Application (.Net Framework)</w:t>
      </w:r>
    </w:p>
    <w:p w14:paraId="2DC80B8A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6E6F670D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.Web</w:t>
      </w:r>
    </w:p>
    <w:p w14:paraId="42D14739" w14:textId="77777777" w:rsidR="00AA3FDA" w:rsidRDefault="00AA3FDA" w:rsidP="00112A03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18"/>
          <w:szCs w:val="18"/>
        </w:rPr>
        <w:t>Empty --&gt; Select "MVC" --&gt; OK</w:t>
      </w:r>
    </w:p>
    <w:p w14:paraId="71A625F4" w14:textId="77777777" w:rsidR="00AA3FDA" w:rsidRDefault="00AA3FDA" w:rsidP="00112A03">
      <w:pPr>
        <w:spacing w:after="0"/>
      </w:pPr>
    </w:p>
    <w:p w14:paraId="0E0AF017" w14:textId="77777777" w:rsidR="00AA3FDA" w:rsidRDefault="00AA3FDA" w:rsidP="00112A03">
      <w:pPr>
        <w:spacing w:after="0"/>
      </w:pPr>
    </w:p>
    <w:p w14:paraId="54A94BF1" w14:textId="08452BD5" w:rsidR="00AA3FDA" w:rsidRDefault="00AA3FDA" w:rsidP="00112A03">
      <w:pPr>
        <w:spacing w:after="0"/>
      </w:pPr>
      <w:r>
        <w:rPr>
          <w:noProof/>
        </w:rPr>
        <w:lastRenderedPageBreak/>
        <w:drawing>
          <wp:inline distT="0" distB="0" distL="0" distR="0" wp14:anchorId="76E03912" wp14:editId="68E0846D">
            <wp:extent cx="5274310" cy="2672080"/>
            <wp:effectExtent l="0" t="0" r="254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32F1E" w14:textId="77777777" w:rsidR="00AA3FDA" w:rsidRDefault="00AA3FDA" w:rsidP="00112A03">
      <w:pPr>
        <w:spacing w:after="0"/>
      </w:pPr>
    </w:p>
    <w:p w14:paraId="29C3988C" w14:textId="63B701BC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12FA66FF" wp14:editId="183927C2">
            <wp:extent cx="5274310" cy="3440430"/>
            <wp:effectExtent l="0" t="0" r="2540" b="762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FF612" w14:textId="77777777" w:rsidR="00AA3FDA" w:rsidRDefault="00AA3FDA" w:rsidP="00112A03">
      <w:pPr>
        <w:spacing w:after="0"/>
      </w:pPr>
    </w:p>
    <w:p w14:paraId="124FE7C2" w14:textId="77777777" w:rsidR="00AA3FDA" w:rsidRDefault="00AA3FDA" w:rsidP="00112A03">
      <w:pPr>
        <w:spacing w:after="0"/>
      </w:pPr>
      <w:r>
        <w:rPr>
          <w:sz w:val="48"/>
          <w:szCs w:val="48"/>
        </w:rPr>
        <w:t>2.3. Web.config</w:t>
      </w:r>
    </w:p>
    <w:p w14:paraId="1E7AC170" w14:textId="77777777" w:rsidR="00AA3FDA" w:rsidRDefault="00AA3FDA" w:rsidP="00112A03">
      <w:pPr>
        <w:spacing w:after="0"/>
      </w:pPr>
    </w:p>
    <w:p w14:paraId="665BB5DC" w14:textId="77777777" w:rsidR="00AA3FDA" w:rsidRDefault="00AA3FDA" w:rsidP="00112A03">
      <w:pPr>
        <w:spacing w:after="0"/>
      </w:pPr>
      <w:r>
        <w:rPr>
          <w:sz w:val="36"/>
          <w:szCs w:val="36"/>
        </w:rPr>
        <w:t>2.3.1. Web.config</w:t>
      </w:r>
    </w:p>
    <w:p w14:paraId="675CA065" w14:textId="77777777" w:rsidR="00AA3FDA" w:rsidRDefault="00AA3FDA" w:rsidP="00112A03">
      <w:pPr>
        <w:spacing w:after="0"/>
      </w:pPr>
    </w:p>
    <w:p w14:paraId="67823CF9" w14:textId="61739E60" w:rsidR="00AA3FDA" w:rsidRDefault="00AA3FDA" w:rsidP="00112A03">
      <w:pPr>
        <w:spacing w:after="0"/>
      </w:pPr>
      <w:r>
        <w:rPr>
          <w:noProof/>
        </w:rPr>
        <w:lastRenderedPageBreak/>
        <w:drawing>
          <wp:inline distT="0" distB="0" distL="0" distR="0" wp14:anchorId="2B4DF711" wp14:editId="5F3DD079">
            <wp:extent cx="5274310" cy="3751580"/>
            <wp:effectExtent l="0" t="0" r="2540" b="1270"/>
            <wp:docPr id="59" name="Picture 59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5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A0715" w14:textId="77777777" w:rsidR="00AA3FDA" w:rsidRDefault="00AA3FDA" w:rsidP="00112A03">
      <w:pPr>
        <w:spacing w:after="0"/>
      </w:pPr>
    </w:p>
    <w:p w14:paraId="209E7651" w14:textId="77777777" w:rsidR="00AA3FDA" w:rsidRDefault="00AA3FDA" w:rsidP="00112A03">
      <w:pPr>
        <w:spacing w:after="0"/>
      </w:pPr>
    </w:p>
    <w:p w14:paraId="7A2DB20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14988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Version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3.0.0.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F2B696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Enable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F77546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lientValidationEnable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FEDF84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obtrusiveJavaScriptEnable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75A246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pplicationNam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line Game Web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833DCF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AFA24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F1556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ach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965776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Sett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4A28C5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Profile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AEF1BA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lea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205CAE4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utputCacheProfile1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uratio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60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ryByParam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n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34536C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Profile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153B27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Sett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2F12F0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ach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9A51BA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m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E23607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1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Unauthorized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E37E78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NotFoun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1BA186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500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InternalServerError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B46487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257919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ultu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-au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uiCultu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-AU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478545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747B62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httpRuntim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524441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544613" w14:textId="77777777" w:rsidR="00AA3FDA" w:rsidRDefault="00AA3FDA" w:rsidP="00112A03">
      <w:pPr>
        <w:spacing w:after="0"/>
      </w:pPr>
    </w:p>
    <w:p w14:paraId="5B111114" w14:textId="77777777" w:rsidR="00AA3FDA" w:rsidRDefault="00AA3FDA" w:rsidP="00112A03">
      <w:pPr>
        <w:spacing w:after="0"/>
      </w:pPr>
    </w:p>
    <w:p w14:paraId="38C925BA" w14:textId="77777777" w:rsidR="00AA3FDA" w:rsidRDefault="00AA3FDA" w:rsidP="00112A03">
      <w:pPr>
        <w:spacing w:after="0"/>
      </w:pPr>
      <w:r>
        <w:rPr>
          <w:sz w:val="32"/>
          <w:szCs w:val="32"/>
        </w:rPr>
        <w:t>2.3.2. The way to use key of Web.config in a class</w:t>
      </w:r>
    </w:p>
    <w:p w14:paraId="17B914E8" w14:textId="77777777" w:rsidR="00AA3FDA" w:rsidRDefault="00AA3FDA" w:rsidP="00112A03">
      <w:pPr>
        <w:spacing w:after="0"/>
      </w:pPr>
    </w:p>
    <w:p w14:paraId="3263D4E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_applicationName =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ystem.Configuration.ConfigurationManager.AppSettings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pplicationName"</w:t>
      </w:r>
      <w:r>
        <w:rPr>
          <w:rFonts w:ascii="Consolas" w:hAnsi="Consolas"/>
          <w:sz w:val="18"/>
          <w:szCs w:val="18"/>
          <w:shd w:val="clear" w:color="auto" w:fill="FFFAA5"/>
        </w:rPr>
        <w:t>]</w:t>
      </w:r>
      <w:r>
        <w:rPr>
          <w:rFonts w:ascii="Consolas" w:hAnsi="Consolas"/>
          <w:sz w:val="18"/>
          <w:szCs w:val="18"/>
        </w:rPr>
        <w:t>;</w:t>
      </w:r>
    </w:p>
    <w:p w14:paraId="3AECA7B2" w14:textId="77777777" w:rsidR="00AA3FDA" w:rsidRDefault="00AA3FDA" w:rsidP="00112A03">
      <w:pPr>
        <w:spacing w:after="0"/>
      </w:pPr>
    </w:p>
    <w:p w14:paraId="23EA2D76" w14:textId="77777777" w:rsidR="00AA3FDA" w:rsidRDefault="00AA3FDA" w:rsidP="00112A03">
      <w:pPr>
        <w:spacing w:after="0"/>
      </w:pPr>
    </w:p>
    <w:p w14:paraId="69DEBA84" w14:textId="77777777" w:rsidR="00AA3FDA" w:rsidRDefault="00AA3FDA" w:rsidP="00112A03">
      <w:pPr>
        <w:spacing w:after="0"/>
      </w:pPr>
      <w:r>
        <w:rPr>
          <w:sz w:val="32"/>
          <w:szCs w:val="32"/>
        </w:rPr>
        <w:t>2.3.3. The way to use key of in view</w:t>
      </w:r>
    </w:p>
    <w:p w14:paraId="20A65211" w14:textId="77777777" w:rsidR="00AA3FDA" w:rsidRDefault="00AA3FDA" w:rsidP="00112A03">
      <w:pPr>
        <w:spacing w:after="0"/>
      </w:pPr>
    </w:p>
    <w:p w14:paraId="27A7102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sz w:val="18"/>
          <w:szCs w:val="18"/>
          <w:shd w:val="clear" w:color="auto" w:fill="FFFAA5"/>
        </w:rPr>
        <w:t>System.Configuration.ConfigurationManager.AppSettings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pplicationName"</w:t>
      </w:r>
      <w:r>
        <w:rPr>
          <w:rFonts w:ascii="Consolas" w:hAnsi="Consolas"/>
          <w:sz w:val="18"/>
          <w:szCs w:val="18"/>
          <w:shd w:val="clear" w:color="auto" w:fill="FFFAA5"/>
        </w:rPr>
        <w:t>]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area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t> </w:t>
      </w: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vbar-brand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F243216" w14:textId="77777777" w:rsidR="00AA3FDA" w:rsidRDefault="00AA3FDA" w:rsidP="00112A03">
      <w:pPr>
        <w:spacing w:after="0"/>
      </w:pPr>
    </w:p>
    <w:p w14:paraId="3AA2687C" w14:textId="77777777" w:rsidR="00AA3FDA" w:rsidRDefault="00AA3FDA" w:rsidP="00112A03">
      <w:pPr>
        <w:spacing w:after="0"/>
      </w:pPr>
    </w:p>
    <w:p w14:paraId="038F2582" w14:textId="77777777" w:rsidR="00AA3FDA" w:rsidRDefault="00AA3FDA" w:rsidP="00112A03">
      <w:pPr>
        <w:spacing w:after="0"/>
      </w:pPr>
    </w:p>
    <w:p w14:paraId="259E9224" w14:textId="77777777" w:rsidR="00AA3FDA" w:rsidRDefault="00AA3FDA" w:rsidP="00112A03">
      <w:pPr>
        <w:spacing w:after="0"/>
      </w:pPr>
      <w:r>
        <w:rPr>
          <w:sz w:val="36"/>
          <w:szCs w:val="36"/>
        </w:rPr>
        <w:t>2.4. WebShare/WebShareConst.cs</w:t>
      </w:r>
    </w:p>
    <w:p w14:paraId="4F594578" w14:textId="77777777" w:rsidR="00AA3FDA" w:rsidRDefault="00AA3FDA" w:rsidP="00112A03">
      <w:pPr>
        <w:spacing w:after="0"/>
      </w:pPr>
    </w:p>
    <w:p w14:paraId="2ECAF6FE" w14:textId="77777777" w:rsidR="00AA3FDA" w:rsidRDefault="00AA3FDA" w:rsidP="00112A03">
      <w:pPr>
        <w:spacing w:after="0"/>
      </w:pPr>
    </w:p>
    <w:p w14:paraId="3B72456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</w:t>
      </w:r>
    </w:p>
    <w:p w14:paraId="29DDD6D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E88B09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ShareConst</w:t>
      </w:r>
    </w:p>
    <w:p w14:paraId="1CEB04D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F26901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Forma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d/MM/yyyy"</w:t>
      </w:r>
      <w:r>
        <w:rPr>
          <w:rFonts w:ascii="Consolas" w:hAnsi="Consolas"/>
          <w:sz w:val="18"/>
          <w:szCs w:val="18"/>
        </w:rPr>
        <w:t>;</w:t>
      </w:r>
    </w:p>
    <w:p w14:paraId="05729B3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FormatJavascriptString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d/mm/yy"</w:t>
      </w:r>
      <w:r>
        <w:rPr>
          <w:rFonts w:ascii="Consolas" w:hAnsi="Consolas"/>
          <w:sz w:val="18"/>
          <w:szCs w:val="18"/>
        </w:rPr>
        <w:t>;</w:t>
      </w:r>
    </w:p>
    <w:p w14:paraId="18B99DA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StringForma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{0:dd/MM/yyyy}"</w:t>
      </w:r>
      <w:r>
        <w:rPr>
          <w:rFonts w:ascii="Consolas" w:hAnsi="Consolas"/>
          <w:sz w:val="18"/>
          <w:szCs w:val="18"/>
        </w:rPr>
        <w:t>;</w:t>
      </w:r>
    </w:p>
    <w:p w14:paraId="23E2794C" w14:textId="77777777" w:rsidR="00AA3FDA" w:rsidRDefault="00AA3FDA" w:rsidP="00112A03">
      <w:pPr>
        <w:spacing w:after="0"/>
      </w:pPr>
    </w:p>
    <w:p w14:paraId="425419B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ularExpression</w:t>
      </w:r>
    </w:p>
    <w:p w14:paraId="2F6BA22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9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s://regexr.com/</w:t>
        </w:r>
      </w:hyperlink>
    </w:p>
    <w:p w14:paraId="4F37903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FirstNameLastNameRegularExpression =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^(([A-za-z]+[\s]{1}[A-za-z]+)|([A-Za-z]+))$"</w:t>
      </w:r>
      <w:r>
        <w:rPr>
          <w:rFonts w:ascii="Consolas" w:hAnsi="Consolas"/>
          <w:sz w:val="18"/>
          <w:szCs w:val="18"/>
        </w:rPr>
        <w:t>;</w:t>
      </w:r>
    </w:p>
    <w:p w14:paraId="21A5ACE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RegularExpression =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^[\w-\._\+%]+@(?:[\w-]+\.)+[\w]{2,6}$"</w:t>
      </w:r>
      <w:r>
        <w:rPr>
          <w:rFonts w:ascii="Consolas" w:hAnsi="Consolas"/>
          <w:sz w:val="18"/>
          <w:szCs w:val="18"/>
        </w:rPr>
        <w:t>;</w:t>
      </w:r>
    </w:p>
    <w:p w14:paraId="6BE823D0" w14:textId="77777777" w:rsidR="00AA3FDA" w:rsidRDefault="00AA3FDA" w:rsidP="00112A03">
      <w:pPr>
        <w:spacing w:after="0"/>
      </w:pPr>
    </w:p>
    <w:p w14:paraId="43B2DE5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alidation String</w:t>
      </w:r>
    </w:p>
    <w:p w14:paraId="4008B28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NotVal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mail is not valid"</w:t>
      </w:r>
      <w:r>
        <w:rPr>
          <w:rFonts w:ascii="Consolas" w:hAnsi="Consolas"/>
          <w:sz w:val="18"/>
          <w:szCs w:val="18"/>
        </w:rPr>
        <w:t>;</w:t>
      </w:r>
    </w:p>
    <w:p w14:paraId="28B4E53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FirstNameLastNameNotVal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Please enter first name or first name and last name."</w:t>
      </w:r>
      <w:r>
        <w:rPr>
          <w:rFonts w:ascii="Consolas" w:hAnsi="Consolas"/>
          <w:sz w:val="18"/>
          <w:szCs w:val="18"/>
        </w:rPr>
        <w:t>;</w:t>
      </w:r>
    </w:p>
    <w:p w14:paraId="3ECA4D7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HasBeenTake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he email has already been taken."</w:t>
      </w:r>
      <w:r>
        <w:rPr>
          <w:rFonts w:ascii="Consolas" w:hAnsi="Consolas"/>
          <w:sz w:val="18"/>
          <w:szCs w:val="18"/>
        </w:rPr>
        <w:t>;</w:t>
      </w:r>
    </w:p>
    <w:p w14:paraId="720AA9F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ValidationSummaryTitleString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Please check the following fields."</w:t>
      </w:r>
      <w:r>
        <w:rPr>
          <w:rFonts w:ascii="Consolas" w:hAnsi="Consolas"/>
          <w:sz w:val="18"/>
          <w:szCs w:val="18"/>
        </w:rPr>
        <w:t>;</w:t>
      </w:r>
    </w:p>
    <w:p w14:paraId="1E2668F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296245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4FD48E5" w14:textId="77777777" w:rsidR="00AA3FDA" w:rsidRDefault="00AA3FDA" w:rsidP="00112A03">
      <w:pPr>
        <w:spacing w:after="0"/>
      </w:pPr>
    </w:p>
    <w:p w14:paraId="53E23582" w14:textId="77777777" w:rsidR="00AA3FDA" w:rsidRDefault="00AA3FDA" w:rsidP="00112A03">
      <w:pPr>
        <w:spacing w:after="0"/>
      </w:pPr>
    </w:p>
    <w:p w14:paraId="282B9E89" w14:textId="77777777" w:rsidR="00AA3FDA" w:rsidRDefault="00AA3FDA" w:rsidP="00112A03">
      <w:pPr>
        <w:spacing w:after="0"/>
      </w:pPr>
      <w:r>
        <w:rPr>
          <w:sz w:val="36"/>
          <w:szCs w:val="36"/>
        </w:rPr>
        <w:t>2.5. Global.asax.cs</w:t>
      </w:r>
    </w:p>
    <w:p w14:paraId="2C6DAD3C" w14:textId="77777777" w:rsidR="00AA3FDA" w:rsidRDefault="00AA3FDA" w:rsidP="00112A03">
      <w:pPr>
        <w:spacing w:after="0"/>
      </w:pPr>
    </w:p>
    <w:p w14:paraId="069BAADF" w14:textId="77777777" w:rsidR="00AA3FDA" w:rsidRDefault="00AA3FDA" w:rsidP="00112A03">
      <w:pPr>
        <w:spacing w:after="0"/>
      </w:pPr>
    </w:p>
    <w:p w14:paraId="1CF6D8D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44E9BA4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559BE72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;</w:t>
      </w:r>
    </w:p>
    <w:p w14:paraId="5900515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7C3E101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3FCEC4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 System.Web.HttpApplication</w:t>
      </w:r>
    </w:p>
    <w:p w14:paraId="4900F4B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4B8449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pplication_Start() is the magic start point of this application</w:t>
      </w:r>
    </w:p>
    <w:p w14:paraId="6C2BBB8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Start()</w:t>
      </w:r>
    </w:p>
    <w:p w14:paraId="64C61B1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F0ADEC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AreaRegistration.RegisterAllAreas();</w:t>
      </w:r>
    </w:p>
    <w:p w14:paraId="7F108D4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gister HandleErrorAttribute to global filter</w:t>
      </w:r>
    </w:p>
    <w:p w14:paraId="390967C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FilterConfig.RegisterGlobalFilters(GlobalFilters.Filters);</w:t>
      </w:r>
    </w:p>
    <w:p w14:paraId="38DE84DF" w14:textId="77777777" w:rsidR="00AA3FDA" w:rsidRDefault="00AA3FDA" w:rsidP="00112A03">
      <w:pPr>
        <w:spacing w:after="0"/>
      </w:pPr>
    </w:p>
    <w:p w14:paraId="4B9C417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448865F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ister Route Configure in RouteConfig.cs</w:t>
      </w:r>
    </w:p>
    <w:p w14:paraId="3FBDB37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you want to see route configuration,</w:t>
      </w:r>
    </w:p>
    <w:p w14:paraId="6B9AAF2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you may find it in RouteConfig.cs</w:t>
      </w:r>
    </w:p>
    <w:p w14:paraId="283F2E1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1AD8BD3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ystem.Web.Routing.RouteCollection Routes { get; }</w:t>
      </w:r>
    </w:p>
    <w:p w14:paraId="07DFC70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s a collection of objects that derive from the System.Web.Routing.RouteBase class.</w:t>
      </w:r>
    </w:p>
    <w:p w14:paraId="2EE39F3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RouteConfig.RegisterRoutes(RouteTable.Routes);</w:t>
      </w:r>
    </w:p>
    <w:p w14:paraId="6D6050AE" w14:textId="77777777" w:rsidR="00AA3FDA" w:rsidRDefault="00AA3FDA" w:rsidP="00112A03">
      <w:pPr>
        <w:spacing w:after="0"/>
      </w:pPr>
    </w:p>
    <w:p w14:paraId="2304108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Enable Unobtrusive validation</w:t>
      </w:r>
    </w:p>
    <w:p w14:paraId="6DFB0BD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Helper.UnobtrusiveJavaScriptEnabled = true;</w:t>
      </w:r>
    </w:p>
    <w:p w14:paraId="5302408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Helper.ClientValidationEnabled = true;</w:t>
      </w:r>
    </w:p>
    <w:p w14:paraId="1872339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032ED3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CC264D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8A45A0F" w14:textId="77777777" w:rsidR="00AA3FDA" w:rsidRDefault="00AA3FDA" w:rsidP="00112A03">
      <w:pPr>
        <w:spacing w:after="0"/>
      </w:pPr>
    </w:p>
    <w:p w14:paraId="541FE151" w14:textId="77777777" w:rsidR="00AA3FDA" w:rsidRDefault="00AA3FDA" w:rsidP="00112A03">
      <w:pPr>
        <w:spacing w:after="0"/>
      </w:pPr>
      <w:r>
        <w:rPr>
          <w:sz w:val="36"/>
          <w:szCs w:val="36"/>
        </w:rPr>
        <w:t>2.6. App_Start/RouteConfig.cs</w:t>
      </w:r>
    </w:p>
    <w:p w14:paraId="6613C19B" w14:textId="77777777" w:rsidR="00AA3FDA" w:rsidRDefault="00AA3FDA" w:rsidP="00112A03">
      <w:pPr>
        <w:spacing w:after="0"/>
      </w:pPr>
    </w:p>
    <w:p w14:paraId="1EF747B4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0F86898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3757B2C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3A732E6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FC6F2C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</w:p>
    <w:p w14:paraId="3E5D080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209A38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Routes(RouteCollection routes)</w:t>
      </w:r>
    </w:p>
    <w:p w14:paraId="16D3214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CAF585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of the axd request file.</w:t>
      </w:r>
    </w:p>
    <w:p w14:paraId="2DDD9F8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  <w:r>
        <w:t> 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2A3E03A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routes.IgnoreRoute(</w:t>
      </w:r>
      <w:r>
        <w:rPr>
          <w:rFonts w:ascii="Consolas" w:hAnsi="Consolas"/>
          <w:color w:val="A31515"/>
          <w:sz w:val="18"/>
          <w:szCs w:val="18"/>
        </w:rPr>
        <w:t>"{resource}.axd/{*pathInfo}"</w:t>
      </w:r>
      <w:r>
        <w:rPr>
          <w:rFonts w:ascii="Consolas" w:hAnsi="Consolas"/>
          <w:sz w:val="18"/>
          <w:szCs w:val="18"/>
        </w:rPr>
        <w:t>);</w:t>
      </w:r>
    </w:p>
    <w:p w14:paraId="281E7F40" w14:textId="77777777" w:rsidR="00AA3FDA" w:rsidRDefault="00AA3FDA" w:rsidP="00112A03">
      <w:pPr>
        <w:spacing w:after="0"/>
      </w:pPr>
    </w:p>
    <w:p w14:paraId="3504777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andle the Route called "Default".</w:t>
      </w:r>
    </w:p>
    <w:p w14:paraId="0767F96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e mapping URL is "{controller}/{action}/{id}"</w:t>
      </w:r>
    </w:p>
    <w:p w14:paraId="3AD8CBB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Set the default value of Controller, action, and id.</w:t>
      </w:r>
    </w:p>
    <w:p w14:paraId="2A0B6A9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routes.MapRoute(</w:t>
      </w:r>
    </w:p>
    <w:p w14:paraId="1305178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45641C0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2C94737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controller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 UrlParameter.Optional }</w:t>
      </w:r>
    </w:p>
    <w:p w14:paraId="561F63A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0D3F681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48A2E4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41F0CE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63FA87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32F3BF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61D59C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MapRoute(</w:t>
      </w:r>
    </w:p>
    <w:p w14:paraId="7F0A5E0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4BC6A6A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1EF47325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defaults: new { controller = "Home", action = "Index", id = UrlParameter.Optional }</w:t>
      </w:r>
    </w:p>
    <w:p w14:paraId="22F20C7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3AD3EECB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F7CADD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1D2732D5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03D5E1B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3F41A04B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53AF438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05BE433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6F24B4F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6E4080B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3B95C91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ok at defaults parameter,</w:t>
      </w:r>
    </w:p>
    <w:p w14:paraId="7C4F3EA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t> </w:t>
      </w:r>
      <w:hyperlink r:id="rId31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072396B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IS Express will run  </w:t>
      </w:r>
    </w:p>
    <w:p w14:paraId="7B58A7E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HomeController Index action.</w:t>
      </w:r>
    </w:p>
    <w:p w14:paraId="132DBA6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HomeController.cs   </w:t>
      </w:r>
    </w:p>
    <w:p w14:paraId="5C54127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20549F3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96DE2B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379F747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7B4438AB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033EFBD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, if you want to invoke Home controller,</w:t>
      </w:r>
    </w:p>
    <w:p w14:paraId="225073E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HomeController.</w:t>
      </w:r>
    </w:p>
    <w:p w14:paraId="037AFDA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2061918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A19128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IgnoreRoute("{resource}.axd/{*pathInfo}");</w:t>
      </w:r>
    </w:p>
    <w:p w14:paraId="0EE7C19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BFBB3A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228AF31" w14:textId="77777777" w:rsidR="00AA3FDA" w:rsidRDefault="00000000" w:rsidP="00112A03">
      <w:pPr>
        <w:spacing w:after="0"/>
      </w:pPr>
      <w:hyperlink r:id="rId32" w:history="1">
        <w:r w:rsidR="00AA3FDA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5DD5BF3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line can handle the axd file request route,</w:t>
      </w:r>
    </w:p>
    <w:p w14:paraId="6C16A28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trace.axd</w:t>
      </w:r>
    </w:p>
    <w:p w14:paraId="3B673D8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axd files don't exist physically.</w:t>
      </w:r>
    </w:p>
    <w:p w14:paraId="02AFA448" w14:textId="77777777" w:rsidR="00AA3FDA" w:rsidRDefault="00000000" w:rsidP="00112A03">
      <w:pPr>
        <w:spacing w:after="0"/>
      </w:pPr>
      <w:hyperlink r:id="rId33" w:history="1">
        <w:r w:rsidR="00AA3FDA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AA3FDA">
        <w:t> </w:t>
      </w:r>
      <w:r w:rsidR="00AA3FDA">
        <w:rPr>
          <w:rFonts w:ascii="Consolas" w:hAnsi="Consolas"/>
          <w:color w:val="008000"/>
          <w:sz w:val="18"/>
          <w:szCs w:val="18"/>
        </w:rPr>
        <w:t>uses URLs with .axd extensions</w:t>
      </w:r>
    </w:p>
    <w:p w14:paraId="273E21E5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ScriptResource.axd and WebResource.axd) internally,</w:t>
      </w:r>
    </w:p>
    <w:p w14:paraId="15A7097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y are handled by an HttpHandler.</w:t>
      </w:r>
    </w:p>
    <w:p w14:paraId="4422D85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07D2981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35206D7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tead of letting the dedicated HttpHandler do it.</w:t>
      </w:r>
    </w:p>
    <w:p w14:paraId="381424E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77D988D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</w:t>
      </w:r>
    </w:p>
    <w:p w14:paraId="6F646E4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AE7C4DA" w14:textId="77777777" w:rsidR="00AA3FDA" w:rsidRDefault="00000000" w:rsidP="00112A03">
      <w:pPr>
        <w:spacing w:after="0"/>
      </w:pPr>
      <w:hyperlink r:id="rId35" w:history="1">
        <w:r w:rsidR="00AA3FDA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2877D36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 trace details for a specific request.</w:t>
      </w:r>
    </w:p>
    <w:p w14:paraId="17F6327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nable trace.axd,</w:t>
      </w:r>
    </w:p>
    <w:p w14:paraId="5AFBF35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have to go to Web.config</w:t>
      </w:r>
    </w:p>
    <w:p w14:paraId="0EB2920B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&lt;trace enabled="true" pageOutput="false"/&gt; under &lt;system.web&gt;</w:t>
      </w:r>
    </w:p>
    <w:p w14:paraId="73997022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606FB4C5" w14:textId="77777777" w:rsidR="00AA3FDA" w:rsidRDefault="00000000" w:rsidP="00112A03">
      <w:pPr>
        <w:spacing w:after="0"/>
      </w:pPr>
      <w:hyperlink r:id="rId36" w:history="1">
        <w:r w:rsidR="00AA3FDA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3876E37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37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e, trace.axd.</w:t>
      </w:r>
    </w:p>
    <w:p w14:paraId="4401871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09A8CAB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routes.IgnoreRoute("{resource}.axd/{*pathInfo}");</w:t>
      </w:r>
    </w:p>
    <w:p w14:paraId="2B76636B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 not enable the trace.axd.</w:t>
      </w:r>
    </w:p>
    <w:p w14:paraId="77D0C08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E77183F" w14:textId="77777777" w:rsidR="00AA3FDA" w:rsidRDefault="00AA3FDA" w:rsidP="00112A03">
      <w:pPr>
        <w:spacing w:after="0"/>
      </w:pPr>
    </w:p>
    <w:p w14:paraId="59E9DFA8" w14:textId="77777777" w:rsidR="00AA3FDA" w:rsidRDefault="00AA3FDA" w:rsidP="00112A03">
      <w:pPr>
        <w:spacing w:after="0"/>
      </w:pPr>
    </w:p>
    <w:p w14:paraId="7C3627C3" w14:textId="77777777" w:rsidR="00AA3FDA" w:rsidRDefault="00AA3FDA" w:rsidP="00112A03">
      <w:pPr>
        <w:spacing w:after="0"/>
      </w:pPr>
      <w:r>
        <w:rPr>
          <w:sz w:val="36"/>
          <w:szCs w:val="36"/>
        </w:rPr>
        <w:t>2.7. Error Handling</w:t>
      </w:r>
    </w:p>
    <w:p w14:paraId="44A06E15" w14:textId="77777777" w:rsidR="00AA3FDA" w:rsidRDefault="00AA3FDA" w:rsidP="00112A03">
      <w:pPr>
        <w:spacing w:after="0"/>
      </w:pPr>
    </w:p>
    <w:p w14:paraId="59ABFA69" w14:textId="77777777" w:rsidR="00AA3FDA" w:rsidRDefault="00AA3FDA" w:rsidP="00112A03">
      <w:pPr>
        <w:spacing w:after="0"/>
      </w:pPr>
    </w:p>
    <w:p w14:paraId="35B285BB" w14:textId="77777777" w:rsidR="00AA3FDA" w:rsidRDefault="00AA3FDA" w:rsidP="00112A03">
      <w:pPr>
        <w:spacing w:after="0"/>
      </w:pPr>
      <w:r>
        <w:rPr>
          <w:sz w:val="32"/>
          <w:szCs w:val="32"/>
        </w:rPr>
        <w:t>2.7.1. Web.config</w:t>
      </w:r>
    </w:p>
    <w:p w14:paraId="1CC12CE1" w14:textId="77777777" w:rsidR="00AA3FDA" w:rsidRDefault="00AA3FDA" w:rsidP="00112A03">
      <w:pPr>
        <w:spacing w:after="0"/>
      </w:pPr>
    </w:p>
    <w:p w14:paraId="39E37454" w14:textId="77777777" w:rsidR="00AA3FDA" w:rsidRDefault="00AA3FDA" w:rsidP="00112A03">
      <w:pPr>
        <w:spacing w:after="0"/>
      </w:pPr>
      <w:r>
        <w:t>Check the following code in  Web.config</w:t>
      </w:r>
    </w:p>
    <w:p w14:paraId="65F28405" w14:textId="77777777" w:rsidR="00AA3FDA" w:rsidRDefault="00AA3FDA" w:rsidP="00112A03">
      <w:pPr>
        <w:spacing w:after="0"/>
      </w:pPr>
    </w:p>
    <w:p w14:paraId="23BF94E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ustomErrors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C10B2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0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UnauthorizedErr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3D5ED2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04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NotFoun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0F8A38E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50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InternalServerErr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DA727A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customErro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A8D377" w14:textId="77777777" w:rsidR="00AA3FDA" w:rsidRDefault="00AA3FDA" w:rsidP="00112A03">
      <w:pPr>
        <w:spacing w:after="0"/>
      </w:pPr>
    </w:p>
    <w:p w14:paraId="67C52CA2" w14:textId="77777777" w:rsidR="00AA3FDA" w:rsidRDefault="00AA3FDA" w:rsidP="00112A03">
      <w:pPr>
        <w:spacing w:after="0"/>
      </w:pPr>
    </w:p>
    <w:p w14:paraId="124E29BB" w14:textId="77777777" w:rsidR="00AA3FDA" w:rsidRDefault="00AA3FDA" w:rsidP="00112A03">
      <w:pPr>
        <w:spacing w:after="0"/>
      </w:pPr>
      <w:r>
        <w:rPr>
          <w:sz w:val="32"/>
          <w:szCs w:val="32"/>
        </w:rPr>
        <w:t>2.7.2. App_Start/FilterConfig.cs</w:t>
      </w:r>
    </w:p>
    <w:p w14:paraId="5BA3B8EF" w14:textId="77777777" w:rsidR="00AA3FDA" w:rsidRDefault="00AA3FDA" w:rsidP="00112A03">
      <w:pPr>
        <w:spacing w:after="0"/>
      </w:pPr>
    </w:p>
    <w:p w14:paraId="32FA8609" w14:textId="77777777" w:rsidR="00AA3FDA" w:rsidRDefault="00AA3FDA" w:rsidP="00112A03">
      <w:pPr>
        <w:spacing w:after="0"/>
      </w:pPr>
    </w:p>
    <w:p w14:paraId="4FF4DF9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0033436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49AEB20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DF13D1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FilterConfig</w:t>
      </w:r>
    </w:p>
    <w:p w14:paraId="3AC1959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F9398F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GlobalFilters(GlobalFilterCollection filters)</w:t>
      </w:r>
    </w:p>
    <w:p w14:paraId="4C602BE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080ED2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filters.Add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andleErrorAttribute());</w:t>
      </w:r>
    </w:p>
    <w:p w14:paraId="0D1789E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B1313E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5EE5CD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46D074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5BD718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FB94B7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gister Customized Error View</w:t>
      </w:r>
    </w:p>
    <w:p w14:paraId="1291050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07992A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gister HandleErrorAttribute to global filter</w:t>
      </w:r>
    </w:p>
    <w:p w14:paraId="32FB558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lobal.asax,</w:t>
      </w:r>
    </w:p>
    <w:p w14:paraId="6F0DCFF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lterConfig.RegisterGlobalFilters(GlobalFilters.Filters);</w:t>
      </w:r>
    </w:p>
    <w:p w14:paraId="7FF1584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pass the GlobalFilters.Filters to</w:t>
      </w:r>
    </w:p>
    <w:p w14:paraId="68D58D1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atic void RegisterGlobalFilters(GlobalFilterCollection filters)</w:t>
      </w:r>
    </w:p>
    <w:p w14:paraId="6393773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re, we register "HandleErrorAttribute" to global filter.</w:t>
      </w:r>
    </w:p>
    <w:p w14:paraId="2B513F1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6EF15F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Web.Config, add the customErrors mode="On"</w:t>
      </w:r>
    </w:p>
    <w:p w14:paraId="7D2AD482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system.web&gt;</w:t>
      </w:r>
    </w:p>
    <w:p w14:paraId="6F27845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ustomErrors mode="On"&gt;</w:t>
      </w:r>
    </w:p>
    <w:p w14:paraId="5A0E282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/customErrors&gt;</w:t>
      </w:r>
    </w:p>
    <w:p w14:paraId="6C27FCF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55209FE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error view, Views/Shared/Error.cshtml</w:t>
      </w:r>
    </w:p>
    <w:p w14:paraId="5FA2D9F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5901D3E" w14:textId="77777777" w:rsidR="00AA3FDA" w:rsidRDefault="00AA3FDA" w:rsidP="00112A03">
      <w:pPr>
        <w:spacing w:after="0"/>
      </w:pPr>
    </w:p>
    <w:p w14:paraId="04BE7E76" w14:textId="77777777" w:rsidR="00AA3FDA" w:rsidRDefault="00AA3FDA" w:rsidP="00112A03">
      <w:pPr>
        <w:spacing w:after="0"/>
      </w:pPr>
    </w:p>
    <w:p w14:paraId="1B062B6B" w14:textId="77777777" w:rsidR="00AA3FDA" w:rsidRDefault="00AA3FDA" w:rsidP="00112A03">
      <w:pPr>
        <w:spacing w:after="0"/>
      </w:pPr>
      <w:r>
        <w:rPr>
          <w:sz w:val="32"/>
          <w:szCs w:val="32"/>
        </w:rPr>
        <w:t>2.7.3. Global.asax.cs</w:t>
      </w:r>
    </w:p>
    <w:p w14:paraId="56BC6456" w14:textId="77777777" w:rsidR="00AA3FDA" w:rsidRDefault="00AA3FDA" w:rsidP="00112A03">
      <w:pPr>
        <w:spacing w:after="0"/>
      </w:pPr>
    </w:p>
    <w:p w14:paraId="1462277D" w14:textId="77777777" w:rsidR="00AA3FDA" w:rsidRDefault="00AA3FDA" w:rsidP="00112A03">
      <w:pPr>
        <w:spacing w:after="0"/>
      </w:pPr>
      <w:r>
        <w:t>Check the following code in  Global.asax.cs</w:t>
      </w:r>
    </w:p>
    <w:p w14:paraId="14919DA3" w14:textId="77777777" w:rsidR="00AA3FDA" w:rsidRDefault="00AA3FDA" w:rsidP="00112A03">
      <w:pPr>
        <w:spacing w:after="0"/>
      </w:pPr>
    </w:p>
    <w:p w14:paraId="315924A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egister HandleErrorAttribute to global filter</w:t>
      </w:r>
    </w:p>
    <w:p w14:paraId="43E0A5A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FilterConfig.RegisterGlobalFilters(GlobalFilters.Filters);</w:t>
      </w:r>
    </w:p>
    <w:p w14:paraId="1C3F3F2D" w14:textId="77777777" w:rsidR="00AA3FDA" w:rsidRDefault="00AA3FDA" w:rsidP="00112A03">
      <w:pPr>
        <w:spacing w:after="0"/>
      </w:pPr>
    </w:p>
    <w:p w14:paraId="41675679" w14:textId="77777777" w:rsidR="00AA3FDA" w:rsidRDefault="00AA3FDA" w:rsidP="00112A03">
      <w:pPr>
        <w:spacing w:after="0"/>
      </w:pPr>
    </w:p>
    <w:p w14:paraId="346D317B" w14:textId="77777777" w:rsidR="00AA3FDA" w:rsidRDefault="00AA3FDA" w:rsidP="00112A03">
      <w:pPr>
        <w:spacing w:after="0"/>
      </w:pPr>
      <w:r>
        <w:rPr>
          <w:sz w:val="32"/>
          <w:szCs w:val="32"/>
        </w:rPr>
        <w:t>2.7.4. Controllers/ErrorController.cs</w:t>
      </w:r>
    </w:p>
    <w:p w14:paraId="5C100723" w14:textId="77777777" w:rsidR="00AA3FDA" w:rsidRDefault="00AA3FDA" w:rsidP="00112A03">
      <w:pPr>
        <w:spacing w:after="0"/>
      </w:pPr>
    </w:p>
    <w:p w14:paraId="6DEEA02E" w14:textId="77777777" w:rsidR="00AA3FDA" w:rsidRDefault="00AA3FDA" w:rsidP="00112A03">
      <w:pPr>
        <w:spacing w:after="0"/>
      </w:pPr>
    </w:p>
    <w:p w14:paraId="7683F61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3F84305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4D40243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0B965C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rro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53829EC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511C1B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401"</w:t>
      </w:r>
    </w:p>
    <w:p w14:paraId="25421EC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74A40EE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UnauthorizedError()</w:t>
      </w:r>
    </w:p>
    <w:p w14:paraId="54DBFCB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67A179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64E827B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94971B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404"</w:t>
      </w:r>
    </w:p>
    <w:p w14:paraId="519CADE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2C8861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NotFound()</w:t>
      </w:r>
    </w:p>
    <w:p w14:paraId="61CD981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4FB15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375386C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A65C21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 statusCode="500"</w:t>
      </w:r>
    </w:p>
    <w:p w14:paraId="4CD4426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[HttpGet]</w:t>
      </w:r>
    </w:p>
    <w:p w14:paraId="0605276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InternalServerError()</w:t>
      </w:r>
    </w:p>
    <w:p w14:paraId="0EC5E2D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89C9AC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0AEA155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1407C2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1E8833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FFED00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D7EE6A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864175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Web.config</w:t>
      </w:r>
    </w:p>
    <w:p w14:paraId="32DF7F8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customErrors mode="On" defaultRedirect="Error/DefaultError"&gt;</w:t>
      </w:r>
    </w:p>
    <w:p w14:paraId="432C36A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1" redirect="Error/UnauthorizedError" /&gt;</w:t>
      </w:r>
    </w:p>
    <w:p w14:paraId="123AACD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4" redirect="Error/NotFound" /&gt;</w:t>
      </w:r>
    </w:p>
    <w:p w14:paraId="7005A91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500" redirect="Error/InternalServerError" /&gt;</w:t>
      </w:r>
    </w:p>
    <w:p w14:paraId="2433DFC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customErrors&gt;</w:t>
      </w:r>
    </w:p>
    <w:p w14:paraId="751C664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otice that it will still show the Views/Shared/Error.cshtml</w:t>
      </w:r>
    </w:p>
    <w:p w14:paraId="5D8D7AB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ception occurs.</w:t>
      </w:r>
    </w:p>
    <w:p w14:paraId="17AA1AF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can delete Views/Shared/DefaultError.cshtml.</w:t>
      </w:r>
    </w:p>
    <w:p w14:paraId="73DA71E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also can delete DefaultError() in ErrorController.cs</w:t>
      </w:r>
    </w:p>
    <w:p w14:paraId="1E51109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Web.config, we can set as the following.</w:t>
      </w:r>
    </w:p>
    <w:p w14:paraId="26F5A6E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customErrors mode="On"&gt;</w:t>
      </w:r>
    </w:p>
    <w:p w14:paraId="3910BB0B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1" redirect="Error/UnauthorizedError" /&gt;</w:t>
      </w:r>
    </w:p>
    <w:p w14:paraId="51E467A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404" redirect="Error/NotFound" /&gt;</w:t>
      </w:r>
    </w:p>
    <w:p w14:paraId="4268E5D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error statusCode="500" redirect="Error/InternalServerError" /&gt;</w:t>
      </w:r>
    </w:p>
    <w:p w14:paraId="4D45DB65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customErrors&gt;</w:t>
      </w:r>
    </w:p>
    <w:p w14:paraId="0BFE825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DDA21FC" w14:textId="77777777" w:rsidR="00AA3FDA" w:rsidRDefault="00AA3FDA" w:rsidP="00112A03">
      <w:pPr>
        <w:spacing w:after="0"/>
      </w:pPr>
    </w:p>
    <w:p w14:paraId="7456A21A" w14:textId="77777777" w:rsidR="00AA3FDA" w:rsidRDefault="00AA3FDA" w:rsidP="00112A03">
      <w:pPr>
        <w:spacing w:after="0"/>
      </w:pPr>
      <w:r>
        <w:rPr>
          <w:sz w:val="32"/>
          <w:szCs w:val="32"/>
        </w:rPr>
        <w:t>2.7.5. Error View</w:t>
      </w:r>
    </w:p>
    <w:p w14:paraId="3A95AC51" w14:textId="77777777" w:rsidR="00AA3FDA" w:rsidRDefault="00AA3FDA" w:rsidP="00112A03">
      <w:pPr>
        <w:spacing w:after="0"/>
      </w:pPr>
    </w:p>
    <w:p w14:paraId="1B00766C" w14:textId="77777777" w:rsidR="00AA3FDA" w:rsidRDefault="00AA3FDA" w:rsidP="00112A03">
      <w:pPr>
        <w:spacing w:after="0"/>
      </w:pPr>
    </w:p>
    <w:p w14:paraId="7BCBBC49" w14:textId="77777777" w:rsidR="00AA3FDA" w:rsidRDefault="00AA3FDA" w:rsidP="00112A03">
      <w:pPr>
        <w:spacing w:after="0"/>
      </w:pPr>
      <w:r>
        <w:rPr>
          <w:sz w:val="28"/>
          <w:szCs w:val="28"/>
        </w:rPr>
        <w:t>2.7.5.1. Views/Shared/Resource/ErrorResource.resx (NameSpace: OnlineGame.Web.Error)</w:t>
      </w:r>
    </w:p>
    <w:p w14:paraId="52033F6B" w14:textId="77777777" w:rsidR="00AA3FDA" w:rsidRDefault="00AA3FDA" w:rsidP="00112A03">
      <w:pPr>
        <w:spacing w:after="0"/>
      </w:pPr>
    </w:p>
    <w:p w14:paraId="61A4D24C" w14:textId="3D6ECB10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690C0404" wp14:editId="30FEE39D">
            <wp:extent cx="5274310" cy="2969895"/>
            <wp:effectExtent l="0" t="0" r="2540" b="1905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49311" w14:textId="77777777" w:rsidR="00AA3FDA" w:rsidRDefault="00AA3FDA" w:rsidP="00112A03">
      <w:pPr>
        <w:spacing w:after="0"/>
      </w:pPr>
    </w:p>
    <w:p w14:paraId="152AA468" w14:textId="7B35C023" w:rsidR="00AA3FDA" w:rsidRDefault="00AA3FDA" w:rsidP="00112A03">
      <w:pPr>
        <w:spacing w:after="0"/>
      </w:pPr>
      <w:r>
        <w:rPr>
          <w:noProof/>
        </w:rPr>
        <w:lastRenderedPageBreak/>
        <w:drawing>
          <wp:inline distT="0" distB="0" distL="0" distR="0" wp14:anchorId="0D02FA2D" wp14:editId="22BE57A9">
            <wp:extent cx="3924300" cy="273558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1EA39" w14:textId="77777777" w:rsidR="00AA3FDA" w:rsidRDefault="00AA3FDA" w:rsidP="00112A03">
      <w:pPr>
        <w:spacing w:after="0"/>
      </w:pPr>
    </w:p>
    <w:p w14:paraId="1EB34847" w14:textId="77777777" w:rsidR="00AA3FDA" w:rsidRDefault="00AA3FDA" w:rsidP="00112A03">
      <w:pPr>
        <w:spacing w:after="0"/>
      </w:pPr>
    </w:p>
    <w:p w14:paraId="5EE88EC7" w14:textId="77777777" w:rsidR="00AA3FDA" w:rsidRDefault="00AA3FDA" w:rsidP="00112A03">
      <w:pPr>
        <w:spacing w:after="0"/>
      </w:pPr>
      <w:r>
        <w:t>NameSpace</w:t>
      </w:r>
    </w:p>
    <w:p w14:paraId="1ABA50F8" w14:textId="77777777" w:rsidR="00AA3FDA" w:rsidRDefault="00AA3FDA" w:rsidP="00112A03">
      <w:pPr>
        <w:spacing w:after="0"/>
      </w:pPr>
      <w:r>
        <w:rPr>
          <w:b/>
          <w:bCs/>
        </w:rPr>
        <w:t>OnlineGame.Web.Error</w:t>
      </w:r>
    </w:p>
    <w:p w14:paraId="78C10A6A" w14:textId="77777777" w:rsidR="00AA3FDA" w:rsidRDefault="00AA3FDA" w:rsidP="00112A03">
      <w:pPr>
        <w:spacing w:after="0"/>
      </w:pPr>
    </w:p>
    <w:p w14:paraId="20B979EC" w14:textId="77777777" w:rsidR="00AA3FDA" w:rsidRDefault="00AA3FDA" w:rsidP="00112A03">
      <w:pPr>
        <w:spacing w:after="0"/>
      </w:pPr>
    </w:p>
    <w:p w14:paraId="06871E7E" w14:textId="36AA8CCC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46445954" wp14:editId="729AC5FE">
            <wp:extent cx="5274310" cy="203962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3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5"/>
        <w:gridCol w:w="6750"/>
      </w:tblGrid>
      <w:tr w:rsidR="00AA3FDA" w14:paraId="46C20C5A" w14:textId="77777777" w:rsidTr="00AA3FDA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A96D64" w14:textId="77777777" w:rsidR="00AA3FDA" w:rsidRDefault="00AA3FDA" w:rsidP="00112A03">
            <w:pPr>
              <w:spacing w:after="0"/>
              <w:divId w:val="532156909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ErrorMessag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D64FD8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AA3FDA" w14:paraId="0C5FB591" w14:textId="77777777" w:rsidTr="00AA3FDA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60AE57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ErrorTitl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0D0AB0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Something occurs, please contact support.</w:t>
            </w:r>
          </w:p>
        </w:tc>
      </w:tr>
      <w:tr w:rsidR="00AA3FDA" w14:paraId="5EBD3713" w14:textId="77777777" w:rsidTr="00AA3FDA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C534EC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InternalServerErrorMessag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8C12E1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The developers did something wrong, not users fault.</w:t>
            </w:r>
          </w:p>
        </w:tc>
      </w:tr>
      <w:tr w:rsidR="00AA3FDA" w14:paraId="2F5A33B0" w14:textId="77777777" w:rsidTr="00AA3FDA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F6BF21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InternalServerErrorTitl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0F05B1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Error InternalServerError statusCode=500</w:t>
            </w:r>
          </w:p>
        </w:tc>
      </w:tr>
      <w:tr w:rsidR="00AA3FDA" w14:paraId="5A22F832" w14:textId="77777777" w:rsidTr="00AA3FDA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BF5B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NotFoundMessag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22C66D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The request can not be found.</w:t>
            </w:r>
          </w:p>
        </w:tc>
      </w:tr>
      <w:tr w:rsidR="00AA3FDA" w14:paraId="24049A04" w14:textId="77777777" w:rsidTr="00AA3FDA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9883A3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NotFoundTitl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FEC628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Error NotFound statusCode=404</w:t>
            </w:r>
          </w:p>
        </w:tc>
      </w:tr>
      <w:tr w:rsidR="00AA3FDA" w14:paraId="1912DB6C" w14:textId="77777777" w:rsidTr="00AA3FDA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9548BE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UnauthorizedErrorMessag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149130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You are trying to access something which you are not allowed to access.</w:t>
            </w:r>
          </w:p>
        </w:tc>
      </w:tr>
      <w:tr w:rsidR="00AA3FDA" w14:paraId="34D63C16" w14:textId="77777777" w:rsidTr="00AA3FDA">
        <w:trPr>
          <w:trHeight w:val="228"/>
        </w:trPr>
        <w:tc>
          <w:tcPr>
            <w:tcW w:w="268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7870D1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UnauthorizedErrorTitle</w:t>
            </w:r>
          </w:p>
        </w:tc>
        <w:tc>
          <w:tcPr>
            <w:tcW w:w="67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8CA657" w14:textId="77777777" w:rsidR="00AA3FDA" w:rsidRDefault="00AA3FDA" w:rsidP="00112A03">
            <w:pPr>
              <w:spacing w:after="0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Error UnauthorizedError statusCode=401</w:t>
            </w:r>
          </w:p>
        </w:tc>
      </w:tr>
    </w:tbl>
    <w:p w14:paraId="19CBE1B9" w14:textId="77777777" w:rsidR="00AA3FDA" w:rsidRDefault="00AA3FDA" w:rsidP="00112A0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D9F45DB" w14:textId="77777777" w:rsidR="00AA3FDA" w:rsidRDefault="00AA3FDA" w:rsidP="00112A03">
      <w:pPr>
        <w:spacing w:after="0"/>
      </w:pPr>
      <w:r>
        <w:t>ErrorMessage        </w:t>
      </w:r>
    </w:p>
    <w:p w14:paraId="2247BF9F" w14:textId="77777777" w:rsidR="00AA3FDA" w:rsidRDefault="00AA3FDA" w:rsidP="00112A03">
      <w:pPr>
        <w:spacing w:after="0"/>
      </w:pPr>
    </w:p>
    <w:p w14:paraId="358F012B" w14:textId="77777777" w:rsidR="00AA3FDA" w:rsidRDefault="00AA3FDA" w:rsidP="00112A03">
      <w:pPr>
        <w:spacing w:after="0"/>
      </w:pPr>
      <w:r>
        <w:t>ErrorTitle    </w:t>
      </w:r>
    </w:p>
    <w:p w14:paraId="4A2C9042" w14:textId="77777777" w:rsidR="00AA3FDA" w:rsidRDefault="00AA3FDA" w:rsidP="00112A03">
      <w:pPr>
        <w:spacing w:after="0"/>
      </w:pPr>
      <w:r>
        <w:t>Something occurs, please contact support.  </w:t>
      </w:r>
    </w:p>
    <w:p w14:paraId="2AA71250" w14:textId="77777777" w:rsidR="00AA3FDA" w:rsidRDefault="00AA3FDA" w:rsidP="00112A03">
      <w:pPr>
        <w:spacing w:after="0"/>
      </w:pPr>
      <w:r>
        <w:t> </w:t>
      </w:r>
    </w:p>
    <w:p w14:paraId="667654D6" w14:textId="77777777" w:rsidR="00AA3FDA" w:rsidRDefault="00AA3FDA" w:rsidP="00112A03">
      <w:pPr>
        <w:spacing w:after="0"/>
      </w:pPr>
      <w:r>
        <w:lastRenderedPageBreak/>
        <w:t>InternalServerErrorMessage    </w:t>
      </w:r>
    </w:p>
    <w:p w14:paraId="64A18469" w14:textId="77777777" w:rsidR="00AA3FDA" w:rsidRDefault="00AA3FDA" w:rsidP="00112A03">
      <w:pPr>
        <w:spacing w:after="0"/>
      </w:pPr>
      <w:r>
        <w:t>The developers did something wrong, not users fault.  </w:t>
      </w:r>
    </w:p>
    <w:p w14:paraId="236194DA" w14:textId="77777777" w:rsidR="00AA3FDA" w:rsidRDefault="00AA3FDA" w:rsidP="00112A03">
      <w:pPr>
        <w:spacing w:after="0"/>
      </w:pPr>
      <w:r>
        <w:t> </w:t>
      </w:r>
    </w:p>
    <w:p w14:paraId="71982777" w14:textId="77777777" w:rsidR="00AA3FDA" w:rsidRDefault="00AA3FDA" w:rsidP="00112A03">
      <w:pPr>
        <w:spacing w:after="0"/>
      </w:pPr>
      <w:r>
        <w:t>InternalServerErrorTitle  </w:t>
      </w:r>
    </w:p>
    <w:p w14:paraId="752EE9E0" w14:textId="77777777" w:rsidR="00AA3FDA" w:rsidRDefault="00AA3FDA" w:rsidP="00112A03">
      <w:pPr>
        <w:spacing w:after="0"/>
      </w:pPr>
      <w:r>
        <w:t>Error InternalServerError statusCode=500    </w:t>
      </w:r>
    </w:p>
    <w:p w14:paraId="23CF3B13" w14:textId="77777777" w:rsidR="00AA3FDA" w:rsidRDefault="00AA3FDA" w:rsidP="00112A03">
      <w:pPr>
        <w:spacing w:after="0"/>
      </w:pPr>
    </w:p>
    <w:p w14:paraId="601A15C0" w14:textId="77777777" w:rsidR="00AA3FDA" w:rsidRDefault="00AA3FDA" w:rsidP="00112A03">
      <w:pPr>
        <w:spacing w:after="0"/>
      </w:pPr>
      <w:r>
        <w:t>NotFoundMessage    </w:t>
      </w:r>
    </w:p>
    <w:p w14:paraId="63C15C63" w14:textId="77777777" w:rsidR="00AA3FDA" w:rsidRDefault="00AA3FDA" w:rsidP="00112A03">
      <w:pPr>
        <w:spacing w:after="0"/>
      </w:pPr>
      <w:r>
        <w:t>The request can not be found.    </w:t>
      </w:r>
    </w:p>
    <w:p w14:paraId="0C02228D" w14:textId="77777777" w:rsidR="00AA3FDA" w:rsidRDefault="00AA3FDA" w:rsidP="00112A03">
      <w:pPr>
        <w:spacing w:after="0"/>
      </w:pPr>
    </w:p>
    <w:p w14:paraId="48F433DE" w14:textId="77777777" w:rsidR="00AA3FDA" w:rsidRDefault="00AA3FDA" w:rsidP="00112A03">
      <w:pPr>
        <w:spacing w:after="0"/>
      </w:pPr>
      <w:r>
        <w:t>NotFoundTitle    </w:t>
      </w:r>
    </w:p>
    <w:p w14:paraId="5B76B1C6" w14:textId="77777777" w:rsidR="00AA3FDA" w:rsidRDefault="00AA3FDA" w:rsidP="00112A03">
      <w:pPr>
        <w:spacing w:after="0"/>
      </w:pPr>
      <w:r>
        <w:t>Error NotFound statusCode=404   </w:t>
      </w:r>
    </w:p>
    <w:p w14:paraId="738EE8DF" w14:textId="77777777" w:rsidR="00AA3FDA" w:rsidRDefault="00AA3FDA" w:rsidP="00112A03">
      <w:pPr>
        <w:spacing w:after="0"/>
      </w:pPr>
    </w:p>
    <w:p w14:paraId="4C889B16" w14:textId="77777777" w:rsidR="00AA3FDA" w:rsidRDefault="00AA3FDA" w:rsidP="00112A03">
      <w:pPr>
        <w:spacing w:after="0"/>
      </w:pPr>
      <w:r>
        <w:t>UnauthorizedErrorMessage    </w:t>
      </w:r>
    </w:p>
    <w:p w14:paraId="2FB2805F" w14:textId="77777777" w:rsidR="00AA3FDA" w:rsidRDefault="00AA3FDA" w:rsidP="00112A03">
      <w:pPr>
        <w:spacing w:after="0"/>
      </w:pPr>
      <w:r>
        <w:t>You are trying to access something which you are not allowed to access.   </w:t>
      </w:r>
    </w:p>
    <w:p w14:paraId="6DF38D22" w14:textId="77777777" w:rsidR="00AA3FDA" w:rsidRDefault="00AA3FDA" w:rsidP="00112A03">
      <w:pPr>
        <w:spacing w:after="0"/>
      </w:pPr>
    </w:p>
    <w:p w14:paraId="337A3C46" w14:textId="77777777" w:rsidR="00AA3FDA" w:rsidRDefault="00AA3FDA" w:rsidP="00112A03">
      <w:pPr>
        <w:spacing w:after="0"/>
      </w:pPr>
      <w:r>
        <w:t>UnauthorizedErrorTitle    </w:t>
      </w:r>
    </w:p>
    <w:p w14:paraId="73672B0F" w14:textId="77777777" w:rsidR="00AA3FDA" w:rsidRDefault="00AA3FDA" w:rsidP="00112A03">
      <w:pPr>
        <w:spacing w:after="0"/>
      </w:pPr>
      <w:r>
        <w:t>Error UnauthorizedError statusCode=401    </w:t>
      </w:r>
    </w:p>
    <w:p w14:paraId="57EBD24A" w14:textId="77777777" w:rsidR="00AA3FDA" w:rsidRDefault="00AA3FDA" w:rsidP="00112A03">
      <w:pPr>
        <w:spacing w:after="0"/>
      </w:pPr>
    </w:p>
    <w:p w14:paraId="0CEF33D5" w14:textId="77777777" w:rsidR="00AA3FDA" w:rsidRDefault="00AA3FDA" w:rsidP="00112A03">
      <w:pPr>
        <w:spacing w:after="0"/>
      </w:pPr>
    </w:p>
    <w:p w14:paraId="4FA428C7" w14:textId="77777777" w:rsidR="00AA3FDA" w:rsidRDefault="00AA3FDA" w:rsidP="00112A03">
      <w:pPr>
        <w:spacing w:after="0"/>
      </w:pPr>
      <w:r>
        <w:rPr>
          <w:sz w:val="28"/>
          <w:szCs w:val="28"/>
        </w:rPr>
        <w:t>2.7.5.2. Views/Shared/Error.cshtml</w:t>
      </w:r>
    </w:p>
    <w:p w14:paraId="67BD2F2F" w14:textId="77777777" w:rsidR="00AA3FDA" w:rsidRDefault="00AA3FDA" w:rsidP="00112A03">
      <w:pPr>
        <w:spacing w:after="0"/>
      </w:pPr>
    </w:p>
    <w:p w14:paraId="5FC8168F" w14:textId="77777777" w:rsidR="00AA3FDA" w:rsidRDefault="00AA3FDA" w:rsidP="00112A03">
      <w:pPr>
        <w:spacing w:after="0"/>
      </w:pPr>
    </w:p>
    <w:p w14:paraId="1A1648CA" w14:textId="2B71CA9E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4723C235" wp14:editId="7F81A3B1">
            <wp:extent cx="4152900" cy="2407920"/>
            <wp:effectExtent l="0" t="0" r="0" b="0"/>
            <wp:docPr id="25" name="Picture 2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322E1" w14:textId="77777777" w:rsidR="00AA3FDA" w:rsidRDefault="00AA3FDA" w:rsidP="00112A03">
      <w:pPr>
        <w:spacing w:after="0"/>
      </w:pPr>
    </w:p>
    <w:p w14:paraId="018E061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Error</w:t>
      </w:r>
    </w:p>
    <w:p w14:paraId="408CF0A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9F9355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rror"</w:t>
      </w:r>
      <w:r>
        <w:rPr>
          <w:rFonts w:ascii="Consolas" w:hAnsi="Consolas"/>
          <w:sz w:val="18"/>
          <w:szCs w:val="18"/>
        </w:rPr>
        <w:t>;</w:t>
      </w:r>
    </w:p>
    <w:p w14:paraId="688168B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79BCB7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Error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D86B0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8F594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ErrorMessage</w:t>
      </w:r>
    </w:p>
    <w:p w14:paraId="096152F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B964FC" w14:textId="77777777" w:rsidR="00AA3FDA" w:rsidRDefault="00AA3FDA" w:rsidP="00112A03">
      <w:pPr>
        <w:spacing w:after="0"/>
      </w:pPr>
    </w:p>
    <w:p w14:paraId="646416C6" w14:textId="77777777" w:rsidR="00AA3FDA" w:rsidRDefault="00AA3FDA" w:rsidP="00112A03">
      <w:pPr>
        <w:spacing w:after="0"/>
      </w:pPr>
    </w:p>
    <w:p w14:paraId="6ECA9440" w14:textId="77777777" w:rsidR="00AA3FDA" w:rsidRDefault="00AA3FDA" w:rsidP="00112A03">
      <w:pPr>
        <w:spacing w:after="0"/>
      </w:pPr>
      <w:r>
        <w:rPr>
          <w:sz w:val="28"/>
          <w:szCs w:val="28"/>
        </w:rPr>
        <w:t>2.7.5.3. Views/Shared/UnauthorizedError.cshtml</w:t>
      </w:r>
    </w:p>
    <w:p w14:paraId="6CA651C9" w14:textId="77777777" w:rsidR="00AA3FDA" w:rsidRDefault="00AA3FDA" w:rsidP="00112A03">
      <w:pPr>
        <w:spacing w:after="0"/>
      </w:pPr>
    </w:p>
    <w:p w14:paraId="439C73A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Error</w:t>
      </w:r>
    </w:p>
    <w:p w14:paraId="640D62D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096EE5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nauthorizedError"</w:t>
      </w:r>
      <w:r>
        <w:rPr>
          <w:rFonts w:ascii="Consolas" w:hAnsi="Consolas"/>
          <w:sz w:val="18"/>
          <w:szCs w:val="18"/>
        </w:rPr>
        <w:t>;</w:t>
      </w:r>
    </w:p>
    <w:p w14:paraId="6943281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066177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UnauthorizedError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9F9FB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BE83F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UnauthorizedErrorMessage</w:t>
      </w:r>
    </w:p>
    <w:p w14:paraId="44D8C6B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4D02BF" w14:textId="77777777" w:rsidR="00AA3FDA" w:rsidRDefault="00AA3FDA" w:rsidP="00112A03">
      <w:pPr>
        <w:spacing w:after="0"/>
      </w:pPr>
    </w:p>
    <w:p w14:paraId="646F3B2B" w14:textId="77777777" w:rsidR="00AA3FDA" w:rsidRDefault="00AA3FDA" w:rsidP="00112A03">
      <w:pPr>
        <w:spacing w:after="0"/>
      </w:pPr>
    </w:p>
    <w:p w14:paraId="1A3DBC09" w14:textId="77777777" w:rsidR="00AA3FDA" w:rsidRDefault="00000000" w:rsidP="00112A03">
      <w:pPr>
        <w:spacing w:after="0"/>
      </w:pPr>
      <w:hyperlink r:id="rId42" w:history="1">
        <w:r w:rsidR="00AA3FDA">
          <w:rPr>
            <w:rStyle w:val="Hyperlink"/>
          </w:rPr>
          <w:t>http://localhost/onlinegame.web/Error/UnauthorizedError</w:t>
        </w:r>
      </w:hyperlink>
    </w:p>
    <w:p w14:paraId="4D636FD3" w14:textId="224548E6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41DE4B2A" wp14:editId="2431B6FA">
            <wp:extent cx="4427220" cy="5410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5C139" w14:textId="77777777" w:rsidR="00AA3FDA" w:rsidRDefault="00AA3FDA" w:rsidP="00112A03">
      <w:pPr>
        <w:spacing w:after="0"/>
      </w:pPr>
    </w:p>
    <w:p w14:paraId="0F92A42B" w14:textId="77777777" w:rsidR="00AA3FDA" w:rsidRDefault="00AA3FDA" w:rsidP="00112A03">
      <w:pPr>
        <w:spacing w:after="0"/>
      </w:pPr>
    </w:p>
    <w:p w14:paraId="07B0ADDD" w14:textId="77777777" w:rsidR="00AA3FDA" w:rsidRDefault="00AA3FDA" w:rsidP="00112A03">
      <w:pPr>
        <w:spacing w:after="0"/>
      </w:pPr>
      <w:r>
        <w:rPr>
          <w:sz w:val="28"/>
          <w:szCs w:val="28"/>
        </w:rPr>
        <w:t>2.7.5.4. Views/Shared/NotFound.cshtml</w:t>
      </w:r>
    </w:p>
    <w:p w14:paraId="200A9928" w14:textId="77777777" w:rsidR="00AA3FDA" w:rsidRDefault="00AA3FDA" w:rsidP="00112A03">
      <w:pPr>
        <w:spacing w:after="0"/>
      </w:pPr>
    </w:p>
    <w:p w14:paraId="51A24AE7" w14:textId="77777777" w:rsidR="00AA3FDA" w:rsidRDefault="00AA3FDA" w:rsidP="00112A03">
      <w:pPr>
        <w:spacing w:after="0"/>
      </w:pPr>
    </w:p>
    <w:p w14:paraId="5A2062A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Error</w:t>
      </w:r>
    </w:p>
    <w:p w14:paraId="277649C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FF8792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tFound"</w:t>
      </w:r>
      <w:r>
        <w:rPr>
          <w:rFonts w:ascii="Consolas" w:hAnsi="Consolas"/>
          <w:sz w:val="18"/>
          <w:szCs w:val="18"/>
        </w:rPr>
        <w:t>;</w:t>
      </w:r>
    </w:p>
    <w:p w14:paraId="7A4DD48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6DEC11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NotFound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A17F6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0A2085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NotFoundMessage</w:t>
      </w:r>
    </w:p>
    <w:p w14:paraId="0326846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B2A0AF" w14:textId="77777777" w:rsidR="00AA3FDA" w:rsidRDefault="00AA3FDA" w:rsidP="00112A03">
      <w:pPr>
        <w:spacing w:after="0"/>
      </w:pPr>
    </w:p>
    <w:p w14:paraId="1ACB530A" w14:textId="77777777" w:rsidR="00AA3FDA" w:rsidRDefault="00AA3FDA" w:rsidP="00112A03">
      <w:pPr>
        <w:spacing w:after="0"/>
      </w:pPr>
    </w:p>
    <w:p w14:paraId="053D5B9C" w14:textId="77777777" w:rsidR="00AA3FDA" w:rsidRDefault="00000000" w:rsidP="00112A03">
      <w:pPr>
        <w:spacing w:after="0"/>
      </w:pPr>
      <w:hyperlink r:id="rId44" w:history="1">
        <w:r w:rsidR="00AA3FDA">
          <w:rPr>
            <w:rStyle w:val="Hyperlink"/>
          </w:rPr>
          <w:t>http://localhost/onlinegame.web/Error/NotFound</w:t>
        </w:r>
      </w:hyperlink>
    </w:p>
    <w:p w14:paraId="1DF03342" w14:textId="1712DB81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07F650EB" wp14:editId="66243BB1">
            <wp:extent cx="3512820" cy="495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B3EAC" w14:textId="77777777" w:rsidR="00AA3FDA" w:rsidRDefault="00AA3FDA" w:rsidP="00112A03">
      <w:pPr>
        <w:spacing w:after="0"/>
      </w:pPr>
    </w:p>
    <w:p w14:paraId="35D02234" w14:textId="77777777" w:rsidR="00AA3FDA" w:rsidRDefault="00AA3FDA" w:rsidP="00112A03">
      <w:pPr>
        <w:spacing w:after="0"/>
      </w:pPr>
    </w:p>
    <w:p w14:paraId="0CBCF6F1" w14:textId="77777777" w:rsidR="00AA3FDA" w:rsidRDefault="00AA3FDA" w:rsidP="00112A03">
      <w:pPr>
        <w:spacing w:after="0"/>
      </w:pPr>
      <w:r>
        <w:rPr>
          <w:sz w:val="28"/>
          <w:szCs w:val="28"/>
        </w:rPr>
        <w:t>2.7.5.5. Views/Shared/InternalServerError.cshtml</w:t>
      </w:r>
    </w:p>
    <w:p w14:paraId="485A2B0E" w14:textId="77777777" w:rsidR="00AA3FDA" w:rsidRDefault="00AA3FDA" w:rsidP="00112A03">
      <w:pPr>
        <w:spacing w:after="0"/>
      </w:pPr>
    </w:p>
    <w:p w14:paraId="46329812" w14:textId="77777777" w:rsidR="00AA3FDA" w:rsidRDefault="00AA3FDA" w:rsidP="00112A03">
      <w:pPr>
        <w:spacing w:after="0"/>
      </w:pPr>
    </w:p>
    <w:p w14:paraId="1E00B82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Error</w:t>
      </w:r>
    </w:p>
    <w:p w14:paraId="1CA603F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7F3EDD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ternalServerError"</w:t>
      </w:r>
      <w:r>
        <w:rPr>
          <w:rFonts w:ascii="Consolas" w:hAnsi="Consolas"/>
          <w:sz w:val="18"/>
          <w:szCs w:val="18"/>
        </w:rPr>
        <w:t>;</w:t>
      </w:r>
    </w:p>
    <w:p w14:paraId="53F8C87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A2E87B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InternalServerError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1A650E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A3AC8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ErrorResource.InternalServerErrorMessage</w:t>
      </w:r>
    </w:p>
    <w:p w14:paraId="7B1F1DE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CACC61" w14:textId="77777777" w:rsidR="00AA3FDA" w:rsidRDefault="00AA3FDA" w:rsidP="00112A03">
      <w:pPr>
        <w:spacing w:after="0"/>
      </w:pPr>
    </w:p>
    <w:p w14:paraId="460F9E8C" w14:textId="77777777" w:rsidR="00AA3FDA" w:rsidRDefault="00AA3FDA" w:rsidP="00112A03">
      <w:pPr>
        <w:spacing w:after="0"/>
      </w:pPr>
    </w:p>
    <w:p w14:paraId="60423DB2" w14:textId="77777777" w:rsidR="00AA3FDA" w:rsidRDefault="00000000" w:rsidP="00112A03">
      <w:pPr>
        <w:spacing w:after="0"/>
      </w:pPr>
      <w:hyperlink r:id="rId46" w:history="1">
        <w:r w:rsidR="00AA3FDA">
          <w:rPr>
            <w:rStyle w:val="Hyperlink"/>
          </w:rPr>
          <w:t>http://localhost/onlinegame.web/Error/InternalServerError</w:t>
        </w:r>
      </w:hyperlink>
    </w:p>
    <w:p w14:paraId="6845B186" w14:textId="7D201D3F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0F8B05DD" wp14:editId="3121EA23">
            <wp:extent cx="4213860" cy="4953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8560B" w14:textId="77777777" w:rsidR="00AA3FDA" w:rsidRDefault="00AA3FDA" w:rsidP="00112A03">
      <w:pPr>
        <w:spacing w:after="0"/>
      </w:pPr>
    </w:p>
    <w:p w14:paraId="3EC9C135" w14:textId="77777777" w:rsidR="00AA3FDA" w:rsidRDefault="00AA3FDA" w:rsidP="00112A03">
      <w:pPr>
        <w:spacing w:after="0"/>
      </w:pPr>
    </w:p>
    <w:p w14:paraId="5D05E698" w14:textId="77777777" w:rsidR="00AA3FDA" w:rsidRDefault="00AA3FDA" w:rsidP="00112A03">
      <w:pPr>
        <w:spacing w:after="0"/>
      </w:pPr>
    </w:p>
    <w:p w14:paraId="466C34FA" w14:textId="77777777" w:rsidR="00AA3FDA" w:rsidRDefault="00AA3FDA" w:rsidP="00112A03">
      <w:pPr>
        <w:spacing w:after="0"/>
      </w:pPr>
      <w:r>
        <w:rPr>
          <w:sz w:val="36"/>
          <w:szCs w:val="36"/>
        </w:rPr>
        <w:t>2.8. WebShare/Attribute</w:t>
      </w:r>
    </w:p>
    <w:p w14:paraId="403939E8" w14:textId="77777777" w:rsidR="00AA3FDA" w:rsidRDefault="00AA3FDA" w:rsidP="00112A03">
      <w:pPr>
        <w:spacing w:after="0"/>
      </w:pPr>
    </w:p>
    <w:p w14:paraId="6E6F4003" w14:textId="77777777" w:rsidR="00AA3FDA" w:rsidRDefault="00AA3FDA" w:rsidP="00112A03">
      <w:pPr>
        <w:spacing w:after="0"/>
      </w:pPr>
    </w:p>
    <w:p w14:paraId="3CF79EEA" w14:textId="77777777" w:rsidR="00AA3FDA" w:rsidRDefault="00AA3FDA" w:rsidP="00112A03">
      <w:pPr>
        <w:spacing w:after="0"/>
      </w:pPr>
      <w:r>
        <w:rPr>
          <w:sz w:val="32"/>
          <w:szCs w:val="32"/>
        </w:rPr>
        <w:t>2.8.1. CustomizeCacheAttribute</w:t>
      </w:r>
    </w:p>
    <w:p w14:paraId="0298392C" w14:textId="77777777" w:rsidR="00AA3FDA" w:rsidRDefault="00AA3FDA" w:rsidP="00112A03">
      <w:pPr>
        <w:spacing w:after="0"/>
      </w:pPr>
    </w:p>
    <w:p w14:paraId="24D60F5F" w14:textId="77777777" w:rsidR="00AA3FDA" w:rsidRDefault="00AA3FDA" w:rsidP="00112A03">
      <w:pPr>
        <w:spacing w:after="0"/>
      </w:pPr>
    </w:p>
    <w:p w14:paraId="431886CE" w14:textId="77777777" w:rsidR="00AA3FDA" w:rsidRDefault="00AA3FDA" w:rsidP="00112A03">
      <w:pPr>
        <w:spacing w:after="0"/>
      </w:pPr>
      <w:r>
        <w:rPr>
          <w:sz w:val="28"/>
          <w:szCs w:val="28"/>
        </w:rPr>
        <w:t>2.8.1.1. WebShare/Attribute/CustomizeCacheAttribute.cs</w:t>
      </w:r>
    </w:p>
    <w:p w14:paraId="1EF86EC5" w14:textId="77777777" w:rsidR="00AA3FDA" w:rsidRDefault="00AA3FDA" w:rsidP="00112A03">
      <w:pPr>
        <w:spacing w:after="0"/>
      </w:pPr>
    </w:p>
    <w:p w14:paraId="3BBE3E8E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0C728FE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Configuration;</w:t>
      </w:r>
    </w:p>
    <w:p w14:paraId="22073AE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.Attribute</w:t>
      </w:r>
    </w:p>
    <w:p w14:paraId="0A6A98C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674491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ustomizeCacheAttribute</w:t>
      </w:r>
      <w:r>
        <w:t> </w:t>
      </w:r>
      <w:r>
        <w:rPr>
          <w:rFonts w:ascii="Consolas" w:hAnsi="Consolas"/>
          <w:sz w:val="18"/>
          <w:szCs w:val="18"/>
        </w:rPr>
        <w:t>: OutputCacheAttribute</w:t>
      </w:r>
    </w:p>
    <w:p w14:paraId="2623AFD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21CF04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CustomizeCacheAttribu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acheProfileName)</w:t>
      </w:r>
    </w:p>
    <w:p w14:paraId="6B3B416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B48727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OutputCacheSettingsSection cacheSettings =</w:t>
      </w:r>
    </w:p>
    <w:p w14:paraId="055D2B9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(OutputCacheSettingsSection)WebConfigurationManager</w:t>
      </w:r>
    </w:p>
    <w:p w14:paraId="625EBF5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.GetSection(</w:t>
      </w:r>
      <w:r>
        <w:rPr>
          <w:rFonts w:ascii="Consolas" w:hAnsi="Consolas"/>
          <w:color w:val="A31515"/>
          <w:sz w:val="18"/>
          <w:szCs w:val="18"/>
        </w:rPr>
        <w:t>"system.web/caching/outputCacheSettings"</w:t>
      </w:r>
      <w:r>
        <w:rPr>
          <w:rFonts w:ascii="Consolas" w:hAnsi="Consolas"/>
          <w:sz w:val="18"/>
          <w:szCs w:val="18"/>
        </w:rPr>
        <w:t>);</w:t>
      </w:r>
    </w:p>
    <w:p w14:paraId="67E0156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OutputCacheProfile cacheProfile = cacheSettings.OutputCacheProfiles[cacheProfileName];</w:t>
      </w:r>
    </w:p>
    <w:p w14:paraId="1AA1AFE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Duration = cacheProfile.Duration;</w:t>
      </w:r>
    </w:p>
    <w:p w14:paraId="47E57C6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VaryByParam = cacheProfile.VaryByParam;</w:t>
      </w:r>
    </w:p>
    <w:p w14:paraId="49E1FBD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VaryByCustom = cacheProfile.VaryByCustom;</w:t>
      </w:r>
    </w:p>
    <w:p w14:paraId="7D8850E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195C02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8F8B3F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81DD072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AD26F9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Web.config</w:t>
      </w:r>
    </w:p>
    <w:p w14:paraId="060FED5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system.web&gt;</w:t>
      </w:r>
    </w:p>
    <w:p w14:paraId="2C1000C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aching&gt;</w:t>
      </w:r>
    </w:p>
    <w:p w14:paraId="7CFA057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outputCacheSettings&gt;</w:t>
      </w:r>
    </w:p>
    <w:p w14:paraId="1EB185A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outputCacheProfiles&gt;</w:t>
      </w:r>
    </w:p>
    <w:p w14:paraId="1B60E0E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 &lt;clear/&gt;</w:t>
      </w:r>
    </w:p>
    <w:p w14:paraId="6EA0250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 &lt;add name="outputCacheProfile1" duration="60" varyByParam="none"/&gt;</w:t>
      </w:r>
    </w:p>
    <w:p w14:paraId="10BA539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/outputCacheProfiles&gt;</w:t>
      </w:r>
    </w:p>
    <w:p w14:paraId="5725A90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/outputCacheSettings&gt;</w:t>
      </w:r>
    </w:p>
    <w:p w14:paraId="5AD2AEA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/caching&gt;</w:t>
      </w:r>
    </w:p>
    <w:p w14:paraId="5F8374E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ustomErrors mode="On"&gt;</w:t>
      </w:r>
    </w:p>
    <w:p w14:paraId="512927F2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error statusCode="401" redirect="Error/UnauthorizedError" /&gt;</w:t>
      </w:r>
    </w:p>
    <w:p w14:paraId="32EE612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error statusCode="404" redirect="Error/NotFound" /&gt;</w:t>
      </w:r>
    </w:p>
    <w:p w14:paraId="7E12FB9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&lt;error statusCode="500" redirect="Error/InternalServerError" /&gt;</w:t>
      </w:r>
    </w:p>
    <w:p w14:paraId="394C01C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/customErrors&gt;</w:t>
      </w:r>
    </w:p>
    <w:p w14:paraId="33EC918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globalization culture="en-au" /&gt;</w:t>
      </w:r>
    </w:p>
    <w:p w14:paraId="15987D6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compilation debug="true" targetFramework="4.6.1" /&gt;</w:t>
      </w:r>
    </w:p>
    <w:p w14:paraId="1610A91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httpRuntime targetFramework="4.6.1" /&gt;</w:t>
      </w:r>
    </w:p>
    <w:p w14:paraId="1832F5A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/system.web&gt;</w:t>
      </w:r>
    </w:p>
    <w:p w14:paraId="7606C08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C1542CC" w14:textId="77777777" w:rsidR="00AA3FDA" w:rsidRDefault="00AA3FDA" w:rsidP="00112A03">
      <w:pPr>
        <w:spacing w:after="0"/>
      </w:pPr>
    </w:p>
    <w:p w14:paraId="56B09633" w14:textId="77777777" w:rsidR="00AA3FDA" w:rsidRDefault="00AA3FDA" w:rsidP="00112A03">
      <w:pPr>
        <w:spacing w:after="0"/>
      </w:pPr>
    </w:p>
    <w:p w14:paraId="4F7F19BD" w14:textId="77777777" w:rsidR="00AA3FDA" w:rsidRDefault="00AA3FDA" w:rsidP="00112A03">
      <w:pPr>
        <w:spacing w:after="0"/>
      </w:pPr>
      <w:r>
        <w:rPr>
          <w:sz w:val="28"/>
          <w:szCs w:val="28"/>
        </w:rPr>
        <w:t>2.8.1.2. The way to use WebShare/Attribute/CustomizeCacheAttribute.cs</w:t>
      </w:r>
    </w:p>
    <w:p w14:paraId="5A0B4120" w14:textId="77777777" w:rsidR="00AA3FDA" w:rsidRDefault="00AA3FDA" w:rsidP="00112A03">
      <w:pPr>
        <w:spacing w:after="0"/>
      </w:pPr>
    </w:p>
    <w:p w14:paraId="7CCE3DD1" w14:textId="77777777" w:rsidR="00AA3FDA" w:rsidRDefault="00AA3FDA" w:rsidP="00112A03">
      <w:pPr>
        <w:spacing w:after="0"/>
      </w:pPr>
      <w:r>
        <w:t>The following the controller action method to show you how to use CustomizeCacheAttribute</w:t>
      </w:r>
    </w:p>
    <w:p w14:paraId="0F2668EC" w14:textId="77777777" w:rsidR="00AA3FDA" w:rsidRDefault="00AA3FDA" w:rsidP="00112A03">
      <w:pPr>
        <w:spacing w:after="0"/>
      </w:pPr>
    </w:p>
    <w:p w14:paraId="4F93F21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HttpGet]</w:t>
      </w:r>
    </w:p>
    <w:p w14:paraId="79BB135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OutputCache(Duration = 60)]</w:t>
      </w:r>
    </w:p>
    <w:p w14:paraId="18E249F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OutputCache(CacheProfi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utputCacheProfile1"</w:t>
      </w:r>
      <w:r>
        <w:rPr>
          <w:rFonts w:ascii="Consolas" w:hAnsi="Consolas"/>
          <w:sz w:val="18"/>
          <w:szCs w:val="18"/>
        </w:rPr>
        <w:t>)]</w:t>
      </w:r>
    </w:p>
    <w:p w14:paraId="3C3CAD0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4()</w:t>
      </w:r>
    </w:p>
    <w:p w14:paraId="7EC78C2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858E2D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ToListAsync());</w:t>
      </w:r>
    </w:p>
    <w:p w14:paraId="1502A21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110A28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ChildActionOnly] make the action to be accessible only by a child request,</w:t>
      </w:r>
    </w:p>
    <w:p w14:paraId="1638A11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o no one can make a direct URL request to this action.</w:t>
      </w:r>
    </w:p>
    <w:p w14:paraId="1587B23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ChildActionOnly]</w:t>
      </w:r>
    </w:p>
    <w:p w14:paraId="11CD965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HttpGet]</w:t>
      </w:r>
    </w:p>
    <w:p w14:paraId="170C7832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Duration = 60)]</w:t>
      </w:r>
    </w:p>
    <w:p w14:paraId="546BD6A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OutputCache(CacheProfile = "outputCacheProfile1")]   //This will thrwo exception</w:t>
      </w:r>
    </w:p>
    <w:p w14:paraId="481793B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CustomizeCach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outputCacheProfile1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4B8BEB9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tGamerCount2()</w:t>
      </w:r>
    </w:p>
    <w:p w14:paraId="51DACF1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2474BC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 Count =</w:t>
      </w:r>
      <w:r>
        <w:t> </w:t>
      </w:r>
      <w:r>
        <w:rPr>
          <w:rFonts w:ascii="Consolas" w:hAnsi="Consolas"/>
          <w:sz w:val="18"/>
          <w:szCs w:val="18"/>
        </w:rPr>
        <w:t>{db.Gamers.Count()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At</w:t>
      </w:r>
      <w:r>
        <w:t> </w:t>
      </w:r>
      <w:r>
        <w:rPr>
          <w:rFonts w:ascii="Consolas" w:hAnsi="Consolas"/>
          <w:sz w:val="18"/>
          <w:szCs w:val="18"/>
        </w:rPr>
        <w:t>{DateTime.Now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14338B8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87D9424" w14:textId="77777777" w:rsidR="00AA3FDA" w:rsidRDefault="00AA3FDA" w:rsidP="00112A03">
      <w:pPr>
        <w:spacing w:after="0"/>
      </w:pPr>
    </w:p>
    <w:p w14:paraId="24A8DC7B" w14:textId="77777777" w:rsidR="00AA3FDA" w:rsidRDefault="00AA3FDA" w:rsidP="00112A03">
      <w:pPr>
        <w:spacing w:after="0"/>
      </w:pPr>
      <w:r>
        <w:t> </w:t>
      </w:r>
    </w:p>
    <w:p w14:paraId="7D1F2562" w14:textId="77777777" w:rsidR="00AA3FDA" w:rsidRDefault="00AA3FDA" w:rsidP="00112A03">
      <w:pPr>
        <w:spacing w:after="0"/>
      </w:pPr>
      <w:r>
        <w:rPr>
          <w:sz w:val="32"/>
          <w:szCs w:val="32"/>
        </w:rPr>
        <w:t>2.8.2. DateRangeAttribute, BetweenMinimumDateAndTodayAttribute, BeforeTodayAttribute</w:t>
      </w:r>
    </w:p>
    <w:p w14:paraId="2EEA247A" w14:textId="77777777" w:rsidR="00AA3FDA" w:rsidRDefault="00AA3FDA" w:rsidP="00112A03">
      <w:pPr>
        <w:spacing w:after="0"/>
      </w:pPr>
    </w:p>
    <w:p w14:paraId="67862A2B" w14:textId="77777777" w:rsidR="00AA3FDA" w:rsidRDefault="00AA3FDA" w:rsidP="00112A03">
      <w:pPr>
        <w:spacing w:after="0"/>
      </w:pPr>
    </w:p>
    <w:p w14:paraId="210CA943" w14:textId="77777777" w:rsidR="00AA3FDA" w:rsidRDefault="00AA3FDA" w:rsidP="00112A03">
      <w:pPr>
        <w:spacing w:after="0"/>
      </w:pPr>
      <w:r>
        <w:rPr>
          <w:sz w:val="28"/>
          <w:szCs w:val="28"/>
        </w:rPr>
        <w:t>2.8.2.1. WebShare/Attribute/DateRangeAttribute.cs</w:t>
      </w:r>
    </w:p>
    <w:p w14:paraId="7DC6298E" w14:textId="77777777" w:rsidR="00AA3FDA" w:rsidRDefault="00AA3FDA" w:rsidP="00112A03">
      <w:pPr>
        <w:spacing w:after="0"/>
      </w:pPr>
    </w:p>
    <w:p w14:paraId="363531F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31CA6A2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3D5663EE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Globalization;</w:t>
      </w:r>
    </w:p>
    <w:p w14:paraId="3644898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.Attribute</w:t>
      </w:r>
    </w:p>
    <w:p w14:paraId="7E5D321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856CC8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eRangeAttribute</w:t>
      </w:r>
      <w:r>
        <w:t> </w:t>
      </w:r>
      <w:r>
        <w:rPr>
          <w:rFonts w:ascii="Consolas" w:hAnsi="Consolas"/>
          <w:sz w:val="18"/>
          <w:szCs w:val="18"/>
        </w:rPr>
        <w:t>: ValidationAttribute</w:t>
      </w:r>
    </w:p>
    <w:p w14:paraId="14F252B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F5BAB8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vate const string DateFormat = "dd/MM/yyyy";</w:t>
      </w:r>
    </w:p>
    <w:p w14:paraId="6AD0B96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vate static string DateFormat = System.Configuration.ConfigurationManager.AppSettings["DateDormat"];</w:t>
      </w:r>
    </w:p>
    <w:p w14:paraId="6465905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ern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Format = WebShareConst.DateFormat;</w:t>
      </w:r>
    </w:p>
    <w:p w14:paraId="275E3C7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ern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efaultErrorMessag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{0}, '{1}' must be a date between {2:d} and {3:d}."</w:t>
      </w:r>
      <w:r>
        <w:rPr>
          <w:rFonts w:ascii="Consolas" w:hAnsi="Consolas"/>
          <w:sz w:val="18"/>
          <w:szCs w:val="18"/>
        </w:rPr>
        <w:t>;</w:t>
      </w:r>
    </w:p>
    <w:p w14:paraId="6543185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DateTime MinDat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A09C3C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DateTime MaxDat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3A7B08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RangeAttribute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minDate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maxDate)</w:t>
      </w:r>
    </w:p>
    <w:p w14:paraId="132B4C9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: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ase</w:t>
      </w:r>
      <w:r>
        <w:rPr>
          <w:rFonts w:ascii="Consolas" w:hAnsi="Consolas"/>
          <w:sz w:val="18"/>
          <w:szCs w:val="18"/>
          <w:shd w:val="clear" w:color="auto" w:fill="FFFAA5"/>
        </w:rPr>
        <w:t>(DefaultErrorMessage)</w:t>
      </w:r>
    </w:p>
    <w:p w14:paraId="7F24E1E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44FBB14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MinDate = ParseDate(minDate);</w:t>
      </w:r>
    </w:p>
    <w:p w14:paraId="06CD314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MaxDate = ParseDate(maxDate);</w:t>
      </w:r>
    </w:p>
    <w:p w14:paraId="08E8895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5BE9EE4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RangeAttribute(DateTime minDate, DateTime maxDate)</w:t>
      </w:r>
    </w:p>
    <w:p w14:paraId="3866F68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: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ase</w:t>
      </w:r>
      <w:r>
        <w:rPr>
          <w:rFonts w:ascii="Consolas" w:hAnsi="Consolas"/>
          <w:sz w:val="18"/>
          <w:szCs w:val="18"/>
          <w:shd w:val="clear" w:color="auto" w:fill="FFFAA5"/>
        </w:rPr>
        <w:t>(DefaultErrorMessage)</w:t>
      </w:r>
    </w:p>
    <w:p w14:paraId="610D7A7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5D2092C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MinDate = minDate;</w:t>
      </w:r>
    </w:p>
    <w:p w14:paraId="45ACC5A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MaxDate = maxDate;</w:t>
      </w:r>
    </w:p>
    <w:p w14:paraId="1028335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7146AB5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IsVali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value)</w:t>
      </w:r>
    </w:p>
    <w:p w14:paraId="3F27B91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F47FB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(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</w:t>
      </w:r>
      <w:r>
        <w:t> </w:t>
      </w:r>
      <w:r>
        <w:rPr>
          <w:rFonts w:ascii="Consolas" w:hAnsi="Consolas"/>
          <w:sz w:val="18"/>
          <w:szCs w:val="18"/>
        </w:rPr>
        <w:t>DateTime))</w:t>
      </w:r>
    </w:p>
    <w:p w14:paraId="4BD3AF6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2FDA17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;</w:t>
      </w:r>
    </w:p>
    <w:p w14:paraId="27284D4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028E6E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DateTime dateValue = (DateTime)value;</w:t>
      </w:r>
    </w:p>
    <w:p w14:paraId="4C2FAE9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MinDate &lt;= dateValue &amp;&amp; dateValue &lt;= MaxDate;</w:t>
      </w:r>
    </w:p>
    <w:p w14:paraId="5C48F1C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57037D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FormatErrorMessag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)</w:t>
      </w:r>
    </w:p>
    <w:p w14:paraId="6D1BC13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CD07A8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String.Format(CultureInfo.CurrentCulture,</w:t>
      </w:r>
    </w:p>
    <w:p w14:paraId="44F875C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ErrorMessageString, name, DateFormat, MinDate, MaxDate);</w:t>
      </w:r>
    </w:p>
    <w:p w14:paraId="0ACA9DF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A1A1A2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ern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sz w:val="18"/>
          <w:szCs w:val="18"/>
        </w:rPr>
        <w:t>DateTime ParseDa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Value)</w:t>
      </w:r>
    </w:p>
    <w:p w14:paraId="766AA18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3C2F9C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DateTime.ParseExact(dateValue, DateFormat,</w:t>
      </w:r>
    </w:p>
    <w:p w14:paraId="19F5236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CultureInfo.InvariantCulture);</w:t>
      </w:r>
    </w:p>
    <w:p w14:paraId="6C5B233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F62F32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}</w:t>
      </w:r>
    </w:p>
    <w:p w14:paraId="1217413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12E96CE" w14:textId="77777777" w:rsidR="00AA3FDA" w:rsidRDefault="00AA3FDA" w:rsidP="00112A03">
      <w:pPr>
        <w:spacing w:after="0"/>
      </w:pPr>
    </w:p>
    <w:p w14:paraId="135C27EB" w14:textId="77777777" w:rsidR="00AA3FDA" w:rsidRDefault="00AA3FDA" w:rsidP="00112A03">
      <w:pPr>
        <w:spacing w:after="0"/>
      </w:pPr>
      <w:r>
        <w:rPr>
          <w:sz w:val="28"/>
          <w:szCs w:val="28"/>
        </w:rPr>
        <w:t>2.8.2.2. WebShare/Attribute/BetweenMinimumDateAndTodayAttribute.cs</w:t>
      </w:r>
    </w:p>
    <w:p w14:paraId="517415FF" w14:textId="77777777" w:rsidR="00AA3FDA" w:rsidRDefault="00AA3FDA" w:rsidP="00112A03">
      <w:pPr>
        <w:spacing w:after="0"/>
      </w:pPr>
    </w:p>
    <w:p w14:paraId="6D7CB73E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648EBD0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.Attribute</w:t>
      </w:r>
    </w:p>
    <w:p w14:paraId="52F6D15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1C9027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BetweenMinimumDateAndTodayAttribute</w:t>
      </w:r>
      <w:r>
        <w:t> </w:t>
      </w:r>
      <w:r>
        <w:rPr>
          <w:rFonts w:ascii="Consolas" w:hAnsi="Consolas"/>
          <w:sz w:val="18"/>
          <w:szCs w:val="18"/>
        </w:rPr>
        <w:t>: DateRangeAttribute</w:t>
      </w:r>
    </w:p>
    <w:p w14:paraId="77707A9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11C4AF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BetweenMinimumDateAndTodayAttribu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minDate)</w:t>
      </w:r>
    </w:p>
    <w:p w14:paraId="2574206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ParseDate(minDate), DateTime.Now)</w:t>
      </w:r>
    </w:p>
    <w:p w14:paraId="730CA86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7A530B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74B9AD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A806F0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C2FD3C7" w14:textId="77777777" w:rsidR="00AA3FDA" w:rsidRDefault="00AA3FDA" w:rsidP="00112A03">
      <w:pPr>
        <w:spacing w:after="0"/>
      </w:pPr>
    </w:p>
    <w:p w14:paraId="61DC65A3" w14:textId="77777777" w:rsidR="00AA3FDA" w:rsidRDefault="00AA3FDA" w:rsidP="00112A03">
      <w:pPr>
        <w:spacing w:after="0"/>
      </w:pPr>
      <w:r>
        <w:rPr>
          <w:sz w:val="28"/>
          <w:szCs w:val="28"/>
        </w:rPr>
        <w:t>2.8.2.3. WebShare/Attribute/BeforeTodayAttribute.cs</w:t>
      </w:r>
    </w:p>
    <w:p w14:paraId="5F341114" w14:textId="77777777" w:rsidR="00AA3FDA" w:rsidRDefault="00AA3FDA" w:rsidP="00112A03">
      <w:pPr>
        <w:spacing w:after="0"/>
      </w:pPr>
    </w:p>
    <w:p w14:paraId="6B80179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2C14CD5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.Attribute</w:t>
      </w:r>
    </w:p>
    <w:p w14:paraId="3516A7A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12B513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BeforeTodayAttribute</w:t>
      </w:r>
      <w:r>
        <w:t> </w:t>
      </w:r>
      <w:r>
        <w:rPr>
          <w:rFonts w:ascii="Consolas" w:hAnsi="Consolas"/>
          <w:sz w:val="18"/>
          <w:szCs w:val="18"/>
        </w:rPr>
        <w:t>: DateRangeAttribute</w:t>
      </w:r>
    </w:p>
    <w:p w14:paraId="35D8969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116A56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BeforeTodayAttribute()</w:t>
      </w:r>
    </w:p>
    <w:p w14:paraId="6CD44C3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DateTime.MinValue, DateTime.Now)</w:t>
      </w:r>
    </w:p>
    <w:p w14:paraId="277DA89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ABA4A9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7CCDF4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99F28E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9F1B622" w14:textId="77777777" w:rsidR="00AA3FDA" w:rsidRDefault="00AA3FDA" w:rsidP="00112A03">
      <w:pPr>
        <w:spacing w:after="0"/>
      </w:pPr>
    </w:p>
    <w:p w14:paraId="08E50C5F" w14:textId="77777777" w:rsidR="00AA3FDA" w:rsidRDefault="00AA3FDA" w:rsidP="00112A03">
      <w:pPr>
        <w:spacing w:after="0"/>
      </w:pPr>
      <w:r>
        <w:rPr>
          <w:sz w:val="28"/>
          <w:szCs w:val="28"/>
        </w:rPr>
        <w:t>2.8.2.4. The way to use DateRangeAttribute, BetweenMinimumDateAndTodayAttribute, BeforeTodayAttribute</w:t>
      </w:r>
    </w:p>
    <w:p w14:paraId="56186011" w14:textId="77777777" w:rsidR="00AA3FDA" w:rsidRDefault="00AA3FDA" w:rsidP="00112A03">
      <w:pPr>
        <w:spacing w:after="0"/>
      </w:pPr>
    </w:p>
    <w:p w14:paraId="002A57ED" w14:textId="77777777" w:rsidR="00AA3FDA" w:rsidRDefault="00AA3FDA" w:rsidP="00112A03">
      <w:pPr>
        <w:spacing w:after="0"/>
      </w:pPr>
      <w:r>
        <w:t>The following the controller action method to show you how to use this attributes</w:t>
      </w:r>
    </w:p>
    <w:p w14:paraId="737BDA37" w14:textId="77777777" w:rsidR="00AA3FDA" w:rsidRDefault="00AA3FDA" w:rsidP="00112A03">
      <w:pPr>
        <w:spacing w:after="0"/>
      </w:pPr>
    </w:p>
    <w:p w14:paraId="716F55E2" w14:textId="77777777" w:rsidR="00AA3FDA" w:rsidRDefault="00AA3FDA" w:rsidP="00112A03">
      <w:pPr>
        <w:spacing w:after="0"/>
      </w:pPr>
    </w:p>
    <w:p w14:paraId="573EA88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ange(typeof(DateTime), "1/1/1970", "1/1/2001", ErrorMessage = "Date is out of Range")]    //Error - Client Side validation will never pass</w:t>
      </w:r>
    </w:p>
    <w:p w14:paraId="19D40C6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ange(typeof(DateTime), "1/1/1970", "1/1/2001")] //Error - Client Side validation will never pass</w:t>
      </w:r>
    </w:p>
    <w:p w14:paraId="76EC783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ateRange("01/01/1970", "01/01/2001")]</w:t>
      </w:r>
    </w:p>
    <w:p w14:paraId="68CD145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ateRange("01/01/1970", DateTime.Now.ToShortDateString())] //Error :  An attribute argument must be a constant expression</w:t>
      </w:r>
    </w:p>
    <w:p w14:paraId="1E936F7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BetweenMinimumDateAndToday("01/01/1970")]</w:t>
      </w:r>
    </w:p>
    <w:p w14:paraId="19289BE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BeforeToday]</w:t>
      </w:r>
    </w:p>
    <w:p w14:paraId="45F194B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isplayFormat(DataFormatString = "{0:dd/MM/yyyy}", ApplyFormatInEditMode = true)]</w:t>
      </w:r>
    </w:p>
    <w:p w14:paraId="5FE2A88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DisplayFormat(DataFormatString = WebShareConst.DateStringFormat, ApplyFormatInEditMod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)]</w:t>
      </w:r>
    </w:p>
    <w:p w14:paraId="1568863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Required]</w:t>
      </w:r>
    </w:p>
    <w:p w14:paraId="65F265F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DateTime DateOfBirth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F3DA698" w14:textId="77777777" w:rsidR="00AA3FDA" w:rsidRDefault="00AA3FDA" w:rsidP="00112A03">
      <w:pPr>
        <w:spacing w:after="0"/>
      </w:pPr>
    </w:p>
    <w:p w14:paraId="1B2CD91B" w14:textId="77777777" w:rsidR="00AA3FDA" w:rsidRDefault="00AA3FDA" w:rsidP="00112A03">
      <w:pPr>
        <w:spacing w:after="0"/>
      </w:pPr>
    </w:p>
    <w:p w14:paraId="2291AA04" w14:textId="77777777" w:rsidR="00AA3FDA" w:rsidRDefault="00AA3FDA" w:rsidP="00112A03">
      <w:pPr>
        <w:spacing w:after="0"/>
      </w:pPr>
      <w:r>
        <w:rPr>
          <w:sz w:val="32"/>
          <w:szCs w:val="32"/>
        </w:rPr>
        <w:t>2.8.3. RemoteClientServerAttribute.cs</w:t>
      </w:r>
    </w:p>
    <w:p w14:paraId="493420B0" w14:textId="77777777" w:rsidR="00AA3FDA" w:rsidRDefault="00AA3FDA" w:rsidP="00112A03">
      <w:pPr>
        <w:spacing w:after="0"/>
      </w:pPr>
    </w:p>
    <w:p w14:paraId="6FD6D37B" w14:textId="77777777" w:rsidR="00AA3FDA" w:rsidRDefault="00AA3FDA" w:rsidP="00112A03">
      <w:pPr>
        <w:spacing w:after="0"/>
      </w:pPr>
    </w:p>
    <w:p w14:paraId="1F7C03D5" w14:textId="77777777" w:rsidR="00AA3FDA" w:rsidRDefault="00AA3FDA" w:rsidP="00112A03">
      <w:pPr>
        <w:spacing w:after="0"/>
      </w:pPr>
      <w:r>
        <w:rPr>
          <w:sz w:val="28"/>
          <w:szCs w:val="28"/>
        </w:rPr>
        <w:t>2.8.3.1. WebShare/Attribute/RemoteClientServerAttribute.cs</w:t>
      </w:r>
    </w:p>
    <w:p w14:paraId="73ABB674" w14:textId="77777777" w:rsidR="00AA3FDA" w:rsidRDefault="00AA3FDA" w:rsidP="00112A03">
      <w:pPr>
        <w:spacing w:after="0"/>
      </w:pPr>
    </w:p>
    <w:p w14:paraId="1D83633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5481541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0084223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6822723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0C84DC6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Reflection;</w:t>
      </w:r>
    </w:p>
    <w:p w14:paraId="6008761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WebShare.Attribute</w:t>
      </w:r>
    </w:p>
    <w:p w14:paraId="3FA666C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DC1E31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emoteClientServerAttribute</w:t>
      </w:r>
      <w:r>
        <w:t> </w:t>
      </w:r>
      <w:r>
        <w:rPr>
          <w:rFonts w:ascii="Consolas" w:hAnsi="Consolas"/>
          <w:sz w:val="18"/>
          <w:szCs w:val="18"/>
        </w:rPr>
        <w:t>: RemoteAttribute</w:t>
      </w:r>
    </w:p>
    <w:p w14:paraId="4232D54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32D0DD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mplement IsValid() will get the server side validation.</w:t>
      </w:r>
    </w:p>
    <w:p w14:paraId="6278AD0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sz w:val="18"/>
          <w:szCs w:val="18"/>
        </w:rPr>
        <w:t>ValidationResult IsVali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value, ValidationContext validationContext)</w:t>
      </w:r>
    </w:p>
    <w:p w14:paraId="4A938B3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4F848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1A9B416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ing reflection to get the controller that is used by this attribute.</w:t>
      </w:r>
    </w:p>
    <w:p w14:paraId="5129B00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all types of the Executing Assembly, I want the type</w:t>
      </w:r>
    </w:p>
    <w:p w14:paraId="4753476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ch the type name is equals to the controller name in route data.</w:t>
      </w:r>
    </w:p>
    <w:p w14:paraId="60E5FC4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Type controller = Assembly.GetExecutingAssembly().GetTypes()</w:t>
      </w:r>
    </w:p>
    <w:p w14:paraId="720AFCF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.FirstOrDefault(type =&gt;</w:t>
      </w:r>
    </w:p>
    <w:p w14:paraId="2A966D4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String.Equals(type.Name,</w:t>
      </w:r>
    </w:p>
    <w:p w14:paraId="67EB6B2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RouteData[</w:t>
      </w:r>
      <w:r>
        <w:rPr>
          <w:rFonts w:ascii="Consolas" w:hAnsi="Consolas"/>
          <w:color w:val="A31515"/>
          <w:sz w:val="18"/>
          <w:szCs w:val="18"/>
        </w:rPr>
        <w:t>"controller"</w:t>
      </w:r>
      <w:r>
        <w:rPr>
          <w:rFonts w:ascii="Consolas" w:hAnsi="Consolas"/>
          <w:sz w:val="18"/>
          <w:szCs w:val="18"/>
        </w:rPr>
        <w:t>].ToString()}</w:t>
      </w:r>
      <w:r>
        <w:rPr>
          <w:rFonts w:ascii="Consolas" w:hAnsi="Consolas"/>
          <w:color w:val="A31515"/>
          <w:sz w:val="18"/>
          <w:szCs w:val="18"/>
        </w:rPr>
        <w:t>Controller"</w:t>
      </w:r>
      <w:r>
        <w:rPr>
          <w:rFonts w:ascii="Consolas" w:hAnsi="Consolas"/>
          <w:sz w:val="18"/>
          <w:szCs w:val="18"/>
        </w:rPr>
        <w:t>,</w:t>
      </w:r>
    </w:p>
    <w:p w14:paraId="4D7A84A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StringComparison.CurrentCultureIgnoreCase));</w:t>
      </w:r>
    </w:p>
    <w:p w14:paraId="703F80B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ontroll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F3AA17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751EF3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D51AF7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the action method that is used by this attribute and has validation logic.</w:t>
      </w:r>
    </w:p>
    <w:p w14:paraId="01C48C4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MethodInfo action = controller.GetMethods()</w:t>
      </w:r>
    </w:p>
    <w:p w14:paraId="6C46F7F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.FirstOrDefault(method =&gt;</w:t>
      </w:r>
    </w:p>
    <w:p w14:paraId="79A33C4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tring.Equals(method.Name,</w:t>
      </w:r>
    </w:p>
    <w:p w14:paraId="064BA10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RouteData[</w:t>
      </w:r>
      <w:r>
        <w:rPr>
          <w:rFonts w:ascii="Consolas" w:hAnsi="Consolas"/>
          <w:color w:val="A31515"/>
          <w:sz w:val="18"/>
          <w:szCs w:val="18"/>
        </w:rPr>
        <w:t>"action"</w:t>
      </w:r>
      <w:r>
        <w:rPr>
          <w:rFonts w:ascii="Consolas" w:hAnsi="Consolas"/>
          <w:sz w:val="18"/>
          <w:szCs w:val="18"/>
        </w:rPr>
        <w:t>].ToString(),</w:t>
      </w:r>
    </w:p>
    <w:p w14:paraId="1E6E009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tringComparison.CurrentCultureIgnoreCase));</w:t>
      </w:r>
    </w:p>
    <w:p w14:paraId="7D1928F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action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944BD6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D2405F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reate an instance of the controller class</w:t>
      </w:r>
    </w:p>
    <w:p w14:paraId="1A06C3B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instance = Activator.CreateInstance(controller);</w:t>
      </w:r>
    </w:p>
    <w:p w14:paraId="108FAA7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voke the action method that is used by this attribute and has validation logic.</w:t>
      </w:r>
    </w:p>
    <w:p w14:paraId="728C30C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ction.Invoke(object obj, object[] parameters)</w:t>
      </w:r>
    </w:p>
    <w:p w14:paraId="0739664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our case, it will invoke "IsEmailAvailable" action of "GamerController".</w:t>
      </w:r>
    </w:p>
    <w:p w14:paraId="40151C4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response = action.Invoke(instanc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Consolas" w:hAnsi="Consolas"/>
          <w:sz w:val="18"/>
          <w:szCs w:val="18"/>
        </w:rPr>
        <w:t>[] { value });</w:t>
      </w:r>
    </w:p>
    <w:p w14:paraId="04EB17B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response is JsonResult), then get data.</w:t>
      </w:r>
    </w:p>
    <w:p w14:paraId="49F91F8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response is JsonResult)</w:t>
      </w:r>
    </w:p>
    <w:p w14:paraId="753BF87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bject jsonData = ((JsonResult)response).Data;</w:t>
      </w:r>
    </w:p>
    <w:p w14:paraId="18B755A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result = respon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JsonResult;</w:t>
      </w:r>
    </w:p>
    <w:p w14:paraId="4C5CD31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jsonData = result?.Data;</w:t>
      </w:r>
    </w:p>
    <w:p w14:paraId="201AC56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data is true, it means pass the validation.</w:t>
      </w:r>
    </w:p>
    <w:p w14:paraId="3E1445D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therwise return new ValidationResult(ErrorMessage);</w:t>
      </w:r>
    </w:p>
    <w:p w14:paraId="2AC8ADF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jsonData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rPr>
          <w:rFonts w:ascii="Consolas" w:hAnsi="Consolas"/>
          <w:sz w:val="18"/>
          <w:szCs w:val="18"/>
        </w:rPr>
        <w:t>)</w:t>
      </w:r>
    </w:p>
    <w:p w14:paraId="6FC59FA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0B8BF21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rPr>
          <w:rFonts w:ascii="Consolas" w:hAnsi="Consolas"/>
          <w:sz w:val="18"/>
          <w:szCs w:val="18"/>
        </w:rPr>
        <w:t>)jsonData ?</w:t>
      </w:r>
    </w:p>
    <w:p w14:paraId="12D2227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 ValidationResult.Success :</w:t>
      </w:r>
    </w:p>
    <w:p w14:paraId="2280C9C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ValidationResult(ErrorMessage);</w:t>
      </w:r>
    </w:p>
    <w:p w14:paraId="41C8D67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50D9706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0B9BD9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0AC119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542BBAB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</w:t>
      </w:r>
    </w:p>
    <w:p w14:paraId="2CA7487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return ValidationResult.Success;</w:t>
      </w:r>
    </w:p>
    <w:p w14:paraId="2894B1D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we don't find the controller which passed from the attribute,</w:t>
      </w:r>
    </w:p>
    <w:p w14:paraId="6B78259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r if we don't find the action that used by the attribute and has validation logic.</w:t>
      </w:r>
    </w:p>
    <w:p w14:paraId="7B4684B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we return validation pass.</w:t>
      </w:r>
    </w:p>
    <w:p w14:paraId="5B5F4F1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at means we ignore this validation attribute.</w:t>
      </w:r>
    </w:p>
    <w:p w14:paraId="726A8FC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</w:t>
      </w:r>
    </w:p>
    <w:p w14:paraId="7D1BB93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you want the validation to fail</w:t>
      </w:r>
    </w:p>
    <w:p w14:paraId="2B9E261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return new ValidationResult(base.ErrorMessageString);</w:t>
      </w:r>
    </w:p>
    <w:p w14:paraId="6D28EEF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alidationResult.Success;</w:t>
      </w:r>
    </w:p>
    <w:p w14:paraId="5665528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81CC1C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RemoteClientServerAttribu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routeName)</w:t>
      </w:r>
    </w:p>
    <w:p w14:paraId="52424E2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routeName)</w:t>
      </w:r>
    </w:p>
    <w:p w14:paraId="54BDE33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3C3CBF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9759C8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RemoteClientServerAttribu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action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ontroller)</w:t>
      </w:r>
    </w:p>
    <w:p w14:paraId="1002A4F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action, controller)</w:t>
      </w:r>
    </w:p>
    <w:p w14:paraId="507E400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66A8F1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100B46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RemoteClientServerAttribut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action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ontroller,</w:t>
      </w:r>
    </w:p>
    <w:p w14:paraId="6314E89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areaName)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action, controller, areaName)</w:t>
      </w:r>
    </w:p>
    <w:p w14:paraId="342B022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0FD84B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8D8C9A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FBBF00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7F4A592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F80A82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5BEEEE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Type controller = Assembly.GetExecutingAssembly().GetTypes()</w:t>
      </w:r>
    </w:p>
    <w:p w14:paraId="78DEEEF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.FirstOrDefault(type =&gt;</w:t>
      </w:r>
    </w:p>
    <w:p w14:paraId="1B83B4D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String.Equals(type.Name,</w:t>
      </w:r>
    </w:p>
    <w:p w14:paraId="26BE181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$"{RouteData["controller"].ToString()}Controller",</w:t>
      </w:r>
    </w:p>
    <w:p w14:paraId="65AEFEB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StringComparison.CurrentCultureIgnoreCase));</w:t>
      </w:r>
    </w:p>
    <w:p w14:paraId="056EED4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reflection to get the controller that is used by this attribute.</w:t>
      </w:r>
    </w:p>
    <w:p w14:paraId="0B91901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all types of the Executing Assembly, I want the type</w:t>
      </w:r>
    </w:p>
    <w:p w14:paraId="6A5281C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the type name is equals to the controller name in route data.</w:t>
      </w:r>
    </w:p>
    <w:p w14:paraId="7A496F9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E4A7B1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Assembly.GetExecutingAssembly().GetTypes().FirstOrDefault</w:t>
      </w:r>
    </w:p>
    <w:p w14:paraId="3A6245E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all types of the Executing Assembly</w:t>
      </w:r>
    </w:p>
    <w:p w14:paraId="6721841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BD45A65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$"{RouteData["controller"].ToString()}Controller"</w:t>
      </w:r>
    </w:p>
    <w:p w14:paraId="6C9C7C7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RouteData["controller"].ToString()} is the controller name in route data.</w:t>
      </w:r>
    </w:p>
    <w:p w14:paraId="4A603F7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$"{RouteData["controller"].ToString()}Controller"</w:t>
      </w:r>
    </w:p>
    <w:p w14:paraId="696FAED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NameOfController}+"Controller".</w:t>
      </w:r>
    </w:p>
    <w:p w14:paraId="7C935C8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C525D0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MethodInfo action = controller.GetMethods()</w:t>
      </w:r>
    </w:p>
    <w:p w14:paraId="3EC773E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.FirstOrDefault(method =&gt;</w:t>
      </w:r>
    </w:p>
    <w:p w14:paraId="04B5BAF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String.Equals(method.Name,</w:t>
      </w:r>
    </w:p>
    <w:p w14:paraId="4AD22DA2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RouteData["action"].ToString(),</w:t>
      </w:r>
    </w:p>
    <w:p w14:paraId="7C2D778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StringComparison.CurrentCultureIgnoreCase));</w:t>
      </w:r>
    </w:p>
    <w:p w14:paraId="774EF0B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A75C71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the action method that is used by this attribute and has validation logic.</w:t>
      </w:r>
    </w:p>
    <w:p w14:paraId="0363AE2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221BC34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Data["action"].ToString()</w:t>
      </w:r>
    </w:p>
    <w:p w14:paraId="1E1EBFA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uteData["action"].ToString() is the action name in route data.</w:t>
      </w:r>
    </w:p>
    <w:p w14:paraId="1CAC1DA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action method uses this attribute and has validation logic.</w:t>
      </w:r>
    </w:p>
    <w:p w14:paraId="11F94B6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3CF9FAB" w14:textId="77777777" w:rsidR="00AA3FDA" w:rsidRDefault="00AA3FDA" w:rsidP="00112A03">
      <w:pPr>
        <w:spacing w:after="0"/>
      </w:pPr>
    </w:p>
    <w:p w14:paraId="6F2D1B64" w14:textId="77777777" w:rsidR="00AA3FDA" w:rsidRDefault="00AA3FDA" w:rsidP="00112A03">
      <w:pPr>
        <w:spacing w:after="0"/>
      </w:pPr>
    </w:p>
    <w:p w14:paraId="3080B4FA" w14:textId="77777777" w:rsidR="00AA3FDA" w:rsidRDefault="00AA3FDA" w:rsidP="00112A03">
      <w:pPr>
        <w:spacing w:after="0"/>
      </w:pPr>
      <w:r>
        <w:rPr>
          <w:sz w:val="28"/>
          <w:szCs w:val="28"/>
        </w:rPr>
        <w:t>2.8.3.2. The way to use RemoteClientServerAttribute</w:t>
      </w:r>
    </w:p>
    <w:p w14:paraId="54ABB927" w14:textId="77777777" w:rsidR="00AA3FDA" w:rsidRDefault="00AA3FDA" w:rsidP="00112A03">
      <w:pPr>
        <w:spacing w:after="0"/>
      </w:pPr>
    </w:p>
    <w:p w14:paraId="5AEB014E" w14:textId="77777777" w:rsidR="00AA3FDA" w:rsidRDefault="00AA3FDA" w:rsidP="00112A03">
      <w:pPr>
        <w:spacing w:after="0"/>
      </w:pPr>
      <w:r>
        <w:t>Please check the Models/Gamer/GamerMetaData.cs</w:t>
      </w:r>
    </w:p>
    <w:p w14:paraId="049DFC02" w14:textId="77777777" w:rsidR="00AA3FDA" w:rsidRDefault="00AA3FDA" w:rsidP="00112A03">
      <w:pPr>
        <w:spacing w:after="0"/>
      </w:pPr>
    </w:p>
    <w:p w14:paraId="3BD99711" w14:textId="77777777" w:rsidR="00AA3FDA" w:rsidRDefault="00AA3FDA" w:rsidP="00112A03">
      <w:pPr>
        <w:spacing w:after="0"/>
      </w:pPr>
    </w:p>
    <w:p w14:paraId="258545D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mote("IsEmailAvailable", "Gamer", ErrorMessage = "The email has already been taken.")]</w:t>
      </w:r>
    </w:p>
    <w:p w14:paraId="04D3FFD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lastRenderedPageBreak/>
        <w:t>//[Remote("IsEmailAvailable", "Gamer", ErrorMessage = WebShareConst.EmailHasBeenTaken)]</w:t>
      </w:r>
    </w:p>
    <w:p w14:paraId="540B060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RemoteClientServer("IsEmailAvailable", "Gamer", ErrorMessage = WebShareConst.EmailHasBeenTaken)]</w:t>
      </w:r>
    </w:p>
    <w:p w14:paraId="45F2ADA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Remote attribute can only do the client side validation.</w:t>
      </w:r>
    </w:p>
    <w:p w14:paraId="09FCD695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RemoteClientServer is a customize attribute which can do both client side and server side validation.</w:t>
      </w:r>
    </w:p>
    <w:p w14:paraId="43C0CFB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Don't add Remote attribute in shared model, it will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ffect both Edit and Create mode.</w:t>
      </w:r>
    </w:p>
    <w:p w14:paraId="56EDAB85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If you really want to use it, please use two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ifferent model classes for Edit and Create mode.</w:t>
      </w:r>
    </w:p>
    <w:p w14:paraId="76D9F9C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@"^[\w-\._\+%]+@(?:[\w-]+\.)+[\w]{2,6}$", ErrorMessage = "Email is not valid")]  //EmailAddress Regular Expression</w:t>
      </w:r>
    </w:p>
    <w:p w14:paraId="23517B0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WebShareConst.EmailRegularExpression, ErrorMessage = "Email is not valid")]  //EmailAddress Regular Expression</w:t>
      </w:r>
    </w:p>
    <w:p w14:paraId="07E8922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RegularExpression(WebShareConst.EmailRegularExpression, ErrorMessage = WebShareConst.EmailNotValid)]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mailAddress Regular Expression</w:t>
      </w:r>
    </w:p>
    <w:p w14:paraId="003AE1B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Required]</w:t>
      </w:r>
    </w:p>
    <w:p w14:paraId="6DF3031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Address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ECBB8F2" w14:textId="77777777" w:rsidR="00AA3FDA" w:rsidRDefault="00AA3FDA" w:rsidP="00112A03">
      <w:pPr>
        <w:spacing w:after="0"/>
      </w:pPr>
    </w:p>
    <w:p w14:paraId="0882E75F" w14:textId="77777777" w:rsidR="00AA3FDA" w:rsidRDefault="00AA3FDA" w:rsidP="00112A03">
      <w:pPr>
        <w:spacing w:after="0"/>
      </w:pPr>
    </w:p>
    <w:p w14:paraId="20F2D79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F46936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7191A97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mote("IsEmailAvailable", "Gamer", ErrorMessage = "The email has already been taken.")]</w:t>
      </w:r>
    </w:p>
    <w:p w14:paraId="7C1E116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mote("IsEmailAvailable", "Gamer", ErrorMessage = WebShareConst.EmailHasBeenTaken)]</w:t>
      </w:r>
    </w:p>
    <w:p w14:paraId="288F06B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moteClientServer("IsEmailAvailable", "Gamer", ErrorMessage = WebShareConst.EmailHasBeenTaken)]</w:t>
      </w:r>
    </w:p>
    <w:p w14:paraId="12019A6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 Don't add Remote attribute in shared model, it will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ffect both Edit and Create mode.</w:t>
      </w:r>
    </w:p>
    <w:p w14:paraId="628C7DC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 You may use tw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different model class for create and edit mode.</w:t>
      </w:r>
    </w:p>
    <w:p w14:paraId="42C18BB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EmailAddress { get; set; }</w:t>
      </w:r>
    </w:p>
    <w:p w14:paraId="1619B83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1.</w:t>
      </w:r>
    </w:p>
    <w:p w14:paraId="73BCA31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te attribute can only do the client side validation.</w:t>
      </w:r>
    </w:p>
    <w:p w14:paraId="26C9A16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teClientServer is a customize attribute which can do both client side and server side validation.</w:t>
      </w:r>
    </w:p>
    <w:p w14:paraId="204152D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n't add Remote attribute in shared model, it will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ffect both Edit and Create mode.</w:t>
      </w:r>
    </w:p>
    <w:p w14:paraId="0514EAD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really want to use it, please use tw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different model classes for Edit and Create mode.</w:t>
      </w:r>
    </w:p>
    <w:p w14:paraId="0E80F11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2.</w:t>
      </w:r>
    </w:p>
    <w:p w14:paraId="03AD32A2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teAttribut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use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JAX to make an asynchronous call to th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erver-sid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method.</w:t>
      </w:r>
    </w:p>
    <w:p w14:paraId="267C245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user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disable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javascript function of th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browser, then it will not work.</w:t>
      </w:r>
    </w:p>
    <w:p w14:paraId="038A7C3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should also hav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erver-sid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validation.</w:t>
      </w:r>
    </w:p>
    <w:p w14:paraId="72CB16D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3.</w:t>
      </w:r>
    </w:p>
    <w:p w14:paraId="7437913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rver-side validation.</w:t>
      </w:r>
    </w:p>
    <w:p w14:paraId="12CBC34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Create HttpPost Method.</w:t>
      </w:r>
    </w:p>
    <w:p w14:paraId="2E0F46D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hard to read that validation logic is in the controller.</w:t>
      </w:r>
    </w:p>
    <w:p w14:paraId="1B1DB452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validation attributes is always the preferred method.</w:t>
      </w:r>
    </w:p>
    <w:p w14:paraId="5D9B7E3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use two different model class for create and edit mode.</w:t>
      </w:r>
    </w:p>
    <w:p w14:paraId="3144CD75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ost]</w:t>
      </w:r>
    </w:p>
    <w:p w14:paraId="378AC91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ValidateAntiForgeryToken]</w:t>
      </w:r>
    </w:p>
    <w:p w14:paraId="62503032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ActionResult&gt; Create([Bind(Include = "Id,Name,Gender,City,DateOfBirth,EmailAddress,ConfirmEmailAddress,Score,ProfileUrl,GameMoney,RolePhoto,RolePhotoAltText,TeamId")] Gamer gamer)</w:t>
      </w:r>
    </w:p>
    <w:p w14:paraId="3955CFA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2C0BD2D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If the Email already exists, then add Model validation error</w:t>
      </w:r>
    </w:p>
    <w:p w14:paraId="5CA4838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if (db.Gamers.Any(g =&gt; g.EmailAddress == gamer.EmailAddress))</w:t>
      </w:r>
    </w:p>
    <w:p w14:paraId="2E55E04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{</w:t>
      </w:r>
    </w:p>
    <w:p w14:paraId="2F8ACE2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//AddModelError(Key, ErrorMessage)</w:t>
      </w:r>
    </w:p>
    <w:p w14:paraId="7B138262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ModelState.AddModelError("EmailAddress", WebShareConst.EmailHasBeenTaken);</w:t>
      </w:r>
    </w:p>
    <w:p w14:paraId="367DF01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}</w:t>
      </w:r>
    </w:p>
    <w:p w14:paraId="1870CAB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It is hard to read that validation logic is in controller.</w:t>
      </w:r>
    </w:p>
    <w:p w14:paraId="3A1DD44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Using validation attributes is always preferred method.</w:t>
      </w:r>
    </w:p>
    <w:p w14:paraId="2566778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if (!ModelState.IsValid)</w:t>
      </w:r>
    </w:p>
    <w:p w14:paraId="67050D1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{</w:t>
      </w:r>
    </w:p>
    <w:p w14:paraId="47D37C3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ViewBag.TeamId = new SelectList(db.Teams, "Id", "Name", gamer.TeamId);</w:t>
      </w:r>
    </w:p>
    <w:p w14:paraId="17518D3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return View(gamer);</w:t>
      </w:r>
    </w:p>
    <w:p w14:paraId="2EA46B0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}</w:t>
      </w:r>
    </w:p>
    <w:p w14:paraId="74A9B2EB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db.Gamers.Add(gamer);</w:t>
      </w:r>
    </w:p>
    <w:p w14:paraId="2D41CBF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await db.SaveChangesAsync();</w:t>
      </w:r>
    </w:p>
    <w:p w14:paraId="503BBB65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return RedirectToAction("Index");</w:t>
      </w:r>
    </w:p>
    <w:p w14:paraId="1E90EFA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3946AAF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4.</w:t>
      </w:r>
    </w:p>
    <w:p w14:paraId="6719A2A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other way to has both server side and client side validation,</w:t>
      </w:r>
    </w:p>
    <w:p w14:paraId="5D81506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you have to create your own RemoteClientServerAttribute which extend RemoteAttribute.</w:t>
      </w:r>
    </w:p>
    <w:p w14:paraId="44F6960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2E641C4" w14:textId="77777777" w:rsidR="00AA3FDA" w:rsidRDefault="00AA3FDA" w:rsidP="00112A03">
      <w:pPr>
        <w:spacing w:after="0"/>
      </w:pPr>
    </w:p>
    <w:p w14:paraId="1675D106" w14:textId="77777777" w:rsidR="00AA3FDA" w:rsidRDefault="00AA3FDA" w:rsidP="00112A03">
      <w:pPr>
        <w:spacing w:after="0"/>
      </w:pPr>
    </w:p>
    <w:p w14:paraId="40E09E55" w14:textId="77777777" w:rsidR="00AA3FDA" w:rsidRDefault="00AA3FDA" w:rsidP="00112A03">
      <w:pPr>
        <w:spacing w:after="0"/>
      </w:pPr>
      <w:r>
        <w:rPr>
          <w:sz w:val="36"/>
          <w:szCs w:val="36"/>
        </w:rPr>
        <w:t>2.9. Fix the Date format</w:t>
      </w:r>
      <w:r>
        <w:t> </w:t>
      </w:r>
      <w:r>
        <w:rPr>
          <w:sz w:val="36"/>
          <w:szCs w:val="36"/>
        </w:rPr>
        <w:t>dd/mm/yyyy</w:t>
      </w:r>
      <w:r>
        <w:t> </w:t>
      </w:r>
      <w:r>
        <w:rPr>
          <w:sz w:val="36"/>
          <w:szCs w:val="36"/>
        </w:rPr>
        <w:t>issue - Jquery Validation in Chrome and Safari won't validate with dd/mm/yyyy</w:t>
      </w:r>
    </w:p>
    <w:p w14:paraId="042703D7" w14:textId="77777777" w:rsidR="00AA3FDA" w:rsidRDefault="00AA3FDA" w:rsidP="00112A03">
      <w:pPr>
        <w:spacing w:after="0"/>
      </w:pPr>
    </w:p>
    <w:p w14:paraId="67CB043A" w14:textId="77777777" w:rsidR="00AA3FDA" w:rsidRDefault="00AA3FDA" w:rsidP="00112A03">
      <w:pPr>
        <w:spacing w:after="0"/>
      </w:pPr>
    </w:p>
    <w:p w14:paraId="726E1CF4" w14:textId="77777777" w:rsidR="00AA3FDA" w:rsidRDefault="00AA3FDA" w:rsidP="00112A03">
      <w:pPr>
        <w:spacing w:after="0"/>
      </w:pPr>
      <w:r>
        <w:rPr>
          <w:shd w:val="clear" w:color="auto" w:fill="FFFAA5"/>
        </w:rPr>
        <w:t>Fixed</w:t>
      </w:r>
    </w:p>
    <w:p w14:paraId="0559AE76" w14:textId="77777777" w:rsidR="00AA3FDA" w:rsidRDefault="00000000" w:rsidP="00112A03">
      <w:pPr>
        <w:spacing w:after="0"/>
      </w:pPr>
      <w:hyperlink r:id="rId48" w:history="1">
        <w:r w:rsidR="00AA3FDA">
          <w:rPr>
            <w:rStyle w:val="Hyperlink"/>
            <w:shd w:val="clear" w:color="auto" w:fill="FFFAA5"/>
          </w:rPr>
          <w:t>https://stackoverflow.com/questions/6906725/unobtrusive-validation-in-chrome-wont-validate-with-dd-mm-yyyy</w:t>
        </w:r>
      </w:hyperlink>
    </w:p>
    <w:p w14:paraId="5C86950B" w14:textId="77777777" w:rsidR="00AA3FDA" w:rsidRDefault="00AA3FDA" w:rsidP="00112A03">
      <w:pPr>
        <w:spacing w:after="0"/>
      </w:pPr>
    </w:p>
    <w:p w14:paraId="3210BF55" w14:textId="77777777" w:rsidR="00AA3FDA" w:rsidRDefault="00AA3FDA" w:rsidP="00112A03">
      <w:pPr>
        <w:spacing w:after="0"/>
      </w:pPr>
      <w:r>
        <w:t>Reference:</w:t>
      </w:r>
    </w:p>
    <w:p w14:paraId="4788EEC7" w14:textId="77777777" w:rsidR="00AA3FDA" w:rsidRDefault="00000000" w:rsidP="00112A03">
      <w:pPr>
        <w:spacing w:after="0"/>
      </w:pPr>
      <w:hyperlink r:id="rId49" w:history="1">
        <w:r w:rsidR="00AA3FDA">
          <w:rPr>
            <w:rStyle w:val="Hyperlink"/>
          </w:rPr>
          <w:t>https://www.nuget.org/packages/jquery-globalize/1.3.0</w:t>
        </w:r>
      </w:hyperlink>
    </w:p>
    <w:p w14:paraId="6B3D2C65" w14:textId="77777777" w:rsidR="00AA3FDA" w:rsidRDefault="00000000" w:rsidP="00112A03">
      <w:pPr>
        <w:spacing w:after="0"/>
      </w:pPr>
      <w:hyperlink r:id="rId50" w:history="1">
        <w:r w:rsidR="00AA3FDA">
          <w:rPr>
            <w:rStyle w:val="Hyperlink"/>
          </w:rPr>
          <w:t>https://github.com/globalizejs/globalize</w:t>
        </w:r>
      </w:hyperlink>
    </w:p>
    <w:p w14:paraId="24DD124F" w14:textId="77777777" w:rsidR="00AA3FDA" w:rsidRDefault="00000000" w:rsidP="00112A03">
      <w:pPr>
        <w:spacing w:after="0"/>
      </w:pPr>
      <w:hyperlink r:id="rId51" w:history="1">
        <w:r w:rsidR="00AA3FDA">
          <w:rPr>
            <w:rStyle w:val="Hyperlink"/>
          </w:rPr>
          <w:t>http://devdens.blogspot.com.au/2011/11/jquery-validation-fix-for-date-format_29.html</w:t>
        </w:r>
      </w:hyperlink>
    </w:p>
    <w:p w14:paraId="50141EAA" w14:textId="77777777" w:rsidR="00AA3FDA" w:rsidRDefault="00000000" w:rsidP="00112A03">
      <w:pPr>
        <w:spacing w:after="0"/>
      </w:pPr>
      <w:hyperlink r:id="rId52" w:history="1">
        <w:r w:rsidR="00AA3FDA">
          <w:rPr>
            <w:rStyle w:val="Hyperlink"/>
          </w:rPr>
          <w:t>https://stackoverflow.com/questions/6906725/unobtrusive-validation-in-chrome-wont-validate-with-dd-mm-yyyy</w:t>
        </w:r>
      </w:hyperlink>
    </w:p>
    <w:p w14:paraId="2EE941EA" w14:textId="77777777" w:rsidR="00AA3FDA" w:rsidRDefault="00000000" w:rsidP="00112A03">
      <w:pPr>
        <w:spacing w:after="0"/>
      </w:pPr>
      <w:hyperlink r:id="rId53" w:history="1">
        <w:r w:rsidR="00AA3FDA">
          <w:rPr>
            <w:rStyle w:val="Hyperlink"/>
          </w:rPr>
          <w:t>https://stackoverflow.com/questions/14020117/dd-mm-yyyy-date-validation-error-with-google-chrome</w:t>
        </w:r>
      </w:hyperlink>
    </w:p>
    <w:p w14:paraId="459285E6" w14:textId="77777777" w:rsidR="00AA3FDA" w:rsidRDefault="00AA3FDA" w:rsidP="00112A03">
      <w:pPr>
        <w:spacing w:after="0"/>
      </w:pPr>
    </w:p>
    <w:p w14:paraId="2127A4DE" w14:textId="77777777" w:rsidR="00AA3FDA" w:rsidRDefault="00AA3FDA" w:rsidP="00112A03">
      <w:pPr>
        <w:spacing w:after="0"/>
      </w:pPr>
    </w:p>
    <w:p w14:paraId="08ECAA19" w14:textId="77777777" w:rsidR="00AA3FDA" w:rsidRDefault="00AA3FDA" w:rsidP="00112A03">
      <w:pPr>
        <w:spacing w:after="0"/>
      </w:pPr>
      <w:r>
        <w:rPr>
          <w:sz w:val="32"/>
          <w:szCs w:val="32"/>
        </w:rPr>
        <w:t>2.9.1.</w:t>
      </w:r>
      <w:r>
        <w:t> </w:t>
      </w:r>
      <w:r>
        <w:rPr>
          <w:sz w:val="32"/>
          <w:szCs w:val="32"/>
        </w:rPr>
        <w:t>Jquery UI Datepicker</w:t>
      </w:r>
    </w:p>
    <w:p w14:paraId="7A464590" w14:textId="77777777" w:rsidR="00AA3FDA" w:rsidRDefault="00AA3FDA" w:rsidP="00112A03">
      <w:pPr>
        <w:spacing w:after="0"/>
      </w:pPr>
    </w:p>
    <w:p w14:paraId="74E7A643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Reference:</w:t>
      </w:r>
    </w:p>
    <w:p w14:paraId="75E24967" w14:textId="77777777" w:rsidR="00AA3FDA" w:rsidRDefault="00000000" w:rsidP="00112A03">
      <w:pPr>
        <w:spacing w:after="0"/>
        <w:rPr>
          <w:sz w:val="27"/>
          <w:szCs w:val="27"/>
        </w:rPr>
      </w:pPr>
      <w:hyperlink r:id="rId54" w:history="1">
        <w:r w:rsidR="00AA3FDA">
          <w:rPr>
            <w:rStyle w:val="Hyperlink"/>
            <w:rFonts w:ascii="Tahoma" w:hAnsi="Tahoma" w:cs="Tahoma"/>
            <w:color w:val="000000"/>
            <w:sz w:val="27"/>
            <w:szCs w:val="27"/>
          </w:rPr>
          <w:t>ASP.NET</w:t>
        </w:r>
      </w:hyperlink>
      <w:r w:rsidR="00AA3FDA">
        <w:rPr>
          <w:rFonts w:ascii="Tahoma" w:hAnsi="Tahoma" w:cs="Tahoma"/>
          <w:color w:val="000000"/>
          <w:sz w:val="27"/>
          <w:szCs w:val="27"/>
        </w:rPr>
        <w:t> MVC 3: Integrating with the jQuery UI date picker and adding a jQuery validate date range validator</w:t>
      </w:r>
    </w:p>
    <w:p w14:paraId="0526F85F" w14:textId="77777777" w:rsidR="00AA3FDA" w:rsidRDefault="00000000" w:rsidP="00112A03">
      <w:pPr>
        <w:spacing w:after="0"/>
        <w:rPr>
          <w:sz w:val="24"/>
          <w:szCs w:val="24"/>
        </w:rPr>
      </w:pPr>
      <w:hyperlink r:id="rId55" w:history="1">
        <w:r w:rsidR="00AA3FDA">
          <w:rPr>
            <w:rStyle w:val="Hyperlink"/>
          </w:rPr>
          <w:t>https://blogs.msdn.microsoft.com/stuartleeks/2011/01/25/asp-net-mvc-3-integrating-with-the-jquery-ui-date-picker-and-adding-a-jquery-validate-date-range-validator/</w:t>
        </w:r>
      </w:hyperlink>
    </w:p>
    <w:p w14:paraId="4313030B" w14:textId="77777777" w:rsidR="00AA3FDA" w:rsidRDefault="00AA3FDA" w:rsidP="00112A03">
      <w:pPr>
        <w:spacing w:after="0"/>
      </w:pPr>
    </w:p>
    <w:p w14:paraId="4B688F1E" w14:textId="77777777" w:rsidR="00AA3FDA" w:rsidRDefault="00AA3FDA" w:rsidP="00112A03">
      <w:pPr>
        <w:spacing w:after="0"/>
      </w:pPr>
      <w:r>
        <w:rPr>
          <w:sz w:val="28"/>
          <w:szCs w:val="28"/>
        </w:rPr>
        <w:t>2.9.1.1. Install Jquery UI</w:t>
      </w:r>
    </w:p>
    <w:p w14:paraId="05474EBD" w14:textId="77777777" w:rsidR="00AA3FDA" w:rsidRDefault="00AA3FDA" w:rsidP="00112A03">
      <w:pPr>
        <w:spacing w:after="0"/>
      </w:pPr>
    </w:p>
    <w:p w14:paraId="1BA45E29" w14:textId="77777777" w:rsidR="00AA3FDA" w:rsidRDefault="00AA3FDA" w:rsidP="00112A03">
      <w:pPr>
        <w:spacing w:after="0"/>
      </w:pPr>
    </w:p>
    <w:p w14:paraId="0BBD18E6" w14:textId="77777777" w:rsidR="00AA3FDA" w:rsidRDefault="00AA3FDA" w:rsidP="00112A03">
      <w:pPr>
        <w:spacing w:after="0"/>
      </w:pPr>
      <w:r>
        <w:t>Install Jquery UI from NuGet Package</w:t>
      </w:r>
    </w:p>
    <w:p w14:paraId="7070E666" w14:textId="77777777" w:rsidR="00AA3FDA" w:rsidRDefault="00AA3FDA" w:rsidP="00112A03">
      <w:pPr>
        <w:spacing w:after="0"/>
      </w:pPr>
    </w:p>
    <w:p w14:paraId="3643D5C2" w14:textId="59C81BAA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636CB57E" wp14:editId="3BFC514F">
            <wp:extent cx="5274310" cy="1580515"/>
            <wp:effectExtent l="0" t="0" r="254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8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C534F" w14:textId="77777777" w:rsidR="00AA3FDA" w:rsidRDefault="00AA3FDA" w:rsidP="00112A03">
      <w:pPr>
        <w:spacing w:after="0"/>
      </w:pPr>
    </w:p>
    <w:p w14:paraId="4DC4E3C0" w14:textId="77777777" w:rsidR="00AA3FDA" w:rsidRDefault="00AA3FDA" w:rsidP="00112A03">
      <w:pPr>
        <w:spacing w:after="0"/>
      </w:pPr>
    </w:p>
    <w:p w14:paraId="156225BA" w14:textId="396BA96C" w:rsidR="00AA3FDA" w:rsidRDefault="00AA3FDA" w:rsidP="00112A03">
      <w:pPr>
        <w:spacing w:after="0"/>
      </w:pPr>
      <w:r>
        <w:rPr>
          <w:noProof/>
        </w:rPr>
        <w:lastRenderedPageBreak/>
        <w:drawing>
          <wp:inline distT="0" distB="0" distL="0" distR="0" wp14:anchorId="5C7B842E" wp14:editId="6F981BB4">
            <wp:extent cx="4526280" cy="2636520"/>
            <wp:effectExtent l="0" t="0" r="7620" b="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E1667" w14:textId="77777777" w:rsidR="00AA3FDA" w:rsidRDefault="00AA3FDA" w:rsidP="00112A03">
      <w:pPr>
        <w:spacing w:after="0"/>
      </w:pPr>
    </w:p>
    <w:p w14:paraId="5BBE5258" w14:textId="77777777" w:rsidR="00AA3FDA" w:rsidRDefault="00AA3FDA" w:rsidP="00112A03">
      <w:pPr>
        <w:spacing w:after="0"/>
      </w:pPr>
    </w:p>
    <w:p w14:paraId="2F69ED96" w14:textId="77777777" w:rsidR="00AA3FDA" w:rsidRDefault="00AA3FDA" w:rsidP="00112A03">
      <w:pPr>
        <w:spacing w:after="0"/>
      </w:pPr>
      <w:r>
        <w:rPr>
          <w:sz w:val="28"/>
          <w:szCs w:val="28"/>
        </w:rPr>
        <w:t>2.9.1.2. Views/Shared/_Layout.cshtml</w:t>
      </w:r>
    </w:p>
    <w:p w14:paraId="0DCC5163" w14:textId="77777777" w:rsidR="00AA3FDA" w:rsidRDefault="00AA3FDA" w:rsidP="00112A03">
      <w:pPr>
        <w:spacing w:after="0"/>
      </w:pPr>
    </w:p>
    <w:p w14:paraId="725AF7C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WebShare</w:t>
      </w:r>
    </w:p>
    <w:p w14:paraId="26E0DC6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!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73EAA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FCF77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AE1C9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harset</w:t>
      </w:r>
      <w:r>
        <w:rPr>
          <w:rFonts w:ascii="Consolas" w:hAnsi="Consolas"/>
          <w:color w:val="0000FF"/>
          <w:sz w:val="18"/>
          <w:szCs w:val="18"/>
        </w:rPr>
        <w:t>="utf-8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18BCBE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viewpor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tent</w:t>
      </w:r>
      <w:r>
        <w:rPr>
          <w:rFonts w:ascii="Consolas" w:hAnsi="Consolas"/>
          <w:color w:val="0000FF"/>
          <w:sz w:val="18"/>
          <w:szCs w:val="18"/>
        </w:rPr>
        <w:t>="width=device-width, initial-scale=1.0"&gt;</w:t>
      </w:r>
    </w:p>
    <w:p w14:paraId="7B1B6C0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 - My</w:t>
      </w:r>
      <w:r>
        <w:t> </w:t>
      </w:r>
      <w:hyperlink r:id="rId58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0D6C4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C00420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themes/base/jquery-ui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0F0E22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420B81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script src="~/Scripts/jquery-1.10.2.min.js"&gt;&lt;/script&gt;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06429CC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1.12.4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4862D8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A8D71B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F4FE22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ui-1.12.1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6A4C5B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script src="</w:t>
      </w:r>
      <w:hyperlink r:id="rId59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s://code.jquery.com/ui/1.12.1/jquery-ui.min.js</w:t>
        </w:r>
      </w:hyperlink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"&gt;&lt;/script&gt;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3A42EB5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44BDA0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CF7FB7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unobtrusive-ajax.min.j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076AB3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operatio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392620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C7573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6AE84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 navbar-inverse navbar-fixed-top"&gt;</w:t>
      </w:r>
    </w:p>
    <w:p w14:paraId="6B5D9DD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"&gt;</w:t>
      </w:r>
    </w:p>
    <w:p w14:paraId="017D4E3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header"&gt;</w:t>
      </w:r>
    </w:p>
    <w:p w14:paraId="3F2DAF3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togg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oggle</w:t>
      </w:r>
      <w:r>
        <w:rPr>
          <w:rFonts w:ascii="Consolas" w:hAnsi="Consolas"/>
          <w:color w:val="0000FF"/>
          <w:sz w:val="18"/>
          <w:szCs w:val="18"/>
        </w:rPr>
        <w:t>="collaps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arget</w:t>
      </w:r>
      <w:r>
        <w:rPr>
          <w:rFonts w:ascii="Consolas" w:hAnsi="Consolas"/>
          <w:color w:val="0000FF"/>
          <w:sz w:val="18"/>
          <w:szCs w:val="18"/>
        </w:rPr>
        <w:t>=".navbar-collapse"&gt;</w:t>
      </w:r>
    </w:p>
    <w:p w14:paraId="56A72BF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4E925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52391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6483B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1CE57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System.Configuration.ConfigurationManager.AppSettings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pplicationName"</w:t>
      </w:r>
      <w:r>
        <w:rPr>
          <w:rFonts w:ascii="Consolas" w:hAnsi="Consolas"/>
          <w:sz w:val="18"/>
          <w:szCs w:val="18"/>
          <w:shd w:val="clear" w:color="auto" w:fill="FFFAA5"/>
        </w:rPr>
        <w:t>]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ndex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Gamer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area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navbar-brand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)</w:t>
      </w:r>
    </w:p>
    <w:p w14:paraId="4E9B904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FA8E1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collapse collapse"&gt;</w:t>
      </w:r>
    </w:p>
    <w:p w14:paraId="6729FF3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 navbar-nav"&gt;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2FD7C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7623D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48F50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EDAB5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 body-content"&gt;</w:t>
      </w:r>
    </w:p>
    <w:p w14:paraId="03D23A1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RenderBody()</w:t>
      </w:r>
    </w:p>
    <w:p w14:paraId="330B3AE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0DF92B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0D99A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8AAE91"/>
          <w:sz w:val="18"/>
          <w:szCs w:val="18"/>
        </w:rPr>
        <w:t>&amp;copy;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DateTime.Now.Year - My</w:t>
      </w:r>
      <w:r>
        <w:t> </w:t>
      </w:r>
      <w:hyperlink r:id="rId60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0CB931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D614B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E5C85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</w:t>
      </w:r>
    </w:p>
    <w:p w14:paraId="3944526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$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unction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) {</w:t>
      </w:r>
    </w:p>
    <w:p w14:paraId="0D192EE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$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.datepicker</w:t>
      </w:r>
      <w:r>
        <w:rPr>
          <w:rFonts w:ascii="Consolas" w:hAnsi="Consolas"/>
          <w:sz w:val="18"/>
          <w:szCs w:val="18"/>
          <w:shd w:val="clear" w:color="auto" w:fill="FFFAA5"/>
        </w:rPr>
        <w:t>').datepicker(</w:t>
      </w:r>
    </w:p>
    <w:p w14:paraId="1A2826D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{</w:t>
      </w:r>
    </w:p>
    <w:p w14:paraId="1166A2F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dateFormat: "dd/mm/yy"</w:t>
      </w:r>
    </w:p>
    <w:p w14:paraId="298641D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dateFormat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@WebShareConst.DateFormatJavascriptString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</w:p>
    <w:p w14:paraId="1E9958E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});</w:t>
      </w:r>
    </w:p>
    <w:p w14:paraId="7BF3A64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);</w:t>
      </w:r>
    </w:p>
    <w:p w14:paraId="4D3EB2E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962424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95690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EACCBF" w14:textId="77777777" w:rsidR="00AA3FDA" w:rsidRDefault="00AA3FDA" w:rsidP="00112A03">
      <w:pPr>
        <w:spacing w:after="0"/>
      </w:pPr>
    </w:p>
    <w:p w14:paraId="61BD6C63" w14:textId="77777777" w:rsidR="00AA3FDA" w:rsidRDefault="00AA3FDA" w:rsidP="00112A03">
      <w:pPr>
        <w:spacing w:after="0"/>
      </w:pPr>
      <w:r>
        <w:rPr>
          <w:sz w:val="28"/>
          <w:szCs w:val="28"/>
        </w:rPr>
        <w:t>2.9.1.3. WebShare/WebShareConst.cs</w:t>
      </w:r>
    </w:p>
    <w:p w14:paraId="3AF40A3A" w14:textId="77777777" w:rsidR="00AA3FDA" w:rsidRDefault="00AA3FDA" w:rsidP="00112A03">
      <w:pPr>
        <w:spacing w:after="0"/>
      </w:pPr>
    </w:p>
    <w:p w14:paraId="3F391B0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Format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d/MM/yyyy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0CCDB73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FormatJavascriptString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d/mm/yy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4AFAF8F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StringFormat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0:dd/MM/yyyy}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192D43B1" w14:textId="77777777" w:rsidR="00AA3FDA" w:rsidRDefault="00AA3FDA" w:rsidP="00112A03">
      <w:pPr>
        <w:spacing w:after="0"/>
      </w:pPr>
    </w:p>
    <w:p w14:paraId="788AA6BA" w14:textId="77777777" w:rsidR="00AA3FDA" w:rsidRDefault="00AA3FDA" w:rsidP="00112A03">
      <w:pPr>
        <w:spacing w:after="0"/>
      </w:pPr>
    </w:p>
    <w:p w14:paraId="7A2B2E12" w14:textId="77777777" w:rsidR="00AA3FDA" w:rsidRDefault="00AA3FDA" w:rsidP="00112A03">
      <w:pPr>
        <w:spacing w:after="0"/>
      </w:pPr>
      <w:r>
        <w:rPr>
          <w:sz w:val="28"/>
          <w:szCs w:val="28"/>
        </w:rPr>
        <w:t>2.9.1.4. Views/Gamer/Edit.cshtml  Or  Views/Gamer/Create.cshtml</w:t>
      </w:r>
    </w:p>
    <w:p w14:paraId="65935628" w14:textId="77777777" w:rsidR="00AA3FDA" w:rsidRDefault="00AA3FDA" w:rsidP="00112A03">
      <w:pPr>
        <w:spacing w:after="0"/>
      </w:pPr>
    </w:p>
    <w:p w14:paraId="605D32D7" w14:textId="77777777" w:rsidR="00AA3FDA" w:rsidRDefault="00AA3FDA" w:rsidP="00112A03">
      <w:pPr>
        <w:spacing w:after="0"/>
      </w:pPr>
    </w:p>
    <w:p w14:paraId="72745B0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D56EE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AA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datepicker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B0CF09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765B6B" w14:textId="77777777" w:rsidR="00AA3FDA" w:rsidRDefault="00AA3FDA" w:rsidP="00112A03">
      <w:pPr>
        <w:spacing w:after="0"/>
      </w:pPr>
    </w:p>
    <w:p w14:paraId="299E092A" w14:textId="77777777" w:rsidR="00AA3FDA" w:rsidRDefault="00AA3FDA" w:rsidP="00112A03">
      <w:pPr>
        <w:spacing w:after="0"/>
      </w:pPr>
      <w:r>
        <w:t>OR</w:t>
      </w:r>
    </w:p>
    <w:p w14:paraId="2ED25C50" w14:textId="77777777" w:rsidR="00AA3FDA" w:rsidRDefault="00AA3FDA" w:rsidP="00112A03">
      <w:pPr>
        <w:spacing w:after="0"/>
      </w:pPr>
    </w:p>
    <w:p w14:paraId="572C2A8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469339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2EE30C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66D2303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datepicker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2890735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DateOfBirth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8A6984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2C4E9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D06B59" w14:textId="77777777" w:rsidR="00AA3FDA" w:rsidRDefault="00AA3FDA" w:rsidP="00112A03">
      <w:pPr>
        <w:spacing w:after="0"/>
      </w:pPr>
    </w:p>
    <w:p w14:paraId="66B30368" w14:textId="20E8E041" w:rsidR="00AA3FDA" w:rsidRDefault="00AA3FDA" w:rsidP="00112A03">
      <w:pPr>
        <w:spacing w:after="0"/>
      </w:pPr>
      <w:r>
        <w:rPr>
          <w:noProof/>
        </w:rPr>
        <w:lastRenderedPageBreak/>
        <w:drawing>
          <wp:inline distT="0" distB="0" distL="0" distR="0" wp14:anchorId="098AB7A6" wp14:editId="5651F31F">
            <wp:extent cx="3436620" cy="34594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690F5" w14:textId="77777777" w:rsidR="00AA3FDA" w:rsidRDefault="00AA3FDA" w:rsidP="00112A03">
      <w:pPr>
        <w:spacing w:after="0"/>
      </w:pPr>
    </w:p>
    <w:p w14:paraId="37440196" w14:textId="77777777" w:rsidR="00AA3FDA" w:rsidRDefault="00AA3FDA" w:rsidP="00112A03">
      <w:pPr>
        <w:spacing w:after="0"/>
      </w:pPr>
    </w:p>
    <w:p w14:paraId="46FDB7A0" w14:textId="77777777" w:rsidR="00AA3FDA" w:rsidRDefault="00AA3FDA" w:rsidP="00112A03">
      <w:pPr>
        <w:spacing w:after="0"/>
      </w:pPr>
      <w:r>
        <w:rPr>
          <w:sz w:val="28"/>
          <w:szCs w:val="28"/>
        </w:rPr>
        <w:t>2.9.1.5. Client Side Date Range</w:t>
      </w:r>
    </w:p>
    <w:p w14:paraId="0E7A50B1" w14:textId="77777777" w:rsidR="00AA3FDA" w:rsidRDefault="00AA3FDA" w:rsidP="00112A03">
      <w:pPr>
        <w:spacing w:after="0"/>
      </w:pPr>
    </w:p>
    <w:p w14:paraId="0576486F" w14:textId="77777777" w:rsidR="00AA3FDA" w:rsidRDefault="00AA3FDA" w:rsidP="00112A03">
      <w:pPr>
        <w:spacing w:after="0"/>
      </w:pPr>
      <w:r>
        <w:t>Please follow the instruction here.</w:t>
      </w:r>
    </w:p>
    <w:p w14:paraId="25C56B4B" w14:textId="77777777" w:rsidR="00AA3FDA" w:rsidRDefault="00000000" w:rsidP="00112A03">
      <w:pPr>
        <w:spacing w:after="0"/>
      </w:pPr>
      <w:hyperlink r:id="rId62" w:history="1">
        <w:r w:rsidR="00AA3FDA">
          <w:rPr>
            <w:rStyle w:val="Hyperlink"/>
          </w:rPr>
          <w:t>https://blogs.msdn.microsoft.com/stuartleeks/2011/01/25/asp-net-mvc-3-integrating-with-the-jquery-ui-date-picker-and-adding-a-jquery-validate-date-range-validator/</w:t>
        </w:r>
      </w:hyperlink>
    </w:p>
    <w:p w14:paraId="21B1F317" w14:textId="77777777" w:rsidR="00AA3FDA" w:rsidRDefault="00AA3FDA" w:rsidP="00112A03">
      <w:pPr>
        <w:spacing w:after="0"/>
      </w:pPr>
    </w:p>
    <w:p w14:paraId="42C780D6" w14:textId="77777777" w:rsidR="00AA3FDA" w:rsidRDefault="00AA3FDA" w:rsidP="00112A03">
      <w:pPr>
        <w:spacing w:after="0"/>
      </w:pPr>
    </w:p>
    <w:p w14:paraId="7AA67684" w14:textId="77777777" w:rsidR="00AA3FDA" w:rsidRDefault="00AA3FDA" w:rsidP="00112A03">
      <w:pPr>
        <w:spacing w:after="0"/>
      </w:pPr>
    </w:p>
    <w:p w14:paraId="5F1DB1EB" w14:textId="77777777" w:rsidR="00AA3FDA" w:rsidRDefault="00AA3FDA" w:rsidP="00112A03">
      <w:pPr>
        <w:spacing w:after="0"/>
      </w:pPr>
      <w:r>
        <w:rPr>
          <w:sz w:val="32"/>
          <w:szCs w:val="32"/>
        </w:rPr>
        <w:t>2.9.2. Induction - </w:t>
      </w:r>
      <w:r>
        <w:rPr>
          <w:sz w:val="36"/>
          <w:szCs w:val="36"/>
        </w:rPr>
        <w:t>Date format</w:t>
      </w:r>
      <w:r>
        <w:t> </w:t>
      </w:r>
      <w:r>
        <w:rPr>
          <w:sz w:val="36"/>
          <w:szCs w:val="36"/>
        </w:rPr>
        <w:t>dd/mm/yyyy</w:t>
      </w:r>
      <w:r>
        <w:t> </w:t>
      </w:r>
      <w:r>
        <w:rPr>
          <w:sz w:val="36"/>
          <w:szCs w:val="36"/>
        </w:rPr>
        <w:t>issue</w:t>
      </w:r>
    </w:p>
    <w:p w14:paraId="113F69E7" w14:textId="77777777" w:rsidR="00AA3FDA" w:rsidRDefault="00AA3FDA" w:rsidP="00112A03">
      <w:pPr>
        <w:spacing w:after="0"/>
      </w:pPr>
    </w:p>
    <w:p w14:paraId="48CE7B1D" w14:textId="77777777" w:rsidR="00AA3FDA" w:rsidRDefault="00AA3FDA" w:rsidP="00112A03">
      <w:pPr>
        <w:spacing w:after="0"/>
      </w:pPr>
    </w:p>
    <w:p w14:paraId="3455EA37" w14:textId="77777777" w:rsidR="00AA3FDA" w:rsidRDefault="00AA3FDA" w:rsidP="00112A03">
      <w:pPr>
        <w:spacing w:after="0"/>
      </w:pPr>
      <w:r>
        <w:rPr>
          <w:sz w:val="28"/>
          <w:szCs w:val="28"/>
        </w:rPr>
        <w:t>2.9.2.1. Web.config</w:t>
      </w:r>
    </w:p>
    <w:p w14:paraId="5F072249" w14:textId="77777777" w:rsidR="00AA3FDA" w:rsidRDefault="00AA3FDA" w:rsidP="00112A03">
      <w:pPr>
        <w:spacing w:after="0"/>
      </w:pPr>
    </w:p>
    <w:p w14:paraId="2FBB305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3A9A6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Version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3.0.0.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242339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Enable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0C2F1D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lientValidationEnable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1C49CD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obtrusiveJavaScriptEnable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EC1FF3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ApplicationNam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 Game Web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3686DF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4EA0A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75E1E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aching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6981A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outputCache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A0298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outputCacheProfil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166FB6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clea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6C7C84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utputCacheProfile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urat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6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ryByParam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non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95B438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/</w:t>
      </w:r>
      <w:r>
        <w:rPr>
          <w:rFonts w:ascii="Consolas" w:hAnsi="Consolas"/>
          <w:color w:val="A31515"/>
          <w:sz w:val="18"/>
          <w:szCs w:val="18"/>
        </w:rPr>
        <w:t>outputCacheProfile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3A75E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outputCache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CABD7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caching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D288A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ustomErrors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D1E23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0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UnauthorizedErr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3DF0BA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04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NotFoun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ECED2B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erro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tusCod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50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direc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rror/InternalServerErr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F75C604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 &lt;/</w:t>
      </w:r>
      <w:r>
        <w:rPr>
          <w:rFonts w:ascii="Consolas" w:hAnsi="Consolas"/>
          <w:color w:val="A31515"/>
          <w:sz w:val="18"/>
          <w:szCs w:val="18"/>
        </w:rPr>
        <w:t>customErro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3A48A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ultu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-au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uiCultu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-AU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B01967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6F639B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httpRuntim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Framework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F11A75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4E2187" w14:textId="77777777" w:rsidR="00AA3FDA" w:rsidRDefault="00AA3FDA" w:rsidP="00112A03">
      <w:pPr>
        <w:spacing w:after="0"/>
      </w:pPr>
    </w:p>
    <w:p w14:paraId="47691F5E" w14:textId="77777777" w:rsidR="00AA3FDA" w:rsidRDefault="00AA3FDA" w:rsidP="00112A03">
      <w:pPr>
        <w:spacing w:after="0"/>
      </w:pPr>
      <w:r>
        <w:rPr>
          <w:sz w:val="28"/>
          <w:szCs w:val="28"/>
        </w:rPr>
        <w:t>2.9.2.2.</w:t>
      </w:r>
      <w:r>
        <w:t> </w:t>
      </w:r>
      <w:r>
        <w:rPr>
          <w:sz w:val="28"/>
          <w:szCs w:val="28"/>
        </w:rPr>
        <w:t>WebShare/WebShareConst.cs</w:t>
      </w:r>
    </w:p>
    <w:p w14:paraId="26E5457F" w14:textId="77777777" w:rsidR="00AA3FDA" w:rsidRDefault="00AA3FDA" w:rsidP="00112A03">
      <w:pPr>
        <w:spacing w:after="0"/>
      </w:pPr>
    </w:p>
    <w:p w14:paraId="44A7E5A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Forma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d/MM/yyyy"</w:t>
      </w:r>
      <w:r>
        <w:rPr>
          <w:rFonts w:ascii="Consolas" w:hAnsi="Consolas"/>
          <w:sz w:val="18"/>
          <w:szCs w:val="18"/>
        </w:rPr>
        <w:t>;</w:t>
      </w:r>
    </w:p>
    <w:p w14:paraId="7821898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DateStringForma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{0:dd/MM/yyyy}"</w:t>
      </w:r>
      <w:r>
        <w:rPr>
          <w:rFonts w:ascii="Consolas" w:hAnsi="Consolas"/>
          <w:sz w:val="18"/>
          <w:szCs w:val="18"/>
        </w:rPr>
        <w:t>;</w:t>
      </w:r>
    </w:p>
    <w:p w14:paraId="39A544A0" w14:textId="77777777" w:rsidR="00AA3FDA" w:rsidRDefault="00AA3FDA" w:rsidP="00112A03">
      <w:pPr>
        <w:spacing w:after="0"/>
      </w:pPr>
    </w:p>
    <w:p w14:paraId="14468678" w14:textId="77777777" w:rsidR="00AA3FDA" w:rsidRDefault="00AA3FDA" w:rsidP="00112A03">
      <w:pPr>
        <w:spacing w:after="0"/>
      </w:pPr>
    </w:p>
    <w:p w14:paraId="70A162FC" w14:textId="77777777" w:rsidR="00AA3FDA" w:rsidRDefault="00AA3FDA" w:rsidP="00112A03">
      <w:pPr>
        <w:spacing w:after="0"/>
      </w:pPr>
      <w:r>
        <w:rPr>
          <w:sz w:val="28"/>
          <w:szCs w:val="28"/>
        </w:rPr>
        <w:t>2.9.2.3. Models/Gamer/Gamer.cs</w:t>
      </w:r>
    </w:p>
    <w:p w14:paraId="7A5F62FE" w14:textId="77777777" w:rsidR="00AA3FDA" w:rsidRDefault="00AA3FDA" w:rsidP="00112A03">
      <w:pPr>
        <w:spacing w:after="0"/>
      </w:pPr>
    </w:p>
    <w:p w14:paraId="3865977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Metadata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GamerMetaData))]</w:t>
      </w:r>
    </w:p>
    <w:p w14:paraId="2C6FBCE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55AF484E" w14:textId="77777777" w:rsidR="00AA3FDA" w:rsidRDefault="00AA3FDA" w:rsidP="00112A03">
      <w:pPr>
        <w:spacing w:after="0"/>
      </w:pPr>
    </w:p>
    <w:p w14:paraId="4075B65F" w14:textId="77777777" w:rsidR="00AA3FDA" w:rsidRDefault="00AA3FDA" w:rsidP="00112A03">
      <w:pPr>
        <w:spacing w:after="0"/>
      </w:pPr>
      <w:r>
        <w:rPr>
          <w:sz w:val="28"/>
          <w:szCs w:val="28"/>
        </w:rPr>
        <w:t>2.9.2.4. Models/Gamer/GamerMetaData.cs</w:t>
      </w:r>
    </w:p>
    <w:p w14:paraId="7EE232C6" w14:textId="77777777" w:rsidR="00AA3FDA" w:rsidRDefault="00AA3FDA" w:rsidP="00112A03">
      <w:pPr>
        <w:spacing w:after="0"/>
      </w:pPr>
    </w:p>
    <w:p w14:paraId="46C2D515" w14:textId="77777777" w:rsidR="00AA3FDA" w:rsidRDefault="00AA3FDA" w:rsidP="00112A03">
      <w:pPr>
        <w:spacing w:after="0"/>
      </w:pPr>
    </w:p>
    <w:p w14:paraId="3B7569E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ange(typeof(DateTime), "1/1/1970", "1/1/2001", ErrorMessage = "Date is out of Range")]    //Error - Client Side validation will never pass</w:t>
      </w:r>
    </w:p>
    <w:p w14:paraId="226CDCF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ange(typeof(DateTime), "1/1/1970", "1/1/2001")] //Error - Client Side validation will never pass</w:t>
      </w:r>
    </w:p>
    <w:p w14:paraId="4566015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eRange("01/01/1970", "01/01/2001")]</w:t>
      </w:r>
    </w:p>
    <w:p w14:paraId="754D577D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eRange("01/01/1970", DateTime.Now.ToShortDateString())] //Error :  An attribute argument must be a constant expression</w:t>
      </w:r>
    </w:p>
    <w:p w14:paraId="3322592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BetweenMinimumDateAndToday("01/01/1970")]</w:t>
      </w:r>
    </w:p>
    <w:p w14:paraId="47C3526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BeforeToday]</w:t>
      </w:r>
    </w:p>
    <w:p w14:paraId="2B3C674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isplayFormat(DataFormatString = "{0:dd/MM/yyyy}", ApplyFormatInEditMode = true)]</w:t>
      </w:r>
    </w:p>
    <w:p w14:paraId="4753A57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DisplayFormat(DataFormatString = WebShareConst.DateStringFormat, ApplyFormatInEditMode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6EFF1A9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Required]</w:t>
      </w:r>
    </w:p>
    <w:p w14:paraId="4BAD2A8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DateTime DateOfBirth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D45D5CF" w14:textId="77777777" w:rsidR="00AA3FDA" w:rsidRDefault="00AA3FDA" w:rsidP="00112A03">
      <w:pPr>
        <w:spacing w:after="0"/>
      </w:pPr>
    </w:p>
    <w:p w14:paraId="0B2852B3" w14:textId="77777777" w:rsidR="00AA3FDA" w:rsidRDefault="00AA3FDA" w:rsidP="00112A03">
      <w:pPr>
        <w:spacing w:after="0"/>
      </w:pPr>
    </w:p>
    <w:p w14:paraId="24F9511B" w14:textId="77777777" w:rsidR="00AA3FDA" w:rsidRDefault="00AA3FDA" w:rsidP="00112A03">
      <w:pPr>
        <w:spacing w:after="0"/>
      </w:pPr>
      <w:r>
        <w:t>/*</w:t>
      </w:r>
    </w:p>
    <w:p w14:paraId="0BA9358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75764E4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}", ApplyFormatInEditMode = true)]</w:t>
      </w:r>
    </w:p>
    <w:p w14:paraId="56A617B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DateTime DateOfBirth { get; set; }</w:t>
      </w:r>
    </w:p>
    <w:p w14:paraId="3CE9A9F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discuss this at T009 and T010 already.</w:t>
      </w:r>
    </w:p>
    <w:p w14:paraId="6B2A4FA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513FB61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Format attribute</w:t>
      </w:r>
    </w:p>
    <w:p w14:paraId="1438FE7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69864BCE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}")]</w:t>
      </w:r>
    </w:p>
    <w:p w14:paraId="6017095B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only the date part. E.g. 29/04/1986</w:t>
      </w:r>
    </w:p>
    <w:p w14:paraId="6ECEDAF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10B45AE8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 HH:mm:ss}")]</w:t>
      </w:r>
    </w:p>
    <w:p w14:paraId="721029E7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in 24 hour notation. E.g. 29/04/1986 13:00:00</w:t>
      </w:r>
    </w:p>
    <w:p w14:paraId="712488E3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21A463F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 hh:mm:ss tt}")]</w:t>
      </w:r>
    </w:p>
    <w:p w14:paraId="3A9C3CD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in 12 hour notation. E.g. 29/04/1986 1:00:00 PM</w:t>
      </w:r>
    </w:p>
    <w:p w14:paraId="16D802B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77EC054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FormatAttribute attribute</w:t>
      </w:r>
    </w:p>
    <w:p w14:paraId="34948CB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Attribute(DataFormatString="{0:d}")]</w:t>
      </w:r>
    </w:p>
    <w:p w14:paraId="41E6A989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only the date part. E.g. 29/04/1986</w:t>
      </w:r>
    </w:p>
    <w:p w14:paraId="4902C5EF" w14:textId="77777777" w:rsidR="00AA3FDA" w:rsidRDefault="00AA3FDA" w:rsidP="00112A03">
      <w:pPr>
        <w:spacing w:after="0"/>
      </w:pPr>
      <w:r>
        <w:t>*/</w:t>
      </w:r>
    </w:p>
    <w:p w14:paraId="0A704183" w14:textId="77777777" w:rsidR="00AA3FDA" w:rsidRDefault="00AA3FDA" w:rsidP="00112A03">
      <w:pPr>
        <w:spacing w:after="0"/>
      </w:pPr>
    </w:p>
    <w:p w14:paraId="0F8DF058" w14:textId="77777777" w:rsidR="00AA3FDA" w:rsidRDefault="00AA3FDA" w:rsidP="00112A03">
      <w:pPr>
        <w:spacing w:after="0"/>
      </w:pPr>
      <w:r>
        <w:rPr>
          <w:sz w:val="28"/>
          <w:szCs w:val="28"/>
        </w:rPr>
        <w:t>2.9.2.5. Views/Gamer/Edit.cshtml   Or  Views/Gamer/Create.cshtml   </w:t>
      </w:r>
    </w:p>
    <w:p w14:paraId="534A2AD2" w14:textId="77777777" w:rsidR="00AA3FDA" w:rsidRDefault="00AA3FDA" w:rsidP="00112A03">
      <w:pPr>
        <w:spacing w:after="0"/>
      </w:pPr>
    </w:p>
    <w:p w14:paraId="5F59A5B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0D38094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9C86C1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58E787E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datepicker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4555385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DateOfBirth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15FBE9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1EB3C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1E3400C" w14:textId="77777777" w:rsidR="00AA3FDA" w:rsidRDefault="00AA3FDA" w:rsidP="00112A03">
      <w:pPr>
        <w:spacing w:after="0"/>
      </w:pPr>
    </w:p>
    <w:p w14:paraId="561CB7AB" w14:textId="77777777" w:rsidR="00AA3FDA" w:rsidRDefault="00AA3FDA" w:rsidP="00112A03">
      <w:pPr>
        <w:spacing w:after="0"/>
      </w:pPr>
    </w:p>
    <w:p w14:paraId="26BF0004" w14:textId="77777777" w:rsidR="00AA3FDA" w:rsidRDefault="00AA3FDA" w:rsidP="00112A03">
      <w:pPr>
        <w:spacing w:after="0"/>
      </w:pPr>
      <w:r>
        <w:rPr>
          <w:sz w:val="32"/>
          <w:szCs w:val="32"/>
        </w:rPr>
        <w:t>2.9.3. Fix the Date format dd/mm/yyyy issue</w:t>
      </w:r>
    </w:p>
    <w:p w14:paraId="08705001" w14:textId="77777777" w:rsidR="00AA3FDA" w:rsidRDefault="00AA3FDA" w:rsidP="00112A03">
      <w:pPr>
        <w:spacing w:after="0"/>
      </w:pPr>
    </w:p>
    <w:p w14:paraId="57B9F2D4" w14:textId="77777777" w:rsidR="00AA3FDA" w:rsidRDefault="00AA3FDA" w:rsidP="00112A03">
      <w:pPr>
        <w:spacing w:after="0"/>
      </w:pPr>
    </w:p>
    <w:p w14:paraId="13A59F43" w14:textId="77777777" w:rsidR="00AA3FDA" w:rsidRDefault="00AA3FDA" w:rsidP="00112A03">
      <w:pPr>
        <w:spacing w:after="0"/>
      </w:pPr>
      <w:r>
        <w:t>If you run the view in IE or FireFox, </w:t>
      </w:r>
    </w:p>
    <w:p w14:paraId="53DB8490" w14:textId="77777777" w:rsidR="00AA3FDA" w:rsidRDefault="00AA3FDA" w:rsidP="00112A03">
      <w:pPr>
        <w:spacing w:after="0"/>
      </w:pPr>
      <w:r>
        <w:t>then it will work as we expect.</w:t>
      </w:r>
    </w:p>
    <w:p w14:paraId="27795D22" w14:textId="77777777" w:rsidR="00AA3FDA" w:rsidRDefault="00AA3FDA" w:rsidP="00112A03">
      <w:pPr>
        <w:spacing w:after="0"/>
      </w:pPr>
      <w:r>
        <w:t>However, if you run the view in Google Chrome or Apple Safari,</w:t>
      </w:r>
    </w:p>
    <w:p w14:paraId="75F6AC80" w14:textId="77777777" w:rsidR="00AA3FDA" w:rsidRDefault="00AA3FDA" w:rsidP="00112A03">
      <w:pPr>
        <w:spacing w:after="0"/>
      </w:pPr>
      <w:r>
        <w:rPr>
          <w:b/>
          <w:bCs/>
        </w:rPr>
        <w:t>Jquery Validation in Chrome and Safari won't validate with dd/mm/yyyy</w:t>
      </w:r>
      <w:r>
        <w:t>.</w:t>
      </w:r>
    </w:p>
    <w:p w14:paraId="1344B1D3" w14:textId="77777777" w:rsidR="00AA3FDA" w:rsidRDefault="00AA3FDA" w:rsidP="00112A03">
      <w:pPr>
        <w:spacing w:after="0"/>
      </w:pPr>
      <w:r>
        <w:t>You are not alone, if you google "</w:t>
      </w:r>
      <w:r>
        <w:rPr>
          <w:b/>
          <w:bCs/>
        </w:rPr>
        <w:t>validation dd/mm/yyyy</w:t>
      </w:r>
      <w:r>
        <w:t>" you will find a lot of solutions.</w:t>
      </w:r>
    </w:p>
    <w:p w14:paraId="4D66A0ED" w14:textId="77777777" w:rsidR="00AA3FDA" w:rsidRDefault="00AA3FDA" w:rsidP="00112A03">
      <w:pPr>
        <w:spacing w:after="0"/>
      </w:pPr>
    </w:p>
    <w:p w14:paraId="7538838E" w14:textId="77777777" w:rsidR="00AA3FDA" w:rsidRDefault="00AA3FDA" w:rsidP="00112A03">
      <w:pPr>
        <w:spacing w:after="0"/>
      </w:pPr>
      <w:r>
        <w:rPr>
          <w:shd w:val="clear" w:color="auto" w:fill="FFFAA5"/>
        </w:rPr>
        <w:t>The following is the link which fixes my issue.</w:t>
      </w:r>
    </w:p>
    <w:p w14:paraId="141BC82A" w14:textId="77777777" w:rsidR="00AA3FDA" w:rsidRDefault="00AA3FDA" w:rsidP="00112A03">
      <w:pPr>
        <w:spacing w:after="0"/>
      </w:pPr>
      <w:r>
        <w:rPr>
          <w:shd w:val="clear" w:color="auto" w:fill="FFFAA5"/>
        </w:rPr>
        <w:t>Fixed</w:t>
      </w:r>
    </w:p>
    <w:p w14:paraId="08DAA431" w14:textId="77777777" w:rsidR="00AA3FDA" w:rsidRDefault="00000000" w:rsidP="00112A03">
      <w:pPr>
        <w:spacing w:after="0"/>
      </w:pPr>
      <w:hyperlink r:id="rId63" w:history="1">
        <w:r w:rsidR="00AA3FDA">
          <w:rPr>
            <w:rStyle w:val="Hyperlink"/>
            <w:shd w:val="clear" w:color="auto" w:fill="FFFAA5"/>
          </w:rPr>
          <w:t>https://stackoverflow.com/questions/6906725/unobtrusive-validation-in-chrome-wont-validate-with-dd-mm-yyyy</w:t>
        </w:r>
      </w:hyperlink>
    </w:p>
    <w:p w14:paraId="46D9905E" w14:textId="77777777" w:rsidR="00AA3FDA" w:rsidRDefault="00AA3FDA" w:rsidP="00112A03">
      <w:pPr>
        <w:spacing w:after="0"/>
      </w:pPr>
    </w:p>
    <w:p w14:paraId="23843234" w14:textId="77777777" w:rsidR="00AA3FDA" w:rsidRDefault="00AA3FDA" w:rsidP="00112A03">
      <w:pPr>
        <w:spacing w:after="0"/>
      </w:pPr>
      <w:r>
        <w:t>The following is the link which also helps me</w:t>
      </w:r>
    </w:p>
    <w:p w14:paraId="2186B661" w14:textId="77777777" w:rsidR="00AA3FDA" w:rsidRDefault="00AA3FDA" w:rsidP="00112A03">
      <w:pPr>
        <w:spacing w:after="0"/>
      </w:pPr>
      <w:r>
        <w:t>Reference:</w:t>
      </w:r>
    </w:p>
    <w:p w14:paraId="480F77A3" w14:textId="77777777" w:rsidR="00AA3FDA" w:rsidRDefault="00000000" w:rsidP="00112A03">
      <w:pPr>
        <w:spacing w:after="0"/>
      </w:pPr>
      <w:hyperlink r:id="rId64" w:history="1">
        <w:r w:rsidR="00AA3FDA">
          <w:rPr>
            <w:rStyle w:val="Hyperlink"/>
          </w:rPr>
          <w:t>https://www.nuget.org/packages/jquery-globalize/1.3.0</w:t>
        </w:r>
      </w:hyperlink>
    </w:p>
    <w:p w14:paraId="146D7E3C" w14:textId="77777777" w:rsidR="00AA3FDA" w:rsidRDefault="00000000" w:rsidP="00112A03">
      <w:pPr>
        <w:spacing w:after="0"/>
      </w:pPr>
      <w:hyperlink r:id="rId65" w:history="1">
        <w:r w:rsidR="00AA3FDA">
          <w:rPr>
            <w:rStyle w:val="Hyperlink"/>
          </w:rPr>
          <w:t>https://github.com/globalizejs/globalize</w:t>
        </w:r>
      </w:hyperlink>
    </w:p>
    <w:p w14:paraId="47908B5A" w14:textId="77777777" w:rsidR="00AA3FDA" w:rsidRDefault="00000000" w:rsidP="00112A03">
      <w:pPr>
        <w:spacing w:after="0"/>
      </w:pPr>
      <w:hyperlink r:id="rId66" w:history="1">
        <w:r w:rsidR="00AA3FDA">
          <w:rPr>
            <w:rStyle w:val="Hyperlink"/>
          </w:rPr>
          <w:t>http://devdens.blogspot.com.au/2011/11/jquery-validation-fix-for-date-format_29.html</w:t>
        </w:r>
      </w:hyperlink>
    </w:p>
    <w:p w14:paraId="0F3EE772" w14:textId="77777777" w:rsidR="00AA3FDA" w:rsidRDefault="00000000" w:rsidP="00112A03">
      <w:pPr>
        <w:spacing w:after="0"/>
      </w:pPr>
      <w:hyperlink r:id="rId67" w:history="1">
        <w:r w:rsidR="00AA3FDA">
          <w:rPr>
            <w:rStyle w:val="Hyperlink"/>
          </w:rPr>
          <w:t>https://stackoverflow.com/questions/6906725/unobtrusive-validation-in-chrome-wont-validate-with-dd-mm-yyyy</w:t>
        </w:r>
      </w:hyperlink>
    </w:p>
    <w:p w14:paraId="7B41BB87" w14:textId="77777777" w:rsidR="00AA3FDA" w:rsidRDefault="00000000" w:rsidP="00112A03">
      <w:pPr>
        <w:spacing w:after="0"/>
      </w:pPr>
      <w:hyperlink r:id="rId68" w:history="1">
        <w:r w:rsidR="00AA3FDA">
          <w:rPr>
            <w:rStyle w:val="Hyperlink"/>
          </w:rPr>
          <w:t>https://stackoverflow.com/questions/14020117/dd-mm-yyyy-date-validation-error-with-google-chrome</w:t>
        </w:r>
      </w:hyperlink>
    </w:p>
    <w:p w14:paraId="23C43650" w14:textId="77777777" w:rsidR="00AA3FDA" w:rsidRDefault="00AA3FDA" w:rsidP="00112A03">
      <w:pPr>
        <w:spacing w:after="0"/>
      </w:pPr>
    </w:p>
    <w:p w14:paraId="39644FBD" w14:textId="77777777" w:rsidR="00AA3FDA" w:rsidRDefault="00AA3FDA" w:rsidP="00112A03">
      <w:pPr>
        <w:spacing w:after="0"/>
      </w:pPr>
    </w:p>
    <w:p w14:paraId="5853D3BC" w14:textId="77777777" w:rsidR="00AA3FDA" w:rsidRDefault="00AA3FDA" w:rsidP="00112A03">
      <w:pPr>
        <w:spacing w:after="0"/>
      </w:pPr>
      <w:r>
        <w:rPr>
          <w:sz w:val="28"/>
          <w:szCs w:val="28"/>
        </w:rPr>
        <w:t>2.9.3.1. Scripts/operation.js</w:t>
      </w:r>
    </w:p>
    <w:p w14:paraId="22EEB77A" w14:textId="77777777" w:rsidR="00AA3FDA" w:rsidRDefault="00AA3FDA" w:rsidP="00112A03">
      <w:pPr>
        <w:spacing w:after="0"/>
      </w:pPr>
    </w:p>
    <w:p w14:paraId="3B01978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DateFormate : dd/mm/yyyy</w:t>
      </w:r>
    </w:p>
    <w:p w14:paraId="471F694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ference:</w:t>
      </w:r>
    </w:p>
    <w:p w14:paraId="1B163145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hyperlink r:id="rId69" w:history="1">
        <w:r>
          <w:rPr>
            <w:rStyle w:val="Hyperlink"/>
            <w:rFonts w:ascii="Consolas" w:hAnsi="Consolas"/>
            <w:color w:val="008000"/>
            <w:sz w:val="18"/>
            <w:szCs w:val="18"/>
            <w:shd w:val="clear" w:color="auto" w:fill="FFFAA5"/>
          </w:rPr>
          <w:t>https://www.w3schools.com/jsref/jsref_obj_regexp.asp</w:t>
        </w:r>
      </w:hyperlink>
    </w:p>
    <w:p w14:paraId="3D6CD632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hyperlink r:id="rId70" w:history="1">
        <w:r>
          <w:rPr>
            <w:rStyle w:val="Hyperlink"/>
            <w:rFonts w:ascii="Consolas" w:hAnsi="Consolas"/>
            <w:color w:val="008000"/>
            <w:sz w:val="18"/>
            <w:szCs w:val="18"/>
            <w:shd w:val="clear" w:color="auto" w:fill="FFFAA5"/>
          </w:rPr>
          <w:t>https://stackoverflow.com/questions/6906725/unobtrusive-validation-in-chrome-wont-validate-with-dd-mm-yyyy</w:t>
        </w:r>
      </w:hyperlink>
    </w:p>
    <w:p w14:paraId="1362038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jQuery.validator.methods.date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unctio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value, element) {</w:t>
      </w:r>
    </w:p>
    <w:p w14:paraId="322CF5F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Regex =</w:t>
      </w:r>
      <w:r>
        <w:t> </w:t>
      </w:r>
      <w:r>
        <w:rPr>
          <w:rFonts w:ascii="Consolas" w:hAnsi="Consolas"/>
          <w:color w:val="3CB371"/>
          <w:sz w:val="18"/>
          <w:szCs w:val="18"/>
          <w:shd w:val="clear" w:color="auto" w:fill="FFFAA5"/>
        </w:rPr>
        <w:t>/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^</w:t>
      </w:r>
      <w:r>
        <w:rPr>
          <w:rFonts w:ascii="Consolas" w:hAnsi="Consolas"/>
          <w:color w:val="6AEC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0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?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1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-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9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]</w:t>
      </w:r>
      <w:r>
        <w:rPr>
          <w:rFonts w:ascii="Consolas" w:hAnsi="Consolas"/>
          <w:color w:val="FF007F"/>
          <w:sz w:val="18"/>
          <w:szCs w:val="18"/>
          <w:shd w:val="clear" w:color="auto" w:fill="FFFAA5"/>
        </w:rPr>
        <w:t>\/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|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12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]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\d</w:t>
      </w:r>
      <w:r>
        <w:rPr>
          <w:rFonts w:ascii="Consolas" w:hAnsi="Consolas"/>
          <w:color w:val="FF007F"/>
          <w:sz w:val="18"/>
          <w:szCs w:val="18"/>
          <w:shd w:val="clear" w:color="auto" w:fill="FFFAA5"/>
        </w:rPr>
        <w:t>\/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|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3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01</w:t>
      </w:r>
      <w:r>
        <w:rPr>
          <w:rFonts w:ascii="Consolas" w:hAnsi="Consolas"/>
          <w:color w:val="FFA500"/>
          <w:sz w:val="18"/>
          <w:szCs w:val="18"/>
          <w:shd w:val="clear" w:color="auto" w:fill="FFFAA5"/>
        </w:rPr>
        <w:t>]</w:t>
      </w:r>
      <w:r>
        <w:rPr>
          <w:rFonts w:ascii="Consolas" w:hAnsi="Consolas"/>
          <w:color w:val="FF007F"/>
          <w:sz w:val="18"/>
          <w:szCs w:val="18"/>
          <w:shd w:val="clear" w:color="auto" w:fill="FFFAA5"/>
        </w:rPr>
        <w:t>\/</w:t>
      </w:r>
      <w:r>
        <w:rPr>
          <w:rFonts w:ascii="Consolas" w:hAnsi="Consolas"/>
          <w:color w:val="6AEC00"/>
          <w:sz w:val="18"/>
          <w:szCs w:val="18"/>
          <w:shd w:val="clear" w:color="auto" w:fill="FFFAA5"/>
        </w:rPr>
        <w:t>)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{2}</w:t>
      </w:r>
      <w:r>
        <w:rPr>
          <w:rFonts w:ascii="Consolas" w:hAnsi="Consolas"/>
          <w:color w:val="6AEC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19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|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20</w:t>
      </w:r>
      <w:r>
        <w:rPr>
          <w:rFonts w:ascii="Consolas" w:hAnsi="Consolas"/>
          <w:color w:val="6AEC00"/>
          <w:sz w:val="18"/>
          <w:szCs w:val="18"/>
          <w:shd w:val="clear" w:color="auto" w:fill="FFFAA5"/>
        </w:rPr>
        <w:t>)</w:t>
      </w:r>
      <w:r>
        <w:rPr>
          <w:rFonts w:ascii="Consolas" w:hAnsi="Consolas"/>
          <w:color w:val="00A5F4"/>
          <w:sz w:val="18"/>
          <w:szCs w:val="18"/>
          <w:shd w:val="clear" w:color="auto" w:fill="FFFAA5"/>
        </w:rPr>
        <w:t>\d\d$</w:t>
      </w:r>
      <w:r>
        <w:rPr>
          <w:rFonts w:ascii="Consolas" w:hAnsi="Consolas"/>
          <w:color w:val="3CB371"/>
          <w:sz w:val="18"/>
          <w:szCs w:val="18"/>
          <w:shd w:val="clear" w:color="auto" w:fill="FFFAA5"/>
        </w:rPr>
        <w:t>/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01E565A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his</w:t>
      </w:r>
      <w:r>
        <w:rPr>
          <w:rFonts w:ascii="Consolas" w:hAnsi="Consolas"/>
          <w:sz w:val="18"/>
          <w:szCs w:val="18"/>
          <w:shd w:val="clear" w:color="auto" w:fill="FFFAA5"/>
        </w:rPr>
        <w:t>.optional(element) || dateRegex.test(value);</w:t>
      </w:r>
    </w:p>
    <w:p w14:paraId="587A0F8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;</w:t>
      </w:r>
    </w:p>
    <w:p w14:paraId="5DB2E06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$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3256990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</w:p>
    <w:p w14:paraId="3F3A107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);</w:t>
      </w:r>
    </w:p>
    <w:p w14:paraId="31976EEB" w14:textId="77777777" w:rsidR="00AA3FDA" w:rsidRDefault="00AA3FDA" w:rsidP="00112A03">
      <w:pPr>
        <w:spacing w:after="0"/>
      </w:pPr>
    </w:p>
    <w:p w14:paraId="1986E93E" w14:textId="77777777" w:rsidR="00AA3FDA" w:rsidRDefault="00AA3FDA" w:rsidP="00112A03">
      <w:pPr>
        <w:spacing w:after="0"/>
      </w:pPr>
    </w:p>
    <w:p w14:paraId="67AEA804" w14:textId="77777777" w:rsidR="00AA3FDA" w:rsidRDefault="00AA3FDA" w:rsidP="00112A03">
      <w:pPr>
        <w:spacing w:after="0"/>
      </w:pPr>
      <w:r>
        <w:rPr>
          <w:sz w:val="28"/>
          <w:szCs w:val="28"/>
        </w:rPr>
        <w:t>2.9.3.2. Views/Shared/_Layout.cshtml</w:t>
      </w:r>
    </w:p>
    <w:p w14:paraId="3270A002" w14:textId="77777777" w:rsidR="00AA3FDA" w:rsidRDefault="00AA3FDA" w:rsidP="00112A03">
      <w:pPr>
        <w:spacing w:after="0"/>
      </w:pPr>
    </w:p>
    <w:p w14:paraId="25B73E8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1E7683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themes/base/jquery-ui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594BF6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ref</w:t>
      </w:r>
      <w:r>
        <w:rPr>
          <w:rFonts w:ascii="Consolas" w:hAnsi="Consolas"/>
          <w:color w:val="0000FF"/>
          <w:sz w:val="18"/>
          <w:szCs w:val="18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el</w:t>
      </w:r>
      <w:r>
        <w:rPr>
          <w:rFonts w:ascii="Consolas" w:hAnsi="Consolas"/>
          <w:color w:val="0000FF"/>
          <w:sz w:val="18"/>
          <w:szCs w:val="18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6805EB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&lt;script src="~/Scripts/jquery-1.10.2.min.js"&gt;&lt;/script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5BF549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1.12.4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81D468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28685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369DC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ui-1.12.1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54FB78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E40A6E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14F1B1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operatio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2CE5BD4" w14:textId="77777777" w:rsidR="00AA3FDA" w:rsidRDefault="00AA3FDA" w:rsidP="00112A03">
      <w:pPr>
        <w:spacing w:after="0"/>
      </w:pPr>
    </w:p>
    <w:p w14:paraId="61A5A922" w14:textId="77777777" w:rsidR="00AA3FDA" w:rsidRDefault="00AA3FDA" w:rsidP="00112A03">
      <w:pPr>
        <w:spacing w:after="0"/>
      </w:pPr>
    </w:p>
    <w:p w14:paraId="2B566461" w14:textId="77777777" w:rsidR="00AA3FDA" w:rsidRDefault="00AA3FDA" w:rsidP="00112A03">
      <w:pPr>
        <w:spacing w:after="0"/>
      </w:pPr>
      <w:r>
        <w:rPr>
          <w:sz w:val="36"/>
          <w:szCs w:val="36"/>
        </w:rPr>
        <w:t>2.10.  Enable client side validation</w:t>
      </w:r>
    </w:p>
    <w:p w14:paraId="2C55ADB6" w14:textId="77777777" w:rsidR="00AA3FDA" w:rsidRDefault="00AA3FDA" w:rsidP="00112A03">
      <w:pPr>
        <w:spacing w:after="0"/>
      </w:pPr>
    </w:p>
    <w:p w14:paraId="6DF5FC1A" w14:textId="77777777" w:rsidR="00AA3FDA" w:rsidRDefault="00AA3FDA" w:rsidP="00112A03">
      <w:pPr>
        <w:spacing w:after="0"/>
      </w:pPr>
    </w:p>
    <w:p w14:paraId="10D55B3F" w14:textId="77777777" w:rsidR="00AA3FDA" w:rsidRDefault="00AA3FDA" w:rsidP="00112A03">
      <w:pPr>
        <w:spacing w:after="0"/>
      </w:pPr>
      <w:r>
        <w:t>When we use automatically generate code,</w:t>
      </w:r>
    </w:p>
    <w:p w14:paraId="641A45A5" w14:textId="77777777" w:rsidR="00AA3FDA" w:rsidRDefault="00AA3FDA" w:rsidP="00112A03">
      <w:pPr>
        <w:spacing w:after="0"/>
      </w:pPr>
      <w:r>
        <w:t>it will also generate the code to enable client side validation.</w:t>
      </w:r>
    </w:p>
    <w:p w14:paraId="5EEEA8E6" w14:textId="77777777" w:rsidR="00AA3FDA" w:rsidRDefault="00AA3FDA" w:rsidP="00112A03">
      <w:pPr>
        <w:spacing w:after="0"/>
      </w:pPr>
      <w:r>
        <w:t>Let's discuss how it works.</w:t>
      </w:r>
    </w:p>
    <w:p w14:paraId="04D27738" w14:textId="77777777" w:rsidR="00AA3FDA" w:rsidRDefault="00AA3FDA" w:rsidP="00112A03">
      <w:pPr>
        <w:spacing w:after="0"/>
      </w:pPr>
    </w:p>
    <w:p w14:paraId="193455E5" w14:textId="77777777" w:rsidR="00AA3FDA" w:rsidRDefault="00AA3FDA" w:rsidP="00112A03">
      <w:pPr>
        <w:spacing w:after="0"/>
      </w:pPr>
    </w:p>
    <w:p w14:paraId="07CFEEAA" w14:textId="77777777" w:rsidR="00AA3FDA" w:rsidRDefault="00AA3FDA" w:rsidP="00112A03">
      <w:pPr>
        <w:spacing w:after="0"/>
      </w:pPr>
      <w:r>
        <w:rPr>
          <w:sz w:val="32"/>
          <w:szCs w:val="32"/>
        </w:rPr>
        <w:t>2.10.1. Enable Unobtrusive Validation</w:t>
      </w:r>
    </w:p>
    <w:p w14:paraId="4F039346" w14:textId="77777777" w:rsidR="00AA3FDA" w:rsidRDefault="00AA3FDA" w:rsidP="00112A03">
      <w:pPr>
        <w:spacing w:after="0"/>
      </w:pPr>
    </w:p>
    <w:p w14:paraId="5735C204" w14:textId="77777777" w:rsidR="00AA3FDA" w:rsidRDefault="00AA3FDA" w:rsidP="00112A03">
      <w:pPr>
        <w:spacing w:after="0"/>
      </w:pPr>
      <w:r>
        <w:t>Use one of the following methods can enable Unobtrusive Validation.</w:t>
      </w:r>
    </w:p>
    <w:p w14:paraId="4460E846" w14:textId="77777777" w:rsidR="00AA3FDA" w:rsidRDefault="00AA3FDA" w:rsidP="00112A03">
      <w:pPr>
        <w:spacing w:after="0"/>
      </w:pPr>
      <w:r>
        <w:t>In our case, we just use the "Web.config" to enable Unobtrusive Validation</w:t>
      </w:r>
    </w:p>
    <w:p w14:paraId="54BB9095" w14:textId="77777777" w:rsidR="00AA3FDA" w:rsidRDefault="00AA3FDA" w:rsidP="00112A03">
      <w:pPr>
        <w:spacing w:after="0"/>
      </w:pPr>
    </w:p>
    <w:p w14:paraId="3AA68516" w14:textId="77777777" w:rsidR="00AA3FDA" w:rsidRDefault="00AA3FDA" w:rsidP="00112A03">
      <w:pPr>
        <w:spacing w:after="0"/>
      </w:pPr>
      <w:r>
        <w:rPr>
          <w:sz w:val="28"/>
          <w:szCs w:val="28"/>
        </w:rPr>
        <w:t>2.10.1.1. Enable Unobtrusive Validation Method1 - Web.config</w:t>
      </w:r>
    </w:p>
    <w:p w14:paraId="214C787B" w14:textId="77777777" w:rsidR="00AA3FDA" w:rsidRDefault="00AA3FDA" w:rsidP="00112A03">
      <w:pPr>
        <w:spacing w:after="0"/>
      </w:pPr>
    </w:p>
    <w:p w14:paraId="0DB6D83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9134B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Version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3.0.0.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F9FDA3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ebpages:Enable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28387B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lientValidationEnable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AFA243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key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obtrusiveJavaScriptEnabled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194C165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key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ApplicationNam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 Game Web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700EE1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appSett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BA4824" w14:textId="77777777" w:rsidR="00AA3FDA" w:rsidRDefault="00AA3FDA" w:rsidP="00112A03">
      <w:pPr>
        <w:spacing w:after="0"/>
      </w:pPr>
    </w:p>
    <w:p w14:paraId="1A6E3C83" w14:textId="77777777" w:rsidR="00AA3FDA" w:rsidRDefault="00AA3FDA" w:rsidP="00112A03">
      <w:pPr>
        <w:spacing w:after="0"/>
      </w:pPr>
    </w:p>
    <w:p w14:paraId="1214203F" w14:textId="77777777" w:rsidR="00AA3FDA" w:rsidRDefault="00AA3FDA" w:rsidP="00112A03">
      <w:pPr>
        <w:spacing w:after="0"/>
      </w:pPr>
      <w:r>
        <w:rPr>
          <w:sz w:val="28"/>
          <w:szCs w:val="28"/>
        </w:rPr>
        <w:t>2.10.1.2. Enable client side validation Method2 - Global.asax.cs</w:t>
      </w:r>
    </w:p>
    <w:p w14:paraId="2925BC46" w14:textId="77777777" w:rsidR="00AA3FDA" w:rsidRDefault="00AA3FDA" w:rsidP="00112A03">
      <w:pPr>
        <w:spacing w:after="0"/>
      </w:pPr>
    </w:p>
    <w:p w14:paraId="27B4836D" w14:textId="77777777" w:rsidR="00AA3FDA" w:rsidRDefault="00AA3FDA" w:rsidP="00112A03">
      <w:pPr>
        <w:spacing w:after="0"/>
      </w:pPr>
    </w:p>
    <w:p w14:paraId="5322B6B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75C7E384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10702DC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;</w:t>
      </w:r>
    </w:p>
    <w:p w14:paraId="3A98D14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13A1948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8CB723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 System.Web.HttpApplication</w:t>
      </w:r>
    </w:p>
    <w:p w14:paraId="6FEA18F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2CC021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pplication_Start() is the magic start point of this application</w:t>
      </w:r>
    </w:p>
    <w:p w14:paraId="6779D24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Start()</w:t>
      </w:r>
    </w:p>
    <w:p w14:paraId="47859D8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BFA294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AreaRegistration.RegisterAllAreas();</w:t>
      </w:r>
    </w:p>
    <w:p w14:paraId="770F4B3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ister HandleErrorAttribute to global filter</w:t>
      </w:r>
    </w:p>
    <w:p w14:paraId="20C5212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FilterConfig.RegisterGlobalFilters(GlobalFilters.Filters);</w:t>
      </w:r>
    </w:p>
    <w:p w14:paraId="459664A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59F77E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gister Route Configure in RouteConfig.cs</w:t>
      </w:r>
    </w:p>
    <w:p w14:paraId="41C8166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you want to see route configuration,</w:t>
      </w:r>
    </w:p>
    <w:p w14:paraId="3410A22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you may find it in RouteConfig.cs</w:t>
      </w:r>
    </w:p>
    <w:p w14:paraId="7D2943C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319F71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ystem.Web.Routing.RouteCollection Routes { get; }</w:t>
      </w:r>
    </w:p>
    <w:p w14:paraId="0628360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s a collection of objects that derive from the System.Web.Routing.RouteBase class.</w:t>
      </w:r>
    </w:p>
    <w:p w14:paraId="4FAC43E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RouteConfig.RegisterRoutes(RouteTable.Routes);</w:t>
      </w:r>
    </w:p>
    <w:p w14:paraId="1EB63E6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Enable Unobtrusive validation</w:t>
      </w:r>
    </w:p>
    <w:p w14:paraId="5084B97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Helper.UnobtrusiveJavaScriptEnabled = true;</w:t>
      </w:r>
    </w:p>
    <w:p w14:paraId="0ECB6E4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Helper.ClientValidationEnabled = true;</w:t>
      </w:r>
    </w:p>
    <w:p w14:paraId="2D52A38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657ACE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C90413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5223F55" w14:textId="77777777" w:rsidR="00AA3FDA" w:rsidRDefault="00AA3FDA" w:rsidP="00112A03">
      <w:pPr>
        <w:spacing w:after="0"/>
      </w:pPr>
    </w:p>
    <w:p w14:paraId="4DE478D1" w14:textId="77777777" w:rsidR="00AA3FDA" w:rsidRDefault="00AA3FDA" w:rsidP="00112A03">
      <w:pPr>
        <w:spacing w:after="0"/>
      </w:pPr>
      <w:r>
        <w:rPr>
          <w:sz w:val="28"/>
          <w:szCs w:val="28"/>
        </w:rPr>
        <w:t>2.10.1.3. Enable client side validation Method3 - In the View</w:t>
      </w:r>
    </w:p>
    <w:p w14:paraId="50FBDB11" w14:textId="77777777" w:rsidR="00AA3FDA" w:rsidRDefault="00AA3FDA" w:rsidP="00112A03">
      <w:pPr>
        <w:spacing w:after="0"/>
      </w:pPr>
    </w:p>
    <w:p w14:paraId="690FFFA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5CF99C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;</w:t>
      </w:r>
    </w:p>
    <w:p w14:paraId="284A9D7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Enable client side validation</w:t>
      </w:r>
    </w:p>
    <w:p w14:paraId="5188A17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.EnableClientValidation(true);</w:t>
      </w:r>
    </w:p>
    <w:p w14:paraId="01A7695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tml.EnableUnobtrusiveJavaScript(true);</w:t>
      </w:r>
    </w:p>
    <w:p w14:paraId="0E81D66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60BCB92" w14:textId="77777777" w:rsidR="00AA3FDA" w:rsidRDefault="00AA3FDA" w:rsidP="00112A03">
      <w:pPr>
        <w:spacing w:after="0"/>
      </w:pPr>
    </w:p>
    <w:p w14:paraId="2D8D7951" w14:textId="77777777" w:rsidR="00AA3FDA" w:rsidRDefault="00AA3FDA" w:rsidP="00112A03">
      <w:pPr>
        <w:spacing w:after="0"/>
      </w:pPr>
    </w:p>
    <w:p w14:paraId="2773EF62" w14:textId="77777777" w:rsidR="00AA3FDA" w:rsidRDefault="00AA3FDA" w:rsidP="00112A03">
      <w:pPr>
        <w:spacing w:after="0"/>
      </w:pPr>
      <w:r>
        <w:rPr>
          <w:sz w:val="32"/>
          <w:szCs w:val="32"/>
        </w:rPr>
        <w:t>2.10.2. In the View</w:t>
      </w:r>
    </w:p>
    <w:p w14:paraId="25B3415B" w14:textId="77777777" w:rsidR="00AA3FDA" w:rsidRDefault="00AA3FDA" w:rsidP="00112A03">
      <w:pPr>
        <w:spacing w:after="0"/>
      </w:pPr>
    </w:p>
    <w:p w14:paraId="68DF0B79" w14:textId="77777777" w:rsidR="00AA3FDA" w:rsidRDefault="00AA3FDA" w:rsidP="00112A03">
      <w:pPr>
        <w:spacing w:after="0"/>
      </w:pPr>
      <w:r>
        <w:t>In our case, please check the following file</w:t>
      </w:r>
    </w:p>
    <w:p w14:paraId="4FC8071F" w14:textId="77777777" w:rsidR="00AA3FDA" w:rsidRDefault="00AA3FDA" w:rsidP="00112A03">
      <w:pPr>
        <w:spacing w:after="0"/>
      </w:pPr>
      <w:r>
        <w:t>Views/Gamer/Create.cshtml</w:t>
      </w:r>
    </w:p>
    <w:p w14:paraId="47C61078" w14:textId="77777777" w:rsidR="00AA3FDA" w:rsidRDefault="00AA3FDA" w:rsidP="00112A03">
      <w:pPr>
        <w:spacing w:after="0"/>
      </w:pPr>
      <w:r>
        <w:t>Views/Gamer/Edit.cshtml</w:t>
      </w:r>
    </w:p>
    <w:p w14:paraId="1472AE21" w14:textId="77777777" w:rsidR="00AA3FDA" w:rsidRDefault="00AA3FDA" w:rsidP="00112A03">
      <w:pPr>
        <w:spacing w:after="0"/>
      </w:pPr>
    </w:p>
    <w:p w14:paraId="0E8ED5FF" w14:textId="77777777" w:rsidR="00AA3FDA" w:rsidRDefault="00AA3FDA" w:rsidP="00112A03">
      <w:pPr>
        <w:spacing w:after="0"/>
      </w:pPr>
      <w:r>
        <w:t>In our case, we already move these 3 lines to Views/Shared/_Layout.cshtml</w:t>
      </w:r>
    </w:p>
    <w:p w14:paraId="18B45F59" w14:textId="77777777" w:rsidR="00AA3FDA" w:rsidRDefault="00AA3FDA" w:rsidP="00112A03">
      <w:pPr>
        <w:spacing w:after="0"/>
      </w:pPr>
    </w:p>
    <w:p w14:paraId="5ABA864A" w14:textId="77777777" w:rsidR="00AA3FDA" w:rsidRDefault="00AA3FDA" w:rsidP="00112A03">
      <w:pPr>
        <w:spacing w:after="0"/>
      </w:pPr>
    </w:p>
    <w:p w14:paraId="40BE9E1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&lt;script src="~/Scripts/jquery-1.10.2.min.js"&gt;&lt;/script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BC4F1E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2.4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81720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FF5BA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6C77BB" w14:textId="77777777" w:rsidR="00AA3FDA" w:rsidRDefault="00AA3FDA" w:rsidP="00112A03">
      <w:pPr>
        <w:spacing w:after="0"/>
      </w:pPr>
    </w:p>
    <w:p w14:paraId="5039F4C9" w14:textId="77777777" w:rsidR="00AA3FDA" w:rsidRDefault="00AA3FDA" w:rsidP="00112A03">
      <w:pPr>
        <w:spacing w:after="0"/>
      </w:pPr>
    </w:p>
    <w:p w14:paraId="5A70912B" w14:textId="77777777" w:rsidR="00AA3FDA" w:rsidRDefault="00AA3FDA" w:rsidP="00112A03">
      <w:pPr>
        <w:spacing w:after="0"/>
      </w:pPr>
      <w:r>
        <w:rPr>
          <w:sz w:val="32"/>
          <w:szCs w:val="32"/>
        </w:rPr>
        <w:t>2.10.3. How it works</w:t>
      </w:r>
    </w:p>
    <w:p w14:paraId="2B7E09C5" w14:textId="77777777" w:rsidR="00AA3FDA" w:rsidRDefault="00AA3FDA" w:rsidP="00112A03">
      <w:pPr>
        <w:spacing w:after="0"/>
      </w:pPr>
    </w:p>
    <w:p w14:paraId="1D499AAB" w14:textId="77777777" w:rsidR="00AA3FDA" w:rsidRDefault="00AA3FDA" w:rsidP="00112A03">
      <w:pPr>
        <w:spacing w:after="0"/>
      </w:pPr>
    </w:p>
    <w:p w14:paraId="2BBF4C44" w14:textId="77777777" w:rsidR="00AA3FDA" w:rsidRDefault="00AA3FDA" w:rsidP="00112A03">
      <w:pPr>
        <w:spacing w:after="0"/>
      </w:pPr>
      <w:r>
        <w:rPr>
          <w:sz w:val="28"/>
          <w:szCs w:val="28"/>
        </w:rPr>
        <w:t>2.10.3.1. How it works - Models/Gamer/Gamer.cs</w:t>
      </w:r>
    </w:p>
    <w:p w14:paraId="64DDA4BE" w14:textId="77777777" w:rsidR="00AA3FDA" w:rsidRDefault="00AA3FDA" w:rsidP="00112A03">
      <w:pPr>
        <w:spacing w:after="0"/>
      </w:pPr>
    </w:p>
    <w:p w14:paraId="2605F746" w14:textId="77777777" w:rsidR="00AA3FDA" w:rsidRDefault="00AA3FDA" w:rsidP="00112A03">
      <w:pPr>
        <w:spacing w:after="0"/>
      </w:pPr>
    </w:p>
    <w:p w14:paraId="4DEC01A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Metadata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GamerMetaData))]</w:t>
      </w:r>
    </w:p>
    <w:p w14:paraId="72078F7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27170253" w14:textId="77777777" w:rsidR="00AA3FDA" w:rsidRDefault="00AA3FDA" w:rsidP="00112A03">
      <w:pPr>
        <w:spacing w:after="0"/>
      </w:pPr>
      <w:r>
        <w:t>   </w:t>
      </w:r>
    </w:p>
    <w:p w14:paraId="38C0F202" w14:textId="77777777" w:rsidR="00AA3FDA" w:rsidRDefault="00AA3FDA" w:rsidP="00112A03">
      <w:pPr>
        <w:spacing w:after="0"/>
      </w:pPr>
    </w:p>
    <w:p w14:paraId="5D1117FB" w14:textId="77777777" w:rsidR="00AA3FDA" w:rsidRDefault="00AA3FDA" w:rsidP="00112A03">
      <w:pPr>
        <w:spacing w:after="0"/>
      </w:pPr>
      <w:r>
        <w:rPr>
          <w:sz w:val="28"/>
          <w:szCs w:val="28"/>
        </w:rPr>
        <w:t>2.10.3.2. How it works - Models/Gamer/GamerMetaData.cs</w:t>
      </w:r>
    </w:p>
    <w:p w14:paraId="73D1EF8B" w14:textId="77777777" w:rsidR="00AA3FDA" w:rsidRDefault="00AA3FDA" w:rsidP="00112A03">
      <w:pPr>
        <w:spacing w:after="0"/>
      </w:pPr>
    </w:p>
    <w:p w14:paraId="57DF8EE5" w14:textId="77777777" w:rsidR="00AA3FDA" w:rsidRDefault="00AA3FDA" w:rsidP="00112A03">
      <w:pPr>
        <w:spacing w:after="0"/>
      </w:pPr>
    </w:p>
    <w:p w14:paraId="3679DA82" w14:textId="77777777" w:rsidR="00AA3FDA" w:rsidRDefault="00AA3FDA" w:rsidP="00112A03">
      <w:pPr>
        <w:spacing w:after="0"/>
      </w:pPr>
      <w:r>
        <w:t>Look At Name Property.</w:t>
      </w:r>
    </w:p>
    <w:p w14:paraId="7BC0759B" w14:textId="77777777" w:rsidR="00AA3FDA" w:rsidRDefault="00AA3FDA" w:rsidP="00112A03">
      <w:pPr>
        <w:spacing w:after="0"/>
      </w:pPr>
    </w:p>
    <w:p w14:paraId="216CA6FC" w14:textId="77777777" w:rsidR="00AA3FDA" w:rsidRDefault="00AA3FDA" w:rsidP="00112A03">
      <w:pPr>
        <w:spacing w:after="0"/>
      </w:pPr>
    </w:p>
    <w:p w14:paraId="604EC5C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StringLength(20, MinimumLength = 2)]</w:t>
      </w:r>
    </w:p>
    <w:p w14:paraId="4906078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[RegularExpression(@"^(([A-za-z]+[\s]{1}[A-za-z]+)|([A-Za-z]+))$")] //First Name Last Name</w:t>
      </w:r>
    </w:p>
    <w:p w14:paraId="075CCF7F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WebShareConst.FirstNameLastNameRegularExpression)] //First Name Last Name</w:t>
      </w:r>
    </w:p>
    <w:p w14:paraId="0E90E6C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WebShareConst.FirstNameLastNameRegularExpression, ErrorMessage = "Please enter first name or first name and last name.")] //First Name Last Name</w:t>
      </w:r>
    </w:p>
    <w:p w14:paraId="67F0FC4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RegularExpression(WebShareConst.FirstNameLastNameRegularExpression, ErrorMessage = WebShareConst.FirstNameLastNameNotValid)]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rst Name Last Name</w:t>
      </w:r>
    </w:p>
    <w:p w14:paraId="230B60A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Required]</w:t>
      </w:r>
    </w:p>
    <w:p w14:paraId="0686A76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6CFF220" w14:textId="77777777" w:rsidR="00AA3FDA" w:rsidRDefault="00AA3FDA" w:rsidP="00112A03">
      <w:pPr>
        <w:spacing w:after="0"/>
      </w:pPr>
    </w:p>
    <w:p w14:paraId="2288B72E" w14:textId="77777777" w:rsidR="00AA3FDA" w:rsidRDefault="00AA3FDA" w:rsidP="00112A03">
      <w:pPr>
        <w:spacing w:after="0"/>
      </w:pPr>
    </w:p>
    <w:p w14:paraId="71E8156F" w14:textId="77777777" w:rsidR="00AA3FDA" w:rsidRDefault="00AA3FDA" w:rsidP="00112A03">
      <w:pPr>
        <w:spacing w:after="0"/>
      </w:pPr>
      <w:r>
        <w:rPr>
          <w:sz w:val="28"/>
          <w:szCs w:val="28"/>
        </w:rPr>
        <w:t>2.10.3.3. How it works - Edit.cshtml</w:t>
      </w:r>
    </w:p>
    <w:p w14:paraId="6F8B263A" w14:textId="77777777" w:rsidR="00AA3FDA" w:rsidRDefault="00AA3FDA" w:rsidP="00112A03">
      <w:pPr>
        <w:spacing w:after="0"/>
      </w:pPr>
    </w:p>
    <w:p w14:paraId="48467648" w14:textId="77777777" w:rsidR="00AA3FDA" w:rsidRDefault="00AA3FDA" w:rsidP="00112A03">
      <w:pPr>
        <w:spacing w:after="0"/>
      </w:pPr>
    </w:p>
    <w:p w14:paraId="523481B2" w14:textId="77777777" w:rsidR="00AA3FDA" w:rsidRDefault="00AA3FDA" w:rsidP="00112A03">
      <w:pPr>
        <w:spacing w:after="0"/>
      </w:pPr>
      <w:r>
        <w:t>Run the Edit.cshtml, and inspect the html when it is running.</w:t>
      </w:r>
    </w:p>
    <w:p w14:paraId="436065D3" w14:textId="77777777" w:rsidR="00AA3FDA" w:rsidRDefault="00AA3FDA" w:rsidP="00112A03">
      <w:pPr>
        <w:spacing w:after="0"/>
      </w:pPr>
    </w:p>
    <w:p w14:paraId="642F398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control text-box single-line valid"</w:t>
      </w:r>
    </w:p>
    <w:p w14:paraId="02BEBCC6" w14:textId="77777777" w:rsidR="00AA3FDA" w:rsidRDefault="00AA3FDA" w:rsidP="00112A03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rue"</w:t>
      </w:r>
    </w:p>
    <w:p w14:paraId="6A5CAB67" w14:textId="77777777" w:rsidR="00AA3FDA" w:rsidRDefault="00AA3FDA" w:rsidP="00112A03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-leng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he field Name must be a string with a minimum length of 2 and a maximum length of 20.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-length-max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20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-length-mi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2"</w:t>
      </w:r>
    </w:p>
    <w:p w14:paraId="00288676" w14:textId="77777777" w:rsidR="00AA3FDA" w:rsidRDefault="00AA3FDA" w:rsidP="00112A03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-regex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Please enter first name or first name and last name.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-regex-patter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^(([A-za-z]+[\s]{1}[A-za-z]+)|([A-Za-z]+))$"</w:t>
      </w:r>
    </w:p>
    <w:p w14:paraId="2DBB0089" w14:textId="77777777" w:rsidR="00AA3FDA" w:rsidRDefault="00AA3FDA" w:rsidP="00112A03">
      <w:pPr>
        <w:spacing w:after="0"/>
      </w:pP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ata-val-require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he Name field is required."</w:t>
      </w:r>
    </w:p>
    <w:p w14:paraId="7A104CED" w14:textId="77777777" w:rsidR="00AA3FDA" w:rsidRDefault="00AA3FDA" w:rsidP="00112A03">
      <w:pPr>
        <w:spacing w:after="0"/>
      </w:pP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NameOne ABB"&gt;</w:t>
      </w:r>
    </w:p>
    <w:p w14:paraId="5E64216C" w14:textId="77777777" w:rsidR="00AA3FDA" w:rsidRDefault="00AA3FDA" w:rsidP="00112A03">
      <w:pPr>
        <w:spacing w:after="0"/>
      </w:pPr>
    </w:p>
    <w:p w14:paraId="426319DB" w14:textId="77777777" w:rsidR="00AA3FDA" w:rsidRDefault="00AA3FDA" w:rsidP="00112A03">
      <w:pPr>
        <w:spacing w:after="0"/>
      </w:pPr>
    </w:p>
    <w:p w14:paraId="6EE3B66E" w14:textId="77777777" w:rsidR="00AA3FDA" w:rsidRDefault="00AA3FDA" w:rsidP="00112A03">
      <w:pPr>
        <w:spacing w:after="0"/>
      </w:pPr>
      <w:r>
        <w:t>-------------------------------</w:t>
      </w:r>
    </w:p>
    <w:p w14:paraId="30DA8BEE" w14:textId="77777777" w:rsidR="00AA3FDA" w:rsidRDefault="00AA3FDA" w:rsidP="00112A03">
      <w:pPr>
        <w:spacing w:after="0"/>
      </w:pPr>
    </w:p>
    <w:p w14:paraId="4B36E793" w14:textId="77777777" w:rsidR="00AA3FDA" w:rsidRDefault="00AA3FDA" w:rsidP="00112A03">
      <w:pPr>
        <w:spacing w:after="0"/>
      </w:pPr>
      <w:r>
        <w:t>A.</w:t>
      </w:r>
    </w:p>
    <w:p w14:paraId="145EE280" w14:textId="77777777" w:rsidR="00AA3FDA" w:rsidRDefault="00AA3FDA" w:rsidP="00112A03">
      <w:pPr>
        <w:spacing w:after="0"/>
      </w:pPr>
      <w:r>
        <w:rPr>
          <w:rFonts w:ascii="Consolas" w:hAnsi="Consolas"/>
          <w:color w:val="FF0000"/>
          <w:sz w:val="18"/>
          <w:szCs w:val="18"/>
        </w:rPr>
        <w:t>data-val</w:t>
      </w:r>
      <w:r>
        <w:rPr>
          <w:rFonts w:ascii="Consolas" w:hAnsi="Consolas"/>
          <w:color w:val="0000FF"/>
          <w:sz w:val="18"/>
          <w:szCs w:val="18"/>
        </w:rPr>
        <w:t>="true"</w:t>
      </w:r>
    </w:p>
    <w:p w14:paraId="1723F1CA" w14:textId="77777777" w:rsidR="00AA3FDA" w:rsidRDefault="00AA3FDA" w:rsidP="00112A03">
      <w:pPr>
        <w:spacing w:after="0"/>
      </w:pPr>
      <w:r>
        <w:t>means the unobtrusive validation of this element is enabled.</w:t>
      </w:r>
    </w:p>
    <w:p w14:paraId="58FF8914" w14:textId="77777777" w:rsidR="00AA3FDA" w:rsidRDefault="00AA3FDA" w:rsidP="00112A03">
      <w:pPr>
        <w:spacing w:after="0"/>
      </w:pPr>
    </w:p>
    <w:p w14:paraId="5E3AB508" w14:textId="77777777" w:rsidR="00AA3FDA" w:rsidRDefault="00AA3FDA" w:rsidP="00112A03">
      <w:pPr>
        <w:spacing w:after="0"/>
      </w:pPr>
      <w:r>
        <w:t>B.</w:t>
      </w:r>
    </w:p>
    <w:p w14:paraId="0D3FDBE9" w14:textId="77777777" w:rsidR="00AA3FDA" w:rsidRDefault="00AA3FDA" w:rsidP="00112A03">
      <w:pPr>
        <w:spacing w:after="0"/>
      </w:pPr>
      <w:r>
        <w:t>[StringLength(20, MinimumLength = 2)]</w:t>
      </w:r>
    </w:p>
    <w:p w14:paraId="65E4319D" w14:textId="77777777" w:rsidR="00AA3FDA" w:rsidRDefault="00AA3FDA" w:rsidP="00112A03">
      <w:pPr>
        <w:spacing w:after="0"/>
      </w:pPr>
      <w:r>
        <w:t>--&gt;</w:t>
      </w:r>
    </w:p>
    <w:p w14:paraId="7E50482C" w14:textId="77777777" w:rsidR="00AA3FDA" w:rsidRDefault="00AA3FDA" w:rsidP="00112A03">
      <w:pPr>
        <w:spacing w:after="0"/>
      </w:pPr>
      <w:r>
        <w:rPr>
          <w:rFonts w:ascii="Consolas" w:hAnsi="Consolas"/>
          <w:color w:val="FF0000"/>
          <w:sz w:val="18"/>
          <w:szCs w:val="18"/>
        </w:rPr>
        <w:t>data-val-length</w:t>
      </w:r>
      <w:r>
        <w:rPr>
          <w:rFonts w:ascii="Consolas" w:hAnsi="Consolas"/>
          <w:color w:val="0000FF"/>
          <w:sz w:val="18"/>
          <w:szCs w:val="18"/>
        </w:rPr>
        <w:t>="The field Name must be a string with a minimum length of 2 and a maximum length of 20.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val-length-max</w:t>
      </w:r>
      <w:r>
        <w:rPr>
          <w:rFonts w:ascii="Consolas" w:hAnsi="Consolas"/>
          <w:color w:val="0000FF"/>
          <w:sz w:val="18"/>
          <w:szCs w:val="18"/>
        </w:rPr>
        <w:t>="20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val-length-min</w:t>
      </w:r>
      <w:r>
        <w:rPr>
          <w:rFonts w:ascii="Consolas" w:hAnsi="Consolas"/>
          <w:color w:val="0000FF"/>
          <w:sz w:val="18"/>
          <w:szCs w:val="18"/>
        </w:rPr>
        <w:t>="2"</w:t>
      </w:r>
    </w:p>
    <w:p w14:paraId="68EDAEA7" w14:textId="77777777" w:rsidR="00AA3FDA" w:rsidRDefault="00AA3FDA" w:rsidP="00112A03">
      <w:pPr>
        <w:spacing w:after="0"/>
      </w:pPr>
    </w:p>
    <w:p w14:paraId="01522173" w14:textId="77777777" w:rsidR="00AA3FDA" w:rsidRDefault="00AA3FDA" w:rsidP="00112A03">
      <w:pPr>
        <w:spacing w:after="0"/>
      </w:pPr>
      <w:r>
        <w:t>C.</w:t>
      </w:r>
    </w:p>
    <w:p w14:paraId="46D9F804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@"^(([A-za-z]+[\s]{1}[A-za-z]+)|([A-Za-z]+))$")] //First Name Last Name</w:t>
      </w:r>
    </w:p>
    <w:p w14:paraId="330C96FC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WebShareConst.FirstNameLastNameRegularExpression)] //First Name Last Name</w:t>
      </w:r>
    </w:p>
    <w:p w14:paraId="05090536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gularExpression(WebShareConst.FirstNameLastNameRegularExpression, ErrorMessage = "Please enter first name or first name and last name.")] //First Name Last Name</w:t>
      </w:r>
    </w:p>
    <w:p w14:paraId="46199CEB" w14:textId="77777777" w:rsidR="00AA3FDA" w:rsidRDefault="00AA3FDA" w:rsidP="00112A03">
      <w:pPr>
        <w:spacing w:after="0"/>
      </w:pPr>
      <w:r>
        <w:t>[RegularExpression(WebShareConst.FirstNameLastNameRegularExpression, ErrorMessage = WebShareConst.FirstNameLastNameNotValid)] //First Name Last Name</w:t>
      </w:r>
    </w:p>
    <w:p w14:paraId="5FA5B4F7" w14:textId="77777777" w:rsidR="00AA3FDA" w:rsidRDefault="00AA3FDA" w:rsidP="00112A03">
      <w:pPr>
        <w:spacing w:after="0"/>
      </w:pPr>
      <w:r>
        <w:t>--&gt;</w:t>
      </w:r>
    </w:p>
    <w:p w14:paraId="731C6083" w14:textId="77777777" w:rsidR="00AA3FDA" w:rsidRDefault="00AA3FDA" w:rsidP="00112A03">
      <w:pPr>
        <w:spacing w:after="0"/>
      </w:pPr>
      <w:r>
        <w:rPr>
          <w:rFonts w:ascii="Consolas" w:hAnsi="Consolas"/>
          <w:color w:val="FF0000"/>
          <w:sz w:val="18"/>
          <w:szCs w:val="18"/>
        </w:rPr>
        <w:t>data-val-regex</w:t>
      </w:r>
      <w:r>
        <w:rPr>
          <w:rFonts w:ascii="Consolas" w:hAnsi="Consolas"/>
          <w:color w:val="0000FF"/>
          <w:sz w:val="18"/>
          <w:szCs w:val="18"/>
        </w:rPr>
        <w:t>="Please enter first name or first name and last name.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val-regex-pattern</w:t>
      </w:r>
      <w:r>
        <w:rPr>
          <w:rFonts w:ascii="Consolas" w:hAnsi="Consolas"/>
          <w:color w:val="0000FF"/>
          <w:sz w:val="18"/>
          <w:szCs w:val="18"/>
        </w:rPr>
        <w:t>="^(([A-za-z]+[\s]{1}[A-za-z]+)|([A-Za-z]+))$"</w:t>
      </w:r>
    </w:p>
    <w:p w14:paraId="22AF7A4D" w14:textId="77777777" w:rsidR="00AA3FDA" w:rsidRDefault="00AA3FDA" w:rsidP="00112A03">
      <w:pPr>
        <w:spacing w:after="0"/>
      </w:pPr>
    </w:p>
    <w:p w14:paraId="40F3A76D" w14:textId="77777777" w:rsidR="00AA3FDA" w:rsidRDefault="00AA3FDA" w:rsidP="00112A03">
      <w:pPr>
        <w:spacing w:after="0"/>
      </w:pPr>
      <w:r>
        <w:t>D.</w:t>
      </w:r>
    </w:p>
    <w:p w14:paraId="5E6AD710" w14:textId="77777777" w:rsidR="00AA3FDA" w:rsidRDefault="00AA3FDA" w:rsidP="00112A03">
      <w:pPr>
        <w:spacing w:after="0"/>
      </w:pPr>
      <w:r>
        <w:t>[Required]</w:t>
      </w:r>
    </w:p>
    <w:p w14:paraId="43C9722E" w14:textId="77777777" w:rsidR="00AA3FDA" w:rsidRDefault="00AA3FDA" w:rsidP="00112A03">
      <w:pPr>
        <w:spacing w:after="0"/>
      </w:pPr>
      <w:r>
        <w:t>--&gt;</w:t>
      </w:r>
    </w:p>
    <w:p w14:paraId="222E21BC" w14:textId="77777777" w:rsidR="00AA3FDA" w:rsidRDefault="00AA3FDA" w:rsidP="00112A03">
      <w:pPr>
        <w:spacing w:after="0"/>
      </w:pPr>
      <w:r>
        <w:rPr>
          <w:rFonts w:ascii="Consolas" w:hAnsi="Consolas"/>
          <w:color w:val="FF0000"/>
          <w:sz w:val="18"/>
          <w:szCs w:val="18"/>
        </w:rPr>
        <w:t>data-val-required</w:t>
      </w:r>
      <w:r>
        <w:rPr>
          <w:rFonts w:ascii="Consolas" w:hAnsi="Consolas"/>
          <w:color w:val="0000FF"/>
          <w:sz w:val="18"/>
          <w:szCs w:val="18"/>
        </w:rPr>
        <w:t>="The Name field is required."</w:t>
      </w:r>
    </w:p>
    <w:p w14:paraId="5ED0E6A9" w14:textId="77777777" w:rsidR="00AA3FDA" w:rsidRDefault="00AA3FDA" w:rsidP="00112A03">
      <w:pPr>
        <w:spacing w:after="0"/>
      </w:pPr>
    </w:p>
    <w:p w14:paraId="0F2DD889" w14:textId="77777777" w:rsidR="00AA3FDA" w:rsidRDefault="00AA3FDA" w:rsidP="00112A03">
      <w:pPr>
        <w:spacing w:after="0"/>
      </w:pPr>
    </w:p>
    <w:p w14:paraId="6CD8ABE6" w14:textId="77777777" w:rsidR="00AA3FDA" w:rsidRDefault="00AA3FDA" w:rsidP="00112A03">
      <w:pPr>
        <w:spacing w:after="0"/>
      </w:pPr>
      <w:r>
        <w:rPr>
          <w:sz w:val="36"/>
          <w:szCs w:val="36"/>
        </w:rPr>
        <w:t>2.11.  Enable client side validation Summary</w:t>
      </w:r>
    </w:p>
    <w:p w14:paraId="4F47963B" w14:textId="77777777" w:rsidR="00AA3FDA" w:rsidRDefault="00AA3FDA" w:rsidP="00112A03">
      <w:pPr>
        <w:spacing w:after="0"/>
      </w:pPr>
    </w:p>
    <w:p w14:paraId="085B430F" w14:textId="77777777" w:rsidR="00AA3FDA" w:rsidRDefault="00AA3FDA" w:rsidP="00112A03">
      <w:pPr>
        <w:spacing w:after="0"/>
      </w:pPr>
    </w:p>
    <w:p w14:paraId="30283FF6" w14:textId="77777777" w:rsidR="00AA3FDA" w:rsidRDefault="00AA3FDA" w:rsidP="00112A03">
      <w:pPr>
        <w:spacing w:after="0"/>
      </w:pPr>
      <w:r>
        <w:rPr>
          <w:sz w:val="32"/>
          <w:szCs w:val="32"/>
        </w:rPr>
        <w:t>2.11.1. _Layout.cshtml</w:t>
      </w:r>
    </w:p>
    <w:p w14:paraId="132A8BF9" w14:textId="77777777" w:rsidR="00AA3FDA" w:rsidRDefault="00AA3FDA" w:rsidP="00112A03">
      <w:pPr>
        <w:spacing w:after="0"/>
      </w:pPr>
    </w:p>
    <w:p w14:paraId="62488D7F" w14:textId="77777777" w:rsidR="00AA3FDA" w:rsidRDefault="00AA3FDA" w:rsidP="00112A03">
      <w:pPr>
        <w:spacing w:after="0"/>
      </w:pPr>
      <w:r>
        <w:t>A.</w:t>
      </w:r>
    </w:p>
    <w:p w14:paraId="14692A44" w14:textId="77777777" w:rsidR="00AA3FDA" w:rsidRDefault="00AA3FDA" w:rsidP="00112A03">
      <w:pPr>
        <w:spacing w:after="0"/>
      </w:pPr>
      <w:r>
        <w:t>"Site.css" must below "bootstrap.min.css",</w:t>
      </w:r>
    </w:p>
    <w:p w14:paraId="2187201D" w14:textId="77777777" w:rsidR="00AA3FDA" w:rsidRDefault="00AA3FDA" w:rsidP="00112A03">
      <w:pPr>
        <w:spacing w:after="0"/>
      </w:pPr>
      <w:r>
        <w:t>so "Site.css" will override "bootstrap.min.css".</w:t>
      </w:r>
    </w:p>
    <w:p w14:paraId="57E7AEDB" w14:textId="77777777" w:rsidR="00AA3FDA" w:rsidRDefault="00AA3FDA" w:rsidP="00112A03">
      <w:pPr>
        <w:spacing w:after="0"/>
      </w:pPr>
      <w:r>
        <w:t>B.</w:t>
      </w:r>
    </w:p>
    <w:p w14:paraId="6E2BFBD8" w14:textId="77777777" w:rsidR="00AA3FDA" w:rsidRDefault="00AA3FDA" w:rsidP="00112A03">
      <w:pPr>
        <w:spacing w:after="0"/>
      </w:pPr>
      <w:r>
        <w:t>The "Application Name" action link should set to Gamer controller and Index action.</w:t>
      </w:r>
    </w:p>
    <w:p w14:paraId="28698A14" w14:textId="77777777" w:rsidR="00AA3FDA" w:rsidRDefault="00AA3FDA" w:rsidP="00112A03">
      <w:pPr>
        <w:spacing w:after="0"/>
      </w:pPr>
    </w:p>
    <w:p w14:paraId="73E2D77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06FCA0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themes/base/jquery-ui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BA6C04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72ADA5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script src="~/Scripts/jquery-1.10.2.min.js"&gt;&lt;/script&gt;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12078CE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1.12.4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6B479F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B6E31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331A0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ui-1.12.1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E7AB0F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3E3206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B5F369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operatio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EBDD52F" w14:textId="77777777" w:rsidR="00AA3FDA" w:rsidRDefault="00AA3FDA" w:rsidP="00112A03">
      <w:pPr>
        <w:spacing w:after="0"/>
      </w:pPr>
    </w:p>
    <w:p w14:paraId="33A84ADC" w14:textId="77777777" w:rsidR="00AA3FDA" w:rsidRDefault="00AA3FDA" w:rsidP="00112A03">
      <w:pPr>
        <w:spacing w:after="0"/>
      </w:pPr>
    </w:p>
    <w:p w14:paraId="5A4CAB25" w14:textId="77777777" w:rsidR="00AA3FDA" w:rsidRDefault="00AA3FDA" w:rsidP="00112A03">
      <w:pPr>
        <w:spacing w:after="0"/>
      </w:pPr>
      <w:r>
        <w:rPr>
          <w:sz w:val="32"/>
          <w:szCs w:val="32"/>
        </w:rPr>
        <w:t>2.11.2. Content/Site.css</w:t>
      </w:r>
    </w:p>
    <w:p w14:paraId="4A4E8062" w14:textId="77777777" w:rsidR="00AA3FDA" w:rsidRDefault="00AA3FDA" w:rsidP="00112A03">
      <w:pPr>
        <w:spacing w:after="0"/>
      </w:pPr>
    </w:p>
    <w:p w14:paraId="40A0168E" w14:textId="77777777" w:rsidR="00AA3FDA" w:rsidRDefault="00AA3FDA" w:rsidP="00112A03">
      <w:pPr>
        <w:spacing w:after="0"/>
      </w:pPr>
    </w:p>
    <w:p w14:paraId="588E0F17" w14:textId="77777777" w:rsidR="00AA3FDA" w:rsidRDefault="00AA3FDA" w:rsidP="00112A03">
      <w:pPr>
        <w:spacing w:after="0"/>
      </w:pPr>
      <w:r>
        <w:rPr>
          <w:rFonts w:ascii="Consolas" w:hAnsi="Consolas"/>
          <w:color w:val="800000"/>
          <w:sz w:val="18"/>
          <w:szCs w:val="18"/>
        </w:rPr>
        <w:t>body</w:t>
      </w:r>
      <w:r>
        <w:t> </w:t>
      </w:r>
      <w:r>
        <w:rPr>
          <w:rFonts w:ascii="Consolas" w:hAnsi="Consolas"/>
          <w:sz w:val="18"/>
          <w:szCs w:val="18"/>
        </w:rPr>
        <w:t>{</w:t>
      </w:r>
    </w:p>
    <w:p w14:paraId="5CE5C67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adding-top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50px</w:t>
      </w:r>
      <w:r>
        <w:rPr>
          <w:rFonts w:ascii="Consolas" w:hAnsi="Consolas"/>
          <w:sz w:val="18"/>
          <w:szCs w:val="18"/>
        </w:rPr>
        <w:t>;</w:t>
      </w:r>
    </w:p>
    <w:p w14:paraId="75FB864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adding-bottom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20px</w:t>
      </w:r>
      <w:r>
        <w:rPr>
          <w:rFonts w:ascii="Consolas" w:hAnsi="Consolas"/>
          <w:sz w:val="18"/>
          <w:szCs w:val="18"/>
        </w:rPr>
        <w:t>;</w:t>
      </w:r>
    </w:p>
    <w:p w14:paraId="4D5BB48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2296B65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*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Set padding to keep content from hitting the edges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*/</w:t>
      </w:r>
    </w:p>
    <w:p w14:paraId="1A09DF0E" w14:textId="77777777" w:rsidR="00AA3FDA" w:rsidRDefault="00AA3FDA" w:rsidP="00112A03">
      <w:pPr>
        <w:spacing w:after="0"/>
      </w:pPr>
      <w:r>
        <w:rPr>
          <w:rFonts w:ascii="Consolas" w:hAnsi="Consolas"/>
          <w:color w:val="800000"/>
          <w:sz w:val="18"/>
          <w:szCs w:val="18"/>
        </w:rPr>
        <w:t>.body-content</w:t>
      </w:r>
      <w:r>
        <w:t> </w:t>
      </w:r>
      <w:r>
        <w:rPr>
          <w:rFonts w:ascii="Consolas" w:hAnsi="Consolas"/>
          <w:sz w:val="18"/>
          <w:szCs w:val="18"/>
        </w:rPr>
        <w:t>{</w:t>
      </w:r>
    </w:p>
    <w:p w14:paraId="07BEDC0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adding-left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15px</w:t>
      </w:r>
      <w:r>
        <w:rPr>
          <w:rFonts w:ascii="Consolas" w:hAnsi="Consolas"/>
          <w:sz w:val="18"/>
          <w:szCs w:val="18"/>
        </w:rPr>
        <w:t>;</w:t>
      </w:r>
    </w:p>
    <w:p w14:paraId="400AC38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adding-right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15px</w:t>
      </w:r>
      <w:r>
        <w:rPr>
          <w:rFonts w:ascii="Consolas" w:hAnsi="Consolas"/>
          <w:sz w:val="18"/>
          <w:szCs w:val="18"/>
        </w:rPr>
        <w:t>;</w:t>
      </w:r>
    </w:p>
    <w:p w14:paraId="77FB7EC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63BCB13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*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Set width on the form input elements since they're 100% wide by default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*/</w:t>
      </w:r>
    </w:p>
    <w:p w14:paraId="3EEA5AAA" w14:textId="77777777" w:rsidR="00AA3FDA" w:rsidRDefault="00AA3FDA" w:rsidP="00112A03">
      <w:pPr>
        <w:spacing w:after="0"/>
      </w:pPr>
      <w:r>
        <w:rPr>
          <w:rFonts w:ascii="Consolas" w:hAnsi="Consolas"/>
          <w:color w:val="800000"/>
          <w:sz w:val="18"/>
          <w:szCs w:val="18"/>
        </w:rPr>
        <w:t>input</w:t>
      </w:r>
      <w:r>
        <w:rPr>
          <w:rFonts w:ascii="Consolas" w:hAnsi="Consolas"/>
          <w:sz w:val="18"/>
          <w:szCs w:val="18"/>
        </w:rPr>
        <w:t>,</w:t>
      </w:r>
    </w:p>
    <w:p w14:paraId="3FA4FF87" w14:textId="77777777" w:rsidR="00AA3FDA" w:rsidRDefault="00AA3FDA" w:rsidP="00112A03">
      <w:pPr>
        <w:spacing w:after="0"/>
      </w:pPr>
      <w:r>
        <w:rPr>
          <w:rFonts w:ascii="Consolas" w:hAnsi="Consolas"/>
          <w:color w:val="800000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,</w:t>
      </w:r>
    </w:p>
    <w:p w14:paraId="37EBBABB" w14:textId="77777777" w:rsidR="00AA3FDA" w:rsidRDefault="00AA3FDA" w:rsidP="00112A03">
      <w:pPr>
        <w:spacing w:after="0"/>
      </w:pPr>
      <w:r>
        <w:rPr>
          <w:rFonts w:ascii="Consolas" w:hAnsi="Consolas"/>
          <w:color w:val="800000"/>
          <w:sz w:val="18"/>
          <w:szCs w:val="18"/>
        </w:rPr>
        <w:t>textarea</w:t>
      </w:r>
      <w:r>
        <w:t> </w:t>
      </w:r>
      <w:r>
        <w:rPr>
          <w:rFonts w:ascii="Consolas" w:hAnsi="Consolas"/>
          <w:sz w:val="18"/>
          <w:szCs w:val="18"/>
        </w:rPr>
        <w:t>{</w:t>
      </w:r>
    </w:p>
    <w:p w14:paraId="696765D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-width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280px</w:t>
      </w:r>
      <w:r>
        <w:rPr>
          <w:rFonts w:ascii="Consolas" w:hAnsi="Consolas"/>
          <w:sz w:val="18"/>
          <w:szCs w:val="18"/>
        </w:rPr>
        <w:t>;</w:t>
      </w:r>
    </w:p>
    <w:p w14:paraId="3EBB7F2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A0A4AB8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Override Bootstrap -------------------</w:t>
      </w:r>
      <w:r>
        <w:t> 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*/</w:t>
      </w:r>
    </w:p>
    <w:p w14:paraId="37E1543A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.text-danger {</w:t>
      </w:r>
    </w:p>
    <w:p w14:paraId="5A6917AD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color: #b94a48;</w:t>
      </w:r>
    </w:p>
    <w:p w14:paraId="0CBE2330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}*/</w:t>
      </w:r>
    </w:p>
    <w:p w14:paraId="7558AC05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validation summary -------------------</w:t>
      </w:r>
      <w:r>
        <w:t> 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*/</w:t>
      </w:r>
    </w:p>
    <w:p w14:paraId="65CC35DF" w14:textId="77777777" w:rsidR="00AA3FDA" w:rsidRDefault="00AA3FDA" w:rsidP="00112A03">
      <w:pPr>
        <w:spacing w:after="0"/>
      </w:pP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.validation-summary-valid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663BA82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isplay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ne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19AF52A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760208F5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The validation summary span when validation is valid.*/</w:t>
      </w:r>
    </w:p>
    <w:p w14:paraId="471EA5BA" w14:textId="77777777" w:rsidR="00AA3FDA" w:rsidRDefault="00AA3FDA" w:rsidP="00112A03">
      <w:pPr>
        <w:spacing w:after="0"/>
      </w:pP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.validation-summary-errors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7DC89AD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lor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#b94a48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13E86AB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font-weight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old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5652D53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42CA2D38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The validation summary span when validation is invalid.*/</w:t>
      </w:r>
    </w:p>
    <w:p w14:paraId="61358473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field validation -------------------</w:t>
      </w:r>
      <w:r>
        <w:t> 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*/</w:t>
      </w:r>
    </w:p>
    <w:p w14:paraId="5D271813" w14:textId="77777777" w:rsidR="00AA3FDA" w:rsidRDefault="00AA3FDA" w:rsidP="00112A03">
      <w:pPr>
        <w:spacing w:after="0"/>
      </w:pPr>
      <w:r>
        <w:rPr>
          <w:rFonts w:ascii="Consolas" w:hAnsi="Consolas"/>
          <w:color w:val="800000"/>
          <w:sz w:val="18"/>
          <w:szCs w:val="18"/>
          <w:shd w:val="clear" w:color="auto" w:fill="FFFAA5"/>
        </w:rPr>
        <w:lastRenderedPageBreak/>
        <w:t>.field-validation-valid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3FD38B1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isplay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ne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318C94D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793652D1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The validation span below input textbox when validation is valid.*/</w:t>
      </w:r>
    </w:p>
    <w:p w14:paraId="341418E8" w14:textId="77777777" w:rsidR="00AA3FDA" w:rsidRDefault="00AA3FDA" w:rsidP="00112A03">
      <w:pPr>
        <w:spacing w:after="0"/>
      </w:pP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.field-validation-erro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020C553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lor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#b94a48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2E2E367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3DED1787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The validation span below input textbox when validation is invalid.*/</w:t>
      </w:r>
    </w:p>
    <w:p w14:paraId="4BAC76C6" w14:textId="77777777" w:rsidR="00AA3FDA" w:rsidRDefault="00AA3FDA" w:rsidP="00112A03">
      <w:pPr>
        <w:spacing w:after="0"/>
      </w:pP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.input-validation-erro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325576E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border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1px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olid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#b94a48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13BE4D4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06A6CDAC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*The input textbox when validation is invalid.*/</w:t>
      </w:r>
    </w:p>
    <w:p w14:paraId="482CFA27" w14:textId="77777777" w:rsidR="00AA3FDA" w:rsidRDefault="00AA3FDA" w:rsidP="00112A03">
      <w:pPr>
        <w:spacing w:after="0"/>
      </w:pPr>
    </w:p>
    <w:p w14:paraId="00858CA1" w14:textId="77777777" w:rsidR="00AA3FDA" w:rsidRDefault="00AA3FDA" w:rsidP="00112A03">
      <w:pPr>
        <w:spacing w:after="0"/>
      </w:pPr>
    </w:p>
    <w:p w14:paraId="1E70A387" w14:textId="77777777" w:rsidR="00AA3FDA" w:rsidRDefault="00AA3FDA" w:rsidP="00112A03">
      <w:pPr>
        <w:spacing w:after="0"/>
      </w:pPr>
      <w:r>
        <w:rPr>
          <w:sz w:val="32"/>
          <w:szCs w:val="32"/>
        </w:rPr>
        <w:t>2.11.3. In the View - validation Summary</w:t>
      </w:r>
    </w:p>
    <w:p w14:paraId="623E3DDF" w14:textId="77777777" w:rsidR="00AA3FDA" w:rsidRDefault="00AA3FDA" w:rsidP="00112A03">
      <w:pPr>
        <w:spacing w:after="0"/>
      </w:pPr>
    </w:p>
    <w:p w14:paraId="08D87276" w14:textId="77777777" w:rsidR="00AA3FDA" w:rsidRDefault="00AA3FDA" w:rsidP="00112A03">
      <w:pPr>
        <w:spacing w:after="0"/>
      </w:pPr>
    </w:p>
    <w:p w14:paraId="72ABDDF3" w14:textId="77777777" w:rsidR="00AA3FDA" w:rsidRDefault="00AA3FDA" w:rsidP="00112A03">
      <w:pPr>
        <w:spacing w:after="0"/>
      </w:pPr>
      <w:r>
        <w:t>In our case, please check the following file</w:t>
      </w:r>
    </w:p>
    <w:p w14:paraId="466E9F40" w14:textId="77777777" w:rsidR="00AA3FDA" w:rsidRDefault="00AA3FDA" w:rsidP="00112A03">
      <w:pPr>
        <w:spacing w:after="0"/>
      </w:pPr>
      <w:r>
        <w:t>Views/Gamer/Create.cshtml</w:t>
      </w:r>
    </w:p>
    <w:p w14:paraId="1CE02A5A" w14:textId="77777777" w:rsidR="00AA3FDA" w:rsidRDefault="00AA3FDA" w:rsidP="00112A03">
      <w:pPr>
        <w:spacing w:after="0"/>
      </w:pPr>
      <w:r>
        <w:t>Views/Gamer/Edit.cshtml</w:t>
      </w:r>
    </w:p>
    <w:p w14:paraId="5EC578D7" w14:textId="77777777" w:rsidR="00AA3FDA" w:rsidRDefault="00AA3FDA" w:rsidP="00112A03">
      <w:pPr>
        <w:spacing w:after="0"/>
      </w:pPr>
    </w:p>
    <w:p w14:paraId="58B9A82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747DB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Summary(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, WebShareConst.ValidationSummaryTitleString)</w:t>
      </w:r>
    </w:p>
    <w:p w14:paraId="4106B88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ValidationSummary(false, "Please check the following fields."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39E1187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743A6A" w14:textId="77777777" w:rsidR="00AA3FDA" w:rsidRDefault="00AA3FDA" w:rsidP="00112A03">
      <w:pPr>
        <w:spacing w:after="0"/>
      </w:pPr>
    </w:p>
    <w:p w14:paraId="04F1BC4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48D13D2C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1E24961B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ValidationSummary(false, "Please check the following fields.")</w:t>
      </w:r>
    </w:p>
    <w:p w14:paraId="7C9F4A78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ValidationSummary(false, @WebShareConst.ValidationSummaryTitleString)</w:t>
      </w:r>
    </w:p>
    <w:p w14:paraId="05F8D46F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st parameter is excludePropertyErrors</w:t>
      </w:r>
    </w:p>
    <w:p w14:paraId="35FA5D19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rue to have the summary display model-level errors only,</w:t>
      </w:r>
    </w:p>
    <w:p w14:paraId="60D25974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or false to have the summary display all errors.</w:t>
      </w:r>
    </w:p>
    <w:p w14:paraId="00BE9B0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2B4DED87" w14:textId="77777777" w:rsidR="00AA3FDA" w:rsidRDefault="00AA3FDA" w:rsidP="00112A03">
      <w:pPr>
        <w:spacing w:after="0"/>
      </w:pPr>
    </w:p>
    <w:p w14:paraId="679E1E4C" w14:textId="77777777" w:rsidR="00AA3FDA" w:rsidRDefault="00AA3FDA" w:rsidP="00112A03">
      <w:pPr>
        <w:spacing w:after="0"/>
      </w:pPr>
    </w:p>
    <w:p w14:paraId="37FD2F2D" w14:textId="77777777" w:rsidR="00AA3FDA" w:rsidRDefault="00AA3FDA" w:rsidP="00112A03">
      <w:pPr>
        <w:spacing w:after="0"/>
      </w:pPr>
      <w:r>
        <w:rPr>
          <w:sz w:val="32"/>
          <w:szCs w:val="32"/>
        </w:rPr>
        <w:t>2.11.4. In the View - Field validation</w:t>
      </w:r>
    </w:p>
    <w:p w14:paraId="0707A02D" w14:textId="77777777" w:rsidR="00AA3FDA" w:rsidRDefault="00AA3FDA" w:rsidP="00112A03">
      <w:pPr>
        <w:spacing w:after="0"/>
      </w:pPr>
    </w:p>
    <w:p w14:paraId="4A98951F" w14:textId="77777777" w:rsidR="00AA3FDA" w:rsidRDefault="00AA3FDA" w:rsidP="00112A03">
      <w:pPr>
        <w:spacing w:after="0"/>
      </w:pPr>
      <w:r>
        <w:t>You may specify the Error Message of "ValidationMessageFor".</w:t>
      </w:r>
    </w:p>
    <w:p w14:paraId="5A9D97A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ConfirmEmailAddres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ACF05BB" w14:textId="77777777" w:rsidR="00AA3FDA" w:rsidRDefault="00AA3FDA" w:rsidP="00112A03">
      <w:pPr>
        <w:spacing w:after="0"/>
      </w:pPr>
      <w:r>
        <w:t>When Error Message is empty string, it will display default error message.</w:t>
      </w:r>
    </w:p>
    <w:p w14:paraId="231BB5A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ConfirmEmailAddres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9144531" w14:textId="77777777" w:rsidR="00AA3FDA" w:rsidRDefault="00AA3FDA" w:rsidP="00112A03">
      <w:pPr>
        <w:spacing w:after="0"/>
      </w:pPr>
      <w:r>
        <w:t>This will Error Message string is not empty string,</w:t>
      </w:r>
    </w:p>
    <w:p w14:paraId="19AF693B" w14:textId="77777777" w:rsidR="00AA3FDA" w:rsidRDefault="00AA3FDA" w:rsidP="00112A03">
      <w:pPr>
        <w:spacing w:after="0"/>
      </w:pPr>
      <w:r>
        <w:t>it will display what you type in that Error Message string.</w:t>
      </w:r>
    </w:p>
    <w:p w14:paraId="7964BCCB" w14:textId="77777777" w:rsidR="00AA3FDA" w:rsidRDefault="00AA3FDA" w:rsidP="00112A03">
      <w:pPr>
        <w:spacing w:after="0"/>
      </w:pPr>
    </w:p>
    <w:p w14:paraId="28ABB913" w14:textId="77777777" w:rsidR="00AA3FDA" w:rsidRDefault="00AA3FDA" w:rsidP="00112A03">
      <w:pPr>
        <w:spacing w:after="0"/>
      </w:pPr>
    </w:p>
    <w:p w14:paraId="5EE7D52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7EE955C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ConfirmEmailAddres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88C322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56D801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ConfirmEmailAddres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24D82F2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ConfirmEmailAddres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496A10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ValidationMessageFor(model =&gt; model.ConfirmEmailAddress, "*", new { @class = "text-danger"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71AB33B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EB246E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E1780A" w14:textId="77777777" w:rsidR="00AA3FDA" w:rsidRDefault="00AA3FDA" w:rsidP="00112A03">
      <w:pPr>
        <w:spacing w:after="0"/>
      </w:pPr>
    </w:p>
    <w:p w14:paraId="06C6D694" w14:textId="77777777" w:rsidR="00AA3FDA" w:rsidRDefault="00AA3FDA" w:rsidP="00112A03">
      <w:pPr>
        <w:spacing w:after="0"/>
      </w:pPr>
    </w:p>
    <w:p w14:paraId="15228F0F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3. OnlineGame.Web</w:t>
      </w:r>
    </w:p>
    <w:p w14:paraId="69D6FB21" w14:textId="77777777" w:rsidR="00AA3FDA" w:rsidRDefault="00AA3FDA" w:rsidP="00112A03">
      <w:pPr>
        <w:spacing w:after="0"/>
        <w:rPr>
          <w:sz w:val="27"/>
          <w:szCs w:val="27"/>
        </w:rPr>
      </w:pPr>
    </w:p>
    <w:p w14:paraId="776D022B" w14:textId="77777777" w:rsidR="00AA3FDA" w:rsidRDefault="00AA3FDA" w:rsidP="00112A03">
      <w:pPr>
        <w:spacing w:after="0"/>
        <w:rPr>
          <w:sz w:val="27"/>
          <w:szCs w:val="27"/>
        </w:rPr>
      </w:pPr>
    </w:p>
    <w:p w14:paraId="2BF91C04" w14:textId="77777777" w:rsidR="00AA3FDA" w:rsidRDefault="00AA3FDA" w:rsidP="00112A03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</w:rPr>
        <w:t>3.1.</w:t>
      </w:r>
      <w:r>
        <w:t> </w:t>
      </w:r>
      <w:r>
        <w:rPr>
          <w:sz w:val="36"/>
          <w:szCs w:val="36"/>
        </w:rPr>
        <w:t>ADO.Net</w:t>
      </w:r>
      <w:r>
        <w:t> </w:t>
      </w:r>
      <w:r>
        <w:rPr>
          <w:rFonts w:ascii="Tahoma" w:hAnsi="Tahoma" w:cs="Tahoma"/>
          <w:color w:val="000000"/>
          <w:sz w:val="36"/>
          <w:szCs w:val="36"/>
        </w:rPr>
        <w:t>Entity Data Model -</w:t>
      </w:r>
      <w:r>
        <w:t> </w:t>
      </w:r>
      <w:r>
        <w:rPr>
          <w:rFonts w:ascii="Tahoma" w:hAnsi="Tahoma" w:cs="Tahoma"/>
          <w:color w:val="000000"/>
          <w:sz w:val="36"/>
          <w:szCs w:val="36"/>
        </w:rPr>
        <w:t>Entity Framework</w:t>
      </w:r>
    </w:p>
    <w:p w14:paraId="0EB48A9E" w14:textId="77777777" w:rsidR="00AA3FDA" w:rsidRDefault="00AA3FDA" w:rsidP="00112A03">
      <w:pPr>
        <w:spacing w:after="0"/>
        <w:rPr>
          <w:sz w:val="27"/>
          <w:szCs w:val="27"/>
        </w:rPr>
      </w:pPr>
    </w:p>
    <w:p w14:paraId="3F36759D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Visual Studio 2017</w:t>
      </w:r>
    </w:p>
    <w:p w14:paraId="274AD3F0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Models</w:t>
      </w:r>
      <w:r>
        <w:rPr>
          <w:rFonts w:ascii="Tahoma" w:hAnsi="Tahoma" w:cs="Tahoma"/>
          <w:color w:val="000000"/>
          <w:sz w:val="27"/>
          <w:szCs w:val="27"/>
        </w:rPr>
        <w:t> folder --&gt; Right Click --&gt; Add --&gt; New Item</w:t>
      </w:r>
    </w:p>
    <w:p w14:paraId="7CB17819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Visual C# --&gt; Data  --&gt;  </w:t>
      </w:r>
      <w:hyperlink r:id="rId71" w:history="1">
        <w:r>
          <w:rPr>
            <w:rStyle w:val="Hyperlink"/>
            <w:rFonts w:ascii="Tahoma" w:hAnsi="Tahoma" w:cs="Tahoma"/>
            <w:color w:val="000000"/>
            <w:sz w:val="27"/>
            <w:szCs w:val="27"/>
          </w:rPr>
          <w:t>ADO.Net</w:t>
        </w:r>
      </w:hyperlink>
      <w:r>
        <w:rPr>
          <w:rFonts w:ascii="Tahoma" w:hAnsi="Tahoma" w:cs="Tahoma"/>
          <w:color w:val="000000"/>
          <w:sz w:val="27"/>
          <w:szCs w:val="27"/>
        </w:rPr>
        <w:t> Entity Data Model</w:t>
      </w:r>
    </w:p>
    <w:p w14:paraId="3F595616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</w:t>
      </w:r>
    </w:p>
    <w:p w14:paraId="61485F55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DataModel</w:t>
      </w:r>
    </w:p>
    <w:p w14:paraId="307E3BD0" w14:textId="77777777" w:rsidR="00AA3FDA" w:rsidRDefault="00AA3FDA" w:rsidP="00112A03">
      <w:pPr>
        <w:spacing w:after="0"/>
        <w:rPr>
          <w:sz w:val="27"/>
          <w:szCs w:val="27"/>
        </w:rPr>
      </w:pPr>
    </w:p>
    <w:p w14:paraId="75C95EAB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4941CA98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EF Designer from database</w:t>
      </w:r>
    </w:p>
    <w:p w14:paraId="7C060873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....</w:t>
      </w:r>
    </w:p>
    <w:p w14:paraId="0E7F1ED0" w14:textId="77777777" w:rsidR="00AA3FDA" w:rsidRDefault="00AA3FDA" w:rsidP="00112A03">
      <w:pPr>
        <w:spacing w:after="0"/>
        <w:rPr>
          <w:sz w:val="27"/>
          <w:szCs w:val="27"/>
        </w:rPr>
      </w:pPr>
    </w:p>
    <w:p w14:paraId="3DCDCEEE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1B88513C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ave Connection settings in Web.Config as:</w:t>
      </w:r>
    </w:p>
    <w:p w14:paraId="57A13D4B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Context</w:t>
      </w:r>
    </w:p>
    <w:p w14:paraId="5FB93F8F" w14:textId="77777777" w:rsidR="00AA3FDA" w:rsidRDefault="00AA3FDA" w:rsidP="00112A03">
      <w:pPr>
        <w:spacing w:after="0"/>
        <w:rPr>
          <w:sz w:val="27"/>
          <w:szCs w:val="27"/>
        </w:rPr>
      </w:pPr>
    </w:p>
    <w:p w14:paraId="60C83E91" w14:textId="77777777" w:rsidR="00AA3FDA" w:rsidRDefault="00AA3FDA" w:rsidP="00112A03">
      <w:pPr>
        <w:spacing w:after="0"/>
        <w:rPr>
          <w:sz w:val="27"/>
          <w:szCs w:val="27"/>
        </w:rPr>
      </w:pPr>
    </w:p>
    <w:p w14:paraId="7D1536E9" w14:textId="43E51A5A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29B4141A" wp14:editId="5DA2A6C7">
            <wp:extent cx="5274310" cy="2931795"/>
            <wp:effectExtent l="0" t="0" r="254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87A9D" w14:textId="77777777" w:rsidR="00AA3FDA" w:rsidRDefault="00AA3FDA" w:rsidP="00112A03">
      <w:pPr>
        <w:spacing w:after="0"/>
        <w:rPr>
          <w:sz w:val="27"/>
          <w:szCs w:val="27"/>
        </w:rPr>
      </w:pPr>
    </w:p>
    <w:p w14:paraId="3EB49727" w14:textId="77777777" w:rsidR="00AA3FDA" w:rsidRDefault="00AA3FDA" w:rsidP="00112A03">
      <w:pPr>
        <w:spacing w:after="0"/>
        <w:rPr>
          <w:sz w:val="27"/>
          <w:szCs w:val="27"/>
        </w:rPr>
      </w:pPr>
    </w:p>
    <w:p w14:paraId="31177CE6" w14:textId="1A0990EE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7C73F725" wp14:editId="77768CEE">
            <wp:extent cx="4846320" cy="49149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F5333" w14:textId="77777777" w:rsidR="00AA3FDA" w:rsidRDefault="00AA3FDA" w:rsidP="00112A03">
      <w:pPr>
        <w:spacing w:after="0"/>
        <w:rPr>
          <w:sz w:val="27"/>
          <w:szCs w:val="27"/>
        </w:rPr>
      </w:pPr>
    </w:p>
    <w:p w14:paraId="65C7CEF3" w14:textId="77777777" w:rsidR="00AA3FDA" w:rsidRDefault="00AA3FDA" w:rsidP="00112A03">
      <w:pPr>
        <w:spacing w:after="0"/>
        <w:rPr>
          <w:sz w:val="27"/>
          <w:szCs w:val="27"/>
        </w:rPr>
      </w:pPr>
    </w:p>
    <w:p w14:paraId="3D5B3132" w14:textId="7395FB8B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07DD2E25" wp14:editId="57B91CE2">
            <wp:extent cx="5274310" cy="533400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B1ABC" w14:textId="77777777" w:rsidR="00AA3FDA" w:rsidRDefault="00AA3FDA" w:rsidP="00112A03">
      <w:pPr>
        <w:spacing w:after="0"/>
        <w:rPr>
          <w:sz w:val="27"/>
          <w:szCs w:val="27"/>
        </w:rPr>
      </w:pPr>
    </w:p>
    <w:p w14:paraId="03BD9AC2" w14:textId="77777777" w:rsidR="00AA3FDA" w:rsidRDefault="00AA3FDA" w:rsidP="00112A03">
      <w:pPr>
        <w:spacing w:after="0"/>
        <w:rPr>
          <w:sz w:val="27"/>
          <w:szCs w:val="27"/>
        </w:rPr>
      </w:pPr>
    </w:p>
    <w:p w14:paraId="1BE6ACB7" w14:textId="555D577A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4B4003E7" wp14:editId="6AC9A8CB">
            <wp:extent cx="5143500" cy="60274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02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CB0B5" w14:textId="77777777" w:rsidR="00AA3FDA" w:rsidRDefault="00AA3FDA" w:rsidP="00112A03">
      <w:pPr>
        <w:spacing w:after="0"/>
        <w:rPr>
          <w:sz w:val="27"/>
          <w:szCs w:val="27"/>
        </w:rPr>
      </w:pPr>
    </w:p>
    <w:p w14:paraId="799413D9" w14:textId="77777777" w:rsidR="00AA3FDA" w:rsidRDefault="00AA3FDA" w:rsidP="00112A03">
      <w:pPr>
        <w:spacing w:after="0"/>
        <w:rPr>
          <w:sz w:val="27"/>
          <w:szCs w:val="27"/>
        </w:rPr>
      </w:pPr>
    </w:p>
    <w:p w14:paraId="40CA7507" w14:textId="6360645C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71E2932D" wp14:editId="7E8C31D3">
            <wp:extent cx="5274310" cy="5343525"/>
            <wp:effectExtent l="0" t="0" r="254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85780" w14:textId="77777777" w:rsidR="00AA3FDA" w:rsidRDefault="00AA3FDA" w:rsidP="00112A03">
      <w:pPr>
        <w:spacing w:after="0"/>
        <w:rPr>
          <w:sz w:val="27"/>
          <w:szCs w:val="27"/>
        </w:rPr>
      </w:pPr>
    </w:p>
    <w:p w14:paraId="1F4187B1" w14:textId="77777777" w:rsidR="00AA3FDA" w:rsidRDefault="00AA3FDA" w:rsidP="00112A03">
      <w:pPr>
        <w:spacing w:after="0"/>
        <w:rPr>
          <w:sz w:val="27"/>
          <w:szCs w:val="27"/>
        </w:rPr>
      </w:pPr>
    </w:p>
    <w:p w14:paraId="2FFF6200" w14:textId="089DF74C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1C351285" wp14:editId="7F2D5189">
            <wp:extent cx="5074920" cy="5143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F6586" w14:textId="77777777" w:rsidR="00AA3FDA" w:rsidRDefault="00AA3FDA" w:rsidP="00112A03">
      <w:pPr>
        <w:spacing w:after="0"/>
        <w:rPr>
          <w:sz w:val="27"/>
          <w:szCs w:val="27"/>
        </w:rPr>
      </w:pPr>
    </w:p>
    <w:p w14:paraId="2DC6C97B" w14:textId="77777777" w:rsidR="00AA3FDA" w:rsidRDefault="00AA3FDA" w:rsidP="00112A03">
      <w:pPr>
        <w:spacing w:after="0"/>
        <w:rPr>
          <w:sz w:val="27"/>
          <w:szCs w:val="27"/>
        </w:rPr>
      </w:pPr>
    </w:p>
    <w:p w14:paraId="3E2C3AA4" w14:textId="7B31D4C4" w:rsidR="00AA3FDA" w:rsidRDefault="00AA3FDA" w:rsidP="00112A0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3B1444D2" wp14:editId="19FC32B4">
            <wp:extent cx="5274310" cy="534225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27FF1" w14:textId="77777777" w:rsidR="00AA3FDA" w:rsidRDefault="00AA3FDA" w:rsidP="00112A03">
      <w:pPr>
        <w:spacing w:after="0"/>
        <w:rPr>
          <w:sz w:val="27"/>
          <w:szCs w:val="27"/>
        </w:rPr>
      </w:pPr>
    </w:p>
    <w:p w14:paraId="43831CA3" w14:textId="77777777" w:rsidR="00AA3FDA" w:rsidRDefault="00AA3FDA" w:rsidP="00112A03">
      <w:pPr>
        <w:spacing w:after="0"/>
        <w:rPr>
          <w:sz w:val="27"/>
          <w:szCs w:val="27"/>
        </w:rPr>
      </w:pPr>
    </w:p>
    <w:p w14:paraId="17EE7C1F" w14:textId="12F2ADA1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13A0F13A" wp14:editId="064151FB">
            <wp:extent cx="4572000" cy="18973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C821C" w14:textId="77777777" w:rsidR="00AA3FDA" w:rsidRDefault="00AA3FDA" w:rsidP="00112A03">
      <w:pPr>
        <w:spacing w:after="0"/>
        <w:rPr>
          <w:sz w:val="27"/>
          <w:szCs w:val="27"/>
        </w:rPr>
      </w:pPr>
    </w:p>
    <w:p w14:paraId="67B845A2" w14:textId="77777777" w:rsidR="00AA3FDA" w:rsidRDefault="00AA3FDA" w:rsidP="00112A03">
      <w:pPr>
        <w:spacing w:after="0"/>
        <w:rPr>
          <w:sz w:val="27"/>
          <w:szCs w:val="27"/>
        </w:rPr>
      </w:pPr>
    </w:p>
    <w:p w14:paraId="23545369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2. Controllers/GamerController.cs</w:t>
      </w:r>
    </w:p>
    <w:p w14:paraId="7510AAC6" w14:textId="77777777" w:rsidR="00AA3FDA" w:rsidRDefault="00AA3FDA" w:rsidP="00112A03">
      <w:pPr>
        <w:spacing w:after="0"/>
        <w:rPr>
          <w:sz w:val="27"/>
          <w:szCs w:val="27"/>
        </w:rPr>
      </w:pPr>
    </w:p>
    <w:p w14:paraId="1B7460A6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ontrollers --&gt; Right click --&gt; Add --&gt; Controller</w:t>
      </w:r>
    </w:p>
    <w:p w14:paraId="5AAC7760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256C8B1F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MVC 5 Controller with views, using Entity Framework</w:t>
      </w:r>
    </w:p>
    <w:p w14:paraId="5021F7A8" w14:textId="77777777" w:rsidR="00AA3FDA" w:rsidRDefault="00AA3FDA" w:rsidP="00112A03">
      <w:pPr>
        <w:spacing w:after="0"/>
        <w:rPr>
          <w:sz w:val="27"/>
          <w:szCs w:val="27"/>
        </w:rPr>
      </w:pPr>
    </w:p>
    <w:p w14:paraId="4226C83D" w14:textId="77777777" w:rsidR="00AA3FDA" w:rsidRDefault="00AA3FDA" w:rsidP="00112A03">
      <w:pPr>
        <w:spacing w:after="0"/>
        <w:rPr>
          <w:sz w:val="27"/>
          <w:szCs w:val="27"/>
        </w:rPr>
      </w:pPr>
    </w:p>
    <w:p w14:paraId="64DCAEB0" w14:textId="55E64C91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2052F5BF" wp14:editId="65C1C66E">
            <wp:extent cx="5274310" cy="818515"/>
            <wp:effectExtent l="0" t="0" r="254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690AD" w14:textId="77777777" w:rsidR="00AA3FDA" w:rsidRDefault="00AA3FDA" w:rsidP="00112A03">
      <w:pPr>
        <w:spacing w:after="0"/>
        <w:rPr>
          <w:sz w:val="27"/>
          <w:szCs w:val="27"/>
        </w:rPr>
      </w:pPr>
    </w:p>
    <w:p w14:paraId="3F88DE31" w14:textId="77777777" w:rsidR="00AA3FDA" w:rsidRDefault="00AA3FDA" w:rsidP="00112A03">
      <w:pPr>
        <w:spacing w:after="0"/>
        <w:rPr>
          <w:sz w:val="27"/>
          <w:szCs w:val="27"/>
        </w:rPr>
      </w:pPr>
    </w:p>
    <w:p w14:paraId="00C0D120" w14:textId="6B7619BF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29AA524A" wp14:editId="2C4B9A95">
            <wp:extent cx="5274310" cy="2904490"/>
            <wp:effectExtent l="0" t="0" r="254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376F8" w14:textId="77777777" w:rsidR="00AA3FDA" w:rsidRDefault="00AA3FDA" w:rsidP="00112A03">
      <w:pPr>
        <w:spacing w:after="0"/>
        <w:rPr>
          <w:sz w:val="27"/>
          <w:szCs w:val="27"/>
        </w:rPr>
      </w:pPr>
    </w:p>
    <w:p w14:paraId="6B97C05D" w14:textId="77777777" w:rsidR="00AA3FDA" w:rsidRDefault="00AA3FDA" w:rsidP="00112A03">
      <w:pPr>
        <w:spacing w:after="0"/>
        <w:rPr>
          <w:sz w:val="27"/>
          <w:szCs w:val="27"/>
        </w:rPr>
      </w:pPr>
    </w:p>
    <w:p w14:paraId="37BBA4EF" w14:textId="77777777" w:rsidR="00AA3FDA" w:rsidRDefault="00AA3FDA" w:rsidP="00112A03">
      <w:pPr>
        <w:spacing w:after="0"/>
        <w:rPr>
          <w:sz w:val="27"/>
          <w:szCs w:val="27"/>
        </w:rPr>
      </w:pPr>
    </w:p>
    <w:p w14:paraId="34B33D9E" w14:textId="0A31B16F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0623B9AD" wp14:editId="2EFBBA95">
            <wp:extent cx="5274310" cy="3521710"/>
            <wp:effectExtent l="0" t="0" r="2540" b="254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F933D" w14:textId="77777777" w:rsidR="00AA3FDA" w:rsidRDefault="00AA3FDA" w:rsidP="00112A03">
      <w:pPr>
        <w:spacing w:after="0"/>
        <w:rPr>
          <w:sz w:val="27"/>
          <w:szCs w:val="27"/>
        </w:rPr>
      </w:pPr>
    </w:p>
    <w:p w14:paraId="16D077E2" w14:textId="77777777" w:rsidR="00AA3FDA" w:rsidRDefault="00AA3FDA" w:rsidP="00112A03">
      <w:pPr>
        <w:spacing w:after="0"/>
        <w:rPr>
          <w:sz w:val="27"/>
          <w:szCs w:val="27"/>
        </w:rPr>
      </w:pPr>
    </w:p>
    <w:p w14:paraId="5693E215" w14:textId="77777777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f you see the following error message, then you have to re-build solution before you create the controller.</w:t>
      </w:r>
    </w:p>
    <w:p w14:paraId="02551653" w14:textId="77777777" w:rsidR="00AA3FDA" w:rsidRDefault="00AA3FDA" w:rsidP="00112A03">
      <w:pPr>
        <w:spacing w:after="0"/>
        <w:rPr>
          <w:sz w:val="27"/>
          <w:szCs w:val="27"/>
        </w:rPr>
      </w:pPr>
    </w:p>
    <w:p w14:paraId="154627B3" w14:textId="1C4F9955" w:rsidR="00AA3FDA" w:rsidRDefault="00AA3FDA" w:rsidP="00112A03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2396DEB1" wp14:editId="6F75FBF3">
            <wp:extent cx="3451860" cy="17983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DC4B0" w14:textId="77777777" w:rsidR="00AA3FDA" w:rsidRDefault="00AA3FDA" w:rsidP="00112A03">
      <w:pPr>
        <w:spacing w:after="0"/>
        <w:rPr>
          <w:sz w:val="27"/>
          <w:szCs w:val="27"/>
        </w:rPr>
      </w:pPr>
    </w:p>
    <w:p w14:paraId="711F696E" w14:textId="77777777" w:rsidR="00AA3FDA" w:rsidRDefault="00AA3FDA" w:rsidP="00112A03">
      <w:pPr>
        <w:spacing w:after="0"/>
        <w:rPr>
          <w:sz w:val="27"/>
          <w:szCs w:val="27"/>
        </w:rPr>
      </w:pPr>
    </w:p>
    <w:p w14:paraId="5D1C8477" w14:textId="77777777" w:rsidR="00AA3FDA" w:rsidRDefault="00AA3FDA" w:rsidP="00112A03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27"/>
          <w:szCs w:val="27"/>
        </w:rPr>
        <w:t>It will automatically generate the controller, views, and several javascript and css files.</w:t>
      </w:r>
    </w:p>
    <w:p w14:paraId="2A12AB77" w14:textId="77777777" w:rsidR="00AA3FDA" w:rsidRDefault="00AA3FDA" w:rsidP="00112A03">
      <w:pPr>
        <w:spacing w:after="0"/>
      </w:pPr>
    </w:p>
    <w:p w14:paraId="2948ACBA" w14:textId="77777777" w:rsidR="00AA3FDA" w:rsidRDefault="00AA3FDA" w:rsidP="00112A03">
      <w:pPr>
        <w:spacing w:after="0"/>
      </w:pPr>
    </w:p>
    <w:p w14:paraId="641733C2" w14:textId="77777777" w:rsidR="00AA3FDA" w:rsidRDefault="00AA3FDA" w:rsidP="00112A03">
      <w:pPr>
        <w:spacing w:after="0"/>
      </w:pPr>
      <w:r>
        <w:t>**********************************************************************************</w:t>
      </w:r>
    </w:p>
    <w:p w14:paraId="692991A9" w14:textId="77777777" w:rsidR="00AA3FDA" w:rsidRDefault="00AA3FDA" w:rsidP="00112A03">
      <w:pPr>
        <w:spacing w:after="0"/>
      </w:pPr>
    </w:p>
    <w:p w14:paraId="7AC5E7B8" w14:textId="77777777" w:rsidR="00AA3FDA" w:rsidRDefault="00AA3FDA" w:rsidP="00112A03">
      <w:pPr>
        <w:spacing w:after="0"/>
      </w:pPr>
      <w:r>
        <w:rPr>
          <w:sz w:val="48"/>
          <w:szCs w:val="48"/>
        </w:rPr>
        <w:t>4. OnlineGame.Web - AJAX</w:t>
      </w:r>
    </w:p>
    <w:p w14:paraId="15576A31" w14:textId="77777777" w:rsidR="00AA3FDA" w:rsidRDefault="00AA3FDA" w:rsidP="00112A03">
      <w:pPr>
        <w:spacing w:after="0"/>
      </w:pPr>
    </w:p>
    <w:p w14:paraId="5591A674" w14:textId="77777777" w:rsidR="00AA3FDA" w:rsidRDefault="00AA3FDA" w:rsidP="00112A03">
      <w:pPr>
        <w:spacing w:after="0"/>
      </w:pPr>
      <w:r>
        <w:rPr>
          <w:sz w:val="36"/>
          <w:szCs w:val="36"/>
        </w:rPr>
        <w:t>4.1. Install Ajax</w:t>
      </w:r>
    </w:p>
    <w:p w14:paraId="4FAB8303" w14:textId="77777777" w:rsidR="00AA3FDA" w:rsidRDefault="00AA3FDA" w:rsidP="00112A03">
      <w:pPr>
        <w:spacing w:after="0"/>
      </w:pPr>
    </w:p>
    <w:p w14:paraId="01CDDFE3" w14:textId="77777777" w:rsidR="00AA3FDA" w:rsidRDefault="00AA3FDA" w:rsidP="00112A03">
      <w:pPr>
        <w:spacing w:after="0"/>
      </w:pPr>
    </w:p>
    <w:p w14:paraId="5212BA1E" w14:textId="25E369F6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6DE9F2A8" wp14:editId="48274734">
            <wp:extent cx="5274310" cy="1289685"/>
            <wp:effectExtent l="0" t="0" r="2540" b="5715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89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AE2A6" w14:textId="77777777" w:rsidR="00AA3FDA" w:rsidRDefault="00AA3FDA" w:rsidP="00112A03">
      <w:pPr>
        <w:spacing w:after="0"/>
      </w:pPr>
    </w:p>
    <w:p w14:paraId="0C55CB4E" w14:textId="77777777" w:rsidR="00AA3FDA" w:rsidRDefault="00AA3FDA" w:rsidP="00112A03">
      <w:pPr>
        <w:spacing w:after="0"/>
      </w:pPr>
    </w:p>
    <w:p w14:paraId="5265305F" w14:textId="77777777" w:rsidR="00AA3FDA" w:rsidRDefault="00AA3FDA" w:rsidP="00112A03">
      <w:pPr>
        <w:spacing w:after="0"/>
      </w:pPr>
      <w:r>
        <w:rPr>
          <w:sz w:val="36"/>
          <w:szCs w:val="36"/>
        </w:rPr>
        <w:t>4.2. Views/Shared/_Layout.cshtml</w:t>
      </w:r>
    </w:p>
    <w:p w14:paraId="0EFD9FD4" w14:textId="77777777" w:rsidR="00AA3FDA" w:rsidRDefault="00AA3FDA" w:rsidP="00112A03">
      <w:pPr>
        <w:spacing w:after="0"/>
      </w:pPr>
    </w:p>
    <w:p w14:paraId="32E9506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WebShare</w:t>
      </w:r>
    </w:p>
    <w:p w14:paraId="3BBE1E5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!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9FB04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3B3DA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B84A8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harset</w:t>
      </w:r>
      <w:r>
        <w:rPr>
          <w:rFonts w:ascii="Consolas" w:hAnsi="Consolas"/>
          <w:color w:val="0000FF"/>
          <w:sz w:val="18"/>
          <w:szCs w:val="18"/>
        </w:rPr>
        <w:t>="utf-8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C0F7B8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viewpor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tent</w:t>
      </w:r>
      <w:r>
        <w:rPr>
          <w:rFonts w:ascii="Consolas" w:hAnsi="Consolas"/>
          <w:color w:val="0000FF"/>
          <w:sz w:val="18"/>
          <w:szCs w:val="18"/>
        </w:rPr>
        <w:t>="width=device-width, initial-scale=1.0"&gt;</w:t>
      </w:r>
    </w:p>
    <w:p w14:paraId="1903A2A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 - My</w:t>
      </w:r>
      <w:r>
        <w:t> </w:t>
      </w:r>
      <w:hyperlink r:id="rId85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83664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AF7F04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themes/base/jquery-ui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4C909D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F8B4C3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&lt;script src="~/Scripts/jquery-1.10.2.min.js"&gt;&lt;/script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DF8461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1.12.4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8A5548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A8315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795A8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ui-1.12.1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91CB6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35CFC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71654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unobtrusive-ajax.min.j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246458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operatio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CE640D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52F23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230DF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 navbar-inverse navbar-fixed-top"&gt;</w:t>
      </w:r>
    </w:p>
    <w:p w14:paraId="48DB520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"&gt;</w:t>
      </w:r>
    </w:p>
    <w:p w14:paraId="20E6070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header"&gt;</w:t>
      </w:r>
    </w:p>
    <w:p w14:paraId="33A9158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togg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oggle</w:t>
      </w:r>
      <w:r>
        <w:rPr>
          <w:rFonts w:ascii="Consolas" w:hAnsi="Consolas"/>
          <w:color w:val="0000FF"/>
          <w:sz w:val="18"/>
          <w:szCs w:val="18"/>
        </w:rPr>
        <w:t>="collaps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-target</w:t>
      </w:r>
      <w:r>
        <w:rPr>
          <w:rFonts w:ascii="Consolas" w:hAnsi="Consolas"/>
          <w:color w:val="0000FF"/>
          <w:sz w:val="18"/>
          <w:szCs w:val="18"/>
        </w:rPr>
        <w:t>=".navbar-collapse"&gt;</w:t>
      </w:r>
    </w:p>
    <w:p w14:paraId="78AC92E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8D334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F46EC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icon-bar"&gt;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4A8F2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6384B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System.Configuration.ConfigurationManager.AppSettings[</w:t>
      </w:r>
      <w:r>
        <w:rPr>
          <w:rFonts w:ascii="Consolas" w:hAnsi="Consolas"/>
          <w:color w:val="A31515"/>
          <w:sz w:val="18"/>
          <w:szCs w:val="18"/>
        </w:rPr>
        <w:t>"ApplicationName"</w:t>
      </w:r>
      <w:r>
        <w:rPr>
          <w:rFonts w:ascii="Consolas" w:hAnsi="Consolas"/>
          <w:sz w:val="18"/>
          <w:szCs w:val="18"/>
        </w:rPr>
        <w:t>]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area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t> </w:t>
      </w: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vbar-brand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9E84D3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E7B2F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bar-collapse collapse"&gt;</w:t>
      </w:r>
    </w:p>
    <w:p w14:paraId="56C9822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nav navbar-nav"&gt;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93C70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47006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E662D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6B285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ntainer body-content"&gt;</w:t>
      </w:r>
    </w:p>
    <w:p w14:paraId="0FF6DDE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RenderBody()</w:t>
      </w:r>
    </w:p>
    <w:p w14:paraId="0CABDA6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7E5B7E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CD95C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8AAE91"/>
          <w:sz w:val="18"/>
          <w:szCs w:val="18"/>
        </w:rPr>
        <w:t>&amp;copy;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DateTime.Now.Year - My</w:t>
      </w:r>
      <w:r>
        <w:t> </w:t>
      </w:r>
      <w:hyperlink r:id="rId86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3F8B4B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ot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3A734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65599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javascript"&gt;</w:t>
      </w:r>
    </w:p>
    <w:p w14:paraId="232BA85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5CE4DB7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$(</w:t>
      </w:r>
      <w:r>
        <w:rPr>
          <w:rFonts w:ascii="Consolas" w:hAnsi="Consolas"/>
          <w:color w:val="A31515"/>
          <w:sz w:val="18"/>
          <w:szCs w:val="18"/>
        </w:rPr>
        <w:t>'.datepicker</w:t>
      </w:r>
      <w:r>
        <w:rPr>
          <w:rFonts w:ascii="Consolas" w:hAnsi="Consolas"/>
          <w:sz w:val="18"/>
          <w:szCs w:val="18"/>
        </w:rPr>
        <w:t>').datepicker(</w:t>
      </w:r>
    </w:p>
    <w:p w14:paraId="52C3DB8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ECA144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ateFormat: "dd/mm/yy"</w:t>
      </w:r>
    </w:p>
    <w:p w14:paraId="6978A4C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dateFormat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WebShareConst.DateFormatJavascriptString</w:t>
      </w:r>
      <w:r>
        <w:rPr>
          <w:rFonts w:ascii="Consolas" w:hAnsi="Consolas"/>
          <w:color w:val="A31515"/>
          <w:sz w:val="18"/>
          <w:szCs w:val="18"/>
        </w:rPr>
        <w:t>"</w:t>
      </w:r>
    </w:p>
    <w:p w14:paraId="5456875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});</w:t>
      </w:r>
    </w:p>
    <w:p w14:paraId="1691EF2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7790F5B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2EACE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AB912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EC5558" w14:textId="77777777" w:rsidR="00AA3FDA" w:rsidRDefault="00AA3FDA" w:rsidP="00112A03">
      <w:pPr>
        <w:spacing w:after="0"/>
      </w:pPr>
    </w:p>
    <w:p w14:paraId="0192D216" w14:textId="77777777" w:rsidR="00AA3FDA" w:rsidRDefault="00AA3FDA" w:rsidP="00112A03">
      <w:pPr>
        <w:spacing w:after="0"/>
      </w:pPr>
    </w:p>
    <w:p w14:paraId="7892438C" w14:textId="77777777" w:rsidR="00AA3FDA" w:rsidRDefault="00AA3FDA" w:rsidP="00112A03">
      <w:pPr>
        <w:spacing w:after="0"/>
      </w:pPr>
      <w:r>
        <w:rPr>
          <w:sz w:val="36"/>
          <w:szCs w:val="36"/>
        </w:rPr>
        <w:t>4.3. spinner.gif</w:t>
      </w:r>
    </w:p>
    <w:p w14:paraId="1E363C7C" w14:textId="77777777" w:rsidR="00AA3FDA" w:rsidRDefault="00AA3FDA" w:rsidP="00112A03">
      <w:pPr>
        <w:spacing w:after="0"/>
      </w:pPr>
    </w:p>
    <w:p w14:paraId="21BB3259" w14:textId="77777777" w:rsidR="00AA3FDA" w:rsidRDefault="00AA3FDA" w:rsidP="00112A03">
      <w:pPr>
        <w:spacing w:after="0"/>
      </w:pPr>
      <w:r>
        <w:t>Download the spinner.gif, and copy to </w:t>
      </w:r>
    </w:p>
    <w:p w14:paraId="258736E2" w14:textId="77777777" w:rsidR="00AA3FDA" w:rsidRDefault="00AA3FDA" w:rsidP="00112A03">
      <w:pPr>
        <w:spacing w:after="0"/>
      </w:pPr>
      <w:r>
        <w:rPr>
          <w:b/>
          <w:bCs/>
        </w:rPr>
        <w:t>/Images/spinner.gif</w:t>
      </w:r>
    </w:p>
    <w:p w14:paraId="4F513891" w14:textId="77777777" w:rsidR="00AA3FDA" w:rsidRDefault="00AA3FDA" w:rsidP="00112A03">
      <w:pPr>
        <w:spacing w:after="0"/>
      </w:pPr>
    </w:p>
    <w:p w14:paraId="79F402EA" w14:textId="6D9223E2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430F0660" wp14:editId="5221965C">
            <wp:extent cx="281940" cy="2819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" cy="28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0CEF5" w14:textId="77777777" w:rsidR="00AA3FDA" w:rsidRDefault="00AA3FDA" w:rsidP="00112A03">
      <w:pPr>
        <w:spacing w:after="0"/>
      </w:pPr>
    </w:p>
    <w:p w14:paraId="02B061E7" w14:textId="77777777" w:rsidR="00AA3FDA" w:rsidRDefault="00AA3FDA" w:rsidP="00112A03">
      <w:pPr>
        <w:spacing w:after="0"/>
      </w:pPr>
    </w:p>
    <w:p w14:paraId="43A886AD" w14:textId="77777777" w:rsidR="00AA3FDA" w:rsidRDefault="00AA3FDA" w:rsidP="00112A03">
      <w:pPr>
        <w:spacing w:after="0"/>
      </w:pPr>
      <w:r>
        <w:t>AJAX applications will allow users to interact with the rest of page</w:t>
      </w:r>
    </w:p>
    <w:p w14:paraId="334377B0" w14:textId="77777777" w:rsidR="00AA3FDA" w:rsidRDefault="00AA3FDA" w:rsidP="00112A03">
      <w:pPr>
        <w:spacing w:after="0"/>
      </w:pPr>
      <w:r>
        <w:t>while the partial page is still being processed by the server.</w:t>
      </w:r>
    </w:p>
    <w:p w14:paraId="3E536771" w14:textId="77777777" w:rsidR="00AA3FDA" w:rsidRDefault="00AA3FDA" w:rsidP="00112A03">
      <w:pPr>
        <w:spacing w:after="0"/>
      </w:pPr>
      <w:r>
        <w:t>However, if it takes too long while the server is still processing the partial page,</w:t>
      </w:r>
    </w:p>
    <w:p w14:paraId="20B41EFD" w14:textId="77777777" w:rsidR="00AA3FDA" w:rsidRDefault="00AA3FDA" w:rsidP="00112A03">
      <w:pPr>
        <w:spacing w:after="0"/>
      </w:pPr>
      <w:r>
        <w:t>we need visual feedback, /Images/spinner.gif, to show the users it is still loading.</w:t>
      </w:r>
    </w:p>
    <w:p w14:paraId="39158795" w14:textId="77777777" w:rsidR="00AA3FDA" w:rsidRDefault="00AA3FDA" w:rsidP="00112A03">
      <w:pPr>
        <w:spacing w:after="0"/>
      </w:pPr>
    </w:p>
    <w:p w14:paraId="09FF3766" w14:textId="77777777" w:rsidR="00AA3FDA" w:rsidRDefault="00AA3FDA" w:rsidP="00112A03">
      <w:pPr>
        <w:spacing w:after="0"/>
      </w:pPr>
    </w:p>
    <w:p w14:paraId="1EFCF67C" w14:textId="77777777" w:rsidR="00AA3FDA" w:rsidRDefault="00AA3FDA" w:rsidP="00112A03">
      <w:pPr>
        <w:spacing w:after="0"/>
      </w:pPr>
      <w:r>
        <w:rPr>
          <w:sz w:val="36"/>
          <w:szCs w:val="36"/>
        </w:rPr>
        <w:t>4.4. Controllers/GamerController.cs</w:t>
      </w:r>
    </w:p>
    <w:p w14:paraId="6988AFE3" w14:textId="77777777" w:rsidR="00AA3FDA" w:rsidRDefault="00AA3FDA" w:rsidP="00112A03">
      <w:pPr>
        <w:spacing w:after="0"/>
      </w:pPr>
    </w:p>
    <w:p w14:paraId="3BD0843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496BEE6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4CA6559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242D553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7A2B325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6637FEA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Net;</w:t>
      </w:r>
    </w:p>
    <w:p w14:paraId="0D309FF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1D74832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;</w:t>
      </w:r>
    </w:p>
    <w:p w14:paraId="19D8DF5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2FFBDFF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CCC1A1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6D12AF6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0DF55B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_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12E709F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447732E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BE9E21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)</w:t>
      </w:r>
    </w:p>
    <w:p w14:paraId="4694484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1A4B7A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ToListAsync());</w:t>
      </w:r>
    </w:p>
    <w:p w14:paraId="6726A44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0787E5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[HttpGet]</w:t>
      </w:r>
    </w:p>
    <w:p w14:paraId="399303C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ActionResult Index2()</w:t>
      </w:r>
    </w:p>
    <w:p w14:paraId="5804CA0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4AC7352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);</w:t>
      </w:r>
    </w:p>
    <w:p w14:paraId="574DEA8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632A6DE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Return all</w:t>
      </w:r>
    </w:p>
    <w:p w14:paraId="6DC7B16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20ED9EE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PartialViewResult&gt; All()</w:t>
      </w:r>
    </w:p>
    <w:p w14:paraId="56F4C4E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073391D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List&lt;Gamer&gt; model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_db.Gamers.ToListAsync();</w:t>
      </w:r>
    </w:p>
    <w:p w14:paraId="606F95F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PartialView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_Gamer"</w:t>
      </w:r>
      <w:r>
        <w:rPr>
          <w:rFonts w:ascii="Consolas" w:hAnsi="Consolas"/>
          <w:sz w:val="18"/>
          <w:szCs w:val="18"/>
          <w:shd w:val="clear" w:color="auto" w:fill="FFFAA5"/>
        </w:rPr>
        <w:t>, model);</w:t>
      </w:r>
    </w:p>
    <w:p w14:paraId="33D9E86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49B6451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Return all</w:t>
      </w:r>
    </w:p>
    <w:p w14:paraId="70852C4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40000D4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PartialViewResult&gt; All_2Seconds()</w:t>
      </w:r>
    </w:p>
    <w:p w14:paraId="5D0A889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7827690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ystem.Threading.Thread.Sleep(2000);</w:t>
      </w:r>
    </w:p>
    <w:p w14:paraId="1AF5907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List&lt;Gamer&gt; model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_db.Gamers.ToListAsync();</w:t>
      </w:r>
    </w:p>
    <w:p w14:paraId="59B39AA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PartialView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_Gamer"</w:t>
      </w:r>
      <w:r>
        <w:rPr>
          <w:rFonts w:ascii="Consolas" w:hAnsi="Consolas"/>
          <w:sz w:val="18"/>
          <w:szCs w:val="18"/>
          <w:shd w:val="clear" w:color="auto" w:fill="FFFAA5"/>
        </w:rPr>
        <w:t>, model);</w:t>
      </w:r>
    </w:p>
    <w:p w14:paraId="5A41548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1753D68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Return all</w:t>
      </w:r>
    </w:p>
    <w:p w14:paraId="0659774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314077F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PartialViewResult&gt; All_ThrowException_2Seconds()</w:t>
      </w:r>
    </w:p>
    <w:p w14:paraId="11461A0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4961C20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ystem.Threading.Thread.Sleep(2000);</w:t>
      </w:r>
    </w:p>
    <w:p w14:paraId="465D82E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List&lt;Gamer&gt; model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_db.Gamers.ToListAsync();</w:t>
      </w:r>
    </w:p>
    <w:p w14:paraId="0C7485A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Exception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ll_ThrowException_2Seconds, something bad happened.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6D38436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PartialView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_Gamer"</w:t>
      </w:r>
      <w:r>
        <w:rPr>
          <w:rFonts w:ascii="Consolas" w:hAnsi="Consolas"/>
          <w:sz w:val="18"/>
          <w:szCs w:val="18"/>
          <w:shd w:val="clear" w:color="auto" w:fill="FFFAA5"/>
        </w:rPr>
        <w:t>, model);</w:t>
      </w:r>
    </w:p>
    <w:p w14:paraId="227F1AF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013B41E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Return Score Top Three</w:t>
      </w:r>
    </w:p>
    <w:p w14:paraId="595B837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26CF82E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PartialViewResult&gt; ScoreTopThree()</w:t>
      </w:r>
    </w:p>
    <w:p w14:paraId="01DE14A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3FCB867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List&lt;Gamer&gt; model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_db.Gamers</w:t>
      </w:r>
    </w:p>
    <w:p w14:paraId="7DF157D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     .OrderByDescending(g =&gt; g.Score)</w:t>
      </w:r>
    </w:p>
    <w:p w14:paraId="2EC4E70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.Take(3)</w:t>
      </w:r>
    </w:p>
    <w:p w14:paraId="52E0738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.ToListAsync();</w:t>
      </w:r>
    </w:p>
    <w:p w14:paraId="07BCD66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PartialView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_Gamer"</w:t>
      </w:r>
      <w:r>
        <w:rPr>
          <w:rFonts w:ascii="Consolas" w:hAnsi="Consolas"/>
          <w:sz w:val="18"/>
          <w:szCs w:val="18"/>
          <w:shd w:val="clear" w:color="auto" w:fill="FFFAA5"/>
        </w:rPr>
        <w:t>, model);</w:t>
      </w:r>
    </w:p>
    <w:p w14:paraId="727A683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5CFCD94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Return Score Top Three</w:t>
      </w:r>
    </w:p>
    <w:p w14:paraId="6B29383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275E564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PartialViewResult&gt; ScoreTopThree_2Seconds()</w:t>
      </w:r>
    </w:p>
    <w:p w14:paraId="6920693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1B7115C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ystem.Threading.Thread.Sleep(2000);</w:t>
      </w:r>
    </w:p>
    <w:p w14:paraId="5C5D795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List&lt;Gamer&gt; model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_db.Gamers</w:t>
      </w:r>
    </w:p>
    <w:p w14:paraId="0904D6B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.OrderByDescending(g =&gt; g.Score)</w:t>
      </w:r>
    </w:p>
    <w:p w14:paraId="19AE421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.Take(3)</w:t>
      </w:r>
    </w:p>
    <w:p w14:paraId="4D2924E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.ToListAsync();</w:t>
      </w:r>
    </w:p>
    <w:p w14:paraId="3E79512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PartialView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_Gamer"</w:t>
      </w:r>
      <w:r>
        <w:rPr>
          <w:rFonts w:ascii="Consolas" w:hAnsi="Consolas"/>
          <w:sz w:val="18"/>
          <w:szCs w:val="18"/>
          <w:shd w:val="clear" w:color="auto" w:fill="FFFAA5"/>
        </w:rPr>
        <w:t>, model);</w:t>
      </w:r>
    </w:p>
    <w:p w14:paraId="4F2B884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54180BB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Return Score Bottom Three</w:t>
      </w:r>
    </w:p>
    <w:p w14:paraId="398587D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52B8938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PartialViewResult&gt; ScoreBottomThree()</w:t>
      </w:r>
    </w:p>
    <w:p w14:paraId="0E006EC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41A6556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List&lt;Gamer&gt; model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_db.Gamers</w:t>
      </w:r>
    </w:p>
    <w:p w14:paraId="2527487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.OrderBy(g =&gt; g.Score)</w:t>
      </w:r>
    </w:p>
    <w:p w14:paraId="6F13638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.Take(3)</w:t>
      </w:r>
    </w:p>
    <w:p w14:paraId="55DE26A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.ToListAsync();</w:t>
      </w:r>
    </w:p>
    <w:p w14:paraId="467CE09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PartialView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_Gamer"</w:t>
      </w:r>
      <w:r>
        <w:rPr>
          <w:rFonts w:ascii="Consolas" w:hAnsi="Consolas"/>
          <w:sz w:val="18"/>
          <w:szCs w:val="18"/>
          <w:shd w:val="clear" w:color="auto" w:fill="FFFAA5"/>
        </w:rPr>
        <w:t>, model);</w:t>
      </w:r>
    </w:p>
    <w:p w14:paraId="3FC1664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797DDF6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Return Score Bottom Three</w:t>
      </w:r>
    </w:p>
    <w:p w14:paraId="6CF046E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58DE3AD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PartialViewResult&gt; ScoreBottomThree_2Seconds()</w:t>
      </w:r>
    </w:p>
    <w:p w14:paraId="6083C88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3AB0EA5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ystem.Threading.Thread.Sleep(2000);</w:t>
      </w:r>
    </w:p>
    <w:p w14:paraId="301BCD4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List&lt;Gamer&gt; model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_db.Gamers</w:t>
      </w:r>
    </w:p>
    <w:p w14:paraId="359EC7F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.OrderBy(g =&gt; g.Score)</w:t>
      </w:r>
    </w:p>
    <w:p w14:paraId="2769A71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.Take(3)</w:t>
      </w:r>
    </w:p>
    <w:p w14:paraId="1B3C1A3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.ToListAsync();</w:t>
      </w:r>
    </w:p>
    <w:p w14:paraId="6BC56E7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PartialView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_Gamer"</w:t>
      </w:r>
      <w:r>
        <w:rPr>
          <w:rFonts w:ascii="Consolas" w:hAnsi="Consolas"/>
          <w:sz w:val="18"/>
          <w:szCs w:val="18"/>
          <w:shd w:val="clear" w:color="auto" w:fill="FFFAA5"/>
        </w:rPr>
        <w:t>, model);</w:t>
      </w:r>
    </w:p>
    <w:p w14:paraId="102AB81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51E46E4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/5</w:t>
      </w:r>
    </w:p>
    <w:p w14:paraId="43671DD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5F0939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595B544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FBC559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72C9E7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5C7BA1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7A3B823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7FF3AB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757D5ED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5AD4E4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4A1D04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0EC08B7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BB2186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4A5E597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09C143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Create</w:t>
      </w:r>
    </w:p>
    <w:p w14:paraId="1EC0228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4BF85BE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Create()</w:t>
      </w:r>
    </w:p>
    <w:p w14:paraId="11EA406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2B56B9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64ED2DD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A053EF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Create</w:t>
      </w:r>
    </w:p>
    <w:p w14:paraId="364E699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7935C57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88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1EE5002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5243D2A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0EF6100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Create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Score,GameMoney"</w:t>
      </w:r>
      <w:r>
        <w:rPr>
          <w:rFonts w:ascii="Consolas" w:hAnsi="Consolas"/>
          <w:sz w:val="18"/>
          <w:szCs w:val="18"/>
        </w:rPr>
        <w:t>)] Gamer gamer)</w:t>
      </w:r>
    </w:p>
    <w:p w14:paraId="10D122C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22FDE0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41663D3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_db.Gamers.Add(gamer);</w:t>
      </w:r>
    </w:p>
    <w:p w14:paraId="0A472C1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67724DC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271EE80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7B8C78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36CBAEE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3F02CA5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691911F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1D330F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E09128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D176B8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6684FF4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741E31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55B2C2B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5E42DD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DBF384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0BDF6F0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5B290C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7E69994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2946D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Edit/5</w:t>
      </w:r>
    </w:p>
    <w:p w14:paraId="2E8F025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3F5A915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89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10866B2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0FC8B77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223422D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Score,GameMoney"</w:t>
      </w:r>
      <w:r>
        <w:rPr>
          <w:rFonts w:ascii="Consolas" w:hAnsi="Consolas"/>
          <w:sz w:val="18"/>
          <w:szCs w:val="18"/>
        </w:rPr>
        <w:t>)] Gamer gamer)</w:t>
      </w:r>
    </w:p>
    <w:p w14:paraId="452918D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4AB240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44913F2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_db.Entry(gamer).State = EntityState.Modified;</w:t>
      </w:r>
    </w:p>
    <w:p w14:paraId="132FF67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320ED10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7D76C4C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068C79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lete/5</w:t>
      </w:r>
    </w:p>
    <w:p w14:paraId="5EBD9A8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ADE59D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2F28EE9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056B34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2928BE7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B2028B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3BC59DA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73E3F4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1A0F3DD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5C37AC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749134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5976855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2E5DA3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36F1E6C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2FE00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Delete/5</w:t>
      </w:r>
    </w:p>
    <w:p w14:paraId="3CB21DB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[HttpPost, ActionName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182A158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[ValidateAntiForgeryToken]</w:t>
      </w:r>
    </w:p>
    <w:p w14:paraId="21878F3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Confirmed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88D0D6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648615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21CB2B8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_db.Gamers.Remove(gamer);</w:t>
      </w:r>
    </w:p>
    <w:p w14:paraId="0A51F3F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0508683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2E924BD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D742C6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2CD764B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E3EEA3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</w:t>
      </w:r>
    </w:p>
    <w:p w14:paraId="2EACFD6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D81363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 _db.Dispose();</w:t>
      </w:r>
    </w:p>
    <w:p w14:paraId="210912B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41F448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(disposing);</w:t>
      </w:r>
    </w:p>
    <w:p w14:paraId="6E93DCC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989CF4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6E1C2E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DFF68F8" w14:textId="77777777" w:rsidR="00AA3FDA" w:rsidRDefault="00AA3FDA" w:rsidP="00112A03">
      <w:pPr>
        <w:spacing w:after="0"/>
      </w:pPr>
    </w:p>
    <w:p w14:paraId="5A6AC38A" w14:textId="77777777" w:rsidR="00AA3FDA" w:rsidRDefault="00AA3FDA" w:rsidP="00112A03">
      <w:pPr>
        <w:spacing w:after="0"/>
      </w:pPr>
    </w:p>
    <w:p w14:paraId="4CDC6FFB" w14:textId="77777777" w:rsidR="00AA3FDA" w:rsidRDefault="00AA3FDA" w:rsidP="00112A03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5. Views/Gamer/_Gamer.cshtml - (Partial View)</w:t>
      </w:r>
    </w:p>
    <w:p w14:paraId="3FC0CAC6" w14:textId="77777777" w:rsidR="00AA3FDA" w:rsidRDefault="00AA3FDA" w:rsidP="00112A03">
      <w:pPr>
        <w:spacing w:after="0"/>
      </w:pPr>
    </w:p>
    <w:p w14:paraId="622FD88E" w14:textId="77777777" w:rsidR="00AA3FDA" w:rsidRDefault="00AA3FDA" w:rsidP="00112A03">
      <w:pPr>
        <w:spacing w:after="0"/>
      </w:pPr>
    </w:p>
    <w:p w14:paraId="6093BC7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Enumerable&lt;OnlineGame.Web.Models.Gamer&gt;</w:t>
      </w:r>
    </w:p>
    <w:p w14:paraId="1EB2FFB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40A114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Partial View"</w:t>
      </w:r>
      <w:r>
        <w:rPr>
          <w:rFonts w:ascii="Consolas" w:hAnsi="Consolas"/>
          <w:sz w:val="18"/>
          <w:szCs w:val="18"/>
        </w:rPr>
        <w:t>;</w:t>
      </w:r>
    </w:p>
    <w:p w14:paraId="214601A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5B9246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B55B2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able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ableGamers"&gt;</w:t>
      </w:r>
    </w:p>
    <w:p w14:paraId="1A75DC2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8C866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0E333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Id)</w:t>
      </w:r>
    </w:p>
    <w:p w14:paraId="63D02F4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B2B69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14C6F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13216CA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51759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18190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6B85548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09565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4380B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Score)</w:t>
      </w:r>
    </w:p>
    <w:p w14:paraId="72AD85E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F5F8B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522A5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ameMoney)</w:t>
      </w:r>
    </w:p>
    <w:p w14:paraId="133014F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A21AA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E481D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va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70559F1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FC4557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0EE36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37FE2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Id)</w:t>
      </w:r>
    </w:p>
    <w:p w14:paraId="571EF0E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0D48C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ADD93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4173653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FF564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9DFDC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001E355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F0CD8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09911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Score)</w:t>
      </w:r>
    </w:p>
    <w:p w14:paraId="4010919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AE7DC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F1C74B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ameMoney)</w:t>
      </w:r>
    </w:p>
    <w:p w14:paraId="01B7660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D10B3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A7B7B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E40A32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BFF2AD" w14:textId="77777777" w:rsidR="00AA3FDA" w:rsidRDefault="00AA3FDA" w:rsidP="00112A03">
      <w:pPr>
        <w:spacing w:after="0"/>
      </w:pPr>
    </w:p>
    <w:p w14:paraId="2ECD92B7" w14:textId="77777777" w:rsidR="00AA3FDA" w:rsidRDefault="00AA3FDA" w:rsidP="00112A03">
      <w:pPr>
        <w:spacing w:after="0"/>
      </w:pPr>
    </w:p>
    <w:p w14:paraId="1F825558" w14:textId="77777777" w:rsidR="00AA3FDA" w:rsidRDefault="00AA3FDA" w:rsidP="00112A03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6. Views/Gamer/Index2.cshtml</w:t>
      </w:r>
    </w:p>
    <w:p w14:paraId="6610C2CB" w14:textId="77777777" w:rsidR="00AA3FDA" w:rsidRDefault="00AA3FDA" w:rsidP="00112A03">
      <w:pPr>
        <w:spacing w:after="0"/>
      </w:pPr>
    </w:p>
    <w:p w14:paraId="2C0DDDE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B07DAC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;</w:t>
      </w:r>
    </w:p>
    <w:p w14:paraId="67613D5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87C0BA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&lt;script src="~/Scripts/jquery-1.12.4.min.js"&gt;&lt;/script&gt;</w:t>
      </w:r>
    </w:p>
    <w:p w14:paraId="69D7CA9A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&lt;script src="~/Scripts/jquery.unobtrusive-ajax.min.js" type="text/javascript"&gt;&lt;/script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68453F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javascript"&gt;</w:t>
      </w:r>
    </w:p>
    <w:p w14:paraId="6D969C7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OnBeginFunction() {</w:t>
      </w:r>
    </w:p>
    <w:p w14:paraId="45FCC09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alert(</w:t>
      </w:r>
      <w:r>
        <w:rPr>
          <w:rFonts w:ascii="Consolas" w:hAnsi="Consolas"/>
          <w:color w:val="A31515"/>
          <w:sz w:val="18"/>
          <w:szCs w:val="18"/>
        </w:rPr>
        <w:t>'OnBeginFunction'</w:t>
      </w:r>
      <w:r>
        <w:rPr>
          <w:rFonts w:ascii="Consolas" w:hAnsi="Consolas"/>
          <w:sz w:val="18"/>
          <w:szCs w:val="18"/>
        </w:rPr>
        <w:t>);</w:t>
      </w:r>
    </w:p>
    <w:p w14:paraId="0C745DF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7454D5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OnCompleteFunction() {</w:t>
      </w:r>
    </w:p>
    <w:p w14:paraId="68B47AB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alert(</w:t>
      </w:r>
      <w:r>
        <w:rPr>
          <w:rFonts w:ascii="Consolas" w:hAnsi="Consolas"/>
          <w:color w:val="A31515"/>
          <w:sz w:val="18"/>
          <w:szCs w:val="18"/>
        </w:rPr>
        <w:t>'OnCompleteFunction'</w:t>
      </w:r>
      <w:r>
        <w:rPr>
          <w:rFonts w:ascii="Consolas" w:hAnsi="Consolas"/>
          <w:sz w:val="18"/>
          <w:szCs w:val="18"/>
        </w:rPr>
        <w:t>);</w:t>
      </w:r>
    </w:p>
    <w:p w14:paraId="6ED57BB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EF86AF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OnSuccessFunction() {</w:t>
      </w:r>
    </w:p>
    <w:p w14:paraId="6B2C117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alert(</w:t>
      </w:r>
      <w:r>
        <w:rPr>
          <w:rFonts w:ascii="Consolas" w:hAnsi="Consolas"/>
          <w:color w:val="A31515"/>
          <w:sz w:val="18"/>
          <w:szCs w:val="18"/>
        </w:rPr>
        <w:t>'OnSuccessFunction'</w:t>
      </w:r>
      <w:r>
        <w:rPr>
          <w:rFonts w:ascii="Consolas" w:hAnsi="Consolas"/>
          <w:sz w:val="18"/>
          <w:szCs w:val="18"/>
        </w:rPr>
        <w:t>);</w:t>
      </w:r>
    </w:p>
    <w:p w14:paraId="14A7FC7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B8D5E7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OnFailureFunction() {</w:t>
      </w:r>
    </w:p>
    <w:p w14:paraId="496CB62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alert(</w:t>
      </w:r>
      <w:r>
        <w:rPr>
          <w:rFonts w:ascii="Consolas" w:hAnsi="Consolas"/>
          <w:color w:val="A31515"/>
          <w:sz w:val="18"/>
          <w:szCs w:val="18"/>
        </w:rPr>
        <w:t>'OnFailure'</w:t>
      </w:r>
      <w:r>
        <w:rPr>
          <w:rFonts w:ascii="Consolas" w:hAnsi="Consolas"/>
          <w:sz w:val="18"/>
          <w:szCs w:val="18"/>
        </w:rPr>
        <w:t>);</w:t>
      </w:r>
    </w:p>
    <w:p w14:paraId="6A95746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29F52A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</w:t>
      </w:r>
    </w:p>
    <w:p w14:paraId="3532DC8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ClearReturnData() {</w:t>
      </w:r>
    </w:p>
    <w:p w14:paraId="7B44388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"#divGamers</w:t>
      </w:r>
      <w:r>
        <w:rPr>
          <w:rFonts w:ascii="Consolas" w:hAnsi="Consolas"/>
          <w:sz w:val="18"/>
          <w:szCs w:val="18"/>
        </w:rPr>
        <w:t>").empty();</w:t>
      </w:r>
    </w:p>
    <w:p w14:paraId="0338CCE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519DFE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CancelInvoke() {</w:t>
      </w:r>
    </w:p>
    <w:p w14:paraId="3CAEC7C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1 == 2) {</w:t>
      </w:r>
    </w:p>
    <w:p w14:paraId="1832221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;</w:t>
      </w:r>
    </w:p>
    <w:p w14:paraId="565374B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AB0B96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sz w:val="18"/>
          <w:szCs w:val="18"/>
        </w:rPr>
        <w:t>{</w:t>
      </w:r>
    </w:p>
    <w:p w14:paraId="48C5EEC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alert(</w:t>
      </w:r>
      <w:r>
        <w:rPr>
          <w:rFonts w:ascii="Consolas" w:hAnsi="Consolas"/>
          <w:color w:val="A31515"/>
          <w:sz w:val="18"/>
          <w:szCs w:val="18"/>
        </w:rPr>
        <w:t>'The action method will not be called.'</w:t>
      </w:r>
      <w:r>
        <w:rPr>
          <w:rFonts w:ascii="Consolas" w:hAnsi="Consolas"/>
          <w:sz w:val="18"/>
          <w:szCs w:val="18"/>
        </w:rPr>
        <w:t>);</w:t>
      </w:r>
    </w:p>
    <w:p w14:paraId="6C66F96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;</w:t>
      </w:r>
    </w:p>
    <w:p w14:paraId="457AB07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ED0D38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C4F6CA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CountRows() {</w:t>
      </w:r>
    </w:p>
    <w:p w14:paraId="0E09477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alert(($(</w:t>
      </w:r>
      <w:r>
        <w:rPr>
          <w:rFonts w:ascii="Consolas" w:hAnsi="Consolas"/>
          <w:color w:val="A31515"/>
          <w:sz w:val="18"/>
          <w:szCs w:val="18"/>
        </w:rPr>
        <w:t>"#tableGamers tr</w:t>
      </w:r>
      <w:r>
        <w:rPr>
          <w:rFonts w:ascii="Consolas" w:hAnsi="Consolas"/>
          <w:sz w:val="18"/>
          <w:szCs w:val="18"/>
        </w:rPr>
        <w:t>").length - 1)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rows retrieved'</w:t>
      </w:r>
      <w:r>
        <w:rPr>
          <w:rFonts w:ascii="Consolas" w:hAnsi="Consolas"/>
          <w:sz w:val="18"/>
          <w:szCs w:val="18"/>
        </w:rPr>
        <w:t>);</w:t>
      </w:r>
    </w:p>
    <w:p w14:paraId="1507B4F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3B6308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71CD1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D4ED54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1.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A1756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All (InsertionMode.Replace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l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27229C2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75CC8D6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359AC7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623946F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4A652CE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Replac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place the existing contents</w:t>
      </w:r>
    </w:p>
    <w:p w14:paraId="26778CD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)</w:t>
      </w:r>
    </w:p>
    <w:p w14:paraId="536279B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Blue"&gt;</w:t>
      </w:r>
      <w:r>
        <w:rPr>
          <w:rFonts w:ascii="Consolas" w:hAnsi="Consolas"/>
          <w:sz w:val="18"/>
          <w:szCs w:val="18"/>
        </w:rPr>
        <w:t>|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E4D72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Score Top 3 (InsertionMode.Replace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coreTopThre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7D1F7D7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3C1D06D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09C1A0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3F9F7A0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64191F3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Replac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place the existing contents</w:t>
      </w:r>
    </w:p>
    <w:p w14:paraId="32CF04B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)</w:t>
      </w:r>
    </w:p>
    <w:p w14:paraId="4AF5308E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Blue"&gt;</w:t>
      </w:r>
      <w:r>
        <w:rPr>
          <w:rFonts w:ascii="Consolas" w:hAnsi="Consolas"/>
          <w:sz w:val="18"/>
          <w:szCs w:val="18"/>
        </w:rPr>
        <w:t>|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54A16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Score bottom 3 (InsertionMode.Replace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coreBottomThre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38C018B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3C814F2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7C6F5E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36D5154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279E4DF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Replac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place the existing contents</w:t>
      </w:r>
    </w:p>
    <w:p w14:paraId="7F22ACC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)</w:t>
      </w:r>
    </w:p>
    <w:p w14:paraId="704B9EF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01E64F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2.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15101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All (InsertionMode.InsertBefore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l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4817BF9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521EC1C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0FCBDA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7B0522C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0F15494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InsertBefor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sert before the existing contents</w:t>
      </w:r>
    </w:p>
    <w:p w14:paraId="3EA9D5C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)</w:t>
      </w:r>
    </w:p>
    <w:p w14:paraId="147B261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Blue"&gt;</w:t>
      </w:r>
      <w:r>
        <w:rPr>
          <w:rFonts w:ascii="Consolas" w:hAnsi="Consolas"/>
          <w:sz w:val="18"/>
          <w:szCs w:val="18"/>
        </w:rPr>
        <w:t>|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70D7F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Score Top 3 (InsertionMode.InsertAfter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coreTopThre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2B19B42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142160C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F8ADB5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6D0D1D5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2B2AE40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InsertAfter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sert after the existing contents</w:t>
      </w:r>
    </w:p>
    <w:p w14:paraId="2779AEB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)</w:t>
      </w:r>
    </w:p>
    <w:p w14:paraId="0231613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Blue"&gt;</w:t>
      </w:r>
      <w:r>
        <w:rPr>
          <w:rFonts w:ascii="Consolas" w:hAnsi="Consolas"/>
          <w:sz w:val="18"/>
          <w:szCs w:val="18"/>
        </w:rPr>
        <w:t>|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6BBC5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Score bottom 3 (InsertionMode.ReplaceWith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coreBottomThre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},</w:t>
      </w:r>
    </w:p>
    <w:p w14:paraId="2F265B3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placeWith will replace entire element, so other Ajax.ActionLink will not work.</w:t>
      </w:r>
    </w:p>
    <w:p w14:paraId="6D86EBA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6C0B643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C10B09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7753F25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6A83D64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ReplaceWith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place entire element, so other Ajax.ActionLink will not work.</w:t>
      </w:r>
    </w:p>
    <w:p w14:paraId="5EBF6AB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sty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lor:Red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06E701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7CEC1E6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3.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F1808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DC8B1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Test LoadingElementId = "divloading", LoadingElementDuration = 2000</w:t>
      </w:r>
    </w:p>
    <w:p w14:paraId="5FCFE4B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861CA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All_2Seconds (InsertionMode.Replace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ll_2Second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4505A974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054293D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62F857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4820DE1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2FF4A50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InsertionMode = InsertionMode.Replace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place the existing contents</w:t>
      </w:r>
    </w:p>
    <w:p w14:paraId="576B7F0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LoadingElemen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loading"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tml element ID of visual feedback while loading</w:t>
      </w:r>
    </w:p>
    <w:p w14:paraId="51F594B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)</w:t>
      </w:r>
    </w:p>
    <w:p w14:paraId="555855BA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Blue"&gt;</w:t>
      </w:r>
      <w:r>
        <w:rPr>
          <w:rFonts w:ascii="Consolas" w:hAnsi="Consolas"/>
          <w:sz w:val="18"/>
          <w:szCs w:val="18"/>
        </w:rPr>
        <w:t>|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DDA17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All_2Seconds (InsertionMode.Replace,LoadingElementDuration=2000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ll_2Second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2987B3A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5604300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9B3BAB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7F0EB21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71D3957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Replace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place the existing contents</w:t>
      </w:r>
    </w:p>
    <w:p w14:paraId="5D1ADAF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LoadingElemen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loading"</w:t>
      </w:r>
      <w:r>
        <w:rPr>
          <w:rFonts w:ascii="Consolas" w:hAnsi="Consolas"/>
          <w:sz w:val="18"/>
          <w:szCs w:val="18"/>
        </w:rPr>
        <w:t>,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tml element ID of visual feedback while loading</w:t>
      </w:r>
    </w:p>
    <w:p w14:paraId="6A4F07A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LoadingElementDuration = 2000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animaion duration of LoadingElement. (million seconds)</w:t>
      </w:r>
    </w:p>
    <w:p w14:paraId="74E4736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)</w:t>
      </w:r>
    </w:p>
    <w:p w14:paraId="7B2CB81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D9F640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4.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CD75B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2A2CE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Test OnBegin, OnComplete, OnSuccess, OnFailure</w:t>
      </w:r>
    </w:p>
    <w:p w14:paraId="340A371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F07A2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All_2Seconds (InsertionMode.Replace,OnBegin=ClearReturnData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ll_2Second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528AC2E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3063A2C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968B97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419F9F6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23B44EC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Replace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place the existing contents</w:t>
      </w:r>
    </w:p>
    <w:p w14:paraId="573DE50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LoadingElemen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loading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tml element ID of visual feedback while loading</w:t>
      </w:r>
    </w:p>
    <w:p w14:paraId="7C88301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Begi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nBeginFunction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be called before the action method is invoked.</w:t>
      </w:r>
    </w:p>
    <w:p w14:paraId="0FAA719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Complet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nCompleteFunction"</w:t>
      </w:r>
      <w:r>
        <w:rPr>
          <w:rFonts w:ascii="Consolas" w:hAnsi="Consolas"/>
          <w:sz w:val="18"/>
          <w:szCs w:val="18"/>
        </w:rPr>
        <w:t>, </w:t>
      </w:r>
    </w:p>
    <w:p w14:paraId="18D4C2B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Succe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nSuccessFunction"</w:t>
      </w:r>
      <w:r>
        <w:rPr>
          <w:rFonts w:ascii="Consolas" w:hAnsi="Consolas"/>
          <w:sz w:val="18"/>
          <w:szCs w:val="18"/>
        </w:rPr>
        <w:t>,</w:t>
      </w:r>
    </w:p>
    <w:p w14:paraId="353FA36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Failur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nFailureFunction"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be called after the page update fails.</w:t>
      </w:r>
    </w:p>
    <w:p w14:paraId="656D737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sty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lor:olive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2F3D1DC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Blue"&gt;</w:t>
      </w:r>
      <w:r>
        <w:rPr>
          <w:rFonts w:ascii="Consolas" w:hAnsi="Consolas"/>
          <w:sz w:val="18"/>
          <w:szCs w:val="18"/>
        </w:rPr>
        <w:t>|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C6A3C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All_ThrowException_2Seconds (InsertionMode.Replace,OnBegin=ClearReturnData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ll_ThrowException_2Second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35863F1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7A2E625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07F846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1707A41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1B2DAD3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Replace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place the existing contents</w:t>
      </w:r>
    </w:p>
    <w:p w14:paraId="425AE1A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LoadingElemen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loading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tml element ID of visual feedback while loading</w:t>
      </w:r>
    </w:p>
    <w:p w14:paraId="3390D41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Begi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nBeginFunction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be called before the action method is invoked.</w:t>
      </w:r>
    </w:p>
    <w:p w14:paraId="56251DD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Complet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nCompleteFunction"</w:t>
      </w:r>
      <w:r>
        <w:rPr>
          <w:rFonts w:ascii="Consolas" w:hAnsi="Consolas"/>
          <w:sz w:val="18"/>
          <w:szCs w:val="18"/>
        </w:rPr>
        <w:t>, </w:t>
      </w:r>
    </w:p>
    <w:p w14:paraId="68F6B6B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Succe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nSuccessFunction"</w:t>
      </w:r>
      <w:r>
        <w:rPr>
          <w:rFonts w:ascii="Consolas" w:hAnsi="Consolas"/>
          <w:sz w:val="18"/>
          <w:szCs w:val="18"/>
        </w:rPr>
        <w:t>,</w:t>
      </w:r>
    </w:p>
    <w:p w14:paraId="5BCD779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Failur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OnFailureFunction"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be called after the page update fails.</w:t>
      </w:r>
    </w:p>
    <w:p w14:paraId="7472545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sty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lor:olive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1198D8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C584A3E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5.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24F534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DFAD1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Test OnBegin = "ClearReturnData", OnSuccess = "CountRows" | OnBegin = "CancelInvoke"</w:t>
      </w:r>
    </w:p>
    <w:p w14:paraId="15FF7BE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4244F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All_2Seconds (InsertionMode.Replace,OnBegin=ClearReturnData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ll_2Second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5A5D441F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470B4B8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75D53F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726AB6A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02EDAD3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Replace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place the existing contents</w:t>
      </w:r>
    </w:p>
    <w:p w14:paraId="731ABF5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LoadingElemen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loading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tml element ID of visual feedback while loading</w:t>
      </w:r>
    </w:p>
    <w:p w14:paraId="642C4F5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Begi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learReturnData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be called before the action method is invoked.</w:t>
      </w:r>
    </w:p>
    <w:p w14:paraId="12EBC30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Succe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untRows"</w:t>
      </w:r>
    </w:p>
    <w:p w14:paraId="79A4920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)</w:t>
      </w:r>
    </w:p>
    <w:p w14:paraId="39838EEE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Blue"&gt;</w:t>
      </w:r>
      <w:r>
        <w:rPr>
          <w:rFonts w:ascii="Consolas" w:hAnsi="Consolas"/>
          <w:sz w:val="18"/>
          <w:szCs w:val="18"/>
        </w:rPr>
        <w:t>|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0F1FB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Score Top 3_2Seconds (InsertionMode.InsertBefore,OnBegin=ClearReturnData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coreTopThree_2Second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6A3FC455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2B5BD47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CF275B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7C9A552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47C0ABA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InsertBefore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place the existing contents</w:t>
      </w:r>
    </w:p>
    <w:p w14:paraId="458514D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LoadingElemen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loading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tml element ID of visual feedback while loading</w:t>
      </w:r>
    </w:p>
    <w:p w14:paraId="1D7D04F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Begi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learReturnData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be called before the action method is invoked.</w:t>
      </w:r>
    </w:p>
    <w:p w14:paraId="6033A26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Succe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untRows"</w:t>
      </w:r>
    </w:p>
    <w:p w14:paraId="37E98E1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)</w:t>
      </w:r>
    </w:p>
    <w:p w14:paraId="15FC4E24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Blue"&gt;</w:t>
      </w:r>
      <w:r>
        <w:rPr>
          <w:rFonts w:ascii="Consolas" w:hAnsi="Consolas"/>
          <w:sz w:val="18"/>
          <w:szCs w:val="18"/>
        </w:rPr>
        <w:t>|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4E696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Score bottom 3_2Seconds (InsertionMode.InsertAfter,OnBegin=ClearReturnData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coreBottomThree_2Second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5A2DB82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26FFA5E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88CB66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093DA62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1D1C8DE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InsertAfter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place the existing contents</w:t>
      </w:r>
    </w:p>
    <w:p w14:paraId="6B7D697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LoadingElemen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loading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tml element ID of visual feedback while loading</w:t>
      </w:r>
    </w:p>
    <w:p w14:paraId="4543755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Begi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learReturnData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be called before the action method is invoked.</w:t>
      </w:r>
    </w:p>
    <w:p w14:paraId="47FA2BC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Succe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untRows"</w:t>
      </w:r>
    </w:p>
    <w:p w14:paraId="636D631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)</w:t>
      </w:r>
    </w:p>
    <w:p w14:paraId="767ED98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Blue"&gt;</w:t>
      </w:r>
      <w:r>
        <w:rPr>
          <w:rFonts w:ascii="Consolas" w:hAnsi="Consolas"/>
          <w:sz w:val="18"/>
          <w:szCs w:val="18"/>
        </w:rPr>
        <w:t>|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pa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6C9D2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Ajax.ActionLink(</w:t>
      </w:r>
      <w:r>
        <w:rPr>
          <w:rFonts w:ascii="Consolas" w:hAnsi="Consolas"/>
          <w:color w:val="A31515"/>
          <w:sz w:val="18"/>
          <w:szCs w:val="18"/>
        </w:rPr>
        <w:t>"All_2Seconds (InsertionMode.Replace,OnBegin=CancelInvoke)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ll_2Second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10D6FF4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AjaxOptions</w:t>
      </w:r>
    </w:p>
    <w:p w14:paraId="230CDDC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FA3F21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HttpMetho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or POST, HttpMethod to use.</w:t>
      </w:r>
    </w:p>
    <w:p w14:paraId="0F8BCA1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UpdateTarge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Gamer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Html element ID to update</w:t>
      </w:r>
    </w:p>
    <w:p w14:paraId="00D52E8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InsertionMode = InsertionMode.Replace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place the existing contents</w:t>
      </w:r>
    </w:p>
    <w:p w14:paraId="0D67884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LoadingElementId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ivloading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tml element ID of visual feedback while loading</w:t>
      </w:r>
    </w:p>
    <w:p w14:paraId="57E4CAD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OnBegi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ancelInvoke"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be called before the action method is invoked.</w:t>
      </w:r>
    </w:p>
    <w:p w14:paraId="7F46696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sty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lor:darksalmon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B46FECB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DA9922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divloading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display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none</w:t>
      </w:r>
      <w:r>
        <w:rPr>
          <w:rFonts w:ascii="Consolas" w:hAnsi="Consolas"/>
          <w:sz w:val="18"/>
          <w:szCs w:val="18"/>
        </w:rPr>
        <w:t>;</w:t>
      </w:r>
      <w:r>
        <w:rPr>
          <w:rFonts w:ascii="Consolas" w:hAnsi="Consolas"/>
          <w:color w:val="0000FF"/>
          <w:sz w:val="18"/>
          <w:szCs w:val="18"/>
        </w:rPr>
        <w:t>"&gt;</w:t>
      </w:r>
    </w:p>
    <w:p w14:paraId="6D59BFC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mg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Images/spinner.gif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71F4A2D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6D773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divGamers"&gt;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0825A4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03CE6117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1F6F562C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Option of Ajax request response cycle</w:t>
      </w:r>
    </w:p>
    <w:p w14:paraId="0D498CE9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59AF7F97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OnBegin = "JavaScriptFunctionName"</w:t>
      </w:r>
    </w:p>
    <w:p w14:paraId="3CBE9F7E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JavaScriptFunctionName() will be called before the action method is invoked.</w:t>
      </w:r>
    </w:p>
    <w:p w14:paraId="77F9843B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3A52B502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OnSuccess = "JavaScriptFunctionName"</w:t>
      </w:r>
    </w:p>
    <w:p w14:paraId="11F6E505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JavaScriptFunctionName() will be called</w:t>
      </w:r>
    </w:p>
    <w:p w14:paraId="47BCBBBF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after the response data has been produced</w:t>
      </w:r>
    </w:p>
    <w:p w14:paraId="2E7B5A71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ut before the page is updated.</w:t>
      </w:r>
    </w:p>
    <w:p w14:paraId="4D49628A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13561889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OnComplete = "JavaScriptFunctionName"</w:t>
      </w:r>
    </w:p>
    <w:p w14:paraId="68F7EF6C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JavaScriptFunctionName() will be called after the page is updated.</w:t>
      </w:r>
    </w:p>
    <w:p w14:paraId="0AA8F028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4.</w:t>
      </w:r>
    </w:p>
    <w:p w14:paraId="0E11F3EB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OnFailure = "JavaScriptFunctionName"</w:t>
      </w:r>
    </w:p>
    <w:p w14:paraId="61C7397D" w14:textId="77777777" w:rsidR="00AA3FDA" w:rsidRDefault="00AA3FDA" w:rsidP="00112A03">
      <w:pPr>
        <w:spacing w:after="0"/>
      </w:pPr>
      <w:r>
        <w:rPr>
          <w:rFonts w:ascii="Consolas" w:hAnsi="Consolas"/>
          <w:color w:val="006400"/>
          <w:sz w:val="18"/>
          <w:szCs w:val="18"/>
        </w:rPr>
        <w:t>JavaScriptFunctionName() will be called after the page update fails.</w:t>
      </w:r>
    </w:p>
    <w:p w14:paraId="32F5565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8FD161B" w14:textId="77777777" w:rsidR="00AA3FDA" w:rsidRDefault="00AA3FDA" w:rsidP="00112A03">
      <w:pPr>
        <w:spacing w:after="0"/>
      </w:pPr>
    </w:p>
    <w:p w14:paraId="7045B185" w14:textId="3E855B77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327467B8" wp14:editId="2327877C">
            <wp:extent cx="5274310" cy="275717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5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81F7F" w14:textId="77777777" w:rsidR="00AA3FDA" w:rsidRDefault="00AA3FDA" w:rsidP="00112A03">
      <w:pPr>
        <w:spacing w:after="0"/>
      </w:pPr>
    </w:p>
    <w:p w14:paraId="7E9D1F6D" w14:textId="77777777" w:rsidR="00AA3FDA" w:rsidRDefault="00AA3FDA" w:rsidP="00112A03">
      <w:pPr>
        <w:spacing w:after="0"/>
      </w:pPr>
    </w:p>
    <w:p w14:paraId="6CCBA60F" w14:textId="27D088EE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36BBC554" wp14:editId="40160527">
            <wp:extent cx="281940" cy="281940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" cy="28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AE8B41" w14:textId="77777777" w:rsidR="00AA3FDA" w:rsidRDefault="00AA3FDA" w:rsidP="00112A03">
      <w:pPr>
        <w:spacing w:after="0"/>
      </w:pPr>
    </w:p>
    <w:p w14:paraId="5221158D" w14:textId="5AB05611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5C8DE5EE" wp14:editId="34F5F477">
            <wp:extent cx="3581400" cy="4953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495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4B35D" w14:textId="77777777" w:rsidR="00AA3FDA" w:rsidRDefault="00AA3FDA" w:rsidP="00112A03">
      <w:pPr>
        <w:spacing w:after="0"/>
      </w:pPr>
    </w:p>
    <w:p w14:paraId="18A1DB44" w14:textId="77777777" w:rsidR="00AA3FDA" w:rsidRDefault="00AA3FDA" w:rsidP="00112A03">
      <w:pPr>
        <w:spacing w:after="0"/>
      </w:pPr>
    </w:p>
    <w:p w14:paraId="14658970" w14:textId="77777777" w:rsidR="00AA3FDA" w:rsidRDefault="00AA3FDA" w:rsidP="00112A03">
      <w:pPr>
        <w:spacing w:after="0"/>
      </w:pPr>
    </w:p>
    <w:p w14:paraId="165636FA" w14:textId="77777777" w:rsidR="00AA3FDA" w:rsidRDefault="00AA3FDA" w:rsidP="00112A03">
      <w:pPr>
        <w:spacing w:after="0"/>
      </w:pPr>
      <w:r>
        <w:rPr>
          <w:sz w:val="48"/>
          <w:szCs w:val="48"/>
        </w:rPr>
        <w:lastRenderedPageBreak/>
        <w:t>5. OnlineGame.Web - jQuery UI AutoComplete</w:t>
      </w:r>
    </w:p>
    <w:p w14:paraId="0487CB86" w14:textId="77777777" w:rsidR="00AA3FDA" w:rsidRDefault="00AA3FDA" w:rsidP="00112A03">
      <w:pPr>
        <w:spacing w:after="0"/>
      </w:pPr>
    </w:p>
    <w:p w14:paraId="689777B8" w14:textId="77777777" w:rsidR="00AA3FDA" w:rsidRDefault="00AA3FDA" w:rsidP="00112A03">
      <w:pPr>
        <w:spacing w:after="0"/>
      </w:pPr>
    </w:p>
    <w:p w14:paraId="15D8B5D9" w14:textId="77777777" w:rsidR="00AA3FDA" w:rsidRDefault="00AA3FDA" w:rsidP="00112A03">
      <w:pPr>
        <w:spacing w:after="0"/>
      </w:pPr>
      <w:r>
        <w:rPr>
          <w:sz w:val="36"/>
          <w:szCs w:val="36"/>
        </w:rPr>
        <w:t>5.1. Views/Shared/_Layout.cshtml</w:t>
      </w:r>
    </w:p>
    <w:p w14:paraId="35C4FDCE" w14:textId="77777777" w:rsidR="00AA3FDA" w:rsidRDefault="00AA3FDA" w:rsidP="00112A03">
      <w:pPr>
        <w:spacing w:after="0"/>
      </w:pPr>
    </w:p>
    <w:p w14:paraId="6149959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harset</w:t>
      </w:r>
      <w:r>
        <w:rPr>
          <w:rFonts w:ascii="Consolas" w:hAnsi="Consolas"/>
          <w:color w:val="0000FF"/>
          <w:sz w:val="18"/>
          <w:szCs w:val="18"/>
        </w:rPr>
        <w:t>="utf-8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EFD705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met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"viewpor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tent</w:t>
      </w:r>
      <w:r>
        <w:rPr>
          <w:rFonts w:ascii="Consolas" w:hAnsi="Consolas"/>
          <w:color w:val="0000FF"/>
          <w:sz w:val="18"/>
          <w:szCs w:val="18"/>
        </w:rPr>
        <w:t>="width=device-width, initial-scale=1.0"&gt;</w:t>
      </w:r>
    </w:p>
    <w:p w14:paraId="3BCB9E4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 - My</w:t>
      </w:r>
      <w:r>
        <w:t> </w:t>
      </w:r>
      <w:hyperlink r:id="rId92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sz w:val="18"/>
          <w:szCs w:val="18"/>
        </w:rPr>
        <w:t>Applicatio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851B5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bootstrap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676758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themes/base/jquery-ui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9879A3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Site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css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234894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FF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script src="~/Scripts/jquery-1.10.2.min.js"&gt;&lt;/script&gt;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648312F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1.12.4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37BE4D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modernizr-2.6.2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07457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0141B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ui-1.12.1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042247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7E3BD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CB0AB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operatio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67C7C1" w14:textId="77777777" w:rsidR="00AA3FDA" w:rsidRDefault="00AA3FDA" w:rsidP="00112A03">
      <w:pPr>
        <w:spacing w:after="0"/>
      </w:pPr>
    </w:p>
    <w:p w14:paraId="716721CF" w14:textId="77777777" w:rsidR="00AA3FDA" w:rsidRDefault="00AA3FDA" w:rsidP="00112A03">
      <w:pPr>
        <w:spacing w:after="0"/>
      </w:pPr>
    </w:p>
    <w:p w14:paraId="1C88F537" w14:textId="77777777" w:rsidR="00AA3FDA" w:rsidRDefault="00AA3FDA" w:rsidP="00112A03">
      <w:pPr>
        <w:spacing w:after="0"/>
      </w:pPr>
      <w:r>
        <w:rPr>
          <w:sz w:val="36"/>
          <w:szCs w:val="36"/>
        </w:rPr>
        <w:t>5.2. Controllers/GamerController.cs</w:t>
      </w:r>
    </w:p>
    <w:p w14:paraId="4D3411ED" w14:textId="77777777" w:rsidR="00AA3FDA" w:rsidRDefault="00AA3FDA" w:rsidP="00112A03">
      <w:pPr>
        <w:spacing w:after="0"/>
      </w:pPr>
    </w:p>
    <w:p w14:paraId="61A08DDB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-------------- Begin of jQuery UI AutoComplete --------------</w:t>
      </w:r>
    </w:p>
    <w:p w14:paraId="676F05D0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lease see T013, T016</w:t>
      </w:r>
    </w:p>
    <w:p w14:paraId="293EF50D" w14:textId="77777777" w:rsidR="00AA3FDA" w:rsidRDefault="00AA3FDA" w:rsidP="00112A03">
      <w:pPr>
        <w:spacing w:after="0"/>
      </w:pPr>
    </w:p>
    <w:p w14:paraId="6F4BAA31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44CD1C0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[HttpGet]</w:t>
      </w:r>
    </w:p>
    <w:p w14:paraId="0BB906B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earchText)</w:t>
      </w:r>
    </w:p>
    <w:p w14:paraId="54429F7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AEBCEE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List&lt;Gamer&gt;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</w:t>
      </w:r>
    </w:p>
    <w:p w14:paraId="636C47E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.Where(x =&gt; x.Name.Contains(searchText) || searchTex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C0E812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 .ToListAsync();</w:t>
      </w:r>
    </w:p>
    <w:p w14:paraId="637D2C5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s);</w:t>
      </w:r>
    </w:p>
    <w:p w14:paraId="541A5BB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23D8D72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JsonResult&gt; GetGamersName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term)</w:t>
      </w:r>
    </w:p>
    <w:p w14:paraId="5E67FB9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62BE45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List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gamersN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Where(s =&gt; s.Name.StartsWith(term))</w:t>
      </w:r>
    </w:p>
    <w:p w14:paraId="6CE49E1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 .Select(x =&gt; x.Name).ToListAsync();</w:t>
      </w:r>
    </w:p>
    <w:p w14:paraId="1991140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JsonResult jsonResult = Json(gamersName, JsonRequestBehavior.AllowGet);</w:t>
      </w:r>
    </w:p>
    <w:p w14:paraId="6DB9EAD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JSONResult to String</w:t>
      </w:r>
    </w:p>
    <w:p w14:paraId="107330F2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 </w:t>
      </w:r>
      <w:hyperlink r:id="rId93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4571985/jsonresult-to-string</w:t>
        </w:r>
      </w:hyperlink>
    </w:p>
    <w:p w14:paraId="2E296AB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jsonResultString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JavaScriptSerializer().Serialize(jsonResult.Data);</w:t>
      </w:r>
    </w:p>
    <w:p w14:paraId="05EEB35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Json(gamersName, JsonRequestBehavior.AllowGet);</w:t>
      </w:r>
    </w:p>
    <w:p w14:paraId="3161C19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E4C297A" w14:textId="77777777" w:rsidR="00AA3FDA" w:rsidRDefault="00AA3FDA" w:rsidP="00112A0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-------------- End of jQuery UI AutoComplete --------------</w:t>
      </w:r>
    </w:p>
    <w:p w14:paraId="1ADFF794" w14:textId="77777777" w:rsidR="00AA3FDA" w:rsidRDefault="00AA3FDA" w:rsidP="00112A03">
      <w:pPr>
        <w:spacing w:after="0"/>
      </w:pPr>
    </w:p>
    <w:p w14:paraId="1D299C78" w14:textId="77777777" w:rsidR="00AA3FDA" w:rsidRDefault="00AA3FDA" w:rsidP="00112A03">
      <w:pPr>
        <w:spacing w:after="0"/>
      </w:pPr>
    </w:p>
    <w:p w14:paraId="606467CE" w14:textId="77777777" w:rsidR="00AA3FDA" w:rsidRDefault="00AA3FDA" w:rsidP="00112A03">
      <w:pPr>
        <w:spacing w:after="0"/>
      </w:pPr>
      <w:r>
        <w:rPr>
          <w:sz w:val="36"/>
          <w:szCs w:val="36"/>
        </w:rPr>
        <w:t>5.3. Views/Gamer/Index6.cshtml</w:t>
      </w:r>
    </w:p>
    <w:p w14:paraId="06EF3D3B" w14:textId="77777777" w:rsidR="00AA3FDA" w:rsidRDefault="00AA3FDA" w:rsidP="00112A03">
      <w:pPr>
        <w:spacing w:after="0"/>
      </w:pPr>
    </w:p>
    <w:p w14:paraId="230CA96C" w14:textId="77777777" w:rsidR="00AA3FDA" w:rsidRDefault="00AA3FDA" w:rsidP="00112A03">
      <w:pPr>
        <w:spacing w:after="0"/>
      </w:pPr>
    </w:p>
    <w:p w14:paraId="37CC556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Enumerable&lt;OnlineGame.Web.Models.Gamer&gt;</w:t>
      </w:r>
    </w:p>
    <w:p w14:paraId="34F5EB2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lastRenderedPageBreak/>
        <w:t>@{</w:t>
      </w:r>
    </w:p>
    <w:p w14:paraId="5949EAC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;</w:t>
      </w:r>
    </w:p>
    <w:p w14:paraId="03C0274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DAF08CE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languag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javascript"&gt;</w:t>
      </w:r>
    </w:p>
    <w:p w14:paraId="3EF1D46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$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unction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) {</w:t>
      </w:r>
    </w:p>
    <w:p w14:paraId="5E6D455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$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#searchText</w:t>
      </w:r>
      <w:r>
        <w:rPr>
          <w:rFonts w:ascii="Consolas" w:hAnsi="Consolas"/>
          <w:sz w:val="18"/>
          <w:szCs w:val="18"/>
          <w:shd w:val="clear" w:color="auto" w:fill="FFFAA5"/>
        </w:rPr>
        <w:t>").autocomplete({</w:t>
      </w:r>
    </w:p>
    <w:p w14:paraId="210AB62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ource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</w:t>
      </w:r>
      <w:r>
        <w:rPr>
          <w:rFonts w:ascii="Consolas" w:hAnsi="Consolas"/>
          <w:sz w:val="18"/>
          <w:szCs w:val="18"/>
          <w:shd w:val="clear" w:color="auto" w:fill="FFFAA5"/>
        </w:rPr>
        <w:t>@Url.Action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etGamersName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32FA1CC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minLength: 1</w:t>
      </w:r>
    </w:p>
    <w:p w14:paraId="402EE3B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);</w:t>
      </w:r>
    </w:p>
    <w:p w14:paraId="61E3EDF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});</w:t>
      </w:r>
    </w:p>
    <w:p w14:paraId="002D76A0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B2C93B1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2AD6A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E79955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Html.BeginForm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 FormMethod.Get))</w:t>
      </w:r>
    </w:p>
    <w:p w14:paraId="696402A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{</w:t>
      </w:r>
    </w:p>
    <w:p w14:paraId="3CC78449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Name :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D2AAB6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TextBox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Text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8FE61C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o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1FB48C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}</w:t>
      </w:r>
    </w:p>
    <w:p w14:paraId="3023901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div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F5BE373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31A0D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01F47828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B24969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44B7016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BEEA5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30345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2253C9D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7207D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A4277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5C8BB27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4A40B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A1A33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Score)</w:t>
      </w:r>
    </w:p>
    <w:p w14:paraId="6900579D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2E16E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32435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ameMoney)</w:t>
      </w:r>
    </w:p>
    <w:p w14:paraId="2F4F0248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174054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0B8485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E7D06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va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 {</w:t>
      </w:r>
    </w:p>
    <w:p w14:paraId="0432394A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CC7EC3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27BF20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4CDC28F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1D16C7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FF91D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628B55E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6C36F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869C91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Score)</w:t>
      </w:r>
    </w:p>
    <w:p w14:paraId="57314EE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ACC0C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6D1386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ameMoney)</w:t>
      </w:r>
    </w:p>
    <w:p w14:paraId="5A92C51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A09D4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BFCD3E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=item.Id }) |</w:t>
      </w:r>
    </w:p>
    <w:p w14:paraId="3831B2C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=item.Id }) |</w:t>
      </w:r>
    </w:p>
    <w:p w14:paraId="65A4E58B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=item.Id })</w:t>
      </w:r>
    </w:p>
    <w:p w14:paraId="0206F07F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44FA4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431E5C" w14:textId="77777777" w:rsidR="00AA3FDA" w:rsidRDefault="00AA3FDA" w:rsidP="00112A0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DF09DB7" w14:textId="77777777" w:rsidR="00AA3FDA" w:rsidRDefault="00AA3FDA" w:rsidP="00112A0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DF5DB5" w14:textId="77777777" w:rsidR="00AA3FDA" w:rsidRDefault="00AA3FDA" w:rsidP="00112A03">
      <w:pPr>
        <w:spacing w:after="0"/>
      </w:pPr>
    </w:p>
    <w:p w14:paraId="6E1AB5A1" w14:textId="77777777" w:rsidR="00AA3FDA" w:rsidRDefault="00AA3FDA" w:rsidP="00112A03">
      <w:pPr>
        <w:spacing w:after="0"/>
      </w:pPr>
    </w:p>
    <w:p w14:paraId="11B6C944" w14:textId="393D22EB" w:rsidR="00AA3FDA" w:rsidRDefault="00AA3FDA" w:rsidP="00112A03">
      <w:pPr>
        <w:spacing w:after="0"/>
      </w:pPr>
      <w:r>
        <w:rPr>
          <w:noProof/>
        </w:rPr>
        <w:drawing>
          <wp:inline distT="0" distB="0" distL="0" distR="0" wp14:anchorId="4ABAC110" wp14:editId="0AC81793">
            <wp:extent cx="5274310" cy="1536065"/>
            <wp:effectExtent l="0" t="0" r="2540" b="698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3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A3FDA" w:rsidSect="00112A0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EA316" w14:textId="77777777" w:rsidR="00B0029B" w:rsidRDefault="00B0029B" w:rsidP="000435DB">
      <w:pPr>
        <w:spacing w:after="0" w:line="240" w:lineRule="auto"/>
      </w:pPr>
      <w:r>
        <w:separator/>
      </w:r>
    </w:p>
  </w:endnote>
  <w:endnote w:type="continuationSeparator" w:id="0">
    <w:p w14:paraId="1115E39F" w14:textId="77777777" w:rsidR="00B0029B" w:rsidRDefault="00B0029B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D83DC" w14:textId="77777777" w:rsidR="00B0029B" w:rsidRDefault="00B0029B" w:rsidP="000435DB">
      <w:pPr>
        <w:spacing w:after="0" w:line="240" w:lineRule="auto"/>
      </w:pPr>
      <w:r>
        <w:separator/>
      </w:r>
    </w:p>
  </w:footnote>
  <w:footnote w:type="continuationSeparator" w:id="0">
    <w:p w14:paraId="52462382" w14:textId="77777777" w:rsidR="00B0029B" w:rsidRDefault="00B0029B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I2NjExMjC0MDVS0lEKTi0uzszPAykwrAUA4FfWjCwAAAA="/>
  </w:docVars>
  <w:rsids>
    <w:rsidRoot w:val="00BF1C8A"/>
    <w:rsid w:val="000435DB"/>
    <w:rsid w:val="00112A03"/>
    <w:rsid w:val="00147C60"/>
    <w:rsid w:val="0015654F"/>
    <w:rsid w:val="00173998"/>
    <w:rsid w:val="001C7B94"/>
    <w:rsid w:val="002B127C"/>
    <w:rsid w:val="002F778D"/>
    <w:rsid w:val="00326350"/>
    <w:rsid w:val="003961E3"/>
    <w:rsid w:val="00396454"/>
    <w:rsid w:val="003C364A"/>
    <w:rsid w:val="00442279"/>
    <w:rsid w:val="004A6FC0"/>
    <w:rsid w:val="004E50E0"/>
    <w:rsid w:val="005500E8"/>
    <w:rsid w:val="00565C18"/>
    <w:rsid w:val="00650942"/>
    <w:rsid w:val="00675A74"/>
    <w:rsid w:val="006E3A32"/>
    <w:rsid w:val="006E47A2"/>
    <w:rsid w:val="007958D1"/>
    <w:rsid w:val="007F22E2"/>
    <w:rsid w:val="00802951"/>
    <w:rsid w:val="00827439"/>
    <w:rsid w:val="008308F0"/>
    <w:rsid w:val="0087272E"/>
    <w:rsid w:val="00877C0C"/>
    <w:rsid w:val="008A38BD"/>
    <w:rsid w:val="008B3669"/>
    <w:rsid w:val="008B6CF1"/>
    <w:rsid w:val="008C0F4D"/>
    <w:rsid w:val="00943493"/>
    <w:rsid w:val="0095375D"/>
    <w:rsid w:val="00A23C55"/>
    <w:rsid w:val="00A37ED1"/>
    <w:rsid w:val="00A51CFB"/>
    <w:rsid w:val="00AA3FDA"/>
    <w:rsid w:val="00B0029B"/>
    <w:rsid w:val="00B16A34"/>
    <w:rsid w:val="00BC579A"/>
    <w:rsid w:val="00BD14F5"/>
    <w:rsid w:val="00BF1C8A"/>
    <w:rsid w:val="00C12C30"/>
    <w:rsid w:val="00C428D5"/>
    <w:rsid w:val="00CD13AE"/>
    <w:rsid w:val="00D00ECE"/>
    <w:rsid w:val="00D13388"/>
    <w:rsid w:val="00D51059"/>
    <w:rsid w:val="00DD61BB"/>
    <w:rsid w:val="00DF0AD8"/>
    <w:rsid w:val="00E11A14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3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6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7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0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7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9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4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2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3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6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6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0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1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3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2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09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0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9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84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7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8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86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6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9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9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6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6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7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3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3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9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8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8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4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5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8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0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5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3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2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4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7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2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2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4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7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3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4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3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6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8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8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6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8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3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3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0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6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5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8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8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6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9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6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1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6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8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7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3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0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8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6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2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7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0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7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2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1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9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65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85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89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777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581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29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97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800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5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2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25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55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7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3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2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5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6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7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5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1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7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0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7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9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9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2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4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7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465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32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8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2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1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44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41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70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3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1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8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6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1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1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9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1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9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1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7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3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5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0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3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7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1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2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4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6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7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4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9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7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3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8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74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1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5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7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7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3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2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1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2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9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3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2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3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5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5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5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6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5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9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6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0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7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8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7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7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76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08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3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5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8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png"/><Relationship Id="rId21" Type="http://schemas.openxmlformats.org/officeDocument/2006/relationships/image" Target="media/image5.png"/><Relationship Id="rId42" Type="http://schemas.openxmlformats.org/officeDocument/2006/relationships/hyperlink" Target="http://localhost/onlinegame.web/Error/UnauthorizedError" TargetMode="External"/><Relationship Id="rId47" Type="http://schemas.openxmlformats.org/officeDocument/2006/relationships/image" Target="media/image18.png"/><Relationship Id="rId63" Type="http://schemas.openxmlformats.org/officeDocument/2006/relationships/hyperlink" Target="https://stackoverflow.com/questions/6906725/unobtrusive-validation-in-chrome-wont-validate-with-dd-mm-yyyy" TargetMode="External"/><Relationship Id="rId68" Type="http://schemas.openxmlformats.org/officeDocument/2006/relationships/hyperlink" Target="https://stackoverflow.com/questions/14020117/dd-mm-yyyy-date-validation-error-with-google-chrome" TargetMode="External"/><Relationship Id="rId84" Type="http://schemas.openxmlformats.org/officeDocument/2006/relationships/image" Target="media/image34.png"/><Relationship Id="rId89" Type="http://schemas.openxmlformats.org/officeDocument/2006/relationships/hyperlink" Target="https://go.microsoft.com/fwlink/?LinkId=317598" TargetMode="External"/><Relationship Id="rId16" Type="http://schemas.openxmlformats.org/officeDocument/2006/relationships/hyperlink" Target="https://regexr.com/" TargetMode="External"/><Relationship Id="rId11" Type="http://schemas.openxmlformats.org/officeDocument/2006/relationships/hyperlink" Target="https://javascript-minifier.com/" TargetMode="External"/><Relationship Id="rId32" Type="http://schemas.openxmlformats.org/officeDocument/2006/relationships/hyperlink" Target="https://stackoverflow.com/questions/9016650/what-is-routes-ignorerouteresource-axd-pathinfo" TargetMode="External"/><Relationship Id="rId37" Type="http://schemas.openxmlformats.org/officeDocument/2006/relationships/hyperlink" Target="http://asp.net/" TargetMode="External"/><Relationship Id="rId53" Type="http://schemas.openxmlformats.org/officeDocument/2006/relationships/hyperlink" Target="https://stackoverflow.com/questions/14020117/dd-mm-yyyy-date-validation-error-with-google-chrome" TargetMode="External"/><Relationship Id="rId58" Type="http://schemas.openxmlformats.org/officeDocument/2006/relationships/hyperlink" Target="http://asp.net/" TargetMode="External"/><Relationship Id="rId74" Type="http://schemas.openxmlformats.org/officeDocument/2006/relationships/image" Target="media/image24.png"/><Relationship Id="rId79" Type="http://schemas.openxmlformats.org/officeDocument/2006/relationships/image" Target="media/image29.png"/><Relationship Id="rId5" Type="http://schemas.openxmlformats.org/officeDocument/2006/relationships/settings" Target="settings.xml"/><Relationship Id="rId90" Type="http://schemas.openxmlformats.org/officeDocument/2006/relationships/image" Target="media/image36.png"/><Relationship Id="rId95" Type="http://schemas.openxmlformats.org/officeDocument/2006/relationships/fontTable" Target="fontTable.xml"/><Relationship Id="rId22" Type="http://schemas.openxmlformats.org/officeDocument/2006/relationships/image" Target="media/image6.png"/><Relationship Id="rId27" Type="http://schemas.openxmlformats.org/officeDocument/2006/relationships/image" Target="media/image10.png"/><Relationship Id="rId43" Type="http://schemas.openxmlformats.org/officeDocument/2006/relationships/image" Target="media/image16.png"/><Relationship Id="rId48" Type="http://schemas.openxmlformats.org/officeDocument/2006/relationships/hyperlink" Target="https://stackoverflow.com/questions/6906725/unobtrusive-validation-in-chrome-wont-validate-with-dd-mm-yyyy" TargetMode="External"/><Relationship Id="rId64" Type="http://schemas.openxmlformats.org/officeDocument/2006/relationships/hyperlink" Target="https://www.nuget.org/packages/jquery-globalize/1.3.0" TargetMode="External"/><Relationship Id="rId69" Type="http://schemas.openxmlformats.org/officeDocument/2006/relationships/hyperlink" Target="https://www.w3schools.com/jsref/jsref_obj_regexp.asp" TargetMode="External"/><Relationship Id="rId8" Type="http://schemas.openxmlformats.org/officeDocument/2006/relationships/endnotes" Target="endnotes.xml"/><Relationship Id="rId51" Type="http://schemas.openxmlformats.org/officeDocument/2006/relationships/hyperlink" Target="http://devdens.blogspot.com.au/2011/11/jquery-validation-fix-for-date-format_29.html" TargetMode="External"/><Relationship Id="rId72" Type="http://schemas.openxmlformats.org/officeDocument/2006/relationships/image" Target="media/image22.png"/><Relationship Id="rId80" Type="http://schemas.openxmlformats.org/officeDocument/2006/relationships/image" Target="media/image30.png"/><Relationship Id="rId85" Type="http://schemas.openxmlformats.org/officeDocument/2006/relationships/hyperlink" Target="http://asp.net/" TargetMode="External"/><Relationship Id="rId93" Type="http://schemas.openxmlformats.org/officeDocument/2006/relationships/hyperlink" Target="https://stackoverflow.com/questions/4571985/jsonresult-to-string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minifier.org/" TargetMode="External"/><Relationship Id="rId17" Type="http://schemas.openxmlformats.org/officeDocument/2006/relationships/image" Target="media/image1.png"/><Relationship Id="rId25" Type="http://schemas.openxmlformats.org/officeDocument/2006/relationships/hyperlink" Target="http://asp.net/" TargetMode="External"/><Relationship Id="rId33" Type="http://schemas.openxmlformats.org/officeDocument/2006/relationships/hyperlink" Target="http://asp.net/" TargetMode="External"/><Relationship Id="rId38" Type="http://schemas.openxmlformats.org/officeDocument/2006/relationships/image" Target="media/image12.png"/><Relationship Id="rId46" Type="http://schemas.openxmlformats.org/officeDocument/2006/relationships/hyperlink" Target="http://localhost/onlinegame.web/Error/InternalServerError" TargetMode="External"/><Relationship Id="rId59" Type="http://schemas.openxmlformats.org/officeDocument/2006/relationships/hyperlink" Target="https://code.jquery.com/ui/1.12.1/jquery-ui.min.js" TargetMode="External"/><Relationship Id="rId67" Type="http://schemas.openxmlformats.org/officeDocument/2006/relationships/hyperlink" Target="https://stackoverflow.com/questions/6906725/unobtrusive-validation-in-chrome-wont-validate-with-dd-mm-yyyy" TargetMode="External"/><Relationship Id="rId20" Type="http://schemas.openxmlformats.org/officeDocument/2006/relationships/image" Target="media/image4.png"/><Relationship Id="rId41" Type="http://schemas.openxmlformats.org/officeDocument/2006/relationships/image" Target="media/image15.png"/><Relationship Id="rId54" Type="http://schemas.openxmlformats.org/officeDocument/2006/relationships/hyperlink" Target="http://asp.net/" TargetMode="External"/><Relationship Id="rId62" Type="http://schemas.openxmlformats.org/officeDocument/2006/relationships/hyperlink" Target="https://blogs.msdn.microsoft.com/stuartleeks/2011/01/25/asp-net-mvc-3-integrating-with-the-jquery-ui-date-picker-and-adding-a-jquery-validate-date-range-validator/" TargetMode="External"/><Relationship Id="rId70" Type="http://schemas.openxmlformats.org/officeDocument/2006/relationships/hyperlink" Target="https://stackoverflow.com/questions/6906725/unobtrusive-validation-in-chrome-wont-validate-with-dd-mm-yyyy" TargetMode="External"/><Relationship Id="rId75" Type="http://schemas.openxmlformats.org/officeDocument/2006/relationships/image" Target="media/image25.png"/><Relationship Id="rId83" Type="http://schemas.openxmlformats.org/officeDocument/2006/relationships/image" Target="media/image33.png"/><Relationship Id="rId88" Type="http://schemas.openxmlformats.org/officeDocument/2006/relationships/hyperlink" Target="https://go.microsoft.com/fwlink/?LinkId=317598" TargetMode="External"/><Relationship Id="rId91" Type="http://schemas.openxmlformats.org/officeDocument/2006/relationships/image" Target="media/image37.png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code.jquery.com/ui/1.12.1/jquery-ui.min.js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1.png"/><Relationship Id="rId36" Type="http://schemas.openxmlformats.org/officeDocument/2006/relationships/hyperlink" Target="http://localhost/OnlineGame.Web/trace.axd" TargetMode="External"/><Relationship Id="rId49" Type="http://schemas.openxmlformats.org/officeDocument/2006/relationships/hyperlink" Target="https://www.nuget.org/packages/jquery-globalize/1.3.0" TargetMode="External"/><Relationship Id="rId57" Type="http://schemas.openxmlformats.org/officeDocument/2006/relationships/image" Target="media/image20.png"/><Relationship Id="rId10" Type="http://schemas.openxmlformats.org/officeDocument/2006/relationships/hyperlink" Target="https://jscompress.com/" TargetMode="External"/><Relationship Id="rId31" Type="http://schemas.openxmlformats.org/officeDocument/2006/relationships/hyperlink" Target="http://localhost:PortNumber/" TargetMode="External"/><Relationship Id="rId44" Type="http://schemas.openxmlformats.org/officeDocument/2006/relationships/hyperlink" Target="http://localhost/onlinegame.web/Error/NotFound" TargetMode="External"/><Relationship Id="rId52" Type="http://schemas.openxmlformats.org/officeDocument/2006/relationships/hyperlink" Target="https://stackoverflow.com/questions/6906725/unobtrusive-validation-in-chrome-wont-validate-with-dd-mm-yyyy" TargetMode="External"/><Relationship Id="rId60" Type="http://schemas.openxmlformats.org/officeDocument/2006/relationships/hyperlink" Target="http://asp.net/" TargetMode="External"/><Relationship Id="rId65" Type="http://schemas.openxmlformats.org/officeDocument/2006/relationships/hyperlink" Target="https://github.com/globalizejs/globalize" TargetMode="External"/><Relationship Id="rId73" Type="http://schemas.openxmlformats.org/officeDocument/2006/relationships/image" Target="media/image23.png"/><Relationship Id="rId78" Type="http://schemas.openxmlformats.org/officeDocument/2006/relationships/image" Target="media/image28.png"/><Relationship Id="rId81" Type="http://schemas.openxmlformats.org/officeDocument/2006/relationships/image" Target="media/image31.png"/><Relationship Id="rId86" Type="http://schemas.openxmlformats.org/officeDocument/2006/relationships/hyperlink" Target="http://asp.net/" TargetMode="External"/><Relationship Id="rId94" Type="http://schemas.openxmlformats.org/officeDocument/2006/relationships/image" Target="media/image38.png"/><Relationship Id="rId4" Type="http://schemas.openxmlformats.org/officeDocument/2006/relationships/styles" Target="styles.xml"/><Relationship Id="rId9" Type="http://schemas.openxmlformats.org/officeDocument/2006/relationships/hyperlink" Target="https://regexr.com/" TargetMode="External"/><Relationship Id="rId13" Type="http://schemas.openxmlformats.org/officeDocument/2006/relationships/hyperlink" Target="https://www.danstools.com/javascript-minify/" TargetMode="External"/><Relationship Id="rId18" Type="http://schemas.openxmlformats.org/officeDocument/2006/relationships/image" Target="media/image2.png"/><Relationship Id="rId39" Type="http://schemas.openxmlformats.org/officeDocument/2006/relationships/image" Target="media/image13.png"/><Relationship Id="rId34" Type="http://schemas.openxmlformats.org/officeDocument/2006/relationships/hyperlink" Target="http://asp.net/" TargetMode="External"/><Relationship Id="rId50" Type="http://schemas.openxmlformats.org/officeDocument/2006/relationships/hyperlink" Target="https://github.com/globalizejs/globalize" TargetMode="External"/><Relationship Id="rId55" Type="http://schemas.openxmlformats.org/officeDocument/2006/relationships/hyperlink" Target="https://blogs.msdn.microsoft.com/stuartleeks/2011/01/25/asp-net-mvc-3-integrating-with-the-jquery-ui-date-picker-and-adding-a-jquery-validate-date-range-validator/" TargetMode="External"/><Relationship Id="rId76" Type="http://schemas.openxmlformats.org/officeDocument/2006/relationships/image" Target="media/image26.png"/><Relationship Id="rId7" Type="http://schemas.openxmlformats.org/officeDocument/2006/relationships/footnotes" Target="footnotes.xml"/><Relationship Id="rId71" Type="http://schemas.openxmlformats.org/officeDocument/2006/relationships/hyperlink" Target="http://ado.net/" TargetMode="External"/><Relationship Id="rId92" Type="http://schemas.openxmlformats.org/officeDocument/2006/relationships/hyperlink" Target="http://asp.net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regexr.com/" TargetMode="External"/><Relationship Id="rId24" Type="http://schemas.openxmlformats.org/officeDocument/2006/relationships/image" Target="media/image8.png"/><Relationship Id="rId40" Type="http://schemas.openxmlformats.org/officeDocument/2006/relationships/image" Target="media/image14.png"/><Relationship Id="rId45" Type="http://schemas.openxmlformats.org/officeDocument/2006/relationships/image" Target="media/image17.png"/><Relationship Id="rId66" Type="http://schemas.openxmlformats.org/officeDocument/2006/relationships/hyperlink" Target="http://devdens.blogspot.com.au/2011/11/jquery-validation-fix-for-date-format_29.html" TargetMode="External"/><Relationship Id="rId87" Type="http://schemas.openxmlformats.org/officeDocument/2006/relationships/image" Target="media/image35.gif"/><Relationship Id="rId61" Type="http://schemas.openxmlformats.org/officeDocument/2006/relationships/image" Target="media/image21.png"/><Relationship Id="rId82" Type="http://schemas.openxmlformats.org/officeDocument/2006/relationships/image" Target="media/image32.png"/><Relationship Id="rId19" Type="http://schemas.openxmlformats.org/officeDocument/2006/relationships/image" Target="media/image3.png"/><Relationship Id="rId14" Type="http://schemas.openxmlformats.org/officeDocument/2006/relationships/hyperlink" Target="https://code.jquery.com/ui/1.12.1/jquery-ui.min.js" TargetMode="External"/><Relationship Id="rId30" Type="http://schemas.openxmlformats.org/officeDocument/2006/relationships/hyperlink" Target="http://asp.net/" TargetMode="External"/><Relationship Id="rId35" Type="http://schemas.openxmlformats.org/officeDocument/2006/relationships/hyperlink" Target="https://msdn.microsoft.com/en-us/library/wwh16c6c.aspx" TargetMode="External"/><Relationship Id="rId56" Type="http://schemas.openxmlformats.org/officeDocument/2006/relationships/image" Target="media/image19.png"/><Relationship Id="rId77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877</Words>
  <Characters>67704</Characters>
  <Application>Microsoft Office Word</Application>
  <DocSecurity>0</DocSecurity>
  <Lines>564</Lines>
  <Paragraphs>158</Paragraphs>
  <ScaleCrop>false</ScaleCrop>
  <Company/>
  <LinksUpToDate>false</LinksUpToDate>
  <CharactersWithSpaces>79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4</cp:revision>
  <dcterms:created xsi:type="dcterms:W3CDTF">2022-10-19T17:36:00Z</dcterms:created>
  <dcterms:modified xsi:type="dcterms:W3CDTF">2022-11-15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